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C00C0F" w14:textId="77777777" w:rsidR="00C13FE3" w:rsidRDefault="00C13FE3" w:rsidP="00C13FE3">
      <w:pPr>
        <w:pStyle w:val="Subheading"/>
      </w:pPr>
      <w:r>
        <w:t>TokenTec</w:t>
      </w:r>
      <w:r>
        <w:rPr>
          <w:noProof/>
        </w:rPr>
        <w:drawing>
          <wp:anchor distT="215900" distB="215900" distL="215900" distR="215900" simplePos="0" relativeHeight="251658240" behindDoc="0" locked="0" layoutInCell="1" allowOverlap="1" wp14:anchorId="3C2B16F9" wp14:editId="12B867CA">
            <wp:simplePos x="0" y="0"/>
            <wp:positionH relativeFrom="margin">
              <wp:posOffset>-3173</wp:posOffset>
            </wp:positionH>
            <wp:positionV relativeFrom="line">
              <wp:posOffset>657775</wp:posOffset>
            </wp:positionV>
            <wp:extent cx="6032500" cy="4864100"/>
            <wp:effectExtent l="0" t="0" r="0" b="0"/>
            <wp:wrapTopAndBottom distT="215900" distB="215900"/>
            <wp:docPr id="1073741826" name="officeArt object" descr="jukeStack.png"/>
            <wp:cNvGraphicFramePr/>
            <a:graphic xmlns:a="http://schemas.openxmlformats.org/drawingml/2006/main">
              <a:graphicData uri="http://schemas.openxmlformats.org/drawingml/2006/picture">
                <pic:pic xmlns:pic="http://schemas.openxmlformats.org/drawingml/2006/picture">
                  <pic:nvPicPr>
                    <pic:cNvPr id="1073741826" name="jukeStack.png" descr="jukeStack.png"/>
                    <pic:cNvPicPr>
                      <a:picLocks noChangeAspect="1"/>
                    </pic:cNvPicPr>
                  </pic:nvPicPr>
                  <pic:blipFill>
                    <a:blip r:embed="rId12"/>
                    <a:srcRect t="108" b="108"/>
                    <a:stretch>
                      <a:fillRect/>
                    </a:stretch>
                  </pic:blipFill>
                  <pic:spPr>
                    <a:xfrm>
                      <a:off x="0" y="0"/>
                      <a:ext cx="6032500" cy="4864100"/>
                    </a:xfrm>
                    <a:prstGeom prst="rect">
                      <a:avLst/>
                    </a:prstGeom>
                    <a:ln w="3175" cap="flat">
                      <a:solidFill>
                        <a:srgbClr val="000000"/>
                      </a:solidFill>
                      <a:prstDash val="solid"/>
                      <a:miter lim="400000"/>
                    </a:ln>
                    <a:effectLst/>
                  </pic:spPr>
                </pic:pic>
              </a:graphicData>
            </a:graphic>
          </wp:anchor>
        </w:drawing>
      </w:r>
    </w:p>
    <w:p w14:paraId="609B566B" w14:textId="77777777" w:rsidR="00C13FE3" w:rsidRDefault="00C13FE3" w:rsidP="00C13FE3">
      <w:pPr>
        <w:pStyle w:val="Titel"/>
      </w:pPr>
      <w:r>
        <w:t>Technische Dokumentation</w:t>
      </w:r>
    </w:p>
    <w:p w14:paraId="424F1ED6" w14:textId="3C936DFA" w:rsidR="00C13FE3" w:rsidRPr="00F440AC" w:rsidRDefault="00C13FE3" w:rsidP="00C13FE3">
      <w:pPr>
        <w:pStyle w:val="Body"/>
        <w:rPr>
          <w:lang w:val="fr-FR"/>
        </w:rPr>
      </w:pPr>
      <w:proofErr w:type="spellStart"/>
      <w:r w:rsidRPr="00F440AC">
        <w:rPr>
          <w:lang w:val="fr-FR"/>
        </w:rPr>
        <w:t>Autor</w:t>
      </w:r>
      <w:proofErr w:type="spellEnd"/>
      <w:r w:rsidR="003B3204" w:rsidRPr="00F440AC">
        <w:rPr>
          <w:lang w:val="fr-FR"/>
        </w:rPr>
        <w:t xml:space="preserve"> </w:t>
      </w:r>
      <w:r w:rsidRPr="00F440AC">
        <w:rPr>
          <w:lang w:val="fr-FR"/>
        </w:rPr>
        <w:t>:</w:t>
      </w:r>
      <w:r w:rsidRPr="00F440AC">
        <w:rPr>
          <w:lang w:val="fr-FR"/>
        </w:rPr>
        <w:t xml:space="preserve"> Pascal </w:t>
      </w:r>
      <w:proofErr w:type="spellStart"/>
      <w:r w:rsidRPr="00F440AC">
        <w:rPr>
          <w:lang w:val="fr-FR"/>
        </w:rPr>
        <w:t>Förber</w:t>
      </w:r>
      <w:proofErr w:type="spellEnd"/>
      <w:r w:rsidR="004B3B68" w:rsidRPr="00F440AC">
        <w:rPr>
          <w:lang w:val="fr-FR"/>
        </w:rPr>
        <w:t xml:space="preserve">, </w:t>
      </w:r>
      <w:proofErr w:type="spellStart"/>
      <w:r w:rsidR="004B3B68" w:rsidRPr="00F440AC">
        <w:rPr>
          <w:lang w:val="fr-FR"/>
        </w:rPr>
        <w:t>Josua</w:t>
      </w:r>
      <w:proofErr w:type="spellEnd"/>
      <w:r w:rsidR="004B3B68" w:rsidRPr="00F440AC">
        <w:rPr>
          <w:lang w:val="fr-FR"/>
        </w:rPr>
        <w:t xml:space="preserve"> </w:t>
      </w:r>
      <w:proofErr w:type="spellStart"/>
      <w:r w:rsidR="004B3B68" w:rsidRPr="00F440AC">
        <w:rPr>
          <w:lang w:val="fr-FR"/>
        </w:rPr>
        <w:t>Panzera</w:t>
      </w:r>
      <w:proofErr w:type="spellEnd"/>
      <w:r w:rsidR="004B3B68" w:rsidRPr="00F440AC">
        <w:rPr>
          <w:lang w:val="fr-FR"/>
        </w:rPr>
        <w:t xml:space="preserve">, </w:t>
      </w:r>
      <w:r w:rsidR="00F440AC" w:rsidRPr="00F440AC">
        <w:rPr>
          <w:lang w:val="fr-FR"/>
        </w:rPr>
        <w:t>Si</w:t>
      </w:r>
      <w:r w:rsidR="00F440AC">
        <w:rPr>
          <w:lang w:val="fr-FR"/>
        </w:rPr>
        <w:t xml:space="preserve">nan </w:t>
      </w:r>
      <w:proofErr w:type="spellStart"/>
      <w:r w:rsidR="00F440AC">
        <w:rPr>
          <w:lang w:val="fr-FR"/>
        </w:rPr>
        <w:t>Menolfi</w:t>
      </w:r>
      <w:proofErr w:type="spellEnd"/>
      <w:r w:rsidR="001A10EF">
        <w:rPr>
          <w:lang w:val="fr-FR"/>
        </w:rPr>
        <w:t>, Simeon Stix</w:t>
      </w:r>
    </w:p>
    <w:p w14:paraId="705EDB05" w14:textId="77777777" w:rsidR="00C13FE3" w:rsidRDefault="00C13FE3" w:rsidP="00C13FE3">
      <w:pPr>
        <w:pStyle w:val="Body"/>
      </w:pPr>
      <w:r>
        <w:t>Datum: 11.12.2022</w:t>
      </w:r>
    </w:p>
    <w:p w14:paraId="02054283" w14:textId="77777777" w:rsidR="00C13FE3" w:rsidRDefault="00C13FE3" w:rsidP="00C13FE3">
      <w:pPr>
        <w:pStyle w:val="Body"/>
      </w:pPr>
      <w:r>
        <w:t>Version: 0.85</w:t>
      </w:r>
    </w:p>
    <w:p w14:paraId="1ED53A17" w14:textId="77777777" w:rsidR="00C13FE3" w:rsidRDefault="00C13FE3" w:rsidP="00C13FE3">
      <w:pPr>
        <w:pStyle w:val="Body"/>
        <w:sectPr w:rsidR="00C13FE3">
          <w:headerReference w:type="default" r:id="rId13"/>
          <w:footerReference w:type="default" r:id="rId14"/>
          <w:pgSz w:w="11900" w:h="16840"/>
          <w:pgMar w:top="1080" w:right="1200" w:bottom="1800" w:left="1200" w:header="720" w:footer="1040" w:gutter="0"/>
          <w:cols w:space="720"/>
        </w:sectPr>
      </w:pPr>
    </w:p>
    <w:p w14:paraId="7522350F" w14:textId="77777777" w:rsidR="00C13FE3" w:rsidRDefault="00C13FE3" w:rsidP="00C13FE3">
      <w:pPr>
        <w:pStyle w:val="Subheading"/>
      </w:pPr>
      <w:r>
        <w:lastRenderedPageBreak/>
        <w:t>TOKENTEC</w:t>
      </w:r>
    </w:p>
    <w:p w14:paraId="3C5A73D7" w14:textId="77777777" w:rsidR="00C13FE3" w:rsidRDefault="00C13FE3" w:rsidP="00C13FE3">
      <w:pPr>
        <w:pStyle w:val="Heading"/>
      </w:pPr>
    </w:p>
    <w:p w14:paraId="751ACE74" w14:textId="77777777" w:rsidR="00C13FE3" w:rsidRDefault="00C13FE3" w:rsidP="00C13FE3">
      <w:pPr>
        <w:pStyle w:val="Body2"/>
      </w:pPr>
    </w:p>
    <w:p w14:paraId="621FA456" w14:textId="66F91785" w:rsidR="00C13FE3" w:rsidRDefault="00C13FE3" w:rsidP="006F4CEF">
      <w:pPr>
        <w:pStyle w:val="Heading"/>
      </w:pPr>
      <w:r>
        <w:rPr>
          <w:rFonts w:eastAsia="Arial Unicode MS" w:cs="Arial Unicode MS"/>
          <w:lang w:val="de-DE"/>
        </w:rPr>
        <w:t>Analyse</w:t>
      </w:r>
    </w:p>
    <w:p w14:paraId="72F06BAE" w14:textId="77777777" w:rsidR="00C13FE3" w:rsidRDefault="00C13FE3" w:rsidP="00C13FE3">
      <w:pPr>
        <w:pStyle w:val="berschrift2"/>
      </w:pPr>
      <w:r>
        <w:rPr>
          <w:rFonts w:eastAsia="Arial Unicode MS" w:cs="Arial Unicode MS"/>
          <w:lang w:val="de-DE"/>
        </w:rPr>
        <w:t>Projektbeschrieb</w:t>
      </w:r>
    </w:p>
    <w:p w14:paraId="0C5FD665" w14:textId="77777777" w:rsidR="00C13FE3" w:rsidRDefault="00C13FE3" w:rsidP="00C13FE3">
      <w:pPr>
        <w:pStyle w:val="Body"/>
      </w:pPr>
      <w:r>
        <w:t xml:space="preserve">Es soll eine Web-App entwickelt werden, mit welcher man eine elektronische </w:t>
      </w:r>
      <w:proofErr w:type="spellStart"/>
      <w:r>
        <w:t>JukeBox</w:t>
      </w:r>
      <w:proofErr w:type="spellEnd"/>
      <w:r>
        <w:t xml:space="preserve"> mit NFT-Songs (Non-Fungible Tokens) benutzen und verwalten kann.</w:t>
      </w:r>
    </w:p>
    <w:p w14:paraId="53B08E9F" w14:textId="77777777" w:rsidR="00C13FE3" w:rsidRDefault="00C13FE3" w:rsidP="00C13FE3">
      <w:pPr>
        <w:pStyle w:val="berschrift2"/>
      </w:pPr>
      <w:r>
        <w:rPr>
          <w:rFonts w:eastAsia="Arial Unicode MS" w:cs="Arial Unicode MS"/>
          <w:lang w:val="de-DE"/>
        </w:rPr>
        <w:t>Anforderungen</w:t>
      </w:r>
    </w:p>
    <w:p w14:paraId="375C50DD" w14:textId="77777777" w:rsidR="00C13FE3" w:rsidRDefault="00C13FE3" w:rsidP="00C13FE3">
      <w:pPr>
        <w:pStyle w:val="Body"/>
      </w:pPr>
      <w:r>
        <w:t xml:space="preserve">Ein </w:t>
      </w:r>
      <w:proofErr w:type="spellStart"/>
      <w:r>
        <w:t>jukeStack</w:t>
      </w:r>
      <w:proofErr w:type="spellEnd"/>
      <w:r>
        <w:t xml:space="preserve"> Benutzer (z.B. Steven Hatch) soll sich mit seiner E-Mail Adresse (Steven.Hatch@gmx.net) und einem Passwort (z.B. djfhU78&amp;wR) in der </w:t>
      </w:r>
      <w:proofErr w:type="spellStart"/>
      <w:r>
        <w:t>jukeStack</w:t>
      </w:r>
      <w:proofErr w:type="spellEnd"/>
      <w:r>
        <w:t>-App registrieren können.</w:t>
      </w:r>
    </w:p>
    <w:p w14:paraId="6B9705B9" w14:textId="77777777" w:rsidR="00C13FE3" w:rsidRDefault="00C13FE3" w:rsidP="00C13FE3">
      <w:pPr>
        <w:pStyle w:val="Body"/>
      </w:pPr>
      <w:r>
        <w:t xml:space="preserve">Sobald er sich registriert hat, kann er sich mittels E-Mail und Passwort in der </w:t>
      </w:r>
      <w:proofErr w:type="spellStart"/>
      <w:r>
        <w:t>jukeStack</w:t>
      </w:r>
      <w:proofErr w:type="spellEnd"/>
      <w:r>
        <w:t xml:space="preserve">-App anmelden. Gelingt ihm dies, so sieht er einerseits eine Liste mit NFT-Songs (z.B. Ian Kelly, </w:t>
      </w:r>
      <w:proofErr w:type="spellStart"/>
      <w:r>
        <w:t>Speak</w:t>
      </w:r>
      <w:proofErr w:type="spellEnd"/>
      <w:r>
        <w:t xml:space="preserve"> </w:t>
      </w:r>
      <w:proofErr w:type="spellStart"/>
      <w:r>
        <w:t>your</w:t>
      </w:r>
      <w:proofErr w:type="spellEnd"/>
      <w:r>
        <w:t xml:space="preserve"> </w:t>
      </w:r>
      <w:proofErr w:type="spellStart"/>
      <w:r>
        <w:t>mind</w:t>
      </w:r>
      <w:proofErr w:type="spellEnd"/>
      <w:r>
        <w:t>, 4:08, 2008), die er ausleihen kann und eine zweite Liste mit bereits ausgeliehenen Songs, die aber im Moment noch leer ist.</w:t>
      </w:r>
    </w:p>
    <w:p w14:paraId="1BC38970" w14:textId="6D823B8A" w:rsidR="00C13FE3" w:rsidRDefault="00C13FE3" w:rsidP="00C13FE3">
      <w:pPr>
        <w:pStyle w:val="Body"/>
      </w:pPr>
      <w:r>
        <w:t xml:space="preserve">Nun kann er aus der ersten Liste einen Titel anwählen (z.B. </w:t>
      </w:r>
      <w:proofErr w:type="spellStart"/>
      <w:r>
        <w:t>Speak</w:t>
      </w:r>
      <w:proofErr w:type="spellEnd"/>
      <w:r>
        <w:t xml:space="preserve"> </w:t>
      </w:r>
      <w:proofErr w:type="spellStart"/>
      <w:r>
        <w:t>your</w:t>
      </w:r>
      <w:proofErr w:type="spellEnd"/>
      <w:r>
        <w:t xml:space="preserve"> </w:t>
      </w:r>
      <w:proofErr w:type="spellStart"/>
      <w:r>
        <w:t>mind</w:t>
      </w:r>
      <w:proofErr w:type="spellEnd"/>
      <w:r>
        <w:t xml:space="preserve">) und ihn ausleihen. Sind die unten angeführten </w:t>
      </w:r>
      <w:r w:rsidR="004B3B68">
        <w:t>Bedingungen</w:t>
      </w:r>
      <w:r>
        <w:t xml:space="preserve"> erfüllt, so wird die Ausleihe gewährt und der Song auf die Liste der ausgeliehenen Songs gesetzt. Die Liste der ausgeliehenen Songs enthält nun diesen Song, welcher um das Ausleihdatum ergänzt wurde (z.B. </w:t>
      </w:r>
      <w:r w:rsidRPr="0070424B">
        <w:rPr>
          <w:lang w:val="de-CH"/>
        </w:rPr>
        <w:t xml:space="preserve">Ian Kelly, </w:t>
      </w:r>
      <w:proofErr w:type="spellStart"/>
      <w:r w:rsidRPr="0070424B">
        <w:rPr>
          <w:lang w:val="de-CH"/>
        </w:rPr>
        <w:t>Speak</w:t>
      </w:r>
      <w:proofErr w:type="spellEnd"/>
      <w:r w:rsidRPr="0070424B">
        <w:rPr>
          <w:lang w:val="de-CH"/>
        </w:rPr>
        <w:t xml:space="preserve"> </w:t>
      </w:r>
      <w:proofErr w:type="spellStart"/>
      <w:r w:rsidRPr="0070424B">
        <w:rPr>
          <w:lang w:val="de-CH"/>
        </w:rPr>
        <w:t>your</w:t>
      </w:r>
      <w:proofErr w:type="spellEnd"/>
      <w:r w:rsidRPr="0070424B">
        <w:rPr>
          <w:lang w:val="de-CH"/>
        </w:rPr>
        <w:t xml:space="preserve"> </w:t>
      </w:r>
      <w:proofErr w:type="spellStart"/>
      <w:r w:rsidRPr="0070424B">
        <w:rPr>
          <w:lang w:val="de-CH"/>
        </w:rPr>
        <w:t>mind</w:t>
      </w:r>
      <w:proofErr w:type="spellEnd"/>
      <w:r w:rsidRPr="0070424B">
        <w:rPr>
          <w:lang w:val="de-CH"/>
        </w:rPr>
        <w:t>, 4:08, 2008</w:t>
      </w:r>
      <w:r>
        <w:t>, 11.12.2022 14:03).</w:t>
      </w:r>
    </w:p>
    <w:p w14:paraId="377C51A6" w14:textId="77777777" w:rsidR="00C13FE3" w:rsidRDefault="00C13FE3" w:rsidP="00C13FE3">
      <w:pPr>
        <w:pStyle w:val="Body"/>
      </w:pPr>
      <w:r>
        <w:t>Die Bedingungen für eine Ausleihe lauten wie folgt:</w:t>
      </w:r>
    </w:p>
    <w:p w14:paraId="37551D7B" w14:textId="77777777" w:rsidR="00C13FE3" w:rsidRDefault="00C13FE3" w:rsidP="00C13FE3">
      <w:pPr>
        <w:pStyle w:val="Body"/>
        <w:numPr>
          <w:ilvl w:val="0"/>
          <w:numId w:val="3"/>
        </w:numPr>
      </w:pPr>
      <w:r>
        <w:t xml:space="preserve">Ein Benutzer darf maximal </w:t>
      </w:r>
      <w:r>
        <w:rPr>
          <w:rFonts w:ascii="Helvetica Neue" w:hAnsi="Helvetica Neue"/>
          <w:b/>
          <w:bCs/>
        </w:rPr>
        <w:t>nur 5 Songs</w:t>
      </w:r>
      <w:r>
        <w:t xml:space="preserve"> gleichzeitig ausleihen</w:t>
      </w:r>
    </w:p>
    <w:p w14:paraId="5758B8CC" w14:textId="77777777" w:rsidR="00C13FE3" w:rsidRDefault="00C13FE3" w:rsidP="00C13FE3">
      <w:pPr>
        <w:pStyle w:val="Body"/>
        <w:numPr>
          <w:ilvl w:val="0"/>
          <w:numId w:val="3"/>
        </w:numPr>
      </w:pPr>
      <w:r>
        <w:t xml:space="preserve">Ein Song kann, da jeder Song in dieser App ein NFT ist, gleichzeitig </w:t>
      </w:r>
      <w:r>
        <w:rPr>
          <w:rFonts w:ascii="Helvetica Neue" w:hAnsi="Helvetica Neue"/>
          <w:b/>
          <w:bCs/>
        </w:rPr>
        <w:t xml:space="preserve">maximal nur einmal </w:t>
      </w:r>
      <w:r>
        <w:t>ausgeliehen sein</w:t>
      </w:r>
    </w:p>
    <w:p w14:paraId="01B63E08" w14:textId="77777777" w:rsidR="00C13FE3" w:rsidRDefault="00C13FE3" w:rsidP="00C13FE3">
      <w:pPr>
        <w:pStyle w:val="Body"/>
      </w:pPr>
      <w:r>
        <w:t>Sind die obigen Bedingungen nicht erfüllt, so soll eine entsprechende Warnung ausgegeben werden.</w:t>
      </w:r>
    </w:p>
    <w:p w14:paraId="47767D2A" w14:textId="77777777" w:rsidR="00C13FE3" w:rsidRDefault="00C13FE3" w:rsidP="00C13FE3">
      <w:pPr>
        <w:pStyle w:val="Body"/>
      </w:pPr>
      <w:r>
        <w:t>Ist ein Song ausgeliehen, kann er so oft angehört werden, wie der Benutzer es möchte.</w:t>
      </w:r>
    </w:p>
    <w:p w14:paraId="27ACA04F" w14:textId="77777777" w:rsidR="00C13FE3" w:rsidRDefault="00C13FE3" w:rsidP="00C13FE3">
      <w:pPr>
        <w:pStyle w:val="Body"/>
      </w:pPr>
      <w:r>
        <w:t>Ein ausgeliehener Song, kann, wenn er nicht mehr gewünscht wird, wieder zurückgegeben werden.</w:t>
      </w:r>
    </w:p>
    <w:p w14:paraId="248EBE55" w14:textId="6EE094FC" w:rsidR="00C13FE3" w:rsidRDefault="00C13FE3" w:rsidP="00C13FE3">
      <w:pPr>
        <w:pStyle w:val="Body"/>
      </w:pPr>
      <w:r>
        <w:t xml:space="preserve">Zudem gibt es noch einen </w:t>
      </w:r>
      <w:r w:rsidR="00D74BE3">
        <w:t>Administrator: in</w:t>
      </w:r>
      <w:r>
        <w:t xml:space="preserve"> (z.B. Liza </w:t>
      </w:r>
      <w:proofErr w:type="spellStart"/>
      <w:r>
        <w:t>Suller</w:t>
      </w:r>
      <w:proofErr w:type="spellEnd"/>
      <w:r>
        <w:t xml:space="preserve">, Liza.Suller@tokentec.ch, kljht564xc). </w:t>
      </w:r>
      <w:proofErr w:type="gramStart"/>
      <w:r>
        <w:t>Logt</w:t>
      </w:r>
      <w:proofErr w:type="gramEnd"/>
      <w:r>
        <w:t xml:space="preserve"> die sich ein, sieht sie statt der Songs, eine Liste mit allen Benutzern. Wählt sie einen Benutzer an, sieht sie wiederum dessen Ausleihen und kann diese auch rückgängig machen.</w:t>
      </w:r>
    </w:p>
    <w:p w14:paraId="13288F3C" w14:textId="77777777" w:rsidR="00C13FE3" w:rsidRDefault="00C13FE3" w:rsidP="00C13FE3">
      <w:pPr>
        <w:pStyle w:val="berschrift2"/>
      </w:pPr>
      <w:r>
        <w:rPr>
          <w:rFonts w:eastAsia="Arial Unicode MS" w:cs="Arial Unicode MS"/>
          <w:lang w:val="de-DE"/>
        </w:rPr>
        <w:t>Realisierungstechnologie</w:t>
      </w:r>
    </w:p>
    <w:p w14:paraId="160BA7CC" w14:textId="1741F44F" w:rsidR="00C13FE3" w:rsidRDefault="00C13FE3" w:rsidP="00C13FE3">
      <w:pPr>
        <w:pStyle w:val="Body"/>
      </w:pPr>
      <w:r>
        <w:t xml:space="preserve">Die Web-App soll mittels eines </w:t>
      </w:r>
      <w:r w:rsidRPr="0070424B">
        <w:rPr>
          <w:lang w:val="de-CH"/>
        </w:rPr>
        <w:t xml:space="preserve">MERN (MySQL, Express, </w:t>
      </w:r>
      <w:proofErr w:type="spellStart"/>
      <w:r w:rsidRPr="0070424B">
        <w:rPr>
          <w:lang w:val="de-CH"/>
        </w:rPr>
        <w:t>React</w:t>
      </w:r>
      <w:r w:rsidR="004B3B68">
        <w:rPr>
          <w:lang w:val="de-CH"/>
        </w:rPr>
        <w:t>JS</w:t>
      </w:r>
      <w:proofErr w:type="spellEnd"/>
      <w:r w:rsidRPr="0070424B">
        <w:rPr>
          <w:lang w:val="de-CH"/>
        </w:rPr>
        <w:t>, Node) Stack</w:t>
      </w:r>
      <w:r>
        <w:t>s realisiert werden.</w:t>
      </w:r>
    </w:p>
    <w:p w14:paraId="5830FD06" w14:textId="77777777" w:rsidR="00C13FE3" w:rsidRDefault="00C13FE3" w:rsidP="00C13FE3">
      <w:pPr>
        <w:pStyle w:val="berschrift2"/>
      </w:pPr>
      <w:r>
        <w:rPr>
          <w:rFonts w:ascii="Arial Unicode MS" w:eastAsia="Arial Unicode MS" w:hAnsi="Arial Unicode MS" w:cs="Arial Unicode MS"/>
          <w:b w:val="0"/>
          <w:bCs w:val="0"/>
        </w:rPr>
        <w:br w:type="page"/>
      </w:r>
    </w:p>
    <w:p w14:paraId="6A67A6B2" w14:textId="77777777" w:rsidR="00C13FE3" w:rsidRDefault="00C13FE3" w:rsidP="00C13FE3">
      <w:pPr>
        <w:pStyle w:val="berschrift2"/>
      </w:pPr>
      <w:r>
        <w:rPr>
          <w:rFonts w:eastAsia="Arial Unicode MS" w:cs="Arial Unicode MS"/>
          <w:lang w:val="de-DE"/>
        </w:rPr>
        <w:lastRenderedPageBreak/>
        <w:t>Use Cases</w:t>
      </w:r>
    </w:p>
    <w:p w14:paraId="2572DA80" w14:textId="77777777" w:rsidR="00C13FE3" w:rsidRDefault="00C13FE3" w:rsidP="00C13FE3">
      <w:pPr>
        <w:pStyle w:val="Body2"/>
      </w:pPr>
      <w:r>
        <w:t>Aus dem folgenden Diagramm sind die gewünschten Anwendungsfälle erkennbar.</w:t>
      </w:r>
      <w:r>
        <w:rPr>
          <w:noProof/>
        </w:rPr>
        <w:drawing>
          <wp:anchor distT="152400" distB="152400" distL="152400" distR="152400" simplePos="0" relativeHeight="251658242" behindDoc="0" locked="0" layoutInCell="1" allowOverlap="1" wp14:anchorId="6557E083" wp14:editId="0DD1D98A">
            <wp:simplePos x="0" y="0"/>
            <wp:positionH relativeFrom="margin">
              <wp:posOffset>925122</wp:posOffset>
            </wp:positionH>
            <wp:positionV relativeFrom="line">
              <wp:posOffset>306516</wp:posOffset>
            </wp:positionV>
            <wp:extent cx="4169555" cy="2410686"/>
            <wp:effectExtent l="0" t="0" r="0" b="0"/>
            <wp:wrapTopAndBottom distT="152400" distB="152400"/>
            <wp:docPr id="1073741828"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8" name="pasted-image.pdf" descr="pasted-image.pdf"/>
                    <pic:cNvPicPr>
                      <a:picLocks noChangeAspect="1"/>
                    </pic:cNvPicPr>
                  </pic:nvPicPr>
                  <pic:blipFill>
                    <a:blip r:embed="rId15"/>
                    <a:stretch>
                      <a:fillRect/>
                    </a:stretch>
                  </pic:blipFill>
                  <pic:spPr>
                    <a:xfrm>
                      <a:off x="0" y="0"/>
                      <a:ext cx="4169555" cy="2410686"/>
                    </a:xfrm>
                    <a:prstGeom prst="rect">
                      <a:avLst/>
                    </a:prstGeom>
                    <a:ln w="12700" cap="flat">
                      <a:noFill/>
                      <a:miter lim="400000"/>
                    </a:ln>
                    <a:effectLst/>
                  </pic:spPr>
                </pic:pic>
              </a:graphicData>
            </a:graphic>
          </wp:anchor>
        </w:drawing>
      </w:r>
    </w:p>
    <w:p w14:paraId="42352030" w14:textId="77777777" w:rsidR="00C13FE3" w:rsidRDefault="00C13FE3" w:rsidP="00C13FE3">
      <w:pPr>
        <w:pStyle w:val="Body2"/>
      </w:pPr>
    </w:p>
    <w:p w14:paraId="0B20BA6A" w14:textId="77777777" w:rsidR="00C13FE3" w:rsidRDefault="00C13FE3" w:rsidP="00C13FE3">
      <w:pPr>
        <w:pStyle w:val="berschrift2"/>
      </w:pPr>
      <w:r>
        <w:rPr>
          <w:rFonts w:eastAsia="Arial Unicode MS" w:cs="Arial Unicode MS"/>
          <w:lang w:val="de-DE"/>
        </w:rPr>
        <w:t>ERD</w:t>
      </w:r>
    </w:p>
    <w:p w14:paraId="019C3A58" w14:textId="77777777" w:rsidR="00C13FE3" w:rsidRDefault="00C13FE3" w:rsidP="00C13FE3">
      <w:pPr>
        <w:pStyle w:val="Body"/>
      </w:pPr>
      <w:r>
        <w:t xml:space="preserve">Das ERD fällt recht einfach aus. Ein User kann mehrere Songs ausleihen und ein Song seinerseits kann von mehreren Usern ausgeliehen werden. Ein neuer User hat noch keine ausgeliehenen Songs und nicht jeder Song wird ausgeliehen. Die Admins sind, da sie die gleichen Attribute haben, auch in </w:t>
      </w:r>
      <w:proofErr w:type="spellStart"/>
      <w:r>
        <w:t>TUsers</w:t>
      </w:r>
      <w:proofErr w:type="spellEnd"/>
      <w:r>
        <w:t xml:space="preserve"> untergebracht.</w:t>
      </w:r>
      <w:r>
        <w:rPr>
          <w:noProof/>
        </w:rPr>
        <w:drawing>
          <wp:anchor distT="152400" distB="152400" distL="152400" distR="152400" simplePos="0" relativeHeight="251658241" behindDoc="0" locked="0" layoutInCell="1" allowOverlap="1" wp14:anchorId="5E6A9004" wp14:editId="47727A7D">
            <wp:simplePos x="0" y="0"/>
            <wp:positionH relativeFrom="margin">
              <wp:posOffset>914400</wp:posOffset>
            </wp:positionH>
            <wp:positionV relativeFrom="line">
              <wp:posOffset>159117</wp:posOffset>
            </wp:positionV>
            <wp:extent cx="4191000" cy="812800"/>
            <wp:effectExtent l="0" t="0" r="0" b="0"/>
            <wp:wrapTopAndBottom distT="152400" distB="152400"/>
            <wp:docPr id="1073741829" name="officeArt object" descr="pasted-image.pdf"/>
            <wp:cNvGraphicFramePr/>
            <a:graphic xmlns:a="http://schemas.openxmlformats.org/drawingml/2006/main">
              <a:graphicData uri="http://schemas.openxmlformats.org/drawingml/2006/picture">
                <pic:pic xmlns:pic="http://schemas.openxmlformats.org/drawingml/2006/picture">
                  <pic:nvPicPr>
                    <pic:cNvPr id="1073741829" name="pasted-image.pdf" descr="pasted-image.pdf"/>
                    <pic:cNvPicPr>
                      <a:picLocks noChangeAspect="1"/>
                    </pic:cNvPicPr>
                  </pic:nvPicPr>
                  <pic:blipFill>
                    <a:blip r:embed="rId16"/>
                    <a:stretch>
                      <a:fillRect/>
                    </a:stretch>
                  </pic:blipFill>
                  <pic:spPr>
                    <a:xfrm>
                      <a:off x="0" y="0"/>
                      <a:ext cx="4191000" cy="812800"/>
                    </a:xfrm>
                    <a:prstGeom prst="rect">
                      <a:avLst/>
                    </a:prstGeom>
                    <a:ln w="12700" cap="flat">
                      <a:noFill/>
                      <a:miter lim="400000"/>
                    </a:ln>
                    <a:effectLst/>
                  </pic:spPr>
                </pic:pic>
              </a:graphicData>
            </a:graphic>
          </wp:anchor>
        </w:drawing>
      </w:r>
    </w:p>
    <w:p w14:paraId="61770088" w14:textId="77777777" w:rsidR="00C13FE3" w:rsidRDefault="00C13FE3" w:rsidP="00C13FE3">
      <w:pPr>
        <w:pStyle w:val="Body"/>
      </w:pPr>
    </w:p>
    <w:p w14:paraId="2D5C54F3" w14:textId="77777777" w:rsidR="00C13FE3" w:rsidRDefault="00C13FE3" w:rsidP="00C13FE3">
      <w:pPr>
        <w:pStyle w:val="Body"/>
      </w:pPr>
    </w:p>
    <w:p w14:paraId="4A33B0AA" w14:textId="77777777" w:rsidR="00C13FE3" w:rsidRDefault="00C13FE3" w:rsidP="00C13FE3">
      <w:pPr>
        <w:pStyle w:val="Body"/>
        <w:sectPr w:rsidR="00C13FE3">
          <w:headerReference w:type="default" r:id="rId17"/>
          <w:footerReference w:type="default" r:id="rId18"/>
          <w:pgSz w:w="11900" w:h="16840"/>
          <w:pgMar w:top="1080" w:right="1200" w:bottom="1800" w:left="1200" w:header="720" w:footer="1040" w:gutter="0"/>
          <w:cols w:space="720"/>
        </w:sectPr>
      </w:pPr>
    </w:p>
    <w:p w14:paraId="3C0D410D" w14:textId="77777777" w:rsidR="00C13FE3" w:rsidRDefault="00C13FE3" w:rsidP="00C13FE3">
      <w:pPr>
        <w:pStyle w:val="Subheading"/>
      </w:pPr>
      <w:r>
        <w:lastRenderedPageBreak/>
        <w:t>TOKENTEC</w:t>
      </w:r>
    </w:p>
    <w:p w14:paraId="63855AA6" w14:textId="77777777" w:rsidR="00C13FE3" w:rsidRDefault="00C13FE3" w:rsidP="00C13FE3">
      <w:pPr>
        <w:pStyle w:val="Heading"/>
      </w:pPr>
    </w:p>
    <w:p w14:paraId="0DF384B9" w14:textId="77777777" w:rsidR="00C13FE3" w:rsidRDefault="00C13FE3" w:rsidP="00C13FE3">
      <w:pPr>
        <w:pStyle w:val="Heading"/>
      </w:pPr>
    </w:p>
    <w:p w14:paraId="339E7310" w14:textId="7A22B98F" w:rsidR="00C13FE3" w:rsidRDefault="00C13FE3" w:rsidP="008F1DDE">
      <w:pPr>
        <w:pStyle w:val="Heading"/>
      </w:pPr>
      <w:r>
        <w:rPr>
          <w:rFonts w:eastAsia="Arial Unicode MS" w:cs="Arial Unicode MS"/>
          <w:lang w:val="de-DE"/>
        </w:rPr>
        <w:t>Design</w:t>
      </w:r>
    </w:p>
    <w:p w14:paraId="6A099E1C" w14:textId="2ADC546A" w:rsidR="00691E72" w:rsidRPr="00A96245" w:rsidRDefault="00A96245" w:rsidP="00A96245">
      <w:pPr>
        <w:pStyle w:val="berschrift2"/>
        <w:rPr>
          <w:rFonts w:eastAsia="Arial Unicode MS" w:cs="Arial Unicode MS"/>
          <w:lang w:val="de-DE"/>
        </w:rPr>
      </w:pPr>
      <w:r>
        <w:rPr>
          <w:rFonts w:eastAsia="Arial Unicode MS" w:cs="Arial Unicode MS"/>
          <w:lang w:val="de-DE"/>
        </w:rPr>
        <w:t>Mockup</w:t>
      </w:r>
    </w:p>
    <w:p w14:paraId="344DF892" w14:textId="3677A28F" w:rsidR="00C13FE3" w:rsidRPr="001A5556" w:rsidRDefault="00C13FE3" w:rsidP="00C13FE3">
      <w:pPr>
        <w:pStyle w:val="Body"/>
        <w:rPr>
          <w:lang w:val="de-CH"/>
        </w:rPr>
      </w:pPr>
    </w:p>
    <w:p w14:paraId="6594C30C" w14:textId="77777777" w:rsidR="009A37B8" w:rsidRDefault="009A37B8" w:rsidP="009A37B8">
      <w:pPr>
        <w:pStyle w:val="Body"/>
        <w:keepNext/>
      </w:pPr>
      <w:r>
        <w:rPr>
          <w:noProof/>
          <w:lang w:val="fr-CH"/>
          <w14:textOutline w14:w="0" w14:cap="rnd" w14:cmpd="sng" w14:algn="ctr">
            <w14:noFill/>
            <w14:prstDash w14:val="solid"/>
            <w14:bevel/>
          </w14:textOutline>
        </w:rPr>
        <w:drawing>
          <wp:anchor distT="0" distB="0" distL="114300" distR="114300" simplePos="0" relativeHeight="251658243" behindDoc="0" locked="0" layoutInCell="1" allowOverlap="1" wp14:anchorId="02EB4B5B" wp14:editId="46934B97">
            <wp:simplePos x="0" y="0"/>
            <wp:positionH relativeFrom="column">
              <wp:posOffset>902</wp:posOffset>
            </wp:positionH>
            <wp:positionV relativeFrom="paragraph">
              <wp:posOffset>902</wp:posOffset>
            </wp:positionV>
            <wp:extent cx="6032500" cy="4097655"/>
            <wp:effectExtent l="0" t="0" r="6350" b="0"/>
            <wp:wrapTopAndBottom/>
            <wp:docPr id="10" name="Grafik 1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isch enthält.&#10;&#10;Automatisch generierte Beschreibu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032500" cy="4097655"/>
                    </a:xfrm>
                    <a:prstGeom prst="rect">
                      <a:avLst/>
                    </a:prstGeom>
                  </pic:spPr>
                </pic:pic>
              </a:graphicData>
            </a:graphic>
          </wp:anchor>
        </w:drawing>
      </w:r>
    </w:p>
    <w:p w14:paraId="26A42277" w14:textId="488AB777" w:rsidR="002B3EBF" w:rsidRDefault="009A37B8" w:rsidP="009A37B8">
      <w:pPr>
        <w:pStyle w:val="Beschriftung"/>
      </w:pPr>
      <w:r>
        <w:t xml:space="preserve">Mockup </w:t>
      </w:r>
      <w:r>
        <w:fldChar w:fldCharType="begin"/>
      </w:r>
      <w:r>
        <w:instrText>SEQ Mockup \* ARABIC</w:instrText>
      </w:r>
      <w:r>
        <w:fldChar w:fldCharType="separate"/>
      </w:r>
      <w:r w:rsidR="001A5556">
        <w:rPr>
          <w:noProof/>
        </w:rPr>
        <w:t>1</w:t>
      </w:r>
      <w:r>
        <w:fldChar w:fldCharType="end"/>
      </w:r>
      <w:r>
        <w:t xml:space="preserve"> Main Page der </w:t>
      </w:r>
      <w:proofErr w:type="spellStart"/>
      <w:r>
        <w:t>JukeStack</w:t>
      </w:r>
      <w:proofErr w:type="spellEnd"/>
      <w:r>
        <w:t xml:space="preserve"> Seite</w:t>
      </w:r>
    </w:p>
    <w:p w14:paraId="7FD3D3EF" w14:textId="1BB6AFD1" w:rsidR="009A37B8" w:rsidRPr="00D9174D" w:rsidRDefault="002B3EBF" w:rsidP="00D9174D">
      <w:pPr>
        <w:rPr>
          <w:i/>
          <w:iCs/>
          <w:color w:val="535F65" w:themeColor="text2"/>
          <w:sz w:val="18"/>
          <w:szCs w:val="18"/>
        </w:rPr>
      </w:pPr>
      <w:r>
        <w:br w:type="page"/>
      </w:r>
    </w:p>
    <w:p w14:paraId="013CC15D" w14:textId="77777777" w:rsidR="009A37B8" w:rsidRDefault="009A37B8" w:rsidP="009A37B8">
      <w:pPr>
        <w:pStyle w:val="Body"/>
        <w:keepNext/>
      </w:pPr>
      <w:r>
        <w:rPr>
          <w:noProof/>
          <w:lang w:val="fr-CH"/>
          <w14:textOutline w14:w="0" w14:cap="rnd" w14:cmpd="sng" w14:algn="ctr">
            <w14:noFill/>
            <w14:prstDash w14:val="solid"/>
            <w14:bevel/>
          </w14:textOutline>
        </w:rPr>
        <w:lastRenderedPageBreak/>
        <w:drawing>
          <wp:anchor distT="0" distB="0" distL="114300" distR="114300" simplePos="0" relativeHeight="251652608" behindDoc="0" locked="0" layoutInCell="1" allowOverlap="1" wp14:anchorId="57B917DA" wp14:editId="1BC7AC23">
            <wp:simplePos x="0" y="0"/>
            <wp:positionH relativeFrom="column">
              <wp:posOffset>-3048</wp:posOffset>
            </wp:positionH>
            <wp:positionV relativeFrom="paragraph">
              <wp:posOffset>0</wp:posOffset>
            </wp:positionV>
            <wp:extent cx="6032500" cy="4097655"/>
            <wp:effectExtent l="0" t="0" r="6350" b="0"/>
            <wp:wrapTopAndBottom/>
            <wp:docPr id="11" name="Grafik 11"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isch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032500" cy="4097655"/>
                    </a:xfrm>
                    <a:prstGeom prst="rect">
                      <a:avLst/>
                    </a:prstGeom>
                  </pic:spPr>
                </pic:pic>
              </a:graphicData>
            </a:graphic>
          </wp:anchor>
        </w:drawing>
      </w:r>
    </w:p>
    <w:p w14:paraId="0BC3E900" w14:textId="08CB0027" w:rsidR="009A37B8" w:rsidRPr="001F2181" w:rsidRDefault="009A37B8" w:rsidP="009A37B8">
      <w:pPr>
        <w:pStyle w:val="Beschriftung"/>
      </w:pPr>
      <w:r>
        <w:t xml:space="preserve">Mockup </w:t>
      </w:r>
      <w:r>
        <w:fldChar w:fldCharType="begin"/>
      </w:r>
      <w:r>
        <w:instrText>SEQ Mockup \* ARABIC</w:instrText>
      </w:r>
      <w:r>
        <w:fldChar w:fldCharType="separate"/>
      </w:r>
      <w:r w:rsidR="001A5556">
        <w:rPr>
          <w:noProof/>
        </w:rPr>
        <w:t>2</w:t>
      </w:r>
      <w:r>
        <w:fldChar w:fldCharType="end"/>
      </w:r>
      <w:r>
        <w:t xml:space="preserve"> Admin Page der </w:t>
      </w:r>
      <w:proofErr w:type="spellStart"/>
      <w:r>
        <w:t>JukeStack</w:t>
      </w:r>
      <w:proofErr w:type="spellEnd"/>
      <w:r>
        <w:t xml:space="preserve"> Seite</w:t>
      </w:r>
    </w:p>
    <w:p w14:paraId="654DD4AD" w14:textId="4A83B2A0" w:rsidR="00D9174D" w:rsidRPr="001F2181" w:rsidRDefault="00D9174D">
      <w:pPr>
        <w:rPr>
          <w:rFonts w:ascii="Helvetica Neue Light" w:hAnsi="Helvetica Neue Light" w:cs="Arial Unicode MS"/>
          <w:color w:val="000000"/>
          <w:sz w:val="20"/>
          <w:szCs w:val="20"/>
          <w:lang w:eastAsia="de-CH"/>
          <w14:textOutline w14:w="0" w14:cap="flat" w14:cmpd="sng" w14:algn="ctr">
            <w14:noFill/>
            <w14:prstDash w14:val="solid"/>
            <w14:bevel/>
          </w14:textOutline>
        </w:rPr>
      </w:pPr>
      <w:r w:rsidRPr="001F2181">
        <w:br w:type="page"/>
      </w:r>
    </w:p>
    <w:p w14:paraId="61446EC1" w14:textId="77777777" w:rsidR="009A37B8" w:rsidRDefault="009A37B8" w:rsidP="009A37B8">
      <w:pPr>
        <w:pStyle w:val="Body"/>
        <w:keepNext/>
      </w:pPr>
      <w:r>
        <w:rPr>
          <w:noProof/>
          <w:lang w:val="fr-CH"/>
          <w14:textOutline w14:w="0" w14:cap="rnd" w14:cmpd="sng" w14:algn="ctr">
            <w14:noFill/>
            <w14:prstDash w14:val="solid"/>
            <w14:bevel/>
          </w14:textOutline>
        </w:rPr>
        <w:lastRenderedPageBreak/>
        <w:drawing>
          <wp:anchor distT="0" distB="0" distL="114300" distR="114300" simplePos="0" relativeHeight="251653632" behindDoc="0" locked="0" layoutInCell="1" allowOverlap="1" wp14:anchorId="6F7C5227" wp14:editId="56236ABE">
            <wp:simplePos x="0" y="0"/>
            <wp:positionH relativeFrom="column">
              <wp:posOffset>5255</wp:posOffset>
            </wp:positionH>
            <wp:positionV relativeFrom="paragraph">
              <wp:posOffset>547</wp:posOffset>
            </wp:positionV>
            <wp:extent cx="6032500" cy="4097655"/>
            <wp:effectExtent l="0" t="0" r="6350" b="0"/>
            <wp:wrapTopAndBottom/>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032500" cy="4097655"/>
                    </a:xfrm>
                    <a:prstGeom prst="rect">
                      <a:avLst/>
                    </a:prstGeom>
                  </pic:spPr>
                </pic:pic>
              </a:graphicData>
            </a:graphic>
          </wp:anchor>
        </w:drawing>
      </w:r>
    </w:p>
    <w:p w14:paraId="43747C80" w14:textId="64D7DBB8" w:rsidR="009A37B8" w:rsidRPr="009A37B8" w:rsidRDefault="009A37B8" w:rsidP="009A37B8">
      <w:pPr>
        <w:pStyle w:val="Beschriftung"/>
      </w:pPr>
      <w:r>
        <w:t xml:space="preserve">Mockup </w:t>
      </w:r>
      <w:r>
        <w:fldChar w:fldCharType="begin"/>
      </w:r>
      <w:r>
        <w:instrText>SEQ Mockup \* ARABIC</w:instrText>
      </w:r>
      <w:r>
        <w:fldChar w:fldCharType="separate"/>
      </w:r>
      <w:r w:rsidR="001A5556">
        <w:rPr>
          <w:noProof/>
        </w:rPr>
        <w:t>3</w:t>
      </w:r>
      <w:r>
        <w:fldChar w:fldCharType="end"/>
      </w:r>
      <w:r>
        <w:t xml:space="preserve"> </w:t>
      </w:r>
      <w:r w:rsidR="00603AAD">
        <w:t xml:space="preserve">Register Page der </w:t>
      </w:r>
      <w:proofErr w:type="spellStart"/>
      <w:r w:rsidR="00603AAD">
        <w:t>JukeStack</w:t>
      </w:r>
      <w:proofErr w:type="spellEnd"/>
      <w:r w:rsidR="00603AAD">
        <w:t xml:space="preserve"> Seite.</w:t>
      </w:r>
    </w:p>
    <w:p w14:paraId="6C1F0E19" w14:textId="54F10C8B" w:rsidR="00D9174D" w:rsidRPr="001F2181" w:rsidRDefault="00D9174D">
      <w:pPr>
        <w:rPr>
          <w:rFonts w:ascii="Helvetica Neue Light" w:hAnsi="Helvetica Neue Light" w:cs="Arial Unicode MS"/>
          <w:color w:val="000000"/>
          <w:sz w:val="20"/>
          <w:szCs w:val="20"/>
          <w:lang w:eastAsia="de-CH"/>
          <w14:textOutline w14:w="0" w14:cap="flat" w14:cmpd="sng" w14:algn="ctr">
            <w14:noFill/>
            <w14:prstDash w14:val="solid"/>
            <w14:bevel/>
          </w14:textOutline>
        </w:rPr>
      </w:pPr>
      <w:r w:rsidRPr="001F2181">
        <w:br w:type="page"/>
      </w:r>
    </w:p>
    <w:p w14:paraId="18937C50" w14:textId="77777777" w:rsidR="00D9174D" w:rsidRDefault="00D9174D" w:rsidP="00D9174D">
      <w:pPr>
        <w:pStyle w:val="Body"/>
        <w:keepNext/>
      </w:pPr>
      <w:r>
        <w:rPr>
          <w:noProof/>
          <w:lang w:val="fr-CH"/>
          <w14:textOutline w14:w="0" w14:cap="rnd" w14:cmpd="sng" w14:algn="ctr">
            <w14:noFill/>
            <w14:prstDash w14:val="solid"/>
            <w14:bevel/>
          </w14:textOutline>
        </w:rPr>
        <w:lastRenderedPageBreak/>
        <w:drawing>
          <wp:inline distT="0" distB="0" distL="0" distR="0" wp14:anchorId="1B0151B2" wp14:editId="201C9919">
            <wp:extent cx="6032500" cy="4097655"/>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032500" cy="4097655"/>
                    </a:xfrm>
                    <a:prstGeom prst="rect">
                      <a:avLst/>
                    </a:prstGeom>
                  </pic:spPr>
                </pic:pic>
              </a:graphicData>
            </a:graphic>
          </wp:inline>
        </w:drawing>
      </w:r>
    </w:p>
    <w:p w14:paraId="3E7B2157" w14:textId="114C8937" w:rsidR="009A37B8" w:rsidRPr="00B13708" w:rsidRDefault="00D9174D" w:rsidP="00D9174D">
      <w:pPr>
        <w:pStyle w:val="Beschriftung"/>
      </w:pPr>
      <w:r>
        <w:t xml:space="preserve">Mockup </w:t>
      </w:r>
      <w:r>
        <w:fldChar w:fldCharType="begin"/>
      </w:r>
      <w:r>
        <w:instrText>SEQ Mockup \* ARABIC</w:instrText>
      </w:r>
      <w:r>
        <w:fldChar w:fldCharType="separate"/>
      </w:r>
      <w:r w:rsidR="001A5556">
        <w:rPr>
          <w:noProof/>
        </w:rPr>
        <w:t>4</w:t>
      </w:r>
      <w:r>
        <w:fldChar w:fldCharType="end"/>
      </w:r>
      <w:r>
        <w:t xml:space="preserve"> </w:t>
      </w:r>
      <w:r w:rsidR="00603AAD">
        <w:t xml:space="preserve">Login Page der </w:t>
      </w:r>
      <w:proofErr w:type="spellStart"/>
      <w:r w:rsidR="00603AAD">
        <w:t>JukeStack</w:t>
      </w:r>
      <w:proofErr w:type="spellEnd"/>
      <w:r w:rsidR="00603AAD">
        <w:t xml:space="preserve"> Seite.</w:t>
      </w:r>
    </w:p>
    <w:p w14:paraId="2E45DA86" w14:textId="1101A30F" w:rsidR="00C13FE3" w:rsidRDefault="00C13FE3" w:rsidP="00C13FE3">
      <w:pPr>
        <w:pStyle w:val="berschrift2"/>
      </w:pPr>
      <w:r>
        <w:rPr>
          <w:rFonts w:eastAsia="Arial Unicode MS" w:cs="Arial Unicode MS"/>
          <w:lang w:val="de-DE"/>
        </w:rPr>
        <w:t>Datenbankschema</w:t>
      </w:r>
    </w:p>
    <w:p w14:paraId="48DD1D39" w14:textId="4A0C0085" w:rsidR="00C13FE3" w:rsidRDefault="00C13FE3" w:rsidP="00C13FE3">
      <w:pPr>
        <w:pStyle w:val="Body"/>
      </w:pPr>
      <w:r>
        <w:t xml:space="preserve">Das ERM musste angepasst werden, da eine komplexe Abhängigkeit vorhanden war. Daraus bildet sich folgendes Datenbankschema. </w:t>
      </w:r>
      <w:r w:rsidR="0009206B">
        <w:t xml:space="preserve">Ich möchte anmerken das </w:t>
      </w:r>
      <w:proofErr w:type="spellStart"/>
      <w:r w:rsidR="0009206B">
        <w:t>UsRole</w:t>
      </w:r>
      <w:proofErr w:type="spellEnd"/>
      <w:r w:rsidR="0009206B">
        <w:t xml:space="preserve"> absichtlich </w:t>
      </w:r>
      <w:r w:rsidR="0050359D">
        <w:t xml:space="preserve">ein </w:t>
      </w:r>
      <w:proofErr w:type="spellStart"/>
      <w:r w:rsidR="00AB71BF">
        <w:t>E</w:t>
      </w:r>
      <w:r w:rsidR="0050359D">
        <w:t>num</w:t>
      </w:r>
      <w:proofErr w:type="spellEnd"/>
      <w:r w:rsidR="0050359D">
        <w:t xml:space="preserve"> ist und nicht ein </w:t>
      </w:r>
      <w:r w:rsidR="00AB71BF">
        <w:t>B</w:t>
      </w:r>
      <w:r w:rsidR="0050359D">
        <w:t xml:space="preserve">oolean, denn unsere </w:t>
      </w:r>
      <w:r w:rsidR="007531D7">
        <w:t>Überlegung</w:t>
      </w:r>
      <w:r w:rsidR="0050359D">
        <w:t xml:space="preserve"> war</w:t>
      </w:r>
      <w:r w:rsidR="007531D7">
        <w:t>,</w:t>
      </w:r>
      <w:r w:rsidR="0050359D">
        <w:t xml:space="preserve"> das</w:t>
      </w:r>
      <w:r w:rsidR="007531D7">
        <w:t>s</w:t>
      </w:r>
      <w:r w:rsidR="0050359D">
        <w:t xml:space="preserve"> man </w:t>
      </w:r>
      <w:r w:rsidR="00572DBB">
        <w:t xml:space="preserve">noch </w:t>
      </w:r>
      <w:r w:rsidR="007531D7">
        <w:t>weitere</w:t>
      </w:r>
      <w:r w:rsidR="00572DBB">
        <w:t xml:space="preserve"> Rollen hinzufügen </w:t>
      </w:r>
      <w:r w:rsidR="004C73F3">
        <w:t>könnte,</w:t>
      </w:r>
      <w:r w:rsidR="00572DBB">
        <w:t xml:space="preserve"> zum Beispiel</w:t>
      </w:r>
      <w:r w:rsidR="006A3AEB">
        <w:t xml:space="preserve"> </w:t>
      </w:r>
      <w:r w:rsidR="00AB71BF">
        <w:t>Management</w:t>
      </w:r>
      <w:r w:rsidR="007531D7">
        <w:t xml:space="preserve"> oder</w:t>
      </w:r>
      <w:r w:rsidR="0000066D">
        <w:t xml:space="preserve"> </w:t>
      </w:r>
      <w:proofErr w:type="spellStart"/>
      <w:r w:rsidR="0000066D">
        <w:t>ContentCreator</w:t>
      </w:r>
      <w:proofErr w:type="spellEnd"/>
      <w:r w:rsidR="007531D7">
        <w:t xml:space="preserve">. </w:t>
      </w:r>
    </w:p>
    <w:p w14:paraId="65B6E5AD" w14:textId="0046BB5B" w:rsidR="00C13FE3" w:rsidRDefault="00C13FE3" w:rsidP="00C13FE3">
      <w:pPr>
        <w:pStyle w:val="Body"/>
      </w:pPr>
      <w:r>
        <w:rPr>
          <w:noProof/>
          <w14:textOutline w14:w="0" w14:cap="rnd" w14:cmpd="sng" w14:algn="ctr">
            <w14:noFill/>
            <w14:prstDash w14:val="solid"/>
            <w14:bevel/>
          </w14:textOutline>
        </w:rPr>
        <w:drawing>
          <wp:inline distT="0" distB="0" distL="0" distR="0" wp14:anchorId="2BA06A93" wp14:editId="44255DB2">
            <wp:extent cx="6032500" cy="913130"/>
            <wp:effectExtent l="0" t="0" r="6350" b="1270"/>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3">
                      <a:extLst>
                        <a:ext uri="{28A0092B-C50C-407E-A947-70E740481C1C}">
                          <a14:useLocalDpi xmlns:a14="http://schemas.microsoft.com/office/drawing/2010/main" val="0"/>
                        </a:ext>
                      </a:extLst>
                    </a:blip>
                    <a:stretch>
                      <a:fillRect/>
                    </a:stretch>
                  </pic:blipFill>
                  <pic:spPr>
                    <a:xfrm>
                      <a:off x="0" y="0"/>
                      <a:ext cx="6032500" cy="913130"/>
                    </a:xfrm>
                    <a:prstGeom prst="rect">
                      <a:avLst/>
                    </a:prstGeom>
                  </pic:spPr>
                </pic:pic>
              </a:graphicData>
            </a:graphic>
          </wp:inline>
        </w:drawing>
      </w:r>
    </w:p>
    <w:p w14:paraId="225817D4" w14:textId="3385FE40" w:rsidR="00691E72" w:rsidRDefault="00691E72" w:rsidP="00C13FE3">
      <w:pPr>
        <w:pStyle w:val="Body"/>
      </w:pPr>
      <w:r>
        <w:t xml:space="preserve">Hinweis: </w:t>
      </w:r>
      <w:proofErr w:type="spellStart"/>
      <w:r>
        <w:t>NFInterpret</w:t>
      </w:r>
      <w:proofErr w:type="spellEnd"/>
      <w:r>
        <w:t xml:space="preserve"> würde in einem weiteren Release zu </w:t>
      </w:r>
      <w:proofErr w:type="spellStart"/>
      <w:r>
        <w:t>NFArtist</w:t>
      </w:r>
      <w:proofErr w:type="spellEnd"/>
      <w:r>
        <w:t xml:space="preserve"> geändert werden</w:t>
      </w:r>
    </w:p>
    <w:p w14:paraId="01AA1955" w14:textId="3063F7DB" w:rsidR="00691E72" w:rsidRDefault="00C13FE3" w:rsidP="00691E72">
      <w:pPr>
        <w:pStyle w:val="berschrift2"/>
        <w:rPr>
          <w:rFonts w:eastAsia="Arial Unicode MS" w:cs="Arial Unicode MS"/>
          <w:lang w:val="de-DE"/>
        </w:rPr>
      </w:pPr>
      <w:r>
        <w:rPr>
          <w:rFonts w:eastAsia="Arial Unicode MS" w:cs="Arial Unicode MS"/>
          <w:lang w:val="de-DE"/>
        </w:rPr>
        <w:t>Testliste</w:t>
      </w:r>
    </w:p>
    <w:p w14:paraId="06284FB3" w14:textId="7191DD43" w:rsidR="00F61A19" w:rsidRDefault="00F61A19" w:rsidP="00F61A19">
      <w:pPr>
        <w:pStyle w:val="Body2"/>
      </w:pPr>
      <w:r>
        <w:t>Konstruktive</w:t>
      </w:r>
      <w:r w:rsidR="00075D70">
        <w:t xml:space="preserve"> </w:t>
      </w:r>
      <w:r>
        <w:t>Test</w:t>
      </w:r>
      <w:r w:rsidR="00075D70">
        <w:t>s</w:t>
      </w:r>
    </w:p>
    <w:tbl>
      <w:tblPr>
        <w:tblStyle w:val="TableNormal2"/>
        <w:tblW w:w="0" w:type="auto"/>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4675"/>
        <w:gridCol w:w="4819"/>
      </w:tblGrid>
      <w:tr w:rsidR="00075D70" w:rsidRPr="0088422B" w14:paraId="74F49B43" w14:textId="77777777" w:rsidTr="00222F4C">
        <w:trPr>
          <w:trHeight w:val="248"/>
          <w:tblHeader/>
        </w:trPr>
        <w:tc>
          <w:tcPr>
            <w:tcW w:w="4675"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015A4141" w14:textId="2EDCA25A" w:rsidR="00075D70" w:rsidRPr="0088422B" w:rsidRDefault="00AA33BE" w:rsidP="00222F4C">
            <w:pPr>
              <w:pStyle w:val="TableStyle1"/>
            </w:pPr>
            <w:r>
              <w:rPr>
                <w:rFonts w:eastAsia="Arial Unicode MS" w:cs="Arial Unicode MS"/>
              </w:rPr>
              <w:t xml:space="preserve">Konstruktive </w:t>
            </w:r>
            <w:r w:rsidR="00075D70" w:rsidRPr="0088422B">
              <w:rPr>
                <w:rFonts w:eastAsia="Arial Unicode MS" w:cs="Arial Unicode MS"/>
              </w:rPr>
              <w:t>Test</w:t>
            </w:r>
            <w:r>
              <w:rPr>
                <w:rFonts w:eastAsia="Arial Unicode MS" w:cs="Arial Unicode MS"/>
              </w:rPr>
              <w:t>s</w:t>
            </w:r>
          </w:p>
        </w:tc>
        <w:tc>
          <w:tcPr>
            <w:tcW w:w="4819"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7E85FAD4" w14:textId="77777777" w:rsidR="00075D70" w:rsidRPr="0088422B" w:rsidRDefault="00075D70" w:rsidP="00222F4C">
            <w:pPr>
              <w:pStyle w:val="TableStyle1"/>
            </w:pPr>
            <w:r w:rsidRPr="0088422B">
              <w:rPr>
                <w:rFonts w:eastAsia="Arial Unicode MS" w:cs="Arial Unicode MS"/>
              </w:rPr>
              <w:t>Erwartetes Ergebnis</w:t>
            </w:r>
          </w:p>
        </w:tc>
      </w:tr>
      <w:tr w:rsidR="00075D70" w:rsidRPr="0088422B" w14:paraId="1B43B2D0" w14:textId="77777777" w:rsidTr="00AA33BE">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66F555A5" w14:textId="77777777" w:rsidR="00075D70" w:rsidRDefault="00075D70" w:rsidP="00222F4C">
            <w:pPr>
              <w:pStyle w:val="TableStyle2"/>
              <w:rPr>
                <w:lang w:val="de-CH"/>
              </w:rPr>
            </w:pPr>
            <w:r>
              <w:rPr>
                <w:lang w:val="de-CH"/>
              </w:rPr>
              <w:t xml:space="preserve">Einen </w:t>
            </w:r>
            <w:r w:rsidRPr="0088422B">
              <w:rPr>
                <w:lang w:val="de-CH"/>
              </w:rPr>
              <w:t>Benu</w:t>
            </w:r>
            <w:r>
              <w:rPr>
                <w:lang w:val="de-CH"/>
              </w:rPr>
              <w:t>tzer registrieren mit den Daten, Felder des Registrierformulars mit folgenden Werten ausfüllen</w:t>
            </w:r>
          </w:p>
          <w:p w14:paraId="6CE381F7" w14:textId="09DECC05" w:rsidR="00075D70" w:rsidRPr="0088422B" w:rsidRDefault="00075D70" w:rsidP="00222F4C">
            <w:pPr>
              <w:pStyle w:val="TableStyle2"/>
              <w:rPr>
                <w:lang w:val="de-CH"/>
              </w:rPr>
            </w:pPr>
            <w:r>
              <w:rPr>
                <w:lang w:val="de-CH"/>
              </w:rPr>
              <w:t>(</w:t>
            </w:r>
            <w:r w:rsidR="00960554">
              <w:rPr>
                <w:lang w:val="de-CH"/>
              </w:rPr>
              <w:t xml:space="preserve">Salutation: Sir, </w:t>
            </w:r>
            <w:r>
              <w:rPr>
                <w:lang w:val="de-CH"/>
              </w:rPr>
              <w:t xml:space="preserve">Firstname: Roger, </w:t>
            </w:r>
            <w:proofErr w:type="spellStart"/>
            <w:r>
              <w:rPr>
                <w:lang w:val="de-CH"/>
              </w:rPr>
              <w:t>Surname</w:t>
            </w:r>
            <w:proofErr w:type="spellEnd"/>
            <w:r>
              <w:rPr>
                <w:lang w:val="de-CH"/>
              </w:rPr>
              <w:t xml:space="preserve">: Klein, </w:t>
            </w:r>
            <w:proofErr w:type="spellStart"/>
            <w:r>
              <w:rPr>
                <w:lang w:val="de-CH"/>
              </w:rPr>
              <w:t>password</w:t>
            </w:r>
            <w:proofErr w:type="spellEnd"/>
            <w:r>
              <w:rPr>
                <w:lang w:val="de-CH"/>
              </w:rPr>
              <w:t xml:space="preserve">: P@ssw0rd, E-Mail: </w:t>
            </w:r>
            <w:hyperlink r:id="rId24" w:history="1">
              <w:r w:rsidRPr="003F7CDC">
                <w:rPr>
                  <w:rStyle w:val="Hyperlink"/>
                  <w:lang w:val="de-CH"/>
                </w:rPr>
                <w:t>roger.klein@gmx.com</w:t>
              </w:r>
            </w:hyperlink>
            <w:r>
              <w:rPr>
                <w:lang w:val="de-CH"/>
              </w:rPr>
              <w:t xml:space="preserve">), nach dem alle Felder ausgefüllt sind den </w:t>
            </w:r>
            <w:proofErr w:type="spellStart"/>
            <w:r>
              <w:rPr>
                <w:lang w:val="de-CH"/>
              </w:rPr>
              <w:t>Submit</w:t>
            </w:r>
            <w:proofErr w:type="spellEnd"/>
            <w:r>
              <w:rPr>
                <w:lang w:val="de-CH"/>
              </w:rPr>
              <w:t xml:space="preserve"> Button drücken. </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6EFDD790" w14:textId="686488A4" w:rsidR="00075D70" w:rsidRPr="0088422B" w:rsidRDefault="00075D70" w:rsidP="00222F4C">
            <w:pPr>
              <w:pStyle w:val="TableStyle2"/>
              <w:rPr>
                <w:lang w:val="de-CH"/>
              </w:rPr>
            </w:pPr>
            <w:r>
              <w:rPr>
                <w:lang w:val="de-CH"/>
              </w:rPr>
              <w:t xml:space="preserve">Eintrag in der Datenbank in der Tabelle </w:t>
            </w:r>
            <w:proofErr w:type="spellStart"/>
            <w:r>
              <w:rPr>
                <w:lang w:val="de-CH"/>
              </w:rPr>
              <w:t>TUsers</w:t>
            </w:r>
            <w:proofErr w:type="spellEnd"/>
            <w:r>
              <w:rPr>
                <w:lang w:val="de-CH"/>
              </w:rPr>
              <w:t xml:space="preserve">. </w:t>
            </w:r>
            <w:r w:rsidR="00D85098">
              <w:rPr>
                <w:lang w:val="de-CH"/>
              </w:rPr>
              <w:t xml:space="preserve">Man gelangt zur Login Page. </w:t>
            </w:r>
          </w:p>
        </w:tc>
      </w:tr>
      <w:tr w:rsidR="00AA33BE" w:rsidRPr="0088422B" w14:paraId="1411E94F"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EF0E1C1" w14:textId="77777777" w:rsidR="00AA33BE" w:rsidRPr="0088422B" w:rsidRDefault="00AA33BE" w:rsidP="00222F4C">
            <w:pPr>
              <w:pStyle w:val="TableStyle2"/>
              <w:rPr>
                <w:lang w:val="de-CH"/>
              </w:rPr>
            </w:pPr>
            <w:r>
              <w:rPr>
                <w:lang w:val="de-CH"/>
              </w:rPr>
              <w:lastRenderedPageBreak/>
              <w:t xml:space="preserve">Einen Benutzer einloggen, über die Login Page, mit den Daten (E-Mail: </w:t>
            </w:r>
            <w:hyperlink r:id="rId25" w:history="1">
              <w:r w:rsidRPr="003F7CDC">
                <w:rPr>
                  <w:rStyle w:val="Hyperlink"/>
                  <w:lang w:val="de-CH"/>
                </w:rPr>
                <w:t>roger.klein@gmx.com</w:t>
              </w:r>
            </w:hyperlink>
            <w:r>
              <w:rPr>
                <w:lang w:val="de-CH"/>
              </w:rPr>
              <w:t xml:space="preserve">, </w:t>
            </w:r>
            <w:proofErr w:type="spellStart"/>
            <w:r>
              <w:rPr>
                <w:lang w:val="de-CH"/>
              </w:rPr>
              <w:t>password</w:t>
            </w:r>
            <w:proofErr w:type="spellEnd"/>
            <w:r>
              <w:rPr>
                <w:lang w:val="de-CH"/>
              </w:rPr>
              <w:t xml:space="preserve">: P@ssw0rd), welcher bereits registriert ist. Nach ausfüllen aller Felder den </w:t>
            </w:r>
            <w:proofErr w:type="spellStart"/>
            <w:r>
              <w:rPr>
                <w:lang w:val="de-CH"/>
              </w:rPr>
              <w:t>submit</w:t>
            </w:r>
            <w:proofErr w:type="spellEnd"/>
            <w:r>
              <w:rPr>
                <w:lang w:val="de-CH"/>
              </w:rPr>
              <w:t xml:space="preserve"> Button drück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A11B321" w14:textId="31A4FD55" w:rsidR="00AA33BE" w:rsidRPr="0088422B" w:rsidRDefault="00AA33BE" w:rsidP="00222F4C">
            <w:pPr>
              <w:pStyle w:val="TableStyle2"/>
              <w:rPr>
                <w:lang w:val="de-CH"/>
              </w:rPr>
            </w:pPr>
            <w:r>
              <w:rPr>
                <w:lang w:val="de-CH"/>
              </w:rPr>
              <w:t xml:space="preserve">Man sollte zum Startbildschirm gelangen. </w:t>
            </w:r>
            <w:r w:rsidR="00A85000">
              <w:rPr>
                <w:lang w:val="de-CH"/>
              </w:rPr>
              <w:t xml:space="preserve">Die </w:t>
            </w:r>
            <w:r w:rsidR="0024472B">
              <w:rPr>
                <w:lang w:val="de-CH"/>
              </w:rPr>
              <w:t xml:space="preserve">aktuellen Ausleihen sollten angezeigt werden, falls nicht sollte eine Meldung stehen und es sollten die kürzlich hinzugefügten Songs ersichtlich sein. </w:t>
            </w:r>
          </w:p>
        </w:tc>
      </w:tr>
      <w:tr w:rsidR="001E3338" w:rsidRPr="0088422B" w14:paraId="457FFAC7" w14:textId="77777777" w:rsidTr="00AA33BE">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165AF348" w14:textId="4FFF9A16" w:rsidR="001E3338" w:rsidRDefault="001E3338" w:rsidP="001E3338">
            <w:pPr>
              <w:pStyle w:val="TableStyle2"/>
              <w:rPr>
                <w:lang w:val="de-CH"/>
              </w:rPr>
            </w:pPr>
            <w:r>
              <w:rPr>
                <w:lang w:val="de-CH"/>
              </w:rPr>
              <w:t xml:space="preserve">Einen </w:t>
            </w:r>
            <w:r w:rsidRPr="0088422B">
              <w:rPr>
                <w:lang w:val="de-CH"/>
              </w:rPr>
              <w:t>Benu</w:t>
            </w:r>
            <w:r>
              <w:rPr>
                <w:lang w:val="de-CH"/>
              </w:rPr>
              <w:t>tzer registrieren</w:t>
            </w:r>
            <w:r w:rsidR="00BB290F">
              <w:rPr>
                <w:lang w:val="de-CH"/>
              </w:rPr>
              <w:t>.</w:t>
            </w:r>
            <w:r>
              <w:rPr>
                <w:lang w:val="de-CH"/>
              </w:rPr>
              <w:t xml:space="preserve"> </w:t>
            </w:r>
            <w:r>
              <w:rPr>
                <w:lang w:val="de-CH"/>
              </w:rPr>
              <w:t>Felder des Registrierformulars mit folgenden Werten ausfüllen.</w:t>
            </w:r>
          </w:p>
          <w:p w14:paraId="2FA3823B" w14:textId="128AC07B" w:rsidR="001E3338" w:rsidRDefault="001E3338" w:rsidP="001E3338">
            <w:pPr>
              <w:pStyle w:val="TableStyle2"/>
              <w:rPr>
                <w:lang w:val="de-CH"/>
              </w:rPr>
            </w:pPr>
            <w:r>
              <w:rPr>
                <w:lang w:val="de-CH"/>
              </w:rPr>
              <w:t xml:space="preserve">(Firstname: </w:t>
            </w:r>
            <w:r w:rsidR="00FB1819">
              <w:rPr>
                <w:lang w:val="de-CH"/>
              </w:rPr>
              <w:t>Edward</w:t>
            </w:r>
            <w:r>
              <w:rPr>
                <w:lang w:val="de-CH"/>
              </w:rPr>
              <w:t xml:space="preserve">, </w:t>
            </w:r>
            <w:proofErr w:type="spellStart"/>
            <w:r>
              <w:rPr>
                <w:lang w:val="de-CH"/>
              </w:rPr>
              <w:t>Surname</w:t>
            </w:r>
            <w:proofErr w:type="spellEnd"/>
            <w:r>
              <w:rPr>
                <w:lang w:val="de-CH"/>
              </w:rPr>
              <w:t xml:space="preserve">: </w:t>
            </w:r>
            <w:proofErr w:type="spellStart"/>
            <w:r w:rsidR="00FB1819">
              <w:rPr>
                <w:lang w:val="de-CH"/>
              </w:rPr>
              <w:t>Newgate</w:t>
            </w:r>
            <w:proofErr w:type="spellEnd"/>
            <w:r>
              <w:rPr>
                <w:lang w:val="de-CH"/>
              </w:rPr>
              <w:t xml:space="preserve">, </w:t>
            </w:r>
            <w:proofErr w:type="spellStart"/>
            <w:r>
              <w:rPr>
                <w:lang w:val="de-CH"/>
              </w:rPr>
              <w:t>password</w:t>
            </w:r>
            <w:proofErr w:type="spellEnd"/>
            <w:r>
              <w:rPr>
                <w:lang w:val="de-CH"/>
              </w:rPr>
              <w:t xml:space="preserve">: Pir@t3nK@mpf, E-Mail: </w:t>
            </w:r>
            <w:hyperlink r:id="rId26" w:history="1">
              <w:r w:rsidRPr="0000739F">
                <w:rPr>
                  <w:rStyle w:val="Hyperlink"/>
                  <w:lang w:val="de-CH"/>
                </w:rPr>
                <w:t>whitebeard@gmx.com</w:t>
              </w:r>
            </w:hyperlink>
            <w:r>
              <w:rPr>
                <w:lang w:val="de-CH"/>
              </w:rPr>
              <w:t xml:space="preserve">), nach dem alle Felder ausgefüllt sind den </w:t>
            </w:r>
            <w:proofErr w:type="spellStart"/>
            <w:r>
              <w:rPr>
                <w:lang w:val="de-CH"/>
              </w:rPr>
              <w:t>Submit</w:t>
            </w:r>
            <w:proofErr w:type="spellEnd"/>
            <w:r>
              <w:rPr>
                <w:lang w:val="de-CH"/>
              </w:rPr>
              <w:t xml:space="preserve"> Button drücke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2EC7E3EE" w14:textId="2B2B736D" w:rsidR="001E3338" w:rsidRDefault="001E3338" w:rsidP="001E3338">
            <w:pPr>
              <w:pStyle w:val="TableStyle2"/>
              <w:rPr>
                <w:lang w:val="de-CH"/>
              </w:rPr>
            </w:pPr>
            <w:r>
              <w:rPr>
                <w:lang w:val="de-CH"/>
              </w:rPr>
              <w:t xml:space="preserve">Eintrag in der Datenbank in der Tabelle </w:t>
            </w:r>
            <w:proofErr w:type="spellStart"/>
            <w:r>
              <w:rPr>
                <w:lang w:val="de-CH"/>
              </w:rPr>
              <w:t>TUsers</w:t>
            </w:r>
            <w:proofErr w:type="spellEnd"/>
            <w:r>
              <w:rPr>
                <w:lang w:val="de-CH"/>
              </w:rPr>
              <w:t xml:space="preserve">. </w:t>
            </w:r>
            <w:r w:rsidR="00BB290F">
              <w:rPr>
                <w:lang w:val="de-CH"/>
              </w:rPr>
              <w:t xml:space="preserve">Gelangt zur Anmelde Seite. </w:t>
            </w:r>
          </w:p>
        </w:tc>
      </w:tr>
      <w:tr w:rsidR="00FB1819" w:rsidRPr="0088422B" w14:paraId="00D3FCCF" w14:textId="77777777" w:rsidTr="00AA33BE">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534BC98" w14:textId="1F518CD5" w:rsidR="00FB1819" w:rsidRDefault="007B535A" w:rsidP="001E3338">
            <w:pPr>
              <w:pStyle w:val="TableStyle2"/>
              <w:rPr>
                <w:lang w:val="de-CH"/>
              </w:rPr>
            </w:pPr>
            <w:r>
              <w:rPr>
                <w:lang w:val="de-CH"/>
              </w:rPr>
              <w:t>Der Benutzer (</w:t>
            </w:r>
            <w:hyperlink r:id="rId27" w:history="1">
              <w:r w:rsidRPr="0000739F">
                <w:rPr>
                  <w:rStyle w:val="Hyperlink"/>
                  <w:lang w:val="de-CH"/>
                </w:rPr>
                <w:t>whitebeard@gmx.com</w:t>
              </w:r>
            </w:hyperlink>
            <w:r>
              <w:rPr>
                <w:lang w:val="de-CH"/>
              </w:rPr>
              <w:t xml:space="preserve">) wird in der Datenbank zum Admin ernannt (Da noch kein Admin </w:t>
            </w:r>
            <w:r w:rsidR="00814BEC">
              <w:rPr>
                <w:lang w:val="de-CH"/>
              </w:rPr>
              <w:t xml:space="preserve">registriert </w:t>
            </w:r>
            <w:r w:rsidR="00814BEC">
              <w:rPr>
                <w:lang w:val="de-CH"/>
              </w:rPr>
              <w:t>ist</w:t>
            </w:r>
            <w:r w:rsidR="00BE42A8">
              <w:rPr>
                <w:lang w:val="de-CH"/>
              </w:rPr>
              <w:t>,</w:t>
            </w:r>
            <w:r w:rsidR="00814BEC">
              <w:rPr>
                <w:lang w:val="de-CH"/>
              </w:rPr>
              <w:t xml:space="preserve"> welcher es über die Webseite machen könnte), mit dem Befehl: </w:t>
            </w:r>
            <w:r w:rsidR="000C6DCB">
              <w:rPr>
                <w:lang w:val="de-CH"/>
              </w:rPr>
              <w:t xml:space="preserve">update </w:t>
            </w:r>
            <w:proofErr w:type="spellStart"/>
            <w:r w:rsidR="000C6DCB">
              <w:rPr>
                <w:lang w:val="de-CH"/>
              </w:rPr>
              <w:t>TUsers</w:t>
            </w:r>
            <w:proofErr w:type="spellEnd"/>
            <w:r w:rsidR="000C6DCB">
              <w:rPr>
                <w:lang w:val="de-CH"/>
              </w:rPr>
              <w:t xml:space="preserve"> set </w:t>
            </w:r>
            <w:proofErr w:type="spellStart"/>
            <w:r w:rsidR="000C6DCB">
              <w:rPr>
                <w:lang w:val="de-CH"/>
              </w:rPr>
              <w:t>UsRole</w:t>
            </w:r>
            <w:proofErr w:type="spellEnd"/>
            <w:r w:rsidR="000C6DCB">
              <w:rPr>
                <w:lang w:val="de-CH"/>
              </w:rPr>
              <w:t xml:space="preserve"> = «</w:t>
            </w:r>
            <w:proofErr w:type="spellStart"/>
            <w:r w:rsidR="000C6DCB">
              <w:rPr>
                <w:lang w:val="de-CH"/>
              </w:rPr>
              <w:t>admin</w:t>
            </w:r>
            <w:proofErr w:type="spellEnd"/>
            <w:r w:rsidR="000C6DCB">
              <w:rPr>
                <w:lang w:val="de-CH"/>
              </w:rPr>
              <w:t xml:space="preserve">» </w:t>
            </w:r>
            <w:proofErr w:type="spellStart"/>
            <w:r w:rsidR="000C6DCB">
              <w:rPr>
                <w:lang w:val="de-CH"/>
              </w:rPr>
              <w:t>where</w:t>
            </w:r>
            <w:proofErr w:type="spellEnd"/>
            <w:r w:rsidR="000C6DCB">
              <w:rPr>
                <w:lang w:val="de-CH"/>
              </w:rPr>
              <w:t xml:space="preserve"> </w:t>
            </w:r>
            <w:proofErr w:type="spellStart"/>
            <w:r w:rsidR="000C6DCB">
              <w:rPr>
                <w:lang w:val="de-CH"/>
              </w:rPr>
              <w:t>UsMail</w:t>
            </w:r>
            <w:proofErr w:type="spellEnd"/>
            <w:r w:rsidR="000C6DCB">
              <w:rPr>
                <w:lang w:val="de-CH"/>
              </w:rPr>
              <w:t xml:space="preserve"> = «whitebeard@gmx.com</w:t>
            </w:r>
            <w:r w:rsidR="00BE42A8">
              <w:rPr>
                <w:lang w:val="de-CH"/>
              </w:rPr>
              <w:t>».</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033419F2" w14:textId="5997BB6C" w:rsidR="00FB1819" w:rsidRDefault="00CD1BD7" w:rsidP="001E3338">
            <w:pPr>
              <w:pStyle w:val="TableStyle2"/>
              <w:rPr>
                <w:lang w:val="de-CH"/>
              </w:rPr>
            </w:pPr>
            <w:r>
              <w:rPr>
                <w:lang w:val="de-CH"/>
              </w:rPr>
              <w:t>Benutzer wird zu Admin geändert</w:t>
            </w:r>
            <w:r w:rsidR="00E06A04">
              <w:rPr>
                <w:lang w:val="de-CH"/>
              </w:rPr>
              <w:t>,</w:t>
            </w:r>
            <w:r>
              <w:rPr>
                <w:lang w:val="de-CH"/>
              </w:rPr>
              <w:t xml:space="preserve"> in DB ersichtlich. </w:t>
            </w:r>
          </w:p>
        </w:tc>
      </w:tr>
      <w:tr w:rsidR="001E3338" w:rsidRPr="00895AF7" w14:paraId="753B90EC"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CDBA3F5" w14:textId="1D146048" w:rsidR="001E3338" w:rsidRDefault="001E3338" w:rsidP="001E3338">
            <w:pPr>
              <w:pStyle w:val="TableStyle2"/>
              <w:rPr>
                <w:lang w:val="de-CH"/>
              </w:rPr>
            </w:pPr>
            <w:r>
              <w:rPr>
                <w:lang w:val="de-CH"/>
              </w:rPr>
              <w:t xml:space="preserve">Den </w:t>
            </w:r>
            <w:r w:rsidR="00FA093E">
              <w:rPr>
                <w:lang w:val="de-CH"/>
              </w:rPr>
              <w:t>Admin</w:t>
            </w:r>
            <w:r>
              <w:rPr>
                <w:lang w:val="de-CH"/>
              </w:rPr>
              <w:t xml:space="preserve"> mit den Daten (</w:t>
            </w:r>
            <w:r w:rsidR="00650A97">
              <w:rPr>
                <w:lang w:val="de-CH"/>
              </w:rPr>
              <w:t xml:space="preserve">E-Mail: </w:t>
            </w:r>
            <w:hyperlink r:id="rId28" w:history="1">
              <w:r w:rsidR="00650A97" w:rsidRPr="0000739F">
                <w:rPr>
                  <w:rStyle w:val="Hyperlink"/>
                  <w:lang w:val="de-CH"/>
                </w:rPr>
                <w:t>whitebeard@gmx.com</w:t>
              </w:r>
            </w:hyperlink>
            <w:r>
              <w:rPr>
                <w:lang w:val="de-CH"/>
              </w:rPr>
              <w:t xml:space="preserve">, </w:t>
            </w:r>
            <w:proofErr w:type="spellStart"/>
            <w:r w:rsidR="00650A97">
              <w:rPr>
                <w:lang w:val="de-CH"/>
              </w:rPr>
              <w:t>password</w:t>
            </w:r>
            <w:proofErr w:type="spellEnd"/>
            <w:r w:rsidR="00650A97">
              <w:rPr>
                <w:lang w:val="de-CH"/>
              </w:rPr>
              <w:t xml:space="preserve">: </w:t>
            </w:r>
            <w:r>
              <w:rPr>
                <w:lang w:val="de-CH"/>
              </w:rPr>
              <w:t>Pir@t3nK@mpf), welcher zuvor in der Datenbank als Admin eingerichtet wurde loggt sich</w:t>
            </w:r>
            <w:r w:rsidR="00650A97">
              <w:rPr>
                <w:lang w:val="de-CH"/>
              </w:rPr>
              <w:t xml:space="preserve"> in der Login Page </w:t>
            </w:r>
            <w:r w:rsidR="00635F18">
              <w:rPr>
                <w:lang w:val="de-CH"/>
              </w:rPr>
              <w:t xml:space="preserve">ein, sind alle Felder ausgefüllt drückt er </w:t>
            </w:r>
            <w:proofErr w:type="spellStart"/>
            <w:r w:rsidR="00635F18">
              <w:rPr>
                <w:lang w:val="de-CH"/>
              </w:rPr>
              <w:t>submit</w:t>
            </w:r>
            <w:proofErr w:type="spellEnd"/>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12DCDC4" w14:textId="77777777" w:rsidR="001E3338" w:rsidRDefault="001E3338" w:rsidP="001E3338">
            <w:pPr>
              <w:pStyle w:val="TableStyle2"/>
              <w:rPr>
                <w:lang w:val="de-CH"/>
              </w:rPr>
            </w:pPr>
            <w:r>
              <w:rPr>
                <w:lang w:val="de-CH"/>
              </w:rPr>
              <w:t xml:space="preserve">Der Benutzer </w:t>
            </w:r>
            <w:hyperlink r:id="rId29" w:history="1">
              <w:r w:rsidRPr="00B576A1">
                <w:rPr>
                  <w:rStyle w:val="Hyperlink"/>
                  <w:lang w:val="de-CH"/>
                </w:rPr>
                <w:t>whitebeard@gmx.com</w:t>
              </w:r>
            </w:hyperlink>
            <w:r>
              <w:rPr>
                <w:lang w:val="de-CH"/>
              </w:rPr>
              <w:t xml:space="preserve"> sollte zum Starbildschirm gelangen, anhand des Titels (Admin-Portal) ist es ersichtlich das der Benutzer ein Admin ist. </w:t>
            </w:r>
          </w:p>
        </w:tc>
      </w:tr>
      <w:tr w:rsidR="001E3338" w:rsidRPr="0088422B" w14:paraId="7F95776C"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4D6695B" w14:textId="1D833BC0" w:rsidR="001E3338" w:rsidRDefault="001E3338" w:rsidP="001E3338">
            <w:pPr>
              <w:pStyle w:val="TableStyle2"/>
              <w:rPr>
                <w:lang w:val="de-CH"/>
              </w:rPr>
            </w:pPr>
            <w:r>
              <w:rPr>
                <w:lang w:val="de-CH"/>
              </w:rPr>
              <w:t>Der Admin (</w:t>
            </w:r>
            <w:hyperlink r:id="rId30" w:history="1">
              <w:r w:rsidRPr="00B576A1">
                <w:rPr>
                  <w:rStyle w:val="Hyperlink"/>
                  <w:lang w:val="de-CH"/>
                </w:rPr>
                <w:t>whitebeard@gmx.com</w:t>
              </w:r>
            </w:hyperlink>
            <w:r>
              <w:rPr>
                <w:lang w:val="de-CH"/>
              </w:rPr>
              <w:t xml:space="preserve">) fügt den Song (Name: Rock Me Amadeus, Interpret (Artist) Falco, Year </w:t>
            </w:r>
            <w:r>
              <w:rPr>
                <w:lang w:val="de-CH"/>
              </w:rPr>
              <w:t>1985,</w:t>
            </w:r>
            <w:r w:rsidR="00B269AE">
              <w:rPr>
                <w:lang w:val="de-CH"/>
              </w:rPr>
              <w:t xml:space="preserve"> </w:t>
            </w:r>
            <w:proofErr w:type="spellStart"/>
            <w:r>
              <w:rPr>
                <w:lang w:val="de-CH"/>
              </w:rPr>
              <w:t>Length</w:t>
            </w:r>
            <w:proofErr w:type="spellEnd"/>
            <w:r>
              <w:rPr>
                <w:lang w:val="de-CH"/>
              </w:rPr>
              <w:t xml:space="preserve"> 3:44) hinzu. Indem er den Navigationspunkt </w:t>
            </w:r>
            <w:proofErr w:type="spellStart"/>
            <w:r>
              <w:rPr>
                <w:lang w:val="de-CH"/>
              </w:rPr>
              <w:t>admin</w:t>
            </w:r>
            <w:proofErr w:type="spellEnd"/>
            <w:r>
              <w:rPr>
                <w:lang w:val="de-CH"/>
              </w:rPr>
              <w:t xml:space="preserve">; NFTs aufruft dort den Button </w:t>
            </w:r>
            <w:proofErr w:type="spellStart"/>
            <w:r>
              <w:rPr>
                <w:lang w:val="de-CH"/>
              </w:rPr>
              <w:t>add</w:t>
            </w:r>
            <w:proofErr w:type="spellEnd"/>
            <w:r>
              <w:rPr>
                <w:lang w:val="de-CH"/>
              </w:rPr>
              <w:t xml:space="preserve"> NFT drückt und anschliessend die Daten in die Felder einfügt. Sind alle Daten ausgefüllt drückt er </w:t>
            </w:r>
            <w:proofErr w:type="spellStart"/>
            <w:r>
              <w:rPr>
                <w:lang w:val="de-CH"/>
              </w:rPr>
              <w:t>submit</w:t>
            </w:r>
            <w:proofErr w:type="spellEnd"/>
            <w:r>
              <w:rPr>
                <w:lang w:val="de-CH"/>
              </w:rPr>
              <w:t xml:space="preserve">.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09497EF" w14:textId="77777777" w:rsidR="001E3338" w:rsidRDefault="001E3338" w:rsidP="001E3338">
            <w:pPr>
              <w:pStyle w:val="TableStyle2"/>
              <w:rPr>
                <w:lang w:val="de-CH"/>
              </w:rPr>
            </w:pPr>
            <w:r>
              <w:rPr>
                <w:lang w:val="de-CH"/>
              </w:rPr>
              <w:t xml:space="preserve">In der Datenbank in der Tabelle </w:t>
            </w:r>
            <w:proofErr w:type="spellStart"/>
            <w:r>
              <w:rPr>
                <w:lang w:val="de-CH"/>
              </w:rPr>
              <w:t>TNFTSongs</w:t>
            </w:r>
            <w:proofErr w:type="spellEnd"/>
            <w:r>
              <w:rPr>
                <w:lang w:val="de-CH"/>
              </w:rPr>
              <w:t xml:space="preserve"> ist der Eintrag ersichtlich sowie auf dem Startbildschirm unter dem Punkt Songs.</w:t>
            </w:r>
          </w:p>
        </w:tc>
      </w:tr>
      <w:tr w:rsidR="001E3338" w:rsidRPr="0088422B" w14:paraId="73A8E026"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3D76DF4" w14:textId="70ADE267" w:rsidR="001E3338" w:rsidRDefault="001E3338" w:rsidP="001E3338">
            <w:pPr>
              <w:pStyle w:val="TableStyle2"/>
              <w:rPr>
                <w:lang w:val="de-CH"/>
              </w:rPr>
            </w:pPr>
            <w:r>
              <w:rPr>
                <w:lang w:val="de-CH"/>
              </w:rPr>
              <w:t>Der Benutzer (</w:t>
            </w:r>
            <w:hyperlink r:id="rId31" w:history="1">
              <w:r w:rsidR="00950AD5" w:rsidRPr="0000739F">
                <w:rPr>
                  <w:rStyle w:val="Hyperlink"/>
                  <w:lang w:val="de-CH"/>
                </w:rPr>
                <w:t>roger.klein@gmx.com</w:t>
              </w:r>
            </w:hyperlink>
            <w:r>
              <w:rPr>
                <w:lang w:val="de-CH"/>
              </w:rPr>
              <w:t>) leiht den Song (Rock Me Amadeus) aus, er hat bisher noch keine Ausleihe.</w:t>
            </w:r>
            <w:r w:rsidR="00170B3C">
              <w:rPr>
                <w:lang w:val="de-CH"/>
              </w:rPr>
              <w:t xml:space="preserve"> D</w:t>
            </w:r>
            <w:r w:rsidR="00950AD5">
              <w:rPr>
                <w:lang w:val="de-CH"/>
              </w:rPr>
              <w:t>afür geht er unter den Navigationspunkt «</w:t>
            </w:r>
            <w:proofErr w:type="spellStart"/>
            <w:r w:rsidR="00950AD5">
              <w:rPr>
                <w:lang w:val="de-CH"/>
              </w:rPr>
              <w:t>Lend</w:t>
            </w:r>
            <w:proofErr w:type="spellEnd"/>
            <w:r w:rsidR="00950AD5">
              <w:rPr>
                <w:lang w:val="de-CH"/>
              </w:rPr>
              <w:t>»</w:t>
            </w:r>
            <w:r w:rsidR="00ED5947">
              <w:rPr>
                <w:lang w:val="de-CH"/>
              </w:rPr>
              <w:t xml:space="preserve">. </w:t>
            </w:r>
            <w:r w:rsidR="0053163A">
              <w:rPr>
                <w:lang w:val="de-CH"/>
              </w:rPr>
              <w:t>Wählt</w:t>
            </w:r>
            <w:r w:rsidR="001E75C3">
              <w:rPr>
                <w:lang w:val="de-CH"/>
              </w:rPr>
              <w:t xml:space="preserve"> (</w:t>
            </w:r>
            <w:r w:rsidR="001B764A">
              <w:rPr>
                <w:lang w:val="de-CH"/>
              </w:rPr>
              <w:t>draufdrücken</w:t>
            </w:r>
            <w:r w:rsidR="001E75C3">
              <w:rPr>
                <w:lang w:val="de-CH"/>
              </w:rPr>
              <w:t>)</w:t>
            </w:r>
            <w:r w:rsidR="0053163A">
              <w:rPr>
                <w:lang w:val="de-CH"/>
              </w:rPr>
              <w:t xml:space="preserve"> den Song mit dem Name (Rock Me Amadeus) aus.</w:t>
            </w:r>
            <w:r w:rsidR="001E75C3">
              <w:rPr>
                <w:lang w:val="de-CH"/>
              </w:rPr>
              <w:t xml:space="preserve"> Dort drückt er den Button «</w:t>
            </w:r>
            <w:proofErr w:type="spellStart"/>
            <w:r w:rsidR="001E75C3">
              <w:rPr>
                <w:lang w:val="de-CH"/>
              </w:rPr>
              <w:t>Lend</w:t>
            </w:r>
            <w:proofErr w:type="spellEnd"/>
            <w:r w:rsidR="001E75C3">
              <w:rPr>
                <w:lang w:val="de-CH"/>
              </w:rPr>
              <w:t xml:space="preserve">».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AA1FE63" w14:textId="77777777" w:rsidR="001E3338" w:rsidRDefault="001E3338" w:rsidP="001E3338">
            <w:pPr>
              <w:pStyle w:val="TableStyle2"/>
              <w:rPr>
                <w:lang w:val="de-CH"/>
              </w:rPr>
            </w:pPr>
            <w:r>
              <w:rPr>
                <w:lang w:val="de-CH"/>
              </w:rPr>
              <w:t xml:space="preserve">In der Datenbank in der Tabelle </w:t>
            </w:r>
            <w:proofErr w:type="spellStart"/>
            <w:r>
              <w:rPr>
                <w:lang w:val="de-CH"/>
              </w:rPr>
              <w:t>TLendings</w:t>
            </w:r>
            <w:proofErr w:type="spellEnd"/>
            <w:r>
              <w:rPr>
                <w:lang w:val="de-CH"/>
              </w:rPr>
              <w:t xml:space="preserve"> ist der Eintrag ersichtlich sowie auf dem Starbildschirm unter dem Punkt Ausleihen. Dort ist nun ein Eintrag ersichtlich</w:t>
            </w:r>
          </w:p>
        </w:tc>
      </w:tr>
      <w:tr w:rsidR="001E3338" w:rsidRPr="0088422B" w14:paraId="1AE512F6"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A61B942" w14:textId="30EDA419" w:rsidR="001E3338" w:rsidRDefault="001E3338" w:rsidP="001E3338">
            <w:pPr>
              <w:pStyle w:val="TableStyle2"/>
              <w:rPr>
                <w:lang w:val="de-CH"/>
              </w:rPr>
            </w:pPr>
            <w:r>
              <w:rPr>
                <w:lang w:val="de-CH"/>
              </w:rPr>
              <w:t>Der Admin (</w:t>
            </w:r>
            <w:hyperlink r:id="rId32" w:history="1">
              <w:r w:rsidRPr="00B576A1">
                <w:rPr>
                  <w:rStyle w:val="Hyperlink"/>
                  <w:lang w:val="de-CH"/>
                </w:rPr>
                <w:t>whitebeard@gmx.com</w:t>
              </w:r>
            </w:hyperlink>
            <w:r>
              <w:rPr>
                <w:lang w:val="de-CH"/>
              </w:rPr>
              <w:t>) wählt den Benutzer (roger.klein@gmx.com) aus.</w:t>
            </w:r>
            <w:r w:rsidR="00D31391">
              <w:rPr>
                <w:lang w:val="de-CH"/>
              </w:rPr>
              <w:t xml:space="preserve"> </w:t>
            </w:r>
            <w:r w:rsidR="00304216">
              <w:rPr>
                <w:lang w:val="de-CH"/>
              </w:rPr>
              <w:t>Er geht dafür unter den Navigationspunkt «</w:t>
            </w:r>
            <w:r w:rsidR="00304216">
              <w:rPr>
                <w:lang w:val="de-CH"/>
              </w:rPr>
              <w:t>Admin;</w:t>
            </w:r>
            <w:r w:rsidR="00B269AE">
              <w:rPr>
                <w:lang w:val="de-CH"/>
              </w:rPr>
              <w:t xml:space="preserve"> </w:t>
            </w:r>
            <w:r w:rsidR="00D31391">
              <w:rPr>
                <w:lang w:val="de-CH"/>
              </w:rPr>
              <w:t>Users</w:t>
            </w:r>
            <w:r w:rsidR="00D31391">
              <w:rPr>
                <w:lang w:val="de-CH"/>
              </w:rPr>
              <w:t xml:space="preserve">» dort wählt </w:t>
            </w:r>
            <w:r w:rsidR="00A22094">
              <w:rPr>
                <w:lang w:val="de-CH"/>
              </w:rPr>
              <w:t>(</w:t>
            </w:r>
            <w:r w:rsidR="00BE42A8">
              <w:rPr>
                <w:lang w:val="de-CH"/>
              </w:rPr>
              <w:t>draufdrücken</w:t>
            </w:r>
            <w:r w:rsidR="00A22094">
              <w:rPr>
                <w:lang w:val="de-CH"/>
              </w:rPr>
              <w:t xml:space="preserve">) </w:t>
            </w:r>
            <w:r w:rsidR="00D31391">
              <w:rPr>
                <w:lang w:val="de-CH"/>
              </w:rPr>
              <w:t xml:space="preserve">er </w:t>
            </w:r>
            <w:r w:rsidR="00EB2FDA">
              <w:rPr>
                <w:lang w:val="de-CH"/>
              </w:rPr>
              <w:t xml:space="preserve">den Benutzer </w:t>
            </w:r>
            <w:r w:rsidR="00B269B2">
              <w:rPr>
                <w:lang w:val="de-CH"/>
              </w:rPr>
              <w:t>mit der Mail (</w:t>
            </w:r>
            <w:hyperlink r:id="rId33" w:history="1">
              <w:r w:rsidR="00B269B2" w:rsidRPr="0000739F">
                <w:rPr>
                  <w:rStyle w:val="Hyperlink"/>
                  <w:lang w:val="de-CH"/>
                </w:rPr>
                <w:t>roger.klein@gmx.com</w:t>
              </w:r>
            </w:hyperlink>
            <w:r w:rsidR="00B269B2">
              <w:rPr>
                <w:lang w:val="de-CH"/>
              </w:rPr>
              <w:t xml:space="preserve">) </w:t>
            </w:r>
            <w:r w:rsidR="00A22094">
              <w:rPr>
                <w:lang w:val="de-CH"/>
              </w:rPr>
              <w:t xml:space="preserve">aus.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20D14D6" w14:textId="77777777" w:rsidR="001E3338" w:rsidRDefault="001E3338" w:rsidP="001E3338">
            <w:pPr>
              <w:pStyle w:val="TableStyle2"/>
              <w:rPr>
                <w:lang w:val="de-CH"/>
              </w:rPr>
            </w:pPr>
            <w:r>
              <w:rPr>
                <w:lang w:val="de-CH"/>
              </w:rPr>
              <w:t xml:space="preserve">Es werden die Benutzerdaten angezeigt sowie die Möglichkeit ihn zu einem Admin zu ernennen oder ihn zu löschen. </w:t>
            </w:r>
          </w:p>
        </w:tc>
      </w:tr>
      <w:tr w:rsidR="001E3338" w:rsidRPr="0088422B" w14:paraId="7A2892E6"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BA72701" w14:textId="5A122B90" w:rsidR="001E3338" w:rsidRDefault="001E3338" w:rsidP="001E3338">
            <w:pPr>
              <w:pStyle w:val="TableStyle2"/>
              <w:rPr>
                <w:lang w:val="de-CH"/>
              </w:rPr>
            </w:pPr>
            <w:r>
              <w:rPr>
                <w:lang w:val="de-CH"/>
              </w:rPr>
              <w:t>Der Admin (</w:t>
            </w:r>
            <w:hyperlink r:id="rId34" w:history="1">
              <w:r w:rsidRPr="00B3040C">
                <w:rPr>
                  <w:rStyle w:val="Hyperlink"/>
                  <w:lang w:val="de-CH"/>
                </w:rPr>
                <w:t>whitebeard@gmx.com</w:t>
              </w:r>
            </w:hyperlink>
            <w:r>
              <w:rPr>
                <w:lang w:val="de-CH"/>
              </w:rPr>
              <w:t>) wählt den Benutzer (</w:t>
            </w:r>
            <w:hyperlink r:id="rId35" w:history="1">
              <w:r w:rsidRPr="00B3040C">
                <w:rPr>
                  <w:rStyle w:val="Hyperlink"/>
                  <w:lang w:val="de-CH"/>
                </w:rPr>
                <w:t>roger.klein@gmx.com</w:t>
              </w:r>
            </w:hyperlink>
            <w:r>
              <w:rPr>
                <w:lang w:val="de-CH"/>
              </w:rPr>
              <w:t>) und ernennt ihn zum Admin.</w:t>
            </w:r>
            <w:r w:rsidR="003145D4">
              <w:rPr>
                <w:lang w:val="de-CH"/>
              </w:rPr>
              <w:t xml:space="preserve"> Er geht dafür unter den Navigationspunkt «Admin;</w:t>
            </w:r>
            <w:r w:rsidR="00A978D9">
              <w:rPr>
                <w:lang w:val="de-CH"/>
              </w:rPr>
              <w:t xml:space="preserve"> </w:t>
            </w:r>
            <w:r w:rsidR="003145D4">
              <w:rPr>
                <w:lang w:val="de-CH"/>
              </w:rPr>
              <w:t>Users» dort wählt (</w:t>
            </w:r>
            <w:r w:rsidR="00A978D9">
              <w:rPr>
                <w:lang w:val="de-CH"/>
              </w:rPr>
              <w:t>draufdrücken</w:t>
            </w:r>
            <w:r w:rsidR="003145D4">
              <w:rPr>
                <w:lang w:val="de-CH"/>
              </w:rPr>
              <w:t>) er den Benutzer mit der Mail (</w:t>
            </w:r>
            <w:hyperlink r:id="rId36" w:history="1">
              <w:r w:rsidR="003145D4" w:rsidRPr="0000739F">
                <w:rPr>
                  <w:rStyle w:val="Hyperlink"/>
                  <w:lang w:val="de-CH"/>
                </w:rPr>
                <w:t>roger.klein@gmx.com</w:t>
              </w:r>
            </w:hyperlink>
            <w:r w:rsidR="003145D4">
              <w:rPr>
                <w:lang w:val="de-CH"/>
              </w:rPr>
              <w:t>) aus.</w:t>
            </w:r>
            <w:r w:rsidR="00962590">
              <w:rPr>
                <w:lang w:val="de-CH"/>
              </w:rPr>
              <w:t xml:space="preserve"> Dann drückt er denn Button «Edit </w:t>
            </w:r>
            <w:r w:rsidR="00A978D9">
              <w:rPr>
                <w:lang w:val="de-CH"/>
              </w:rPr>
              <w:t>A</w:t>
            </w:r>
            <w:r w:rsidR="00962590">
              <w:rPr>
                <w:lang w:val="de-CH"/>
              </w:rPr>
              <w:t xml:space="preserve">dmin </w:t>
            </w:r>
            <w:r w:rsidR="00A978D9">
              <w:rPr>
                <w:lang w:val="de-CH"/>
              </w:rPr>
              <w:t>Status</w:t>
            </w:r>
            <w:r w:rsidR="00962590">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6905563" w14:textId="77777777" w:rsidR="001E3338" w:rsidRDefault="001E3338" w:rsidP="001E3338">
            <w:pPr>
              <w:pStyle w:val="TableStyle2"/>
              <w:rPr>
                <w:lang w:val="de-CH"/>
              </w:rPr>
            </w:pPr>
            <w:r>
              <w:rPr>
                <w:lang w:val="de-CH"/>
              </w:rPr>
              <w:t>Der Benutzer (</w:t>
            </w:r>
            <w:hyperlink r:id="rId37" w:history="1">
              <w:r w:rsidRPr="00B3040C">
                <w:rPr>
                  <w:rStyle w:val="Hyperlink"/>
                  <w:lang w:val="de-CH"/>
                </w:rPr>
                <w:t>roger.klein@gmx.com</w:t>
              </w:r>
            </w:hyperlink>
            <w:r>
              <w:rPr>
                <w:lang w:val="de-CH"/>
              </w:rPr>
              <w:t xml:space="preserve">) sieht nach einem </w:t>
            </w:r>
            <w:proofErr w:type="spellStart"/>
            <w:r>
              <w:rPr>
                <w:lang w:val="de-CH"/>
              </w:rPr>
              <w:t>reload</w:t>
            </w:r>
            <w:proofErr w:type="spellEnd"/>
            <w:r>
              <w:rPr>
                <w:lang w:val="de-CH"/>
              </w:rPr>
              <w:t xml:space="preserve"> auf der Navigationsleiste die Admin Tools. Zudem wurde in der Datenbank vermerkt das er nun ein Admin ist. </w:t>
            </w:r>
          </w:p>
        </w:tc>
      </w:tr>
      <w:tr w:rsidR="001E3338" w:rsidRPr="0088422B" w14:paraId="4841850B"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1987CE4" w14:textId="48468176" w:rsidR="001E3338" w:rsidRDefault="001E3338" w:rsidP="001E3338">
            <w:pPr>
              <w:pStyle w:val="TableStyle2"/>
              <w:rPr>
                <w:lang w:val="de-CH"/>
              </w:rPr>
            </w:pPr>
            <w:r>
              <w:rPr>
                <w:lang w:val="de-CH"/>
              </w:rPr>
              <w:t>Der Admin (</w:t>
            </w:r>
            <w:hyperlink r:id="rId38" w:history="1">
              <w:r w:rsidRPr="00B3040C">
                <w:rPr>
                  <w:rStyle w:val="Hyperlink"/>
                  <w:lang w:val="de-CH"/>
                </w:rPr>
                <w:t>whitebeard@gmx.com</w:t>
              </w:r>
            </w:hyperlink>
            <w:r>
              <w:rPr>
                <w:lang w:val="de-CH"/>
              </w:rPr>
              <w:t>) wählt den Admin (</w:t>
            </w:r>
            <w:hyperlink r:id="rId39" w:history="1">
              <w:r w:rsidRPr="00B3040C">
                <w:rPr>
                  <w:rStyle w:val="Hyperlink"/>
                  <w:lang w:val="de-CH"/>
                </w:rPr>
                <w:t>roger.klein@gmx.com</w:t>
              </w:r>
            </w:hyperlink>
            <w:r>
              <w:rPr>
                <w:lang w:val="de-CH"/>
              </w:rPr>
              <w:t xml:space="preserve">) und degradiert ihn zum Benutzer. </w:t>
            </w:r>
            <w:r w:rsidR="005F42FF">
              <w:rPr>
                <w:lang w:val="de-CH"/>
              </w:rPr>
              <w:t>Er geht dafür unter den Navigationspunkt «Admin;</w:t>
            </w:r>
            <w:r w:rsidR="00A978D9">
              <w:rPr>
                <w:lang w:val="de-CH"/>
              </w:rPr>
              <w:t xml:space="preserve"> </w:t>
            </w:r>
            <w:r w:rsidR="005F42FF">
              <w:rPr>
                <w:lang w:val="de-CH"/>
              </w:rPr>
              <w:t xml:space="preserve">Users» dort wählt </w:t>
            </w:r>
            <w:r w:rsidR="005F42FF">
              <w:rPr>
                <w:lang w:val="de-CH"/>
              </w:rPr>
              <w:lastRenderedPageBreak/>
              <w:t>(</w:t>
            </w:r>
            <w:r w:rsidR="00A978D9">
              <w:rPr>
                <w:lang w:val="de-CH"/>
              </w:rPr>
              <w:t>draufdrücken</w:t>
            </w:r>
            <w:r w:rsidR="005F42FF">
              <w:rPr>
                <w:lang w:val="de-CH"/>
              </w:rPr>
              <w:t>) er den Benutzer mit der Mail (</w:t>
            </w:r>
            <w:hyperlink r:id="rId40" w:history="1">
              <w:r w:rsidR="005F42FF" w:rsidRPr="0000739F">
                <w:rPr>
                  <w:rStyle w:val="Hyperlink"/>
                  <w:lang w:val="de-CH"/>
                </w:rPr>
                <w:t>roger.klein@gmx.com</w:t>
              </w:r>
            </w:hyperlink>
            <w:r w:rsidR="005F42FF">
              <w:rPr>
                <w:lang w:val="de-CH"/>
              </w:rPr>
              <w:t xml:space="preserve">) aus. Dann drückt er denn Button «Edit </w:t>
            </w:r>
            <w:r w:rsidR="00B8393B">
              <w:rPr>
                <w:lang w:val="de-CH"/>
              </w:rPr>
              <w:t>A</w:t>
            </w:r>
            <w:r w:rsidR="005F42FF">
              <w:rPr>
                <w:lang w:val="de-CH"/>
              </w:rPr>
              <w:t xml:space="preserve">dmin </w:t>
            </w:r>
            <w:r w:rsidR="00B8393B">
              <w:rPr>
                <w:lang w:val="de-CH"/>
              </w:rPr>
              <w:t>Status</w:t>
            </w:r>
            <w:r w:rsidR="005F42FF">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FBE9B4" w14:textId="77777777" w:rsidR="001E3338" w:rsidRDefault="001E3338" w:rsidP="001E3338">
            <w:pPr>
              <w:pStyle w:val="TableStyle2"/>
              <w:rPr>
                <w:lang w:val="de-CH"/>
              </w:rPr>
            </w:pPr>
            <w:r>
              <w:rPr>
                <w:lang w:val="de-CH"/>
              </w:rPr>
              <w:lastRenderedPageBreak/>
              <w:t>In der Datenbank ist der Admin (</w:t>
            </w:r>
            <w:hyperlink r:id="rId41" w:history="1">
              <w:r w:rsidRPr="00B3040C">
                <w:rPr>
                  <w:rStyle w:val="Hyperlink"/>
                  <w:lang w:val="de-CH"/>
                </w:rPr>
                <w:t>roger.klein@gmx.com</w:t>
              </w:r>
            </w:hyperlink>
            <w:r>
              <w:rPr>
                <w:lang w:val="de-CH"/>
              </w:rPr>
              <w:t xml:space="preserve">) nun ein gewöhnlicher Benutzer. Zudem verschwindet nach einem </w:t>
            </w:r>
            <w:proofErr w:type="spellStart"/>
            <w:r>
              <w:rPr>
                <w:lang w:val="de-CH"/>
              </w:rPr>
              <w:t>reload</w:t>
            </w:r>
            <w:proofErr w:type="spellEnd"/>
            <w:r>
              <w:rPr>
                <w:lang w:val="de-CH"/>
              </w:rPr>
              <w:t xml:space="preserve"> das Admin Panel. </w:t>
            </w:r>
          </w:p>
        </w:tc>
      </w:tr>
      <w:tr w:rsidR="001E3338" w:rsidRPr="00895AF7" w14:paraId="5E1288B2"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499D675" w14:textId="67C0B8F5" w:rsidR="001E3338" w:rsidRDefault="001E3338" w:rsidP="001E3338">
            <w:pPr>
              <w:pStyle w:val="TableStyle2"/>
              <w:rPr>
                <w:lang w:val="de-CH"/>
              </w:rPr>
            </w:pPr>
            <w:r>
              <w:rPr>
                <w:lang w:val="de-CH"/>
              </w:rPr>
              <w:lastRenderedPageBreak/>
              <w:t>Der Admin (</w:t>
            </w:r>
            <w:hyperlink r:id="rId42" w:history="1">
              <w:r w:rsidRPr="00B3040C">
                <w:rPr>
                  <w:rStyle w:val="Hyperlink"/>
                  <w:lang w:val="de-CH"/>
                </w:rPr>
                <w:t>whitebeard@gmx.com</w:t>
              </w:r>
            </w:hyperlink>
            <w:r>
              <w:rPr>
                <w:lang w:val="de-CH"/>
              </w:rPr>
              <w:t>) sucht unter Ausleihen den Benutzer (</w:t>
            </w:r>
            <w:hyperlink r:id="rId43" w:history="1">
              <w:r w:rsidRPr="00B3040C">
                <w:rPr>
                  <w:rStyle w:val="Hyperlink"/>
                  <w:lang w:val="de-CH"/>
                </w:rPr>
                <w:t>roger.klein@gmx.com</w:t>
              </w:r>
            </w:hyperlink>
            <w:r>
              <w:rPr>
                <w:lang w:val="de-CH"/>
              </w:rPr>
              <w:t>) welcher bisher 1 Ausleihe hat (Rock Me Amadeus).</w:t>
            </w:r>
            <w:r w:rsidR="000258F7">
              <w:rPr>
                <w:lang w:val="de-CH"/>
              </w:rPr>
              <w:t xml:space="preserve"> </w:t>
            </w:r>
            <w:r w:rsidR="00421FA4">
              <w:rPr>
                <w:lang w:val="de-CH"/>
              </w:rPr>
              <w:t>Hierfü</w:t>
            </w:r>
            <w:r w:rsidR="00204DB2">
              <w:rPr>
                <w:lang w:val="de-CH"/>
              </w:rPr>
              <w:t xml:space="preserve">r geht er unter den Navigationspunkt «Admin; </w:t>
            </w:r>
            <w:proofErr w:type="spellStart"/>
            <w:r w:rsidR="008A3D35">
              <w:rPr>
                <w:lang w:val="de-CH"/>
              </w:rPr>
              <w:t>rents</w:t>
            </w:r>
            <w:proofErr w:type="spellEnd"/>
            <w:r w:rsidR="00117DA5">
              <w:rPr>
                <w:lang w:val="de-CH"/>
              </w:rPr>
              <w:t xml:space="preserve">» </w:t>
            </w:r>
            <w:r w:rsidR="00602EE8">
              <w:rPr>
                <w:lang w:val="de-CH"/>
              </w:rPr>
              <w:t>dort gibt der in der Suchleiste (Search)</w:t>
            </w:r>
            <w:r w:rsidR="0033130B">
              <w:rPr>
                <w:lang w:val="de-CH"/>
              </w:rPr>
              <w:t xml:space="preserve"> die </w:t>
            </w:r>
            <w:proofErr w:type="gramStart"/>
            <w:r w:rsidR="0033130B">
              <w:rPr>
                <w:lang w:val="de-CH"/>
              </w:rPr>
              <w:t xml:space="preserve">E-Mail </w:t>
            </w:r>
            <w:r w:rsidR="00F95D58">
              <w:rPr>
                <w:lang w:val="de-CH"/>
              </w:rPr>
              <w:t>Adresse</w:t>
            </w:r>
            <w:proofErr w:type="gramEnd"/>
            <w:r w:rsidR="0033130B">
              <w:rPr>
                <w:lang w:val="de-CH"/>
              </w:rPr>
              <w:t xml:space="preserve"> (</w:t>
            </w:r>
            <w:hyperlink r:id="rId44" w:history="1">
              <w:r w:rsidR="0033130B" w:rsidRPr="00795B07">
                <w:rPr>
                  <w:rStyle w:val="Hyperlink"/>
                  <w:lang w:val="de-CH"/>
                </w:rPr>
                <w:t>roger.klein@gmx.com</w:t>
              </w:r>
            </w:hyperlink>
            <w:r w:rsidR="0033130B">
              <w:rPr>
                <w:lang w:val="de-CH"/>
              </w:rPr>
              <w:t xml:space="preserve">) a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C509B6" w14:textId="5C8E5167" w:rsidR="001E3338" w:rsidRDefault="0077520A" w:rsidP="001E3338">
            <w:pPr>
              <w:pStyle w:val="TableStyle2"/>
              <w:rPr>
                <w:lang w:val="de-CH"/>
              </w:rPr>
            </w:pPr>
            <w:r>
              <w:rPr>
                <w:lang w:val="de-CH"/>
              </w:rPr>
              <w:t>Alle</w:t>
            </w:r>
            <w:r w:rsidR="002B2D63">
              <w:rPr>
                <w:lang w:val="de-CH"/>
              </w:rPr>
              <w:t xml:space="preserve"> </w:t>
            </w:r>
            <w:r w:rsidR="002B2D63">
              <w:rPr>
                <w:lang w:val="de-CH"/>
              </w:rPr>
              <w:t>Ausleihen</w:t>
            </w:r>
            <w:r w:rsidR="00B269AE">
              <w:rPr>
                <w:lang w:val="de-CH"/>
              </w:rPr>
              <w:t xml:space="preserve"> </w:t>
            </w:r>
            <w:r w:rsidR="00EC7E0C">
              <w:rPr>
                <w:lang w:val="de-CH"/>
              </w:rPr>
              <w:t>(</w:t>
            </w:r>
            <w:r w:rsidR="00EC7E0C">
              <w:rPr>
                <w:lang w:val="de-CH"/>
              </w:rPr>
              <w:t>1)</w:t>
            </w:r>
            <w:r w:rsidR="002B2D63">
              <w:rPr>
                <w:lang w:val="de-CH"/>
              </w:rPr>
              <w:t xml:space="preserve"> </w:t>
            </w:r>
            <w:proofErr w:type="gramStart"/>
            <w:r w:rsidR="002B2D63">
              <w:rPr>
                <w:lang w:val="de-CH"/>
              </w:rPr>
              <w:t>des Benutzer</w:t>
            </w:r>
            <w:proofErr w:type="gramEnd"/>
            <w:r w:rsidR="00EC7E0C">
              <w:rPr>
                <w:lang w:val="de-CH"/>
              </w:rPr>
              <w:t xml:space="preserve"> (</w:t>
            </w:r>
            <w:hyperlink r:id="rId45" w:history="1">
              <w:r w:rsidR="0067524C" w:rsidRPr="00795B07">
                <w:rPr>
                  <w:rStyle w:val="Hyperlink"/>
                  <w:lang w:val="de-CH"/>
                </w:rPr>
                <w:t>roger.klein@gmx.com</w:t>
              </w:r>
            </w:hyperlink>
            <w:r w:rsidR="0067524C">
              <w:rPr>
                <w:lang w:val="de-CH"/>
              </w:rPr>
              <w:t>) werden angezeigt samt Name (Rock Me Amadeus)</w:t>
            </w:r>
          </w:p>
        </w:tc>
      </w:tr>
      <w:tr w:rsidR="001E3338" w:rsidRPr="0088422B" w14:paraId="62890D1A"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812FEFE" w14:textId="5FC7E058" w:rsidR="001E3338" w:rsidRDefault="001E3338" w:rsidP="001E3338">
            <w:pPr>
              <w:pStyle w:val="TableStyle2"/>
              <w:rPr>
                <w:lang w:val="de-CH"/>
              </w:rPr>
            </w:pPr>
            <w:r>
              <w:rPr>
                <w:lang w:val="de-CH"/>
              </w:rPr>
              <w:t>Der Admin (</w:t>
            </w:r>
            <w:hyperlink r:id="rId46" w:history="1">
              <w:r w:rsidRPr="00B3040C">
                <w:rPr>
                  <w:rStyle w:val="Hyperlink"/>
                  <w:lang w:val="de-CH"/>
                </w:rPr>
                <w:t>whitebeard@gmx.com</w:t>
              </w:r>
            </w:hyperlink>
            <w:r>
              <w:rPr>
                <w:lang w:val="de-CH"/>
              </w:rPr>
              <w:t>) gibt die Ausleihe (Rock Me Amadeus) vom Benutzer (</w:t>
            </w:r>
            <w:hyperlink r:id="rId47" w:history="1">
              <w:r w:rsidRPr="00B3040C">
                <w:rPr>
                  <w:rStyle w:val="Hyperlink"/>
                  <w:lang w:val="de-CH"/>
                </w:rPr>
                <w:t>roger.klein@gmx.com</w:t>
              </w:r>
            </w:hyperlink>
            <w:r>
              <w:rPr>
                <w:lang w:val="de-CH"/>
              </w:rPr>
              <w:t>) zurück.</w:t>
            </w:r>
            <w:r w:rsidR="0033535B">
              <w:rPr>
                <w:lang w:val="de-CH"/>
              </w:rPr>
              <w:t xml:space="preserve"> Hierfür geht er unter den Navigationspunkt «Admin; </w:t>
            </w:r>
            <w:proofErr w:type="spellStart"/>
            <w:r w:rsidR="0033535B">
              <w:rPr>
                <w:lang w:val="de-CH"/>
              </w:rPr>
              <w:t>rents</w:t>
            </w:r>
            <w:proofErr w:type="spellEnd"/>
            <w:r w:rsidR="0033535B">
              <w:rPr>
                <w:lang w:val="de-CH"/>
              </w:rPr>
              <w:t xml:space="preserve">» dort gibt der in der Suchleiste (Search) die E-Mail </w:t>
            </w:r>
            <w:r w:rsidR="00F95D58">
              <w:rPr>
                <w:lang w:val="de-CH"/>
              </w:rPr>
              <w:t>Adresse</w:t>
            </w:r>
            <w:r w:rsidR="0033535B">
              <w:rPr>
                <w:lang w:val="de-CH"/>
              </w:rPr>
              <w:t xml:space="preserve"> (</w:t>
            </w:r>
            <w:hyperlink r:id="rId48" w:history="1">
              <w:r w:rsidR="0033535B" w:rsidRPr="00795B07">
                <w:rPr>
                  <w:rStyle w:val="Hyperlink"/>
                  <w:lang w:val="de-CH"/>
                </w:rPr>
                <w:t>roger.klein@gmx.com</w:t>
              </w:r>
            </w:hyperlink>
            <w:r w:rsidR="0033535B">
              <w:rPr>
                <w:lang w:val="de-CH"/>
              </w:rPr>
              <w:t xml:space="preserve">) an. Er klick dort auf die Ausleihe </w:t>
            </w:r>
            <w:r w:rsidR="00AB1AA1">
              <w:rPr>
                <w:lang w:val="de-CH"/>
              </w:rPr>
              <w:t>mit dem Namen</w:t>
            </w:r>
            <w:r w:rsidR="0033535B">
              <w:rPr>
                <w:lang w:val="de-CH"/>
              </w:rPr>
              <w:t xml:space="preserve"> (Rock Me Amadeus)</w:t>
            </w:r>
            <w:r w:rsidR="004773B4">
              <w:rPr>
                <w:lang w:val="de-CH"/>
              </w:rPr>
              <w:t>, dann klickt er auf den Button «Return Lending»</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CD0015" w14:textId="77777777" w:rsidR="001E3338" w:rsidRDefault="001E3338" w:rsidP="001E3338">
            <w:pPr>
              <w:pStyle w:val="TableStyle2"/>
              <w:rPr>
                <w:lang w:val="de-CH"/>
              </w:rPr>
            </w:pPr>
            <w:r>
              <w:rPr>
                <w:lang w:val="de-CH"/>
              </w:rPr>
              <w:t xml:space="preserve">Es erscheint ein Pop-up, das die Ausleihe zurückgegeben wurde. In der Datenbank wird ein End-Datum hinzugefügt. </w:t>
            </w:r>
          </w:p>
        </w:tc>
      </w:tr>
      <w:tr w:rsidR="001E3338" w:rsidRPr="0088422B" w14:paraId="5298FDD9"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EC898BB" w14:textId="6C1D7B60" w:rsidR="001E3338" w:rsidRDefault="001E3338" w:rsidP="001E3338">
            <w:pPr>
              <w:pStyle w:val="TableStyle2"/>
              <w:rPr>
                <w:lang w:val="de-CH"/>
              </w:rPr>
            </w:pPr>
            <w:r>
              <w:rPr>
                <w:lang w:val="de-CH"/>
              </w:rPr>
              <w:t>Der Admin (</w:t>
            </w:r>
            <w:hyperlink r:id="rId49" w:history="1">
              <w:r w:rsidRPr="00B3040C">
                <w:rPr>
                  <w:rStyle w:val="Hyperlink"/>
                  <w:lang w:val="de-CH"/>
                </w:rPr>
                <w:t>whitebeard@gmx.com</w:t>
              </w:r>
            </w:hyperlink>
            <w:r>
              <w:rPr>
                <w:lang w:val="de-CH"/>
              </w:rPr>
              <w:t>) lädt die Seite neu.</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0980232" w14:textId="77777777" w:rsidR="001E3338" w:rsidRDefault="001E3338" w:rsidP="001E3338">
            <w:pPr>
              <w:pStyle w:val="TableStyle2"/>
              <w:rPr>
                <w:lang w:val="de-CH"/>
              </w:rPr>
            </w:pPr>
            <w:r>
              <w:rPr>
                <w:lang w:val="de-CH"/>
              </w:rPr>
              <w:t xml:space="preserve">Durch das Auto-login wird er automatisch eingeloggt. </w:t>
            </w:r>
          </w:p>
        </w:tc>
      </w:tr>
      <w:tr w:rsidR="001E3338" w:rsidRPr="00895AF7" w14:paraId="74DE1713"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24F44D3" w14:textId="630BAB15" w:rsidR="001E3338" w:rsidRDefault="001E3338" w:rsidP="001E3338">
            <w:pPr>
              <w:pStyle w:val="TableStyle2"/>
              <w:rPr>
                <w:lang w:val="de-CH"/>
              </w:rPr>
            </w:pPr>
            <w:r>
              <w:rPr>
                <w:lang w:val="de-CH"/>
              </w:rPr>
              <w:t>Der Benutzer (</w:t>
            </w:r>
            <w:hyperlink r:id="rId50" w:history="1">
              <w:r w:rsidRPr="00B3040C">
                <w:rPr>
                  <w:rStyle w:val="Hyperlink"/>
                  <w:lang w:val="de-CH"/>
                </w:rPr>
                <w:t>roger.klein@gmx.com</w:t>
              </w:r>
            </w:hyperlink>
            <w:r>
              <w:rPr>
                <w:lang w:val="de-CH"/>
              </w:rPr>
              <w:t>) ändert seine E-Mail-Adresse (</w:t>
            </w:r>
            <w:hyperlink r:id="rId51" w:history="1">
              <w:r w:rsidR="00ED761D" w:rsidRPr="00795B07">
                <w:rPr>
                  <w:rStyle w:val="Hyperlink"/>
                  <w:lang w:val="de-CH"/>
                </w:rPr>
                <w:t>roger.gross@gmx.com</w:t>
              </w:r>
            </w:hyperlink>
            <w:r>
              <w:rPr>
                <w:lang w:val="de-CH"/>
              </w:rPr>
              <w:t>).</w:t>
            </w:r>
            <w:r w:rsidR="00ED761D">
              <w:rPr>
                <w:lang w:val="de-CH"/>
              </w:rPr>
              <w:t xml:space="preserve"> Dazu geht er zum Navigationspunkt «User»</w:t>
            </w:r>
            <w:r w:rsidR="00731A26">
              <w:rPr>
                <w:lang w:val="de-CH"/>
              </w:rPr>
              <w:t xml:space="preserve"> und drückt dann</w:t>
            </w:r>
            <w:r w:rsidR="00731A26">
              <w:rPr>
                <w:lang w:val="de-CH"/>
              </w:rPr>
              <w:t xml:space="preserve"> </w:t>
            </w:r>
            <w:r w:rsidR="00201DDA">
              <w:rPr>
                <w:lang w:val="de-CH"/>
              </w:rPr>
              <w:t>den Button «</w:t>
            </w:r>
            <w:proofErr w:type="gramStart"/>
            <w:r w:rsidR="00201DDA">
              <w:rPr>
                <w:lang w:val="de-CH"/>
              </w:rPr>
              <w:t>Change E-Mail</w:t>
            </w:r>
            <w:proofErr w:type="gramEnd"/>
            <w:r w:rsidR="00201DDA">
              <w:rPr>
                <w:lang w:val="de-CH"/>
              </w:rPr>
              <w:t xml:space="preserve">» </w:t>
            </w:r>
            <w:r w:rsidR="00181B97">
              <w:rPr>
                <w:lang w:val="de-CH"/>
              </w:rPr>
              <w:t>dann füllt er die Felder aus (</w:t>
            </w:r>
            <w:proofErr w:type="spellStart"/>
            <w:r w:rsidR="00181B97">
              <w:rPr>
                <w:lang w:val="de-CH"/>
              </w:rPr>
              <w:t>password</w:t>
            </w:r>
            <w:proofErr w:type="spellEnd"/>
            <w:r w:rsidR="00181B97">
              <w:rPr>
                <w:lang w:val="de-CH"/>
              </w:rPr>
              <w:t xml:space="preserve">: </w:t>
            </w:r>
            <w:r w:rsidR="00303BF1">
              <w:rPr>
                <w:lang w:val="de-CH"/>
              </w:rPr>
              <w:t xml:space="preserve">P@ssw0rd, E-Mail: </w:t>
            </w:r>
            <w:hyperlink r:id="rId52" w:history="1">
              <w:r w:rsidR="00520FC0" w:rsidRPr="00795B07">
                <w:rPr>
                  <w:rStyle w:val="Hyperlink"/>
                  <w:lang w:val="de-CH"/>
                </w:rPr>
                <w:t>roger.gross@gmx.com</w:t>
              </w:r>
            </w:hyperlink>
            <w:r w:rsidR="00303BF1">
              <w:rPr>
                <w:lang w:val="de-CH"/>
              </w:rPr>
              <w:t>)</w:t>
            </w:r>
            <w:r w:rsidR="00520FC0">
              <w:rPr>
                <w:lang w:val="de-CH"/>
              </w:rPr>
              <w:t xml:space="preserve">, wenn er die Felder ausgefüllt </w:t>
            </w:r>
            <w:r w:rsidR="00520FC0">
              <w:rPr>
                <w:lang w:val="de-CH"/>
              </w:rPr>
              <w:t>hat</w:t>
            </w:r>
            <w:r w:rsidR="00B269AE">
              <w:rPr>
                <w:lang w:val="de-CH"/>
              </w:rPr>
              <w:t>,</w:t>
            </w:r>
            <w:r w:rsidR="00520FC0">
              <w:rPr>
                <w:lang w:val="de-CH"/>
              </w:rPr>
              <w:t xml:space="preserve"> drückt er den Button «</w:t>
            </w:r>
            <w:proofErr w:type="spellStart"/>
            <w:r w:rsidR="00520FC0">
              <w:rPr>
                <w:lang w:val="de-CH"/>
              </w:rPr>
              <w:t>Submit</w:t>
            </w:r>
            <w:proofErr w:type="spellEnd"/>
            <w:r w:rsidR="00177CF0">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6102812" w14:textId="77777777" w:rsidR="001E3338" w:rsidRDefault="001E3338" w:rsidP="001E3338">
            <w:pPr>
              <w:pStyle w:val="TableStyle2"/>
              <w:rPr>
                <w:lang w:val="de-CH"/>
              </w:rPr>
            </w:pPr>
            <w:r>
              <w:rPr>
                <w:lang w:val="de-CH"/>
              </w:rPr>
              <w:t>In der Datenbank wird die E-Mail geändert. Zudem werden die Cookies angepasst.</w:t>
            </w:r>
          </w:p>
        </w:tc>
      </w:tr>
      <w:tr w:rsidR="001E3338" w:rsidRPr="0088422B" w14:paraId="6D237088"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281A42" w14:textId="784C6238" w:rsidR="001E3338" w:rsidRDefault="001E3338" w:rsidP="001E3338">
            <w:pPr>
              <w:pStyle w:val="TableStyle2"/>
              <w:rPr>
                <w:lang w:val="de-CH"/>
              </w:rPr>
            </w:pPr>
            <w:r>
              <w:rPr>
                <w:lang w:val="de-CH"/>
              </w:rPr>
              <w:t>Der Benutzer (</w:t>
            </w:r>
            <w:hyperlink r:id="rId53" w:history="1">
              <w:r w:rsidRPr="00B3040C">
                <w:rPr>
                  <w:rStyle w:val="Hyperlink"/>
                  <w:lang w:val="de-CH"/>
                </w:rPr>
                <w:t>roger.gross@gmx.com</w:t>
              </w:r>
            </w:hyperlink>
            <w:r>
              <w:rPr>
                <w:lang w:val="de-CH"/>
              </w:rPr>
              <w:t>) ändert sein Passwort (P0R$€H€!).</w:t>
            </w:r>
            <w:r w:rsidR="00C162DA">
              <w:rPr>
                <w:lang w:val="de-CH"/>
              </w:rPr>
              <w:t xml:space="preserve"> Dazu geht er zum Navigationspunkt «User»</w:t>
            </w:r>
            <w:r w:rsidR="00935FB0">
              <w:rPr>
                <w:lang w:val="de-CH"/>
              </w:rPr>
              <w:t xml:space="preserve"> und drückt dann den Button «Change Password» </w:t>
            </w:r>
            <w:r w:rsidR="006C4E52">
              <w:rPr>
                <w:lang w:val="de-CH"/>
              </w:rPr>
              <w:t>dann füllt er die Felder aus (</w:t>
            </w:r>
            <w:proofErr w:type="spellStart"/>
            <w:r w:rsidR="006C4E52">
              <w:rPr>
                <w:lang w:val="de-CH"/>
              </w:rPr>
              <w:t>old</w:t>
            </w:r>
            <w:proofErr w:type="spellEnd"/>
            <w:r w:rsidR="006C4E52">
              <w:rPr>
                <w:lang w:val="de-CH"/>
              </w:rPr>
              <w:t xml:space="preserve"> </w:t>
            </w:r>
            <w:proofErr w:type="spellStart"/>
            <w:r w:rsidR="006C4E52">
              <w:rPr>
                <w:lang w:val="de-CH"/>
              </w:rPr>
              <w:t>password</w:t>
            </w:r>
            <w:proofErr w:type="spellEnd"/>
            <w:r w:rsidR="006C4E52">
              <w:rPr>
                <w:lang w:val="de-CH"/>
              </w:rPr>
              <w:t>: P@ssw0rd</w:t>
            </w:r>
            <w:r w:rsidR="00205C7F">
              <w:rPr>
                <w:lang w:val="de-CH"/>
              </w:rPr>
              <w:t xml:space="preserve">, </w:t>
            </w:r>
            <w:proofErr w:type="spellStart"/>
            <w:r w:rsidR="00205C7F">
              <w:rPr>
                <w:lang w:val="de-CH"/>
              </w:rPr>
              <w:t>new</w:t>
            </w:r>
            <w:proofErr w:type="spellEnd"/>
            <w:r w:rsidR="00205C7F">
              <w:rPr>
                <w:lang w:val="de-CH"/>
              </w:rPr>
              <w:t xml:space="preserve"> </w:t>
            </w:r>
            <w:proofErr w:type="spellStart"/>
            <w:r w:rsidR="00205C7F">
              <w:rPr>
                <w:lang w:val="de-CH"/>
              </w:rPr>
              <w:t>password</w:t>
            </w:r>
            <w:proofErr w:type="spellEnd"/>
            <w:r w:rsidR="00205C7F">
              <w:rPr>
                <w:lang w:val="de-CH"/>
              </w:rPr>
              <w:t xml:space="preserve">: </w:t>
            </w:r>
            <w:r w:rsidR="00DC0CD4">
              <w:rPr>
                <w:lang w:val="de-CH"/>
              </w:rPr>
              <w:t>P0R$€H€!)</w:t>
            </w:r>
            <w:r w:rsidR="006D5CD3">
              <w:rPr>
                <w:lang w:val="de-CH"/>
              </w:rPr>
              <w:t>, hat er alle Felder ausgefüllt drückt er den Button «</w:t>
            </w:r>
            <w:proofErr w:type="spellStart"/>
            <w:r w:rsidR="006D5CD3">
              <w:rPr>
                <w:lang w:val="de-CH"/>
              </w:rPr>
              <w:t>Submit</w:t>
            </w:r>
            <w:proofErr w:type="spellEnd"/>
            <w:r w:rsidR="006D5CD3">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8840E40" w14:textId="77777777" w:rsidR="001E3338" w:rsidRDefault="001E3338" w:rsidP="001E3338">
            <w:pPr>
              <w:pStyle w:val="TableStyle2"/>
              <w:rPr>
                <w:lang w:val="de-CH"/>
              </w:rPr>
            </w:pPr>
            <w:r>
              <w:rPr>
                <w:lang w:val="de-CH"/>
              </w:rPr>
              <w:t xml:space="preserve"> In der Datenbank wird das Passwort geändert. Zudem werden die Cookies angepasst.</w:t>
            </w:r>
          </w:p>
        </w:tc>
      </w:tr>
      <w:tr w:rsidR="001E3338" w:rsidRPr="0088422B" w14:paraId="44A669E3"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3A115F5" w14:textId="4EFA05EE" w:rsidR="001E3338" w:rsidRDefault="001E3338" w:rsidP="001E3338">
            <w:pPr>
              <w:pStyle w:val="TableStyle2"/>
              <w:rPr>
                <w:lang w:val="de-CH"/>
              </w:rPr>
            </w:pPr>
            <w:r>
              <w:rPr>
                <w:lang w:val="de-CH"/>
              </w:rPr>
              <w:t>Der Benutzer (</w:t>
            </w:r>
            <w:hyperlink r:id="rId54" w:history="1">
              <w:r w:rsidRPr="00B3040C">
                <w:rPr>
                  <w:rStyle w:val="Hyperlink"/>
                  <w:lang w:val="de-CH"/>
                </w:rPr>
                <w:t>roger.gross@gmx.com</w:t>
              </w:r>
            </w:hyperlink>
            <w:r>
              <w:rPr>
                <w:lang w:val="de-CH"/>
              </w:rPr>
              <w:t>) loggt sich aus.</w:t>
            </w:r>
            <w:r w:rsidR="006D5CD3">
              <w:rPr>
                <w:lang w:val="de-CH"/>
              </w:rPr>
              <w:t xml:space="preserve"> Hierfür drückt er den Button rechts oben in der Ecker der Seite </w:t>
            </w:r>
            <w:r w:rsidR="00F95D58">
              <w:rPr>
                <w:lang w:val="de-CH"/>
              </w:rPr>
              <w:t>namens</w:t>
            </w:r>
            <w:r w:rsidR="00911549">
              <w:rPr>
                <w:lang w:val="de-CH"/>
              </w:rPr>
              <w:t xml:space="preserve"> «</w:t>
            </w:r>
            <w:proofErr w:type="gramStart"/>
            <w:r w:rsidR="00911549">
              <w:rPr>
                <w:lang w:val="de-CH"/>
              </w:rPr>
              <w:t>Log out</w:t>
            </w:r>
            <w:proofErr w:type="gramEnd"/>
            <w:r w:rsidR="00911549">
              <w:rPr>
                <w:lang w:val="de-CH"/>
              </w:rPr>
              <w:t xml:space="preserve">».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5D417EB" w14:textId="6741B824" w:rsidR="001E3338" w:rsidRDefault="001E3338" w:rsidP="001E3338">
            <w:pPr>
              <w:pStyle w:val="TableStyle2"/>
              <w:rPr>
                <w:lang w:val="de-CH"/>
              </w:rPr>
            </w:pPr>
            <w:r>
              <w:rPr>
                <w:lang w:val="de-CH"/>
              </w:rPr>
              <w:t xml:space="preserve">Die Cookies werden auf </w:t>
            </w:r>
            <w:proofErr w:type="spellStart"/>
            <w:r>
              <w:rPr>
                <w:lang w:val="de-CH"/>
              </w:rPr>
              <w:t>undefined</w:t>
            </w:r>
            <w:proofErr w:type="spellEnd"/>
            <w:r>
              <w:rPr>
                <w:lang w:val="de-CH"/>
              </w:rPr>
              <w:t xml:space="preserve"> gestellt. Der Benutzer gelangt auf den Anmeldebildschirm. </w:t>
            </w:r>
            <w:r w:rsidR="00E57781">
              <w:rPr>
                <w:lang w:val="de-CH"/>
              </w:rPr>
              <w:t xml:space="preserve">Der Benutzer kommt zurück auf die Login Page mit leeren Feldern und ohne Errors. </w:t>
            </w:r>
          </w:p>
        </w:tc>
      </w:tr>
      <w:tr w:rsidR="001E3338" w:rsidRPr="00895AF7" w14:paraId="043BD25F"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F39094C" w14:textId="313BF061" w:rsidR="001E3338" w:rsidRDefault="001E3338" w:rsidP="001E3338">
            <w:pPr>
              <w:pStyle w:val="TableStyle2"/>
              <w:rPr>
                <w:lang w:val="de-CH"/>
              </w:rPr>
            </w:pPr>
            <w:r>
              <w:rPr>
                <w:lang w:val="de-CH"/>
              </w:rPr>
              <w:t>Der Admin (</w:t>
            </w:r>
            <w:hyperlink r:id="rId55" w:history="1">
              <w:r w:rsidRPr="00B3040C">
                <w:rPr>
                  <w:rStyle w:val="Hyperlink"/>
                  <w:lang w:val="de-CH"/>
                </w:rPr>
                <w:t>whitebeard@gmx.com</w:t>
              </w:r>
            </w:hyperlink>
            <w:r>
              <w:rPr>
                <w:lang w:val="de-CH"/>
              </w:rPr>
              <w:t>) sucht den Song (Rock Me Amadeus).</w:t>
            </w:r>
            <w:r w:rsidR="00A10E55">
              <w:rPr>
                <w:lang w:val="de-CH"/>
              </w:rPr>
              <w:t xml:space="preserve"> Für das geht er zum Navigationspunkt </w:t>
            </w:r>
            <w:r w:rsidR="000D43CD">
              <w:rPr>
                <w:lang w:val="de-CH"/>
              </w:rPr>
              <w:t xml:space="preserve">«Admin; NFTs» </w:t>
            </w:r>
            <w:r w:rsidR="00831842">
              <w:rPr>
                <w:lang w:val="de-CH"/>
              </w:rPr>
              <w:t>dort gibt er ins Suchfeld (</w:t>
            </w:r>
            <w:proofErr w:type="spellStart"/>
            <w:r w:rsidR="00831842">
              <w:rPr>
                <w:lang w:val="de-CH"/>
              </w:rPr>
              <w:t>search</w:t>
            </w:r>
            <w:proofErr w:type="spellEnd"/>
            <w:r w:rsidR="00831842">
              <w:rPr>
                <w:lang w:val="de-CH"/>
              </w:rPr>
              <w:t xml:space="preserve">) </w:t>
            </w:r>
            <w:r w:rsidR="00D7463B">
              <w:rPr>
                <w:lang w:val="de-CH"/>
              </w:rPr>
              <w:t>den Namen ein (Rock Me Amadeus</w:t>
            </w:r>
            <w:r w:rsidR="00392DD2">
              <w:rPr>
                <w:lang w:val="de-CH"/>
              </w:rPr>
              <w:t xml:space="preserve">)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A268EAA" w14:textId="77777777" w:rsidR="001E3338" w:rsidRDefault="001E3338" w:rsidP="001E3338">
            <w:pPr>
              <w:pStyle w:val="TableStyle2"/>
              <w:rPr>
                <w:lang w:val="de-CH"/>
              </w:rPr>
            </w:pPr>
            <w:r>
              <w:rPr>
                <w:lang w:val="de-CH"/>
              </w:rPr>
              <w:t>Ihm wird der Song (Rock Me Amadeus angezeigt) sowie deren Informationen.</w:t>
            </w:r>
          </w:p>
        </w:tc>
      </w:tr>
      <w:tr w:rsidR="001E3338" w:rsidRPr="0088422B" w14:paraId="708A34BA"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024C59" w14:textId="54B9393C" w:rsidR="001E3338" w:rsidRDefault="001E3338" w:rsidP="001E3338">
            <w:pPr>
              <w:pStyle w:val="TableStyle2"/>
              <w:rPr>
                <w:lang w:val="de-CH"/>
              </w:rPr>
            </w:pPr>
            <w:r>
              <w:rPr>
                <w:lang w:val="de-CH"/>
              </w:rPr>
              <w:t>Der Admin (</w:t>
            </w:r>
            <w:hyperlink r:id="rId56" w:history="1">
              <w:r w:rsidRPr="00B3040C">
                <w:rPr>
                  <w:rStyle w:val="Hyperlink"/>
                  <w:lang w:val="de-CH"/>
                </w:rPr>
                <w:t>whitebeard@gmx.com</w:t>
              </w:r>
            </w:hyperlink>
            <w:r>
              <w:rPr>
                <w:lang w:val="de-CH"/>
              </w:rPr>
              <w:t>) klickt nach der Suche auf den Song (Rock Me Amadeus).</w:t>
            </w:r>
            <w:r w:rsidR="00DA2368">
              <w:rPr>
                <w:lang w:val="de-CH"/>
              </w:rPr>
              <w:t xml:space="preserve"> Für das geht er zum Navigationspunkt «Admin; NFTs» dort gibt er ins Suchfeld (</w:t>
            </w:r>
            <w:proofErr w:type="spellStart"/>
            <w:r w:rsidR="00DA2368">
              <w:rPr>
                <w:lang w:val="de-CH"/>
              </w:rPr>
              <w:t>search</w:t>
            </w:r>
            <w:proofErr w:type="spellEnd"/>
            <w:r w:rsidR="00DA2368">
              <w:rPr>
                <w:lang w:val="de-CH"/>
              </w:rPr>
              <w:t>) den Namen ein (Rock Me Amadeus)</w:t>
            </w:r>
            <w:r w:rsidR="002C66AB">
              <w:rPr>
                <w:lang w:val="de-CH"/>
              </w:rPr>
              <w:t xml:space="preserve">. Dann klickt er auf den Song (Rock Me Amadeus)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137B0E6" w14:textId="77777777" w:rsidR="001E3338" w:rsidRDefault="001E3338" w:rsidP="001E3338">
            <w:pPr>
              <w:pStyle w:val="TableStyle2"/>
              <w:rPr>
                <w:lang w:val="de-CH"/>
              </w:rPr>
            </w:pPr>
            <w:r>
              <w:rPr>
                <w:lang w:val="de-CH"/>
              </w:rPr>
              <w:t xml:space="preserve">Dem Admin (whitebeard@gmx.com) werden die Song Informationen angezeigt. Zudem hat er die Möglichkeit den Song (Rock Me Amadeus) zu bearbeiten oder zu löschen. </w:t>
            </w:r>
          </w:p>
        </w:tc>
      </w:tr>
      <w:tr w:rsidR="001E3338" w:rsidRPr="0088422B" w14:paraId="00D8582E"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115C739" w14:textId="2CFA3B0E" w:rsidR="001E3338" w:rsidRDefault="001E3338" w:rsidP="001E3338">
            <w:pPr>
              <w:pStyle w:val="TableStyle2"/>
              <w:rPr>
                <w:lang w:val="de-CH"/>
              </w:rPr>
            </w:pPr>
            <w:r>
              <w:rPr>
                <w:lang w:val="de-CH"/>
              </w:rPr>
              <w:lastRenderedPageBreak/>
              <w:t>Der Admin (</w:t>
            </w:r>
            <w:hyperlink r:id="rId57" w:history="1">
              <w:r w:rsidRPr="00B3040C">
                <w:rPr>
                  <w:rStyle w:val="Hyperlink"/>
                  <w:lang w:val="de-CH"/>
                </w:rPr>
                <w:t>whitebeard@gmx.com</w:t>
              </w:r>
            </w:hyperlink>
            <w:r>
              <w:rPr>
                <w:lang w:val="de-CH"/>
              </w:rPr>
              <w:t>) passt die Songdauer des Songs (Rock Me Amadeus) an (3:45)</w:t>
            </w:r>
            <w:r w:rsidR="00E158BA">
              <w:rPr>
                <w:lang w:val="de-CH"/>
              </w:rPr>
              <w:t>. Für das geht er zum Navigationspunkt «Admin; NFTs» dort gibt er ins Suchfeld (</w:t>
            </w:r>
            <w:proofErr w:type="spellStart"/>
            <w:r w:rsidR="00E158BA">
              <w:rPr>
                <w:lang w:val="de-CH"/>
              </w:rPr>
              <w:t>search</w:t>
            </w:r>
            <w:proofErr w:type="spellEnd"/>
            <w:r w:rsidR="00E158BA">
              <w:rPr>
                <w:lang w:val="de-CH"/>
              </w:rPr>
              <w:t>) den Namen ein (Rock Me Amadeus). Dann klickt er auf den Song (Rock Me Amadeus)</w:t>
            </w:r>
            <w:r w:rsidR="00A56BC0">
              <w:rPr>
                <w:lang w:val="de-CH"/>
              </w:rPr>
              <w:t xml:space="preserve">. Als Nächstes auf </w:t>
            </w:r>
            <w:r w:rsidR="00611C56">
              <w:rPr>
                <w:lang w:val="de-CH"/>
              </w:rPr>
              <w:t>den Button «</w:t>
            </w:r>
            <w:r w:rsidR="00A56BC0">
              <w:rPr>
                <w:lang w:val="de-CH"/>
              </w:rPr>
              <w:t>Edit</w:t>
            </w:r>
            <w:r w:rsidR="00611C56">
              <w:rPr>
                <w:lang w:val="de-CH"/>
              </w:rPr>
              <w:t xml:space="preserve">» klicken. Dann </w:t>
            </w:r>
            <w:r w:rsidR="008D79C6">
              <w:rPr>
                <w:lang w:val="de-CH"/>
              </w:rPr>
              <w:t xml:space="preserve">das Feld «Song </w:t>
            </w:r>
            <w:proofErr w:type="spellStart"/>
            <w:r w:rsidR="008D79C6">
              <w:rPr>
                <w:lang w:val="de-CH"/>
              </w:rPr>
              <w:t>length</w:t>
            </w:r>
            <w:proofErr w:type="spellEnd"/>
            <w:r w:rsidR="008D79C6">
              <w:rPr>
                <w:lang w:val="de-CH"/>
              </w:rPr>
              <w:t>» mit dem entsprechenden Wert (3:45) ausfüllen</w:t>
            </w:r>
            <w:r w:rsidR="00883573">
              <w:rPr>
                <w:lang w:val="de-CH"/>
              </w:rPr>
              <w:t>. Ist das Feld ausgefüllt</w:t>
            </w:r>
            <w:r w:rsidR="00A12852">
              <w:rPr>
                <w:lang w:val="de-CH"/>
              </w:rPr>
              <w:t xml:space="preserve"> drückt man den Button «</w:t>
            </w:r>
            <w:proofErr w:type="spellStart"/>
            <w:r w:rsidR="00A12852">
              <w:rPr>
                <w:lang w:val="de-CH"/>
              </w:rPr>
              <w:t>Submit</w:t>
            </w:r>
            <w:proofErr w:type="spellEnd"/>
            <w:r w:rsidR="00A12852">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B888EBA" w14:textId="77777777" w:rsidR="001E3338" w:rsidRDefault="001E3338" w:rsidP="001E3338">
            <w:pPr>
              <w:pStyle w:val="TableStyle2"/>
              <w:rPr>
                <w:lang w:val="de-CH"/>
              </w:rPr>
            </w:pPr>
            <w:r>
              <w:rPr>
                <w:lang w:val="de-CH"/>
              </w:rPr>
              <w:t xml:space="preserve">In der Datenbank wird die Songdauer aktualisiert. </w:t>
            </w:r>
          </w:p>
        </w:tc>
      </w:tr>
      <w:tr w:rsidR="001E3338" w:rsidRPr="0088422B" w14:paraId="21F1CD26"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BB9D27" w14:textId="407CB14A" w:rsidR="001E3338" w:rsidRDefault="001E3338" w:rsidP="001E3338">
            <w:pPr>
              <w:pStyle w:val="TableStyle2"/>
              <w:rPr>
                <w:lang w:val="de-CH"/>
              </w:rPr>
            </w:pPr>
            <w:r>
              <w:rPr>
                <w:lang w:val="de-CH"/>
              </w:rPr>
              <w:t>Der Benutzer (</w:t>
            </w:r>
            <w:hyperlink r:id="rId58" w:history="1">
              <w:r w:rsidRPr="00B3040C">
                <w:rPr>
                  <w:rStyle w:val="Hyperlink"/>
                  <w:lang w:val="de-CH"/>
                </w:rPr>
                <w:t>roger.gross@gmx.com</w:t>
              </w:r>
            </w:hyperlink>
            <w:r>
              <w:rPr>
                <w:lang w:val="de-CH"/>
              </w:rPr>
              <w:t>) loggt sich wieder ein (P0R$€H€!)</w:t>
            </w:r>
            <w:r w:rsidR="00FA4760">
              <w:rPr>
                <w:lang w:val="de-CH"/>
              </w:rPr>
              <w:t xml:space="preserve">. </w:t>
            </w:r>
            <w:r w:rsidR="00161184">
              <w:rPr>
                <w:lang w:val="de-CH"/>
              </w:rPr>
              <w:t xml:space="preserve">Hierfür ruft er die Webseite auf.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6889CBC" w14:textId="77777777" w:rsidR="001E3338" w:rsidRDefault="001E3338" w:rsidP="001E3338">
            <w:pPr>
              <w:pStyle w:val="TableStyle2"/>
              <w:rPr>
                <w:lang w:val="de-CH"/>
              </w:rPr>
            </w:pPr>
            <w:r>
              <w:rPr>
                <w:lang w:val="de-CH"/>
              </w:rPr>
              <w:t xml:space="preserve">Seine Log-in Daten werden als Cookies gespeichert. </w:t>
            </w:r>
          </w:p>
        </w:tc>
      </w:tr>
      <w:tr w:rsidR="001E3338" w:rsidRPr="00895AF7" w14:paraId="77BDCA6F"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457FBBA" w14:textId="5D48A4B7" w:rsidR="001E3338" w:rsidRDefault="001E3338" w:rsidP="001E3338">
            <w:pPr>
              <w:pStyle w:val="TableStyle2"/>
              <w:rPr>
                <w:lang w:val="de-CH"/>
              </w:rPr>
            </w:pPr>
            <w:r>
              <w:rPr>
                <w:lang w:val="de-CH"/>
              </w:rPr>
              <w:t>Der Benutzer (</w:t>
            </w:r>
            <w:hyperlink r:id="rId59" w:history="1">
              <w:r w:rsidRPr="00B3040C">
                <w:rPr>
                  <w:rStyle w:val="Hyperlink"/>
                  <w:lang w:val="de-CH"/>
                </w:rPr>
                <w:t>roger.gross@gmx.com</w:t>
              </w:r>
            </w:hyperlink>
            <w:r>
              <w:rPr>
                <w:lang w:val="de-CH"/>
              </w:rPr>
              <w:t>) sucht den Song (Rock Me Amadeus).</w:t>
            </w:r>
            <w:r w:rsidR="00161184">
              <w:rPr>
                <w:lang w:val="de-CH"/>
              </w:rPr>
              <w:t xml:space="preserve"> Dazu geht er zum Navigationspunkt «</w:t>
            </w:r>
            <w:proofErr w:type="spellStart"/>
            <w:r w:rsidR="00E8465B">
              <w:rPr>
                <w:lang w:val="de-CH"/>
              </w:rPr>
              <w:t>Lend</w:t>
            </w:r>
            <w:proofErr w:type="spellEnd"/>
            <w:r w:rsidR="00E8465B">
              <w:rPr>
                <w:lang w:val="de-CH"/>
              </w:rPr>
              <w:t xml:space="preserve"> Song»</w:t>
            </w:r>
            <w:r w:rsidR="007A196E">
              <w:rPr>
                <w:lang w:val="de-CH"/>
              </w:rPr>
              <w:t xml:space="preserve">. Dann </w:t>
            </w:r>
            <w:r w:rsidR="000B3CAB">
              <w:rPr>
                <w:lang w:val="de-CH"/>
              </w:rPr>
              <w:t xml:space="preserve">gibt er in die Suchleiste </w:t>
            </w:r>
            <w:r w:rsidR="00460417">
              <w:rPr>
                <w:lang w:val="de-CH"/>
              </w:rPr>
              <w:t>(</w:t>
            </w:r>
            <w:proofErr w:type="spellStart"/>
            <w:r w:rsidR="00460417">
              <w:rPr>
                <w:lang w:val="de-CH"/>
              </w:rPr>
              <w:t>search</w:t>
            </w:r>
            <w:proofErr w:type="spellEnd"/>
            <w:r w:rsidR="00460417">
              <w:rPr>
                <w:lang w:val="de-CH"/>
              </w:rPr>
              <w:t>)</w:t>
            </w:r>
            <w:r w:rsidR="00265233">
              <w:rPr>
                <w:lang w:val="de-CH"/>
              </w:rPr>
              <w:t xml:space="preserve"> den Namen (Rock Me Amadeus) ei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60EF01" w14:textId="77777777" w:rsidR="001E3338" w:rsidRDefault="001E3338" w:rsidP="001E3338">
            <w:pPr>
              <w:pStyle w:val="TableStyle2"/>
              <w:rPr>
                <w:lang w:val="de-CH"/>
              </w:rPr>
            </w:pPr>
            <w:r>
              <w:rPr>
                <w:lang w:val="de-CH"/>
              </w:rPr>
              <w:t>Ihm wird der Song (Rock Me Amadeus) angezeigt sowie die Informationen dazu.</w:t>
            </w:r>
          </w:p>
        </w:tc>
      </w:tr>
      <w:tr w:rsidR="001E3338" w:rsidRPr="0088422B" w14:paraId="7BE133C2"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70BF2B2" w14:textId="526E0753" w:rsidR="001E3338" w:rsidRDefault="001E3338" w:rsidP="001E3338">
            <w:pPr>
              <w:pStyle w:val="TableStyle2"/>
              <w:rPr>
                <w:lang w:val="de-CH"/>
              </w:rPr>
            </w:pPr>
            <w:r>
              <w:rPr>
                <w:lang w:val="de-CH"/>
              </w:rPr>
              <w:t>Der Benutzer (</w:t>
            </w:r>
            <w:hyperlink r:id="rId60" w:history="1">
              <w:r w:rsidRPr="00B3040C">
                <w:rPr>
                  <w:rStyle w:val="Hyperlink"/>
                  <w:lang w:val="de-CH"/>
                </w:rPr>
                <w:t>roger.gross@gmx.com</w:t>
              </w:r>
            </w:hyperlink>
            <w:r>
              <w:rPr>
                <w:lang w:val="de-CH"/>
              </w:rPr>
              <w:t>) le</w:t>
            </w:r>
            <w:r w:rsidR="003010FA">
              <w:rPr>
                <w:lang w:val="de-CH"/>
              </w:rPr>
              <w:t>ih</w:t>
            </w:r>
            <w:r>
              <w:rPr>
                <w:lang w:val="de-CH"/>
              </w:rPr>
              <w:t>t den Song (Rock Me Amadeus) aus.</w:t>
            </w:r>
            <w:r w:rsidR="00432908">
              <w:rPr>
                <w:lang w:val="de-CH"/>
              </w:rPr>
              <w:t xml:space="preserve"> Dazu geht er zum Navigationspunkt «</w:t>
            </w:r>
            <w:proofErr w:type="spellStart"/>
            <w:r w:rsidR="00432908">
              <w:rPr>
                <w:lang w:val="de-CH"/>
              </w:rPr>
              <w:t>Lend</w:t>
            </w:r>
            <w:proofErr w:type="spellEnd"/>
            <w:r w:rsidR="00432908">
              <w:rPr>
                <w:lang w:val="de-CH"/>
              </w:rPr>
              <w:t xml:space="preserve"> Song». Und klickt den Song (Rock Me Amadeus) </w:t>
            </w:r>
            <w:r w:rsidR="008F4FD4">
              <w:rPr>
                <w:lang w:val="de-CH"/>
              </w:rPr>
              <w:t xml:space="preserve">an. </w:t>
            </w:r>
            <w:r w:rsidR="00B156FB">
              <w:rPr>
                <w:lang w:val="de-CH"/>
              </w:rPr>
              <w:t>Dort klickt er dann den Button «</w:t>
            </w:r>
            <w:proofErr w:type="spellStart"/>
            <w:r w:rsidR="00B156FB">
              <w:rPr>
                <w:lang w:val="de-CH"/>
              </w:rPr>
              <w:t>Lend</w:t>
            </w:r>
            <w:proofErr w:type="spellEnd"/>
            <w:r w:rsidR="00B156FB">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06A5F92" w14:textId="77777777" w:rsidR="001E3338" w:rsidRDefault="001E3338" w:rsidP="001E3338">
            <w:pPr>
              <w:pStyle w:val="TableStyle2"/>
              <w:rPr>
                <w:lang w:val="de-CH"/>
              </w:rPr>
            </w:pPr>
            <w:r>
              <w:rPr>
                <w:lang w:val="de-CH"/>
              </w:rPr>
              <w:t xml:space="preserve">In der Datenbank ist der Eintrag ersichtlich sowie auf dem Starbildschirm unter dem Punkt Ausleihen. </w:t>
            </w:r>
          </w:p>
        </w:tc>
      </w:tr>
      <w:tr w:rsidR="001E3338" w:rsidRPr="00895AF7" w14:paraId="41FC5051"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2385536" w14:textId="490E8017" w:rsidR="001E3338" w:rsidRDefault="001E3338" w:rsidP="001E3338">
            <w:pPr>
              <w:pStyle w:val="TableStyle2"/>
              <w:rPr>
                <w:lang w:val="de-CH"/>
              </w:rPr>
            </w:pPr>
            <w:r>
              <w:rPr>
                <w:lang w:val="de-CH"/>
              </w:rPr>
              <w:t>Der Benutzer (</w:t>
            </w:r>
            <w:hyperlink r:id="rId61" w:history="1">
              <w:r w:rsidRPr="00B3040C">
                <w:rPr>
                  <w:rStyle w:val="Hyperlink"/>
                  <w:lang w:val="de-CH"/>
                </w:rPr>
                <w:t>roger.gross@gmx.com</w:t>
              </w:r>
            </w:hyperlink>
            <w:r>
              <w:rPr>
                <w:lang w:val="de-CH"/>
              </w:rPr>
              <w:t>) gibt den Song (Rock Me Amadeus) zurück.</w:t>
            </w:r>
            <w:r w:rsidR="00246AF8">
              <w:rPr>
                <w:lang w:val="de-CH"/>
              </w:rPr>
              <w:t xml:space="preserve"> Hierfür geht er </w:t>
            </w:r>
            <w:r w:rsidR="0098742E">
              <w:rPr>
                <w:lang w:val="de-CH"/>
              </w:rPr>
              <w:t>zum Navigationspunkt</w:t>
            </w:r>
            <w:r w:rsidR="009654FE">
              <w:rPr>
                <w:lang w:val="de-CH"/>
              </w:rPr>
              <w:t xml:space="preserve"> «Lending» </w:t>
            </w:r>
            <w:r w:rsidR="00766E6C">
              <w:rPr>
                <w:lang w:val="de-CH"/>
              </w:rPr>
              <w:t xml:space="preserve">klickt den Song (Rock Me Amadeus) an. </w:t>
            </w:r>
            <w:r w:rsidR="00C602C8">
              <w:rPr>
                <w:lang w:val="de-CH"/>
              </w:rPr>
              <w:t xml:space="preserve">Dann klickt er den </w:t>
            </w:r>
            <w:r w:rsidR="005375AF">
              <w:rPr>
                <w:lang w:val="de-CH"/>
              </w:rPr>
              <w:t>Button «</w:t>
            </w:r>
            <w:proofErr w:type="spellStart"/>
            <w:r w:rsidR="005375AF">
              <w:rPr>
                <w:lang w:val="de-CH"/>
              </w:rPr>
              <w:t>return</w:t>
            </w:r>
            <w:proofErr w:type="spellEnd"/>
            <w:r w:rsidR="005375AF">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629F080" w14:textId="77777777" w:rsidR="001E3338" w:rsidRDefault="001E3338" w:rsidP="001E3338">
            <w:pPr>
              <w:pStyle w:val="TableStyle2"/>
              <w:rPr>
                <w:lang w:val="de-CH"/>
              </w:rPr>
            </w:pPr>
            <w:r>
              <w:rPr>
                <w:lang w:val="de-CH"/>
              </w:rPr>
              <w:t xml:space="preserve">Es erscheint ein Pop-up, das die Ausleihe zurückgegeben wurde. In der Datenbank wird ein End-Datum hinzugefügt. </w:t>
            </w:r>
          </w:p>
        </w:tc>
      </w:tr>
      <w:tr w:rsidR="001E3338" w:rsidRPr="0088422B" w14:paraId="3D7DF813"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A209F9" w14:textId="6270DB62" w:rsidR="001E3338" w:rsidRDefault="001E3338" w:rsidP="001E3338">
            <w:pPr>
              <w:pStyle w:val="TableStyle2"/>
              <w:rPr>
                <w:lang w:val="de-CH"/>
              </w:rPr>
            </w:pPr>
            <w:r>
              <w:rPr>
                <w:lang w:val="de-CH"/>
              </w:rPr>
              <w:t>Der Benutzer (</w:t>
            </w:r>
            <w:hyperlink r:id="rId62" w:history="1">
              <w:r w:rsidRPr="00B3040C">
                <w:rPr>
                  <w:rStyle w:val="Hyperlink"/>
                  <w:lang w:val="de-CH"/>
                </w:rPr>
                <w:t>roger.gross@gmx.com</w:t>
              </w:r>
            </w:hyperlink>
            <w:r>
              <w:rPr>
                <w:lang w:val="de-CH"/>
              </w:rPr>
              <w:t xml:space="preserve">) löscht sich selbst. </w:t>
            </w:r>
            <w:r w:rsidR="00365958">
              <w:rPr>
                <w:lang w:val="de-CH"/>
              </w:rPr>
              <w:t>Dazu geht er zum Navigationspunkt «</w:t>
            </w:r>
            <w:r w:rsidR="00EC7523">
              <w:rPr>
                <w:lang w:val="de-CH"/>
              </w:rPr>
              <w:t>User»</w:t>
            </w:r>
            <w:r w:rsidR="008C120E">
              <w:rPr>
                <w:lang w:val="de-CH"/>
              </w:rPr>
              <w:t xml:space="preserve"> </w:t>
            </w:r>
            <w:r w:rsidR="006A7029">
              <w:rPr>
                <w:lang w:val="de-CH"/>
              </w:rPr>
              <w:t>und drückt den Button «Delete Account»</w:t>
            </w:r>
            <w:r w:rsidR="00661E08">
              <w:rPr>
                <w:lang w:val="de-CH"/>
              </w:rPr>
              <w:t xml:space="preserve">. Es erscheint ein Pop-up bei welchem man </w:t>
            </w:r>
            <w:r w:rsidR="00F76232">
              <w:rPr>
                <w:lang w:val="de-CH"/>
              </w:rPr>
              <w:t>(bestätigen muss)</w:t>
            </w:r>
            <w:r w:rsidR="00661E08">
              <w:rPr>
                <w:lang w:val="de-CH"/>
              </w:rPr>
              <w:t xml:space="preserve"> den Button «Ok» drücken </w:t>
            </w:r>
            <w:r w:rsidR="00F76232">
              <w:rPr>
                <w:lang w:val="de-CH"/>
              </w:rPr>
              <w:t>m</w:t>
            </w:r>
            <w:r w:rsidR="00661E08">
              <w:rPr>
                <w:lang w:val="de-CH"/>
              </w:rPr>
              <w:t>uss</w:t>
            </w:r>
            <w:r w:rsidR="00F76232">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E654110" w14:textId="77777777" w:rsidR="001E3338" w:rsidRDefault="001E3338" w:rsidP="001E3338">
            <w:pPr>
              <w:pStyle w:val="TableStyle2"/>
              <w:rPr>
                <w:lang w:val="de-CH"/>
              </w:rPr>
            </w:pPr>
            <w:r>
              <w:rPr>
                <w:lang w:val="de-CH"/>
              </w:rPr>
              <w:t>Der Benutzer ist nichtmehr in der Datenbank als User vorhanden. Seine Ausleihen werden zurückgegeben.</w:t>
            </w:r>
          </w:p>
        </w:tc>
      </w:tr>
      <w:tr w:rsidR="001E3338" w:rsidRPr="0088422B" w14:paraId="350B16F7"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4A2D515" w14:textId="4BA4A250" w:rsidR="001E3338" w:rsidRDefault="001E3338" w:rsidP="001E3338">
            <w:pPr>
              <w:pStyle w:val="TableStyle2"/>
              <w:rPr>
                <w:lang w:val="de-CH"/>
              </w:rPr>
            </w:pPr>
            <w:r>
              <w:rPr>
                <w:lang w:val="de-CH"/>
              </w:rPr>
              <w:t>Der Admin (</w:t>
            </w:r>
            <w:hyperlink r:id="rId63" w:history="1">
              <w:r w:rsidRPr="00B3040C">
                <w:rPr>
                  <w:rStyle w:val="Hyperlink"/>
                  <w:lang w:val="de-CH"/>
                </w:rPr>
                <w:t>whitebeard@gmx.com</w:t>
              </w:r>
            </w:hyperlink>
            <w:r>
              <w:rPr>
                <w:lang w:val="de-CH"/>
              </w:rPr>
              <w:t>) leiht den Song (Rock Me Amadeus) aus.</w:t>
            </w:r>
            <w:r w:rsidR="003010FA">
              <w:rPr>
                <w:lang w:val="de-CH"/>
              </w:rPr>
              <w:t xml:space="preserve"> Dazu geht er zum Navigationspunkt «</w:t>
            </w:r>
            <w:proofErr w:type="spellStart"/>
            <w:r w:rsidR="003010FA">
              <w:rPr>
                <w:lang w:val="de-CH"/>
              </w:rPr>
              <w:t>Lend</w:t>
            </w:r>
            <w:proofErr w:type="spellEnd"/>
            <w:r w:rsidR="003010FA">
              <w:rPr>
                <w:lang w:val="de-CH"/>
              </w:rPr>
              <w:t xml:space="preserve"> Song». Und klickt den Song (Rock Me Amadeus) an.</w:t>
            </w:r>
            <w:r w:rsidR="00B156FB">
              <w:rPr>
                <w:lang w:val="de-CH"/>
              </w:rPr>
              <w:t xml:space="preserve"> Dort klickt er dann den Button «</w:t>
            </w:r>
            <w:proofErr w:type="spellStart"/>
            <w:r w:rsidR="00B156FB">
              <w:rPr>
                <w:lang w:val="de-CH"/>
              </w:rPr>
              <w:t>Lend</w:t>
            </w:r>
            <w:proofErr w:type="spellEnd"/>
            <w:r w:rsidR="00B156FB">
              <w:rPr>
                <w:lang w:val="de-CH"/>
              </w:rPr>
              <w: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5D55ADA" w14:textId="77777777" w:rsidR="001E3338" w:rsidRDefault="001E3338" w:rsidP="001E3338">
            <w:pPr>
              <w:pStyle w:val="TableStyle2"/>
              <w:rPr>
                <w:lang w:val="de-CH"/>
              </w:rPr>
            </w:pPr>
            <w:r>
              <w:rPr>
                <w:lang w:val="de-CH"/>
              </w:rPr>
              <w:t>In der Datenbank ist der Eintrag ersichtlich sowie auf dem Starbildschirm unter dem Punkt Ausleihen.</w:t>
            </w:r>
          </w:p>
        </w:tc>
      </w:tr>
      <w:tr w:rsidR="001E3338" w:rsidRPr="00895AF7" w14:paraId="67393FFD"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57CDD4C" w14:textId="19FE9B5A" w:rsidR="001E3338" w:rsidRDefault="001E3338" w:rsidP="001E3338">
            <w:pPr>
              <w:pStyle w:val="TableStyle2"/>
              <w:rPr>
                <w:lang w:val="de-CH"/>
              </w:rPr>
            </w:pPr>
            <w:r>
              <w:rPr>
                <w:lang w:val="de-CH"/>
              </w:rPr>
              <w:t xml:space="preserve">Der Song (Rock Me Amadeus) ist schon 31 Tage vom Admin (whitebeard@gmx.com) ausgeliehen. </w:t>
            </w:r>
            <w:r w:rsidR="00B156FB">
              <w:rPr>
                <w:lang w:val="de-CH"/>
              </w:rPr>
              <w:t xml:space="preserve">Hierfür muss er ihn vor 31 Tagen ausgeliehen hab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2425EBD" w14:textId="77777777" w:rsidR="001E3338" w:rsidRDefault="001E3338" w:rsidP="001E3338">
            <w:pPr>
              <w:pStyle w:val="TableStyle2"/>
              <w:rPr>
                <w:lang w:val="de-CH"/>
              </w:rPr>
            </w:pPr>
            <w:r>
              <w:rPr>
                <w:lang w:val="de-CH"/>
              </w:rPr>
              <w:t xml:space="preserve">Der Song (Rock Me Amadeus) wird automatisch zurückgegeben. </w:t>
            </w:r>
          </w:p>
        </w:tc>
      </w:tr>
      <w:tr w:rsidR="001E3338" w:rsidRPr="0088422B" w14:paraId="739E7604"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A58CA1E" w14:textId="4C5EC6D4" w:rsidR="001E3338" w:rsidRDefault="001E3338" w:rsidP="001E3338">
            <w:pPr>
              <w:pStyle w:val="TableStyle2"/>
              <w:rPr>
                <w:lang w:val="de-CH"/>
              </w:rPr>
            </w:pPr>
            <w:r>
              <w:rPr>
                <w:lang w:val="de-CH"/>
              </w:rPr>
              <w:t>Der Admin (</w:t>
            </w:r>
            <w:hyperlink r:id="rId64" w:history="1">
              <w:r w:rsidRPr="00B3040C">
                <w:rPr>
                  <w:rStyle w:val="Hyperlink"/>
                  <w:lang w:val="de-CH"/>
                </w:rPr>
                <w:t>whitebeard@gmx.com</w:t>
              </w:r>
            </w:hyperlink>
            <w:r>
              <w:rPr>
                <w:lang w:val="de-CH"/>
              </w:rPr>
              <w:t>) löscht den Song (Rock Me Amadeus).</w:t>
            </w:r>
            <w:r w:rsidR="0049630D">
              <w:rPr>
                <w:lang w:val="de-CH"/>
              </w:rPr>
              <w:t xml:space="preserve"> Um das zu </w:t>
            </w:r>
            <w:r w:rsidR="00AB1AA1">
              <w:rPr>
                <w:lang w:val="de-CH"/>
              </w:rPr>
              <w:t>machen,</w:t>
            </w:r>
            <w:r w:rsidR="0049630D">
              <w:rPr>
                <w:lang w:val="de-CH"/>
              </w:rPr>
              <w:t xml:space="preserve"> geht er zum Navigationspunkt «Admin; NFTs». Dort klickt er auf den Song (Rock Me Amadeus)</w:t>
            </w:r>
            <w:r w:rsidR="004C0F14">
              <w:rPr>
                <w:lang w:val="de-CH"/>
              </w:rPr>
              <w:t>. Dann klickt er den Button «Delete»</w:t>
            </w:r>
            <w:r w:rsidR="009D159C">
              <w:rPr>
                <w:lang w:val="de-CH"/>
              </w:rPr>
              <w:t>. Es erscheint ein Pop-up bei welchem man (bestätigen muss) den Button «Ok» drücken mus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4EA861" w14:textId="77777777" w:rsidR="001E3338" w:rsidRDefault="001E3338" w:rsidP="001E3338">
            <w:pPr>
              <w:pStyle w:val="TableStyle2"/>
              <w:rPr>
                <w:lang w:val="de-CH"/>
              </w:rPr>
            </w:pPr>
            <w:r>
              <w:rPr>
                <w:lang w:val="de-CH"/>
              </w:rPr>
              <w:t xml:space="preserve">Der Song ist nichtmehr in der Datenbank als Song vorhanden. </w:t>
            </w:r>
          </w:p>
        </w:tc>
      </w:tr>
      <w:tr w:rsidR="001E3338" w:rsidRPr="0088422B" w14:paraId="6EEEB098"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1225D0F" w14:textId="104D9C63" w:rsidR="001E3338" w:rsidRDefault="001E3338" w:rsidP="001E3338">
            <w:pPr>
              <w:pStyle w:val="TableStyle2"/>
              <w:rPr>
                <w:lang w:val="de-CH"/>
              </w:rPr>
            </w:pPr>
            <w:r>
              <w:rPr>
                <w:lang w:val="de-CH"/>
              </w:rPr>
              <w:t>Der Admin (</w:t>
            </w:r>
            <w:hyperlink r:id="rId65" w:history="1">
              <w:r w:rsidRPr="00B3040C">
                <w:rPr>
                  <w:rStyle w:val="Hyperlink"/>
                  <w:lang w:val="de-CH"/>
                </w:rPr>
                <w:t>whitebeard@gmx.com</w:t>
              </w:r>
            </w:hyperlink>
            <w:r>
              <w:rPr>
                <w:lang w:val="de-CH"/>
              </w:rPr>
              <w:t>) löscht sich selbst über das Admin Panel.</w:t>
            </w:r>
            <w:r w:rsidR="00853A75">
              <w:rPr>
                <w:lang w:val="de-CH"/>
              </w:rPr>
              <w:t xml:space="preserve"> </w:t>
            </w:r>
            <w:r w:rsidR="00B23289">
              <w:rPr>
                <w:lang w:val="de-CH"/>
              </w:rPr>
              <w:t xml:space="preserve">Hierfür klickt er auf den </w:t>
            </w:r>
            <w:r w:rsidR="00C07510">
              <w:rPr>
                <w:lang w:val="de-CH"/>
              </w:rPr>
              <w:t>Admin (</w:t>
            </w:r>
            <w:hyperlink r:id="rId66" w:history="1">
              <w:r w:rsidR="00B9723C" w:rsidRPr="00795B07">
                <w:rPr>
                  <w:rStyle w:val="Hyperlink"/>
                  <w:lang w:val="de-CH"/>
                </w:rPr>
                <w:t>whitebeard@gmx.com</w:t>
              </w:r>
            </w:hyperlink>
            <w:r w:rsidR="00C07510">
              <w:rPr>
                <w:lang w:val="de-CH"/>
              </w:rPr>
              <w:t>)</w:t>
            </w:r>
            <w:r w:rsidR="00B9723C">
              <w:rPr>
                <w:lang w:val="de-CH"/>
              </w:rPr>
              <w:t xml:space="preserve">. </w:t>
            </w:r>
            <w:r w:rsidR="007B5526">
              <w:rPr>
                <w:lang w:val="de-CH"/>
              </w:rPr>
              <w:t>Dann</w:t>
            </w:r>
            <w:r w:rsidR="00376B1F">
              <w:rPr>
                <w:lang w:val="de-CH"/>
              </w:rPr>
              <w:t xml:space="preserve"> klickt er</w:t>
            </w:r>
            <w:r w:rsidR="007B5526">
              <w:rPr>
                <w:lang w:val="de-CH"/>
              </w:rPr>
              <w:t xml:space="preserve"> </w:t>
            </w:r>
            <w:r w:rsidR="007B5526">
              <w:rPr>
                <w:lang w:val="de-CH"/>
              </w:rPr>
              <w:lastRenderedPageBreak/>
              <w:t>den Button «Delete»</w:t>
            </w:r>
            <w:r w:rsidR="0037368F">
              <w:rPr>
                <w:lang w:val="de-CH"/>
              </w:rPr>
              <w:t>. Es erscheint ein Pop-up bei welchem man (bestätigen muss) den Button «Ok» drücken muss.</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E58C79D" w14:textId="77777777" w:rsidR="001E3338" w:rsidRDefault="001E3338" w:rsidP="001E3338">
            <w:pPr>
              <w:pStyle w:val="TableStyle2"/>
              <w:rPr>
                <w:lang w:val="de-CH"/>
              </w:rPr>
            </w:pPr>
            <w:r>
              <w:rPr>
                <w:lang w:val="de-CH"/>
              </w:rPr>
              <w:lastRenderedPageBreak/>
              <w:t>Der Admin ist nichtmehr in der Datenbank als User vorhanden. Seine Spuren, ausgeliehene Songs, bleiben.</w:t>
            </w:r>
          </w:p>
        </w:tc>
      </w:tr>
      <w:tr w:rsidR="001E3338" w:rsidRPr="00895AF7" w14:paraId="7088339E"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5F999E6" w14:textId="01C262FC" w:rsidR="001E3338" w:rsidRDefault="001E3338" w:rsidP="001E3338">
            <w:pPr>
              <w:pStyle w:val="TableStyle2"/>
              <w:rPr>
                <w:lang w:val="de-CH"/>
              </w:rPr>
            </w:pPr>
            <w:r>
              <w:rPr>
                <w:lang w:val="de-CH"/>
              </w:rPr>
              <w:t>Ein Benutzer will sich als mit dem Geschlecht Divers registrieren.</w:t>
            </w:r>
            <w:r w:rsidR="00A47A1B">
              <w:rPr>
                <w:lang w:val="de-CH"/>
              </w:rPr>
              <w:t xml:space="preserve"> </w:t>
            </w:r>
            <w:r w:rsidR="00642A28">
              <w:rPr>
                <w:lang w:val="de-CH"/>
              </w:rPr>
              <w:t>Dazu wählt er unter dem Punkt «Register» bei Salutation</w:t>
            </w:r>
            <w:r w:rsidR="00436610">
              <w:rPr>
                <w:lang w:val="de-CH"/>
              </w:rPr>
              <w:t xml:space="preserve"> </w:t>
            </w:r>
            <w:r w:rsidR="007837DF">
              <w:rPr>
                <w:lang w:val="de-CH"/>
              </w:rPr>
              <w:t xml:space="preserve">die Option </w:t>
            </w:r>
            <w:proofErr w:type="spellStart"/>
            <w:r w:rsidR="007837DF">
              <w:rPr>
                <w:lang w:val="de-CH"/>
              </w:rPr>
              <w:t>other</w:t>
            </w:r>
            <w:proofErr w:type="spellEnd"/>
            <w:r w:rsidR="007837DF">
              <w:rPr>
                <w:lang w:val="de-CH"/>
              </w:rPr>
              <w:t>.</w:t>
            </w:r>
            <w:r w:rsidR="00A0631D">
              <w:rPr>
                <w:lang w:val="de-CH"/>
              </w:rPr>
              <w:t xml:space="preserve"> Um sich </w:t>
            </w:r>
            <w:r w:rsidR="00BE61F4">
              <w:rPr>
                <w:lang w:val="de-CH"/>
              </w:rPr>
              <w:t xml:space="preserve">zu </w:t>
            </w:r>
            <w:r w:rsidR="00F95D58">
              <w:rPr>
                <w:lang w:val="de-CH"/>
              </w:rPr>
              <w:t>registrieren</w:t>
            </w:r>
            <w:r w:rsidR="00BE61F4">
              <w:rPr>
                <w:lang w:val="de-CH"/>
              </w:rPr>
              <w:t xml:space="preserve"> füllt er die restlichen Felder aus (First </w:t>
            </w:r>
            <w:proofErr w:type="spellStart"/>
            <w:r w:rsidR="00BE61F4">
              <w:rPr>
                <w:lang w:val="de-CH"/>
              </w:rPr>
              <w:t>name</w:t>
            </w:r>
            <w:proofErr w:type="spellEnd"/>
            <w:r w:rsidR="00BE61F4">
              <w:rPr>
                <w:lang w:val="de-CH"/>
              </w:rPr>
              <w:t xml:space="preserve">: </w:t>
            </w:r>
            <w:r w:rsidR="00B654F4">
              <w:rPr>
                <w:lang w:val="de-CH"/>
              </w:rPr>
              <w:t>Robin</w:t>
            </w:r>
            <w:r w:rsidR="003D6C67">
              <w:rPr>
                <w:lang w:val="de-CH"/>
              </w:rPr>
              <w:t xml:space="preserve">, </w:t>
            </w:r>
            <w:proofErr w:type="spellStart"/>
            <w:r w:rsidR="003D6C67">
              <w:rPr>
                <w:lang w:val="de-CH"/>
              </w:rPr>
              <w:t>Surname</w:t>
            </w:r>
            <w:proofErr w:type="spellEnd"/>
            <w:r w:rsidR="00542C13">
              <w:rPr>
                <w:lang w:val="de-CH"/>
              </w:rPr>
              <w:t>:</w:t>
            </w:r>
            <w:r w:rsidR="003D6C67">
              <w:rPr>
                <w:lang w:val="de-CH"/>
              </w:rPr>
              <w:t xml:space="preserve"> </w:t>
            </w:r>
            <w:r w:rsidR="004F2407">
              <w:rPr>
                <w:lang w:val="de-CH"/>
              </w:rPr>
              <w:t xml:space="preserve">Jefferson, </w:t>
            </w:r>
            <w:r w:rsidR="00A23590">
              <w:rPr>
                <w:lang w:val="de-CH"/>
              </w:rPr>
              <w:t>E-Mail</w:t>
            </w:r>
            <w:r w:rsidR="004F2407">
              <w:rPr>
                <w:lang w:val="de-CH"/>
              </w:rPr>
              <w:t xml:space="preserve"> </w:t>
            </w:r>
            <w:proofErr w:type="spellStart"/>
            <w:r w:rsidR="004F2407">
              <w:rPr>
                <w:lang w:val="de-CH"/>
              </w:rPr>
              <w:t>address</w:t>
            </w:r>
            <w:proofErr w:type="spellEnd"/>
            <w:r w:rsidR="004F2407">
              <w:rPr>
                <w:lang w:val="de-CH"/>
              </w:rPr>
              <w:t xml:space="preserve">: </w:t>
            </w:r>
            <w:hyperlink r:id="rId67" w:history="1">
              <w:r w:rsidR="009A54C6" w:rsidRPr="00795B07">
                <w:rPr>
                  <w:rStyle w:val="Hyperlink"/>
                  <w:lang w:val="de-CH"/>
                </w:rPr>
                <w:t>specialone@gmx.com</w:t>
              </w:r>
            </w:hyperlink>
            <w:r w:rsidR="009A54C6">
              <w:rPr>
                <w:lang w:val="de-CH"/>
              </w:rPr>
              <w:t>, Password: T#€$P€{|@</w:t>
            </w:r>
            <w:r w:rsidR="00643E1A">
              <w:rPr>
                <w:lang w:val="de-CH"/>
              </w:rPr>
              <w:t>L</w:t>
            </w:r>
            <w:r w:rsidR="00BE3E8B">
              <w:rPr>
                <w:lang w:val="de-CH"/>
              </w:rPr>
              <w:t>0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391EEEF" w14:textId="7C9A2041" w:rsidR="001E3338" w:rsidRDefault="001E3338" w:rsidP="001E3338">
            <w:pPr>
              <w:pStyle w:val="TableStyle2"/>
              <w:rPr>
                <w:lang w:val="de-CH"/>
              </w:rPr>
            </w:pPr>
            <w:r>
              <w:rPr>
                <w:lang w:val="de-CH"/>
              </w:rPr>
              <w:t xml:space="preserve">Der Benutzer </w:t>
            </w:r>
            <w:r w:rsidR="007837DF">
              <w:rPr>
                <w:lang w:val="de-CH"/>
              </w:rPr>
              <w:t xml:space="preserve">wird in der DB bei </w:t>
            </w:r>
            <w:proofErr w:type="spellStart"/>
            <w:r w:rsidR="007837DF">
              <w:rPr>
                <w:lang w:val="de-CH"/>
              </w:rPr>
              <w:t>Saltutation</w:t>
            </w:r>
            <w:proofErr w:type="spellEnd"/>
            <w:r w:rsidR="007837DF">
              <w:rPr>
                <w:lang w:val="de-CH"/>
              </w:rPr>
              <w:t xml:space="preserve"> als </w:t>
            </w:r>
            <w:proofErr w:type="spellStart"/>
            <w:r w:rsidR="007837DF">
              <w:rPr>
                <w:lang w:val="de-CH"/>
              </w:rPr>
              <w:t>other</w:t>
            </w:r>
            <w:proofErr w:type="spellEnd"/>
            <w:r w:rsidR="007837DF">
              <w:rPr>
                <w:lang w:val="de-CH"/>
              </w:rPr>
              <w:t xml:space="preserve"> gespeichert. </w:t>
            </w:r>
            <w:r w:rsidR="00093B7A">
              <w:rPr>
                <w:lang w:val="de-CH"/>
              </w:rPr>
              <w:t xml:space="preserve">Der Rest wie üblich. </w:t>
            </w:r>
          </w:p>
        </w:tc>
      </w:tr>
    </w:tbl>
    <w:p w14:paraId="6443BE5A" w14:textId="15EA65E7" w:rsidR="00075D70" w:rsidRDefault="00075D70" w:rsidP="00F61A19">
      <w:pPr>
        <w:pStyle w:val="Body2"/>
      </w:pPr>
    </w:p>
    <w:p w14:paraId="5C541546" w14:textId="2CD54530" w:rsidR="00075D70" w:rsidRDefault="00075D70" w:rsidP="00F61A19">
      <w:pPr>
        <w:pStyle w:val="Body2"/>
      </w:pPr>
      <w:r>
        <w:t>Destruktive Tests</w:t>
      </w:r>
    </w:p>
    <w:tbl>
      <w:tblPr>
        <w:tblStyle w:val="TableNormal2"/>
        <w:tblW w:w="0" w:type="auto"/>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4675"/>
        <w:gridCol w:w="4819"/>
      </w:tblGrid>
      <w:tr w:rsidR="00075D70" w:rsidRPr="0088422B" w14:paraId="32DE01C3" w14:textId="77777777" w:rsidTr="00222F4C">
        <w:trPr>
          <w:trHeight w:val="248"/>
          <w:tblHeader/>
        </w:trPr>
        <w:tc>
          <w:tcPr>
            <w:tcW w:w="4675"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0BAAF562" w14:textId="3C3D9D68" w:rsidR="00075D70" w:rsidRPr="0088422B" w:rsidRDefault="00AA33BE" w:rsidP="00222F4C">
            <w:pPr>
              <w:pStyle w:val="TableStyle1"/>
            </w:pPr>
            <w:r>
              <w:rPr>
                <w:rFonts w:eastAsia="Arial Unicode MS" w:cs="Arial Unicode MS"/>
              </w:rPr>
              <w:t xml:space="preserve">Destruktive </w:t>
            </w:r>
            <w:r w:rsidR="00075D70" w:rsidRPr="0088422B">
              <w:rPr>
                <w:rFonts w:eastAsia="Arial Unicode MS" w:cs="Arial Unicode MS"/>
              </w:rPr>
              <w:t>Test</w:t>
            </w:r>
            <w:r>
              <w:rPr>
                <w:rFonts w:eastAsia="Arial Unicode MS" w:cs="Arial Unicode MS"/>
              </w:rPr>
              <w:t>s</w:t>
            </w:r>
          </w:p>
        </w:tc>
        <w:tc>
          <w:tcPr>
            <w:tcW w:w="4819"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38947875" w14:textId="77777777" w:rsidR="00075D70" w:rsidRPr="0088422B" w:rsidRDefault="00075D70" w:rsidP="00222F4C">
            <w:pPr>
              <w:pStyle w:val="TableStyle1"/>
            </w:pPr>
            <w:r w:rsidRPr="0088422B">
              <w:rPr>
                <w:rFonts w:eastAsia="Arial Unicode MS" w:cs="Arial Unicode MS"/>
              </w:rPr>
              <w:t>Erwartetes Ergebnis</w:t>
            </w:r>
          </w:p>
        </w:tc>
      </w:tr>
      <w:tr w:rsidR="00AA33BE" w:rsidRPr="0088422B" w14:paraId="0C6C34CD"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22C64D0" w14:textId="77777777" w:rsidR="00AA33BE" w:rsidRDefault="00AA33BE" w:rsidP="00222F4C">
            <w:pPr>
              <w:pStyle w:val="TableStyle2"/>
              <w:rPr>
                <w:lang w:val="de-CH"/>
              </w:rPr>
            </w:pPr>
            <w:r>
              <w:rPr>
                <w:lang w:val="de-CH"/>
              </w:rPr>
              <w:t xml:space="preserve">Einen Benutzer einloggen, über die Login Page, mit den Daten (E-Mail: </w:t>
            </w:r>
            <w:hyperlink r:id="rId68" w:history="1">
              <w:r w:rsidRPr="003F7CDC">
                <w:rPr>
                  <w:rStyle w:val="Hyperlink"/>
                  <w:lang w:val="de-CH"/>
                </w:rPr>
                <w:t>roger.klein@gmx.com</w:t>
              </w:r>
            </w:hyperlink>
            <w:r>
              <w:rPr>
                <w:lang w:val="de-CH"/>
              </w:rPr>
              <w:t xml:space="preserve">, </w:t>
            </w:r>
            <w:proofErr w:type="spellStart"/>
            <w:r>
              <w:rPr>
                <w:lang w:val="de-CH"/>
              </w:rPr>
              <w:t>password</w:t>
            </w:r>
            <w:proofErr w:type="spellEnd"/>
            <w:r>
              <w:rPr>
                <w:lang w:val="de-CH"/>
              </w:rPr>
              <w:t xml:space="preserve">: FalschesP@ssw0rd), welcher bereits registriert ist jedoch mit einem anderen Passwort. Nach ausfüllen aller Felder den </w:t>
            </w:r>
            <w:proofErr w:type="spellStart"/>
            <w:r>
              <w:rPr>
                <w:lang w:val="de-CH"/>
              </w:rPr>
              <w:t>submit</w:t>
            </w:r>
            <w:proofErr w:type="spellEnd"/>
            <w:r>
              <w:rPr>
                <w:lang w:val="de-CH"/>
              </w:rPr>
              <w:t xml:space="preserve"> Button drück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C246CBC" w14:textId="77777777" w:rsidR="00AA33BE" w:rsidRDefault="00AA33BE" w:rsidP="00222F4C">
            <w:pPr>
              <w:pStyle w:val="TableStyle2"/>
              <w:rPr>
                <w:lang w:val="de-CH"/>
              </w:rPr>
            </w:pPr>
            <w:r>
              <w:rPr>
                <w:lang w:val="de-CH"/>
              </w:rPr>
              <w:t xml:space="preserve">Es sollte eine Meldung kommen das ein Benutzer mit diesem Passwort nicht existiert. </w:t>
            </w:r>
          </w:p>
        </w:tc>
      </w:tr>
      <w:tr w:rsidR="005B2216" w:rsidRPr="0088422B" w14:paraId="63E2FFF2" w14:textId="77777777" w:rsidTr="00222F4C">
        <w:tblPrEx>
          <w:shd w:val="clear" w:color="auto" w:fill="auto"/>
        </w:tblPrEx>
        <w:trPr>
          <w:trHeight w:val="255"/>
        </w:trPr>
        <w:tc>
          <w:tcPr>
            <w:tcW w:w="467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882F703" w14:textId="77B74E04" w:rsidR="005B2216" w:rsidRDefault="005B2216" w:rsidP="00222F4C">
            <w:pPr>
              <w:pStyle w:val="TableStyle2"/>
              <w:rPr>
                <w:lang w:val="de-CH"/>
              </w:rPr>
            </w:pPr>
            <w:r>
              <w:rPr>
                <w:lang w:val="de-CH"/>
              </w:rPr>
              <w:t xml:space="preserve">Einen Benutzer einloggen, über die Login Page, mit den Daten (E-Mail: </w:t>
            </w:r>
            <w:hyperlink r:id="rId69" w:history="1">
              <w:r w:rsidRPr="003F7CDC">
                <w:rPr>
                  <w:rStyle w:val="Hyperlink"/>
                </w:rPr>
                <w:t>hansliM</w:t>
              </w:r>
              <w:r w:rsidRPr="003F7CDC">
                <w:rPr>
                  <w:rStyle w:val="Hyperlink"/>
                  <w:lang w:val="de-CH"/>
                </w:rPr>
                <w:t>@outlook.com</w:t>
              </w:r>
            </w:hyperlink>
            <w:r>
              <w:rPr>
                <w:lang w:val="de-CH"/>
              </w:rPr>
              <w:t xml:space="preserve">, </w:t>
            </w:r>
            <w:r w:rsidR="0092522F">
              <w:rPr>
                <w:lang w:val="de-CH"/>
              </w:rPr>
              <w:t>P</w:t>
            </w:r>
            <w:r>
              <w:rPr>
                <w:lang w:val="de-CH"/>
              </w:rPr>
              <w:t xml:space="preserve">assword: MagKühe13!), welcher noch nicht registriert ist. Nach ausfüllen aller Felder den </w:t>
            </w:r>
            <w:proofErr w:type="spellStart"/>
            <w:r w:rsidR="0092522F">
              <w:rPr>
                <w:lang w:val="de-CH"/>
              </w:rPr>
              <w:t>S</w:t>
            </w:r>
            <w:r>
              <w:rPr>
                <w:lang w:val="de-CH"/>
              </w:rPr>
              <w:t>ubmit</w:t>
            </w:r>
            <w:proofErr w:type="spellEnd"/>
            <w:r>
              <w:rPr>
                <w:lang w:val="de-CH"/>
              </w:rPr>
              <w:t xml:space="preserve"> Button drück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4B1EA2" w14:textId="77777777" w:rsidR="005B2216" w:rsidRDefault="005B2216" w:rsidP="00222F4C">
            <w:pPr>
              <w:pStyle w:val="TableStyle2"/>
              <w:rPr>
                <w:lang w:val="de-CH"/>
              </w:rPr>
            </w:pPr>
            <w:r>
              <w:rPr>
                <w:lang w:val="de-CH"/>
              </w:rPr>
              <w:t xml:space="preserve">Es sollte eine Meldung kommen das ein Benutzer mit der E-Mail nicht existiert. </w:t>
            </w:r>
          </w:p>
        </w:tc>
      </w:tr>
      <w:tr w:rsidR="00075D70" w:rsidRPr="0088422B" w14:paraId="3E7A6213" w14:textId="77777777" w:rsidTr="00E339AD">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4CD40725" w14:textId="2C48098A" w:rsidR="00075D70" w:rsidRPr="0088422B" w:rsidRDefault="0072739A" w:rsidP="00222F4C">
            <w:pPr>
              <w:pStyle w:val="TableStyle2"/>
              <w:rPr>
                <w:lang w:val="de-CH"/>
              </w:rPr>
            </w:pPr>
            <w:r>
              <w:rPr>
                <w:lang w:val="de-CH"/>
              </w:rPr>
              <w:t xml:space="preserve">Der Benutzer versucht </w:t>
            </w:r>
            <w:r w:rsidR="005C1F16">
              <w:rPr>
                <w:lang w:val="de-CH"/>
              </w:rPr>
              <w:t xml:space="preserve">bei </w:t>
            </w:r>
            <w:r w:rsidR="007E72A9">
              <w:rPr>
                <w:lang w:val="de-CH"/>
              </w:rPr>
              <w:t xml:space="preserve">Register-Page </w:t>
            </w:r>
            <w:r w:rsidR="009C2824">
              <w:rPr>
                <w:lang w:val="de-CH"/>
              </w:rPr>
              <w:t>ohne E-Mail</w:t>
            </w:r>
            <w:r w:rsidR="00033AA7">
              <w:rPr>
                <w:lang w:val="de-CH"/>
              </w:rPr>
              <w:t xml:space="preserve"> (mit Passwort: </w:t>
            </w:r>
            <w:r w:rsidR="00033AA7">
              <w:rPr>
                <w:lang w:val="de-CH"/>
              </w:rPr>
              <w:t>12GAFJDjlkhdf!$24</w:t>
            </w:r>
            <w:r w:rsidR="00033AA7">
              <w:rPr>
                <w:lang w:val="de-CH"/>
              </w:rPr>
              <w:t>)</w:t>
            </w:r>
            <w:r w:rsidR="009C2824">
              <w:rPr>
                <w:lang w:val="de-CH"/>
              </w:rPr>
              <w:t xml:space="preserve"> zu registrieren</w:t>
            </w:r>
            <w:r w:rsidR="00DF701C">
              <w:rPr>
                <w:lang w:val="de-CH"/>
              </w:rPr>
              <w:t>.</w:t>
            </w:r>
            <w:r w:rsidR="00E82715">
              <w:rPr>
                <w:lang w:val="de-CH"/>
              </w:rPr>
              <w:t xml:space="preserve"> </w:t>
            </w:r>
            <w:r w:rsidR="00E82715">
              <w:rPr>
                <w:lang w:val="de-CH"/>
              </w:rPr>
              <w:t xml:space="preserve">Nach ausfüllen </w:t>
            </w:r>
            <w:r w:rsidR="00E82715">
              <w:rPr>
                <w:lang w:val="de-CH"/>
              </w:rPr>
              <w:t xml:space="preserve">der </w:t>
            </w:r>
            <w:r w:rsidR="00E82715">
              <w:rPr>
                <w:lang w:val="de-CH"/>
              </w:rPr>
              <w:t xml:space="preserve">Felder den </w:t>
            </w:r>
            <w:proofErr w:type="spellStart"/>
            <w:r w:rsidR="00E82715">
              <w:rPr>
                <w:lang w:val="de-CH"/>
              </w:rPr>
              <w:t>Submit</w:t>
            </w:r>
            <w:proofErr w:type="spellEnd"/>
            <w:r w:rsidR="00E82715">
              <w:rPr>
                <w:lang w:val="de-CH"/>
              </w:rPr>
              <w:t xml:space="preserve"> Button drücke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D22E364" w14:textId="02E38BC0" w:rsidR="00075D70" w:rsidRPr="0088422B" w:rsidRDefault="001A5A5E" w:rsidP="00222F4C">
            <w:pPr>
              <w:pStyle w:val="TableStyle2"/>
              <w:rPr>
                <w:lang w:val="de-CH"/>
              </w:rPr>
            </w:pPr>
            <w:r>
              <w:rPr>
                <w:lang w:val="de-CH"/>
              </w:rPr>
              <w:t>Er kann sich nicht reg</w:t>
            </w:r>
            <w:r w:rsidR="0084200F">
              <w:rPr>
                <w:lang w:val="de-CH"/>
              </w:rPr>
              <w:t>istrieren und bekommt eine Nachricht, dass etwas mit seiner E-Mail nicht passt.</w:t>
            </w:r>
          </w:p>
        </w:tc>
      </w:tr>
      <w:tr w:rsidR="00E339AD" w:rsidRPr="0088422B" w14:paraId="62129565" w14:textId="77777777" w:rsidTr="00222F4C">
        <w:tblPrEx>
          <w:shd w:val="clear" w:color="auto" w:fill="auto"/>
        </w:tblPrEx>
        <w:trPr>
          <w:trHeight w:val="253"/>
        </w:trPr>
        <w:tc>
          <w:tcPr>
            <w:tcW w:w="4675"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6BB1BE6" w14:textId="41FC0A2A" w:rsidR="00E339AD" w:rsidRDefault="00C76E80" w:rsidP="00222F4C">
            <w:pPr>
              <w:pStyle w:val="TableStyle2"/>
              <w:rPr>
                <w:lang w:val="de-CH"/>
              </w:rPr>
            </w:pPr>
            <w:r>
              <w:rPr>
                <w:lang w:val="de-CH"/>
              </w:rPr>
              <w:t>D</w:t>
            </w:r>
            <w:r w:rsidR="0084200F">
              <w:rPr>
                <w:lang w:val="de-CH"/>
              </w:rPr>
              <w:t xml:space="preserve">er Benutzer versucht bei Register-Page ohne </w:t>
            </w:r>
            <w:r w:rsidR="0084200F">
              <w:rPr>
                <w:lang w:val="de-CH"/>
              </w:rPr>
              <w:t>Passwor</w:t>
            </w:r>
            <w:r w:rsidR="00033AA7">
              <w:rPr>
                <w:lang w:val="de-CH"/>
              </w:rPr>
              <w:t xml:space="preserve">t (mit Mail: </w:t>
            </w:r>
            <w:r w:rsidR="00033AA7">
              <w:rPr>
                <w:lang w:val="de-CH"/>
              </w:rPr>
              <w:t>asdf@asdf.ch</w:t>
            </w:r>
            <w:r w:rsidR="00033AA7">
              <w:rPr>
                <w:lang w:val="de-CH"/>
              </w:rPr>
              <w:t>)</w:t>
            </w:r>
            <w:r w:rsidR="0084200F">
              <w:rPr>
                <w:lang w:val="de-CH"/>
              </w:rPr>
              <w:t xml:space="preserve"> </w:t>
            </w:r>
            <w:r w:rsidR="0084200F">
              <w:rPr>
                <w:lang w:val="de-CH"/>
              </w:rPr>
              <w:t xml:space="preserve">zu registrieren. Nach ausfüllen der Felder den </w:t>
            </w:r>
            <w:proofErr w:type="spellStart"/>
            <w:r w:rsidR="0084200F">
              <w:rPr>
                <w:lang w:val="de-CH"/>
              </w:rPr>
              <w:t>Submit</w:t>
            </w:r>
            <w:proofErr w:type="spellEnd"/>
            <w:r w:rsidR="0084200F">
              <w:rPr>
                <w:lang w:val="de-CH"/>
              </w:rPr>
              <w:t xml:space="preserve"> Button drücken.</w:t>
            </w:r>
          </w:p>
        </w:tc>
        <w:tc>
          <w:tcPr>
            <w:tcW w:w="481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32A1FCB" w14:textId="166700C4" w:rsidR="00E339AD" w:rsidRDefault="0084200F" w:rsidP="00222F4C">
            <w:pPr>
              <w:pStyle w:val="TableStyle2"/>
              <w:rPr>
                <w:lang w:val="de-CH"/>
              </w:rPr>
            </w:pPr>
            <w:r>
              <w:rPr>
                <w:lang w:val="de-CH"/>
              </w:rPr>
              <w:t>Er kann sich nicht registrieren und bekommt eine Nachricht, dass etwas mit seine</w:t>
            </w:r>
            <w:r>
              <w:rPr>
                <w:lang w:val="de-CH"/>
              </w:rPr>
              <w:t xml:space="preserve">m </w:t>
            </w:r>
            <w:r w:rsidR="009605C9">
              <w:rPr>
                <w:lang w:val="de-CH"/>
              </w:rPr>
              <w:t>Passwort nicht</w:t>
            </w:r>
            <w:r>
              <w:rPr>
                <w:lang w:val="de-CH"/>
              </w:rPr>
              <w:t xml:space="preserve"> passt.</w:t>
            </w:r>
          </w:p>
        </w:tc>
      </w:tr>
      <w:tr w:rsidR="00E339AD" w:rsidRPr="0088422B" w14:paraId="6011EC0B"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5EFEABB" w14:textId="54340C4F" w:rsidR="00E339AD" w:rsidRDefault="00C76E80" w:rsidP="00222F4C">
            <w:pPr>
              <w:pStyle w:val="TableStyle2"/>
              <w:rPr>
                <w:lang w:val="de-CH"/>
              </w:rPr>
            </w:pPr>
            <w:r>
              <w:rPr>
                <w:lang w:val="de-CH"/>
              </w:rPr>
              <w:t>Ein schon registrierter</w:t>
            </w:r>
            <w:r>
              <w:rPr>
                <w:lang w:val="de-CH"/>
              </w:rPr>
              <w:t xml:space="preserve"> Benutzer versucht bei Register-Page </w:t>
            </w:r>
            <w:r>
              <w:rPr>
                <w:lang w:val="de-CH"/>
              </w:rPr>
              <w:t>mit g</w:t>
            </w:r>
            <w:r w:rsidR="009605C9">
              <w:rPr>
                <w:lang w:val="de-CH"/>
              </w:rPr>
              <w:t>leichen E-Emil</w:t>
            </w:r>
            <w:r w:rsidR="00277A07">
              <w:rPr>
                <w:lang w:val="de-CH"/>
              </w:rPr>
              <w:t xml:space="preserve"> (</w:t>
            </w:r>
            <w:hyperlink r:id="rId70" w:history="1">
              <w:r w:rsidR="00277A07" w:rsidRPr="00B576A1">
                <w:rPr>
                  <w:rStyle w:val="Hyperlink"/>
                  <w:lang w:val="de-CH"/>
                </w:rPr>
                <w:t>whitebeard@gmx.com</w:t>
              </w:r>
            </w:hyperlink>
            <w:r w:rsidR="00277A07">
              <w:rPr>
                <w:lang w:val="de-CH"/>
              </w:rPr>
              <w:t>)</w:t>
            </w:r>
            <w:r w:rsidR="009605C9">
              <w:rPr>
                <w:lang w:val="de-CH"/>
              </w:rPr>
              <w:t xml:space="preserve"> </w:t>
            </w:r>
            <w:r>
              <w:rPr>
                <w:lang w:val="de-CH"/>
              </w:rPr>
              <w:t xml:space="preserve">zu registrieren. Nach ausfüllen der Felder den </w:t>
            </w:r>
            <w:proofErr w:type="spellStart"/>
            <w:r>
              <w:rPr>
                <w:lang w:val="de-CH"/>
              </w:rPr>
              <w:t>Submit</w:t>
            </w:r>
            <w:proofErr w:type="spellEnd"/>
            <w:r>
              <w:rPr>
                <w:lang w:val="de-CH"/>
              </w:rPr>
              <w:t xml:space="preserve"> Button drücke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100D0F55" w14:textId="07BF5168" w:rsidR="00E339AD" w:rsidRDefault="00AB1AA1" w:rsidP="00222F4C">
            <w:pPr>
              <w:pStyle w:val="TableStyle2"/>
              <w:rPr>
                <w:lang w:val="de-CH"/>
              </w:rPr>
            </w:pPr>
            <w:r>
              <w:rPr>
                <w:lang w:val="de-CH"/>
              </w:rPr>
              <w:t>Er kann sich nicht Regi</w:t>
            </w:r>
            <w:r w:rsidR="00343CC2">
              <w:rPr>
                <w:lang w:val="de-CH"/>
              </w:rPr>
              <w:t>strieren und bekommt eine passende Error-Meldung</w:t>
            </w:r>
            <w:r w:rsidR="0099464A">
              <w:rPr>
                <w:lang w:val="de-CH"/>
              </w:rPr>
              <w:t xml:space="preserve"> («</w:t>
            </w:r>
            <w:proofErr w:type="spellStart"/>
            <w:r w:rsidR="0099464A" w:rsidRPr="0099464A">
              <w:rPr>
                <w:lang w:val="de-CH"/>
              </w:rPr>
              <w:t>Pls</w:t>
            </w:r>
            <w:proofErr w:type="spellEnd"/>
            <w:r w:rsidR="0099464A" w:rsidRPr="0099464A">
              <w:rPr>
                <w:lang w:val="de-CH"/>
              </w:rPr>
              <w:t xml:space="preserve"> </w:t>
            </w:r>
            <w:proofErr w:type="spellStart"/>
            <w:r w:rsidR="0099464A" w:rsidRPr="0099464A">
              <w:rPr>
                <w:lang w:val="de-CH"/>
              </w:rPr>
              <w:t>try</w:t>
            </w:r>
            <w:proofErr w:type="spellEnd"/>
            <w:r w:rsidR="0099464A" w:rsidRPr="0099464A">
              <w:rPr>
                <w:lang w:val="de-CH"/>
              </w:rPr>
              <w:t xml:space="preserve"> </w:t>
            </w:r>
            <w:proofErr w:type="spellStart"/>
            <w:r w:rsidR="0099464A" w:rsidRPr="0099464A">
              <w:rPr>
                <w:lang w:val="de-CH"/>
              </w:rPr>
              <w:t>again</w:t>
            </w:r>
            <w:proofErr w:type="spellEnd"/>
            <w:r w:rsidR="0099464A" w:rsidRPr="0099464A">
              <w:rPr>
                <w:lang w:val="de-CH"/>
              </w:rPr>
              <w:t>!</w:t>
            </w:r>
            <w:r w:rsidR="0099464A">
              <w:rPr>
                <w:lang w:val="de-CH"/>
              </w:rPr>
              <w:t>»)</w:t>
            </w:r>
            <w:r w:rsidR="00343CC2">
              <w:rPr>
                <w:lang w:val="de-CH"/>
              </w:rPr>
              <w:t>.</w:t>
            </w:r>
          </w:p>
        </w:tc>
      </w:tr>
      <w:tr w:rsidR="000118F3" w:rsidRPr="0088422B" w14:paraId="34F6C678"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A9B0049" w14:textId="1955F7EB" w:rsidR="000118F3" w:rsidRDefault="008A15E7" w:rsidP="00222F4C">
            <w:pPr>
              <w:pStyle w:val="TableStyle2"/>
              <w:rPr>
                <w:lang w:val="de-CH"/>
              </w:rPr>
            </w:pPr>
            <w:r>
              <w:rPr>
                <w:lang w:val="de-CH"/>
              </w:rPr>
              <w:t xml:space="preserve">Der Benutzer versucht bei Register-Page </w:t>
            </w:r>
            <w:r>
              <w:rPr>
                <w:lang w:val="de-CH"/>
              </w:rPr>
              <w:t xml:space="preserve">ohne alles </w:t>
            </w:r>
            <w:r w:rsidR="002F6FA9">
              <w:rPr>
                <w:lang w:val="de-CH"/>
              </w:rPr>
              <w:t xml:space="preserve">(ausgenommen </w:t>
            </w:r>
            <w:r w:rsidR="000A3626">
              <w:rPr>
                <w:lang w:val="de-CH"/>
              </w:rPr>
              <w:t>E-Ma</w:t>
            </w:r>
            <w:r w:rsidR="00277A07">
              <w:rPr>
                <w:lang w:val="de-CH"/>
              </w:rPr>
              <w:t>l</w:t>
            </w:r>
            <w:r w:rsidR="000A3626">
              <w:rPr>
                <w:lang w:val="de-CH"/>
              </w:rPr>
              <w:t>i</w:t>
            </w:r>
            <w:r w:rsidR="00277A07">
              <w:rPr>
                <w:lang w:val="de-CH"/>
              </w:rPr>
              <w:t xml:space="preserve"> (asdf@asdf.ch)</w:t>
            </w:r>
            <w:r w:rsidR="000A3626">
              <w:rPr>
                <w:lang w:val="de-CH"/>
              </w:rPr>
              <w:t xml:space="preserve"> und Password</w:t>
            </w:r>
            <w:r w:rsidR="00277A07">
              <w:rPr>
                <w:lang w:val="de-CH"/>
              </w:rPr>
              <w:t xml:space="preserve"> (12GAFJDjlkhdf!$24)</w:t>
            </w:r>
            <w:r w:rsidR="002F6FA9">
              <w:rPr>
                <w:lang w:val="de-CH"/>
              </w:rPr>
              <w:t xml:space="preserve">) </w:t>
            </w:r>
            <w:r>
              <w:rPr>
                <w:lang w:val="de-CH"/>
              </w:rPr>
              <w:t xml:space="preserve">zu registrieren. Nach ausfüllen der Felder den </w:t>
            </w:r>
            <w:proofErr w:type="spellStart"/>
            <w:r>
              <w:rPr>
                <w:lang w:val="de-CH"/>
              </w:rPr>
              <w:t>Submit</w:t>
            </w:r>
            <w:proofErr w:type="spellEnd"/>
            <w:r>
              <w:rPr>
                <w:lang w:val="de-CH"/>
              </w:rPr>
              <w:t xml:space="preserve"> Button drücke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2766FCA3" w14:textId="53540FEC" w:rsidR="000118F3" w:rsidRDefault="00A96558" w:rsidP="00222F4C">
            <w:pPr>
              <w:pStyle w:val="TableStyle2"/>
              <w:rPr>
                <w:lang w:val="de-CH"/>
              </w:rPr>
            </w:pPr>
            <w:r>
              <w:rPr>
                <w:lang w:val="de-CH"/>
              </w:rPr>
              <w:t xml:space="preserve">Der Nutzer wird auf Login </w:t>
            </w:r>
            <w:r w:rsidR="00440A72">
              <w:rPr>
                <w:lang w:val="de-CH"/>
              </w:rPr>
              <w:t>weitergeleitet</w:t>
            </w:r>
            <w:r w:rsidR="00B269AE">
              <w:rPr>
                <w:lang w:val="de-CH"/>
              </w:rPr>
              <w:t>,</w:t>
            </w:r>
            <w:r w:rsidR="00440A72">
              <w:rPr>
                <w:lang w:val="de-CH"/>
              </w:rPr>
              <w:t xml:space="preserve"> um sich einzuloggen. E</w:t>
            </w:r>
            <w:r w:rsidR="00181D4B">
              <w:rPr>
                <w:lang w:val="de-CH"/>
              </w:rPr>
              <w:t xml:space="preserve">s wird «-« für alle nicht angegebenen Werte </w:t>
            </w:r>
            <w:r w:rsidR="00D54DE3">
              <w:rPr>
                <w:lang w:val="de-CH"/>
              </w:rPr>
              <w:t>gespeichert</w:t>
            </w:r>
            <w:r w:rsidR="00181D4B">
              <w:rPr>
                <w:lang w:val="de-CH"/>
              </w:rPr>
              <w:t>.</w:t>
            </w:r>
          </w:p>
        </w:tc>
      </w:tr>
      <w:tr w:rsidR="000118F3" w:rsidRPr="0088422B" w14:paraId="158A2294"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2657A8E3" w14:textId="09E407D5" w:rsidR="000118F3" w:rsidRDefault="00D644C2" w:rsidP="00222F4C">
            <w:pPr>
              <w:pStyle w:val="TableStyle2"/>
              <w:rPr>
                <w:lang w:val="de-CH"/>
              </w:rPr>
            </w:pPr>
            <w:r>
              <w:rPr>
                <w:lang w:val="de-CH"/>
              </w:rPr>
              <w:t xml:space="preserve">Der </w:t>
            </w:r>
            <w:r w:rsidR="00D7610F">
              <w:rPr>
                <w:lang w:val="de-CH"/>
              </w:rPr>
              <w:t xml:space="preserve">Benutzer versucht sie einzuloggen </w:t>
            </w:r>
            <w:r w:rsidR="00D7610F">
              <w:rPr>
                <w:lang w:val="de-CH"/>
              </w:rPr>
              <w:t xml:space="preserve">(E-Mail: </w:t>
            </w:r>
            <w:hyperlink r:id="rId71" w:history="1">
              <w:r w:rsidR="00D7610F" w:rsidRPr="003F7CDC">
                <w:rPr>
                  <w:rStyle w:val="Hyperlink"/>
                  <w:lang w:val="de-CH"/>
                </w:rPr>
                <w:t>roger.klein@gmx.com</w:t>
              </w:r>
            </w:hyperlink>
            <w:r w:rsidR="00D7610F">
              <w:rPr>
                <w:lang w:val="de-CH"/>
              </w:rPr>
              <w:t xml:space="preserve">, </w:t>
            </w:r>
            <w:r w:rsidR="00D7610F">
              <w:rPr>
                <w:lang w:val="de-CH"/>
              </w:rPr>
              <w:t>Password</w:t>
            </w:r>
            <w:r w:rsidR="00D7610F">
              <w:rPr>
                <w:lang w:val="de-CH"/>
              </w:rPr>
              <w:t>: FalschesP@ssw0rd)</w:t>
            </w:r>
            <w:r w:rsidR="00D7610F">
              <w:rPr>
                <w:lang w:val="de-CH"/>
              </w:rPr>
              <w:t xml:space="preserve"> und realisiert, dass </w:t>
            </w:r>
            <w:r w:rsidR="002C4C88">
              <w:rPr>
                <w:lang w:val="de-CH"/>
              </w:rPr>
              <w:t xml:space="preserve">er sein Passwort </w:t>
            </w:r>
            <w:r w:rsidR="00AE5C8C">
              <w:rPr>
                <w:lang w:val="de-CH"/>
              </w:rPr>
              <w:t xml:space="preserve">vergessen hat. Darauf klickt er auf </w:t>
            </w:r>
            <w:r w:rsidR="004A2685">
              <w:rPr>
                <w:lang w:val="de-CH"/>
              </w:rPr>
              <w:t>«</w:t>
            </w:r>
            <w:proofErr w:type="spellStart"/>
            <w:r w:rsidR="004A2685">
              <w:rPr>
                <w:lang w:val="de-CH"/>
              </w:rPr>
              <w:t>password</w:t>
            </w:r>
            <w:proofErr w:type="spellEnd"/>
            <w:r w:rsidR="004A2685">
              <w:rPr>
                <w:lang w:val="de-CH"/>
              </w:rPr>
              <w:t xml:space="preserve"> </w:t>
            </w:r>
            <w:proofErr w:type="spellStart"/>
            <w:r w:rsidR="004A2685">
              <w:rPr>
                <w:lang w:val="de-CH"/>
              </w:rPr>
              <w:t>forgotte</w:t>
            </w:r>
            <w:r w:rsidR="00BE42A8">
              <w:rPr>
                <w:lang w:val="de-CH"/>
              </w:rPr>
              <w:t>n</w:t>
            </w:r>
            <w:proofErr w:type="spellEnd"/>
            <w:r w:rsidR="004A2685">
              <w:rPr>
                <w:lang w:val="de-CH"/>
              </w:rPr>
              <w:t xml:space="preserve">?» unterhalb des </w:t>
            </w:r>
            <w:proofErr w:type="spellStart"/>
            <w:r w:rsidR="004A2685">
              <w:rPr>
                <w:lang w:val="de-CH"/>
              </w:rPr>
              <w:t>Submit</w:t>
            </w:r>
            <w:proofErr w:type="spellEnd"/>
            <w:r w:rsidR="004A2685">
              <w:rPr>
                <w:lang w:val="de-CH"/>
              </w:rPr>
              <w:t xml:space="preserve"> Knopfes bei Login</w:t>
            </w:r>
            <w:r w:rsidR="00F135D4">
              <w:rPr>
                <w:lang w:val="de-CH"/>
              </w:rPr>
              <w:t xml:space="preserve">, muss seine Mail im neuen Fenster </w:t>
            </w:r>
            <w:r w:rsidR="00F135D4">
              <w:rPr>
                <w:lang w:val="de-CH"/>
              </w:rPr>
              <w:lastRenderedPageBreak/>
              <w:t xml:space="preserve">angeben. Am Ende erhält der Nutzer einen Link per </w:t>
            </w:r>
            <w:r w:rsidR="00D54DE3">
              <w:rPr>
                <w:lang w:val="de-CH"/>
              </w:rPr>
              <w:t>Mail,</w:t>
            </w:r>
            <w:r w:rsidR="00F135D4">
              <w:rPr>
                <w:lang w:val="de-CH"/>
              </w:rPr>
              <w:t xml:space="preserve"> um sein Passwort zu änder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0BF6C903" w14:textId="6C19932B" w:rsidR="000118F3" w:rsidRDefault="009201A5" w:rsidP="00222F4C">
            <w:pPr>
              <w:pStyle w:val="TableStyle2"/>
              <w:rPr>
                <w:lang w:val="de-CH"/>
              </w:rPr>
            </w:pPr>
            <w:r>
              <w:rPr>
                <w:lang w:val="de-CH"/>
              </w:rPr>
              <w:lastRenderedPageBreak/>
              <w:t xml:space="preserve">Es öffnet sich ein Fenster  und fragt nach der mail des Nutzers. Nach </w:t>
            </w:r>
            <w:r w:rsidR="00FA509B">
              <w:rPr>
                <w:lang w:val="de-CH"/>
              </w:rPr>
              <w:t xml:space="preserve">Eingabe der Mail und Menschen-Verifikation </w:t>
            </w:r>
            <w:r w:rsidR="00E25A44">
              <w:rPr>
                <w:lang w:val="de-CH"/>
              </w:rPr>
              <w:t>bekommt der Nutzer eine Mail</w:t>
            </w:r>
            <w:r w:rsidR="00D54DE3">
              <w:rPr>
                <w:lang w:val="de-CH"/>
              </w:rPr>
              <w:t xml:space="preserve"> mit einem Link welcher einen einmal Token beinhaltet um seine Mail zu ändern.</w:t>
            </w:r>
          </w:p>
        </w:tc>
      </w:tr>
      <w:tr w:rsidR="000118F3" w:rsidRPr="0088422B" w14:paraId="3229D35D"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5CA6C52C" w14:textId="3F5F4EB0" w:rsidR="000118F3" w:rsidRDefault="00072C33" w:rsidP="00222F4C">
            <w:pPr>
              <w:pStyle w:val="TableStyle2"/>
              <w:rPr>
                <w:lang w:val="de-CH"/>
              </w:rPr>
            </w:pPr>
            <w:r>
              <w:rPr>
                <w:lang w:val="de-CH"/>
              </w:rPr>
              <w:lastRenderedPageBreak/>
              <w:t xml:space="preserve">Ein Benutzer einen Song ausleiht (Pop-Up öffnet sich und schliesst sich nach dem Ausleihen (Klick auf Button </w:t>
            </w:r>
            <w:proofErr w:type="spellStart"/>
            <w:r>
              <w:rPr>
                <w:lang w:val="de-CH"/>
              </w:rPr>
              <w:t>Lend</w:t>
            </w:r>
            <w:proofErr w:type="spellEnd"/>
            <w:r>
              <w:rPr>
                <w:lang w:val="de-CH"/>
              </w:rPr>
              <w:t>) wieder) und direkt wieder versucht diesen auszuleihen funktioniert dies nicht.</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04E722AC" w14:textId="725B61EF" w:rsidR="000118F3" w:rsidRDefault="00072C33" w:rsidP="00222F4C">
            <w:pPr>
              <w:pStyle w:val="TableStyle2"/>
              <w:rPr>
                <w:lang w:val="de-CH"/>
              </w:rPr>
            </w:pPr>
            <w:r>
              <w:rPr>
                <w:lang w:val="de-CH"/>
              </w:rPr>
              <w:t xml:space="preserve">Der Button </w:t>
            </w:r>
            <w:proofErr w:type="spellStart"/>
            <w:r>
              <w:rPr>
                <w:lang w:val="de-CH"/>
              </w:rPr>
              <w:t>Lend</w:t>
            </w:r>
            <w:proofErr w:type="spellEnd"/>
            <w:r>
              <w:rPr>
                <w:lang w:val="de-CH"/>
              </w:rPr>
              <w:t xml:space="preserve"> ist im Pop-Up ausgegraut und lässt sich nicht mehr betätigen</w:t>
            </w:r>
            <w:r>
              <w:rPr>
                <w:lang w:val="de-CH"/>
              </w:rPr>
              <w:t>. Zudem wird in der Tabelle angezeigt, dass dieser Song bereits ausgeliehen ist.</w:t>
            </w:r>
          </w:p>
        </w:tc>
      </w:tr>
      <w:tr w:rsidR="000118F3" w:rsidRPr="0088422B" w14:paraId="49BFC07F"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1FF60DC9" w14:textId="6C07A5B8" w:rsidR="000118F3" w:rsidRDefault="0093343E" w:rsidP="00222F4C">
            <w:pPr>
              <w:pStyle w:val="TableStyle2"/>
              <w:rPr>
                <w:lang w:val="de-CH"/>
              </w:rPr>
            </w:pPr>
            <w:r>
              <w:rPr>
                <w:lang w:val="de-CH"/>
              </w:rPr>
              <w:t>Der Nutzer</w:t>
            </w:r>
            <w:r w:rsidR="00355EE1">
              <w:rPr>
                <w:lang w:val="de-CH"/>
              </w:rPr>
              <w:t xml:space="preserve"> drückt auf der Home-Seite (die Seite mit dem grossen Titel «Home») auf einen der Tabelleneinträge, um ihn auszuleihe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3D7B9995" w14:textId="3BE50548" w:rsidR="000118F3" w:rsidRPr="00B3543B" w:rsidRDefault="00355EE1" w:rsidP="00222F4C">
            <w:pPr>
              <w:pStyle w:val="TableStyle2"/>
              <w:rPr>
                <w:i/>
                <w:iCs/>
                <w:lang w:val="de-CH"/>
              </w:rPr>
            </w:pPr>
            <w:r>
              <w:rPr>
                <w:lang w:val="de-CH"/>
              </w:rPr>
              <w:t xml:space="preserve">Es geschieht nichts, kein Pop-Up, keine </w:t>
            </w:r>
            <w:r w:rsidR="00ED4EAD">
              <w:rPr>
                <w:lang w:val="de-CH"/>
              </w:rPr>
              <w:t>Nachricht</w:t>
            </w:r>
            <w:r>
              <w:rPr>
                <w:lang w:val="de-CH"/>
              </w:rPr>
              <w:t xml:space="preserve">, keine Funktion wird betätigt. </w:t>
            </w:r>
            <w:r w:rsidR="00B3543B">
              <w:rPr>
                <w:i/>
                <w:iCs/>
                <w:lang w:val="de-CH"/>
              </w:rPr>
              <w:t>«</w:t>
            </w:r>
            <w:r w:rsidR="00ED4EAD">
              <w:rPr>
                <w:i/>
                <w:iCs/>
                <w:lang w:val="de-CH"/>
              </w:rPr>
              <w:t>Irgendwann</w:t>
            </w:r>
            <w:r w:rsidR="00B3543B">
              <w:rPr>
                <w:i/>
                <w:iCs/>
                <w:lang w:val="de-CH"/>
              </w:rPr>
              <w:t xml:space="preserve"> wird der </w:t>
            </w:r>
            <w:proofErr w:type="spellStart"/>
            <w:r w:rsidR="00B3543B">
              <w:rPr>
                <w:i/>
                <w:iCs/>
                <w:lang w:val="de-CH"/>
              </w:rPr>
              <w:t>DaU</w:t>
            </w:r>
            <w:proofErr w:type="spellEnd"/>
            <w:r w:rsidR="00B3543B">
              <w:rPr>
                <w:i/>
                <w:iCs/>
                <w:lang w:val="de-CH"/>
              </w:rPr>
              <w:t xml:space="preserve"> aufhören darauf zu klicken.»</w:t>
            </w:r>
            <w:r w:rsidR="00B3543B">
              <w:rPr>
                <w:lang w:val="de-CH"/>
              </w:rPr>
              <w:t>.</w:t>
            </w:r>
            <w:r w:rsidR="00B3543B">
              <w:rPr>
                <w:i/>
                <w:iCs/>
                <w:lang w:val="de-CH"/>
              </w:rPr>
              <w:t xml:space="preserve"> </w:t>
            </w:r>
          </w:p>
        </w:tc>
      </w:tr>
      <w:tr w:rsidR="000118F3" w:rsidRPr="008B760B" w14:paraId="1E72F4D7"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CCF73C0" w14:textId="56DC5685" w:rsidR="000118F3" w:rsidRDefault="00345F31" w:rsidP="00222F4C">
            <w:pPr>
              <w:pStyle w:val="TableStyle2"/>
              <w:rPr>
                <w:lang w:val="de-CH"/>
              </w:rPr>
            </w:pPr>
            <w:r>
              <w:rPr>
                <w:lang w:val="de-CH"/>
              </w:rPr>
              <w:t xml:space="preserve">Der </w:t>
            </w:r>
            <w:r w:rsidR="007524A4">
              <w:rPr>
                <w:lang w:val="de-CH"/>
              </w:rPr>
              <w:t>User</w:t>
            </w:r>
            <w:r w:rsidR="00A43369">
              <w:rPr>
                <w:lang w:val="de-CH"/>
              </w:rPr>
              <w:t xml:space="preserve"> klickt auf einen Tabellen Eintrag unter dem Menü-Punkt Lending. Ein Pop-Up öffnet sich. Der User hört den Song an</w:t>
            </w:r>
            <w:r w:rsidR="00A70753">
              <w:rPr>
                <w:lang w:val="de-CH"/>
              </w:rPr>
              <w:t xml:space="preserve"> und möchte das Pop-Up schliessen, aber anstelle auf </w:t>
            </w:r>
            <w:r w:rsidR="006411F6">
              <w:rPr>
                <w:lang w:val="de-CH"/>
              </w:rPr>
              <w:t>den «</w:t>
            </w:r>
            <w:proofErr w:type="spellStart"/>
            <w:r w:rsidR="006411F6">
              <w:rPr>
                <w:lang w:val="de-CH"/>
              </w:rPr>
              <w:t>close</w:t>
            </w:r>
            <w:proofErr w:type="spellEnd"/>
            <w:r w:rsidR="006411F6">
              <w:rPr>
                <w:lang w:val="de-CH"/>
              </w:rPr>
              <w:t>»-Knopf (oben rechts) zu drücken, klickt der Nutzer auf den grossen blauen «Return»-</w:t>
            </w:r>
            <w:r w:rsidR="008B760B">
              <w:rPr>
                <w:lang w:val="de-CH"/>
              </w:rPr>
              <w:t>Knopf (</w:t>
            </w:r>
            <w:r w:rsidR="006411F6">
              <w:rPr>
                <w:lang w:val="de-CH"/>
              </w:rPr>
              <w:t>unten links).</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3D987FFD" w14:textId="281661E6" w:rsidR="000118F3" w:rsidRPr="008B760B" w:rsidRDefault="008B760B" w:rsidP="00222F4C">
            <w:pPr>
              <w:pStyle w:val="TableStyle2"/>
              <w:rPr>
                <w:lang w:val="de-CH"/>
              </w:rPr>
            </w:pPr>
            <w:r w:rsidRPr="008B760B">
              <w:rPr>
                <w:lang w:val="de-CH"/>
              </w:rPr>
              <w:t xml:space="preserve">Das Pop-Up schliesst </w:t>
            </w:r>
            <w:r w:rsidR="00ED4EAD" w:rsidRPr="008B760B">
              <w:rPr>
                <w:lang w:val="de-CH"/>
              </w:rPr>
              <w:t>si</w:t>
            </w:r>
            <w:r w:rsidR="00ED4EAD">
              <w:rPr>
                <w:lang w:val="de-CH"/>
              </w:rPr>
              <w:t>ch,</w:t>
            </w:r>
            <w:r>
              <w:rPr>
                <w:lang w:val="de-CH"/>
              </w:rPr>
              <w:t xml:space="preserve"> um Platz für einen Benachrichtigung zu geben, welche den Nutzer informiert, dass der Song </w:t>
            </w:r>
            <w:r w:rsidR="00D7393A">
              <w:rPr>
                <w:lang w:val="de-CH"/>
              </w:rPr>
              <w:t>zurück</w:t>
            </w:r>
            <w:r>
              <w:rPr>
                <w:lang w:val="de-CH"/>
              </w:rPr>
              <w:t xml:space="preserve"> gegeben wurde</w:t>
            </w:r>
            <w:r w:rsidR="00D7393A">
              <w:rPr>
                <w:lang w:val="de-CH"/>
              </w:rPr>
              <w:t>. Sollte nun der Nutzer diesen Song nochmals ausleihen (anhören wollen) muss er diesen einfach wieder auslei</w:t>
            </w:r>
            <w:r w:rsidR="00ED4EAD">
              <w:rPr>
                <w:lang w:val="de-CH"/>
              </w:rPr>
              <w:t>hen)</w:t>
            </w:r>
          </w:p>
        </w:tc>
      </w:tr>
      <w:tr w:rsidR="007960D4" w:rsidRPr="008B760B" w14:paraId="30C9B72B"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4EFCA378" w14:textId="7577104A" w:rsidR="007960D4" w:rsidRPr="008B760B" w:rsidRDefault="007960D4" w:rsidP="007960D4">
            <w:pPr>
              <w:pStyle w:val="TableStyle2"/>
              <w:rPr>
                <w:lang w:val="de-CH"/>
              </w:rPr>
            </w:pPr>
            <w:r>
              <w:rPr>
                <w:lang w:val="de-CH"/>
              </w:rPr>
              <w:t xml:space="preserve">Der Nutzer drückt auf der </w:t>
            </w:r>
            <w:proofErr w:type="spellStart"/>
            <w:r>
              <w:rPr>
                <w:lang w:val="de-CH"/>
              </w:rPr>
              <w:t>History</w:t>
            </w:r>
            <w:proofErr w:type="spellEnd"/>
            <w:r>
              <w:rPr>
                <w:lang w:val="de-CH"/>
              </w:rPr>
              <w:t>-Seite (die Seite mit dem grossen Titel «</w:t>
            </w:r>
            <w:r w:rsidRPr="007960D4">
              <w:rPr>
                <w:lang w:val="de-CH"/>
              </w:rPr>
              <w:t xml:space="preserve">NFT </w:t>
            </w:r>
            <w:proofErr w:type="spellStart"/>
            <w:r w:rsidRPr="007960D4">
              <w:rPr>
                <w:lang w:val="de-CH"/>
              </w:rPr>
              <w:t>history</w:t>
            </w:r>
            <w:proofErr w:type="spellEnd"/>
            <w:r>
              <w:rPr>
                <w:lang w:val="de-CH"/>
              </w:rPr>
              <w:t>»</w:t>
            </w:r>
            <w:r>
              <w:rPr>
                <w:lang w:val="de-CH"/>
              </w:rPr>
              <w:t xml:space="preserve"> oder mit dem Menüeintrag «</w:t>
            </w:r>
            <w:proofErr w:type="spellStart"/>
            <w:r>
              <w:rPr>
                <w:lang w:val="de-CH"/>
              </w:rPr>
              <w:t>Histroy</w:t>
            </w:r>
            <w:proofErr w:type="spellEnd"/>
            <w:r>
              <w:rPr>
                <w:lang w:val="de-CH"/>
              </w:rPr>
              <w:t>»</w:t>
            </w:r>
            <w:r>
              <w:rPr>
                <w:lang w:val="de-CH"/>
              </w:rPr>
              <w:t>) auf einen der Tabelleneinträge, um ihn auszuleihe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4D181AD2" w14:textId="63E228C3" w:rsidR="007960D4" w:rsidRPr="008B760B" w:rsidRDefault="007960D4" w:rsidP="007960D4">
            <w:pPr>
              <w:pStyle w:val="TableStyle2"/>
              <w:rPr>
                <w:lang w:val="de-CH"/>
              </w:rPr>
            </w:pPr>
            <w:r>
              <w:rPr>
                <w:lang w:val="de-CH"/>
              </w:rPr>
              <w:t>Es geschieht nichts, kein Pop-Up, keine Nachricht, keine Funktion wird betätigt.</w:t>
            </w:r>
          </w:p>
        </w:tc>
      </w:tr>
      <w:tr w:rsidR="007960D4" w:rsidRPr="008B760B" w14:paraId="76818CBD" w14:textId="77777777" w:rsidTr="000118F3">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63F8A52A" w14:textId="15C45262" w:rsidR="007960D4" w:rsidRPr="008B760B" w:rsidRDefault="00F2363D" w:rsidP="007960D4">
            <w:pPr>
              <w:pStyle w:val="TableStyle2"/>
              <w:rPr>
                <w:lang w:val="de-CH"/>
              </w:rPr>
            </w:pPr>
            <w:r>
              <w:rPr>
                <w:lang w:val="de-CH"/>
              </w:rPr>
              <w:t>Der Nutzer kommt versehentlich in der Nutzerseite (Sei</w:t>
            </w:r>
            <w:r w:rsidR="00253511">
              <w:rPr>
                <w:lang w:val="de-CH"/>
              </w:rPr>
              <w:t>t</w:t>
            </w:r>
            <w:r>
              <w:rPr>
                <w:lang w:val="de-CH"/>
              </w:rPr>
              <w:t>e mit Titel «User» oder dem Menüeintrag «User</w:t>
            </w:r>
            <w:r w:rsidR="003E13E9">
              <w:rPr>
                <w:lang w:val="de-CH"/>
              </w:rPr>
              <w:t>») auf</w:t>
            </w:r>
            <w:r w:rsidR="00950BE8">
              <w:rPr>
                <w:lang w:val="de-CH"/>
              </w:rPr>
              <w:t xml:space="preserve"> «Change Password» (einen schwarzen Knopf) und </w:t>
            </w:r>
            <w:r w:rsidR="009F54F8">
              <w:rPr>
                <w:lang w:val="de-CH"/>
              </w:rPr>
              <w:t xml:space="preserve">füllt das neue Passwort (unteres Eingabefeld für Text) nicht aus. Danach klickt </w:t>
            </w:r>
            <w:r w:rsidR="003E13E9">
              <w:rPr>
                <w:lang w:val="de-CH"/>
              </w:rPr>
              <w:t>er auf</w:t>
            </w:r>
            <w:r w:rsidR="00B13966">
              <w:rPr>
                <w:lang w:val="de-CH"/>
              </w:rPr>
              <w:t xml:space="preserve"> den blauen «</w:t>
            </w:r>
            <w:proofErr w:type="spellStart"/>
            <w:r w:rsidR="00B13966">
              <w:rPr>
                <w:lang w:val="de-CH"/>
              </w:rPr>
              <w:t>Submit</w:t>
            </w:r>
            <w:proofErr w:type="spellEnd"/>
            <w:r w:rsidR="00B13966">
              <w:rPr>
                <w:lang w:val="de-CH"/>
              </w:rPr>
              <w:t>»</w:t>
            </w:r>
            <w:r w:rsidR="003E13E9">
              <w:rPr>
                <w:lang w:val="de-CH"/>
              </w:rPr>
              <w:t>-</w:t>
            </w:r>
            <w:r w:rsidR="00B13966">
              <w:rPr>
                <w:lang w:val="de-CH"/>
              </w:rPr>
              <w:t>Butto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54E529CD" w14:textId="45F8C2F0" w:rsidR="007960D4" w:rsidRPr="008B760B" w:rsidRDefault="00B13966" w:rsidP="007960D4">
            <w:pPr>
              <w:pStyle w:val="TableStyle2"/>
              <w:rPr>
                <w:lang w:val="de-CH"/>
              </w:rPr>
            </w:pPr>
            <w:r>
              <w:rPr>
                <w:lang w:val="de-CH"/>
              </w:rPr>
              <w:t>Der Nutzer wird benachrichtigt, dass etwas bei der Passwort</w:t>
            </w:r>
            <w:r w:rsidR="003E13E9">
              <w:rPr>
                <w:lang w:val="de-CH"/>
              </w:rPr>
              <w:t xml:space="preserve">änderung nicht funktioniert </w:t>
            </w:r>
            <w:r w:rsidR="00C4771F">
              <w:rPr>
                <w:lang w:val="de-CH"/>
              </w:rPr>
              <w:t>hat,</w:t>
            </w:r>
            <w:r w:rsidR="003E13E9">
              <w:rPr>
                <w:lang w:val="de-CH"/>
              </w:rPr>
              <w:t xml:space="preserve"> und das Pop-Up schliesst sich.</w:t>
            </w:r>
          </w:p>
        </w:tc>
      </w:tr>
      <w:tr w:rsidR="007960D4" w:rsidRPr="008B760B" w14:paraId="7174E94E" w14:textId="77777777" w:rsidTr="003E13E9">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121CAA28" w14:textId="6B8F5171" w:rsidR="007960D4" w:rsidRPr="008B760B" w:rsidRDefault="003E13E9" w:rsidP="007960D4">
            <w:pPr>
              <w:pStyle w:val="TableStyle2"/>
              <w:rPr>
                <w:lang w:val="de-CH"/>
              </w:rPr>
            </w:pPr>
            <w:r>
              <w:rPr>
                <w:lang w:val="de-CH"/>
              </w:rPr>
              <w:t>Der Nutzer kommt versehentlich in der Nutzerseite (Sei</w:t>
            </w:r>
            <w:r w:rsidR="00253511">
              <w:rPr>
                <w:lang w:val="de-CH"/>
              </w:rPr>
              <w:t>t</w:t>
            </w:r>
            <w:r>
              <w:rPr>
                <w:lang w:val="de-CH"/>
              </w:rPr>
              <w:t>e mit Titel «User» oder dem Menüeintrag «User»)</w:t>
            </w:r>
            <w:r>
              <w:rPr>
                <w:lang w:val="de-CH"/>
              </w:rPr>
              <w:t xml:space="preserve"> </w:t>
            </w:r>
            <w:r>
              <w:rPr>
                <w:lang w:val="de-CH"/>
              </w:rPr>
              <w:t xml:space="preserve">auf «Change </w:t>
            </w:r>
            <w:r>
              <w:rPr>
                <w:lang w:val="de-CH"/>
              </w:rPr>
              <w:t>E-Mail</w:t>
            </w:r>
            <w:r>
              <w:rPr>
                <w:lang w:val="de-CH"/>
              </w:rPr>
              <w:t xml:space="preserve">» (einen schwarzen Knopf) und füllt das </w:t>
            </w:r>
            <w:r w:rsidR="00253511">
              <w:rPr>
                <w:lang w:val="de-CH"/>
              </w:rPr>
              <w:t xml:space="preserve">«New mail»-Feld </w:t>
            </w:r>
            <w:r>
              <w:rPr>
                <w:lang w:val="de-CH"/>
              </w:rPr>
              <w:t>(unteres Eingabefeld für Text) nicht aus. Danach klickt er auf den blauen «</w:t>
            </w:r>
            <w:proofErr w:type="spellStart"/>
            <w:r>
              <w:rPr>
                <w:lang w:val="de-CH"/>
              </w:rPr>
              <w:t>Submit</w:t>
            </w:r>
            <w:proofErr w:type="spellEnd"/>
            <w:r>
              <w:rPr>
                <w:lang w:val="de-CH"/>
              </w:rPr>
              <w:t>»-Button.</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0B8828A" w14:textId="51E0CE34" w:rsidR="007960D4" w:rsidRPr="008B760B" w:rsidRDefault="00C4771F" w:rsidP="007960D4">
            <w:pPr>
              <w:pStyle w:val="TableStyle2"/>
              <w:rPr>
                <w:lang w:val="de-CH"/>
              </w:rPr>
            </w:pPr>
            <w:r>
              <w:rPr>
                <w:lang w:val="de-CH"/>
              </w:rPr>
              <w:t xml:space="preserve">Der Nutzer wird benachrichtigt, dass etwas bei der </w:t>
            </w:r>
            <w:r>
              <w:rPr>
                <w:lang w:val="de-CH"/>
              </w:rPr>
              <w:t>E-Mail-Änderung</w:t>
            </w:r>
            <w:r>
              <w:rPr>
                <w:lang w:val="de-CH"/>
              </w:rPr>
              <w:t xml:space="preserve"> nicht funktioniert hat</w:t>
            </w:r>
            <w:r>
              <w:rPr>
                <w:lang w:val="de-CH"/>
              </w:rPr>
              <w:t>,</w:t>
            </w:r>
            <w:r>
              <w:rPr>
                <w:lang w:val="de-CH"/>
              </w:rPr>
              <w:t xml:space="preserve"> und das Pop-Up schliesst sich.</w:t>
            </w:r>
          </w:p>
        </w:tc>
      </w:tr>
      <w:tr w:rsidR="003E13E9" w:rsidRPr="008B760B" w14:paraId="104E3BAD" w14:textId="77777777" w:rsidTr="003E13E9">
        <w:tblPrEx>
          <w:shd w:val="clear" w:color="auto" w:fill="auto"/>
        </w:tblPrEx>
        <w:trPr>
          <w:trHeight w:val="253"/>
        </w:trPr>
        <w:tc>
          <w:tcPr>
            <w:tcW w:w="4675"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416C8743" w14:textId="62CECA47" w:rsidR="003E13E9" w:rsidRPr="008B760B" w:rsidRDefault="00374B90" w:rsidP="007960D4">
            <w:pPr>
              <w:pStyle w:val="TableStyle2"/>
              <w:rPr>
                <w:lang w:val="de-CH"/>
              </w:rPr>
            </w:pPr>
            <w:r>
              <w:rPr>
                <w:lang w:val="de-CH"/>
              </w:rPr>
              <w:t>Der Nutzer kommt versehentlich in der Nutzerseite (Seite mit Titel «User» oder dem Menüeintrag «User») auf «</w:t>
            </w:r>
            <w:r>
              <w:rPr>
                <w:lang w:val="de-CH"/>
              </w:rPr>
              <w:t>Delete Account</w:t>
            </w:r>
            <w:r>
              <w:rPr>
                <w:lang w:val="de-CH"/>
              </w:rPr>
              <w:t>» (einen schwarzen Knopf)</w:t>
            </w:r>
            <w:r>
              <w:rPr>
                <w:lang w:val="de-CH"/>
              </w:rPr>
              <w:t>.</w:t>
            </w:r>
          </w:p>
        </w:tc>
        <w:tc>
          <w:tcPr>
            <w:tcW w:w="481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B8DF71E" w14:textId="18444E11" w:rsidR="003E13E9" w:rsidRPr="008B760B" w:rsidRDefault="00374B90" w:rsidP="007960D4">
            <w:pPr>
              <w:pStyle w:val="TableStyle2"/>
              <w:rPr>
                <w:lang w:val="de-CH"/>
              </w:rPr>
            </w:pPr>
            <w:r>
              <w:rPr>
                <w:lang w:val="de-CH"/>
              </w:rPr>
              <w:t xml:space="preserve">Der Nutzer </w:t>
            </w:r>
            <w:r w:rsidR="00AA2B36">
              <w:rPr>
                <w:lang w:val="de-CH"/>
              </w:rPr>
              <w:t xml:space="preserve">wird nicht einfach </w:t>
            </w:r>
            <w:r w:rsidR="003F5C86">
              <w:rPr>
                <w:lang w:val="de-CH"/>
              </w:rPr>
              <w:t>gelöscht,</w:t>
            </w:r>
            <w:r w:rsidR="00AA2B36">
              <w:rPr>
                <w:lang w:val="de-CH"/>
              </w:rPr>
              <w:t xml:space="preserve"> sondern </w:t>
            </w:r>
            <w:r w:rsidR="009C0D19">
              <w:rPr>
                <w:lang w:val="de-CH"/>
              </w:rPr>
              <w:t xml:space="preserve">nachmals um Konfirmation gebeten und gewarnt, dass dieser Schritt nicht rückgängig machbar ist. </w:t>
            </w:r>
          </w:p>
        </w:tc>
      </w:tr>
      <w:tr w:rsidR="003E13E9" w:rsidRPr="008B760B" w14:paraId="7082541C" w14:textId="77777777" w:rsidTr="00222F4C">
        <w:tblPrEx>
          <w:shd w:val="clear" w:color="auto" w:fill="auto"/>
        </w:tblPrEx>
        <w:trPr>
          <w:trHeight w:val="253"/>
        </w:trPr>
        <w:tc>
          <w:tcPr>
            <w:tcW w:w="4675"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5C9425E" w14:textId="756553B9" w:rsidR="003E13E9" w:rsidRPr="008B760B" w:rsidRDefault="00AA2B36" w:rsidP="007960D4">
            <w:pPr>
              <w:pStyle w:val="TableStyle2"/>
              <w:rPr>
                <w:lang w:val="de-CH"/>
              </w:rPr>
            </w:pPr>
            <w:r>
              <w:rPr>
                <w:lang w:val="de-CH"/>
              </w:rPr>
              <w:t>Der Nutzer kommt versehentlich in der Nutzerseite (Seite mit Titel «User» oder dem Menüeintrag «User») auf «Delete Account» (einen schwarzen Knopf).</w:t>
            </w:r>
            <w:r>
              <w:rPr>
                <w:lang w:val="de-CH"/>
              </w:rPr>
              <w:t xml:space="preserve"> Doch </w:t>
            </w:r>
            <w:r w:rsidR="00F94D69">
              <w:rPr>
                <w:lang w:val="de-CH"/>
              </w:rPr>
              <w:t xml:space="preserve">er klickt </w:t>
            </w:r>
            <w:r w:rsidR="003F5C86">
              <w:rPr>
                <w:lang w:val="de-CH"/>
              </w:rPr>
              <w:t>einfach aus Gewohnheit oder versehentlich auf die «Enter»-Taste auf der Tastatur oder auf das blaue «OK» in dem Konfirmationsfenster.</w:t>
            </w:r>
          </w:p>
        </w:tc>
        <w:tc>
          <w:tcPr>
            <w:tcW w:w="481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503DEAD" w14:textId="3F8C29D5" w:rsidR="003E13E9" w:rsidRPr="003F5C86" w:rsidRDefault="003F5C86" w:rsidP="007960D4">
            <w:pPr>
              <w:pStyle w:val="TableStyle2"/>
              <w:rPr>
                <w:i/>
                <w:iCs/>
                <w:lang w:val="de-CH"/>
              </w:rPr>
            </w:pPr>
            <w:r>
              <w:rPr>
                <w:lang w:val="de-CH"/>
              </w:rPr>
              <w:t xml:space="preserve">Der Nutzer wird gelöscht und kein weiteres Mal gewarnt. </w:t>
            </w:r>
            <w:r>
              <w:rPr>
                <w:i/>
                <w:iCs/>
                <w:lang w:val="de-CH"/>
              </w:rPr>
              <w:t xml:space="preserve">«Jeder Nutzer der </w:t>
            </w:r>
            <w:proofErr w:type="gramStart"/>
            <w:r w:rsidR="006D1298">
              <w:rPr>
                <w:i/>
                <w:iCs/>
                <w:lang w:val="de-CH"/>
              </w:rPr>
              <w:t>soweit</w:t>
            </w:r>
            <w:proofErr w:type="gramEnd"/>
            <w:r>
              <w:rPr>
                <w:i/>
                <w:iCs/>
                <w:lang w:val="de-CH"/>
              </w:rPr>
              <w:t xml:space="preserve"> </w:t>
            </w:r>
            <w:r w:rsidR="00D77AA9">
              <w:rPr>
                <w:i/>
                <w:iCs/>
                <w:lang w:val="de-CH"/>
              </w:rPr>
              <w:t>aus Versehen geht ist nicht mehr zu helfen.»</w:t>
            </w:r>
          </w:p>
        </w:tc>
      </w:tr>
    </w:tbl>
    <w:p w14:paraId="554B8C6A" w14:textId="77777777" w:rsidR="00075D70" w:rsidRDefault="00075D70" w:rsidP="00F61A19">
      <w:pPr>
        <w:pStyle w:val="Body2"/>
        <w:rPr>
          <w:lang w:val="de-CH"/>
        </w:rPr>
      </w:pPr>
    </w:p>
    <w:p w14:paraId="31152D9A" w14:textId="77777777" w:rsidR="008317A2" w:rsidRDefault="008317A2">
      <w:pPr>
        <w:rPr>
          <w:rFonts w:ascii="Helvetica Neue Light" w:hAnsi="Helvetica Neue Light" w:cs="Arial Unicode MS"/>
          <w:color w:val="000000"/>
          <w:sz w:val="20"/>
          <w:szCs w:val="20"/>
          <w:lang w:eastAsia="de-CH"/>
          <w14:textOutline w14:w="0" w14:cap="flat" w14:cmpd="sng" w14:algn="ctr">
            <w14:noFill/>
            <w14:prstDash w14:val="solid"/>
            <w14:bevel/>
          </w14:textOutline>
        </w:rPr>
      </w:pPr>
      <w:r>
        <w:br w:type="page"/>
      </w:r>
    </w:p>
    <w:p w14:paraId="2A5E13EB" w14:textId="6E8145F2" w:rsidR="00507AA5" w:rsidRDefault="00507AA5" w:rsidP="008317A2">
      <w:pPr>
        <w:pStyle w:val="Body2"/>
        <w:rPr>
          <w:lang w:val="de-CH"/>
        </w:rPr>
      </w:pPr>
      <w:r>
        <w:rPr>
          <w:lang w:val="de-CH"/>
        </w:rPr>
        <w:lastRenderedPageBreak/>
        <w:t>Datenbank</w:t>
      </w:r>
      <w:r w:rsidR="008317A2">
        <w:rPr>
          <w:lang w:val="de-CH"/>
        </w:rPr>
        <w:t xml:space="preserve"> Tests</w:t>
      </w:r>
    </w:p>
    <w:tbl>
      <w:tblPr>
        <w:tblStyle w:val="TableNormal2"/>
        <w:tblW w:w="9496"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4677"/>
        <w:gridCol w:w="4819"/>
      </w:tblGrid>
      <w:tr w:rsidR="008317A2" w:rsidRPr="007217DC" w14:paraId="356E7B59" w14:textId="77777777" w:rsidTr="008317A2">
        <w:trPr>
          <w:trHeight w:val="248"/>
          <w:tblHeader/>
        </w:trPr>
        <w:tc>
          <w:tcPr>
            <w:tcW w:w="4677"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4B5DDCFD" w14:textId="54604671" w:rsidR="008317A2" w:rsidRPr="007217DC" w:rsidRDefault="008317A2">
            <w:pPr>
              <w:pStyle w:val="TableStyle1"/>
            </w:pPr>
            <w:r w:rsidRPr="007217DC">
              <w:rPr>
                <w:rFonts w:eastAsia="Arial Unicode MS" w:cs="Arial Unicode MS"/>
              </w:rPr>
              <w:t>Tes</w:t>
            </w:r>
            <w:r>
              <w:rPr>
                <w:rFonts w:eastAsia="Arial Unicode MS" w:cs="Arial Unicode MS"/>
              </w:rPr>
              <w:t xml:space="preserve">t </w:t>
            </w:r>
            <w:r w:rsidR="00B269AE">
              <w:rPr>
                <w:rFonts w:eastAsia="Arial Unicode MS" w:cs="Arial Unicode MS"/>
              </w:rPr>
              <w:t>der</w:t>
            </w:r>
            <w:r>
              <w:rPr>
                <w:rFonts w:eastAsia="Arial Unicode MS" w:cs="Arial Unicode MS"/>
              </w:rPr>
              <w:t xml:space="preserve"> </w:t>
            </w:r>
            <w:r w:rsidR="00F95D58">
              <w:rPr>
                <w:rFonts w:eastAsia="Arial Unicode MS" w:cs="Arial Unicode MS"/>
              </w:rPr>
              <w:t>Datenbank</w:t>
            </w:r>
          </w:p>
        </w:tc>
        <w:tc>
          <w:tcPr>
            <w:tcW w:w="4819"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6AF3AA34" w14:textId="77777777" w:rsidR="008317A2" w:rsidRPr="007217DC" w:rsidRDefault="008317A2">
            <w:pPr>
              <w:pStyle w:val="TableStyle1"/>
            </w:pPr>
            <w:r w:rsidRPr="007217DC">
              <w:rPr>
                <w:rFonts w:eastAsia="Arial Unicode MS" w:cs="Arial Unicode MS"/>
              </w:rPr>
              <w:t>Erwartetes Ergebnis</w:t>
            </w:r>
          </w:p>
        </w:tc>
      </w:tr>
      <w:tr w:rsidR="008317A2" w:rsidRPr="007217DC" w14:paraId="1C7BDF23" w14:textId="77777777" w:rsidTr="008317A2">
        <w:tblPrEx>
          <w:shd w:val="clear" w:color="auto" w:fill="auto"/>
        </w:tblPrEx>
        <w:trPr>
          <w:trHeight w:val="1121"/>
        </w:trPr>
        <w:tc>
          <w:tcPr>
            <w:tcW w:w="4677"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A7EC924" w14:textId="77777777" w:rsidR="008317A2" w:rsidRPr="007217DC" w:rsidRDefault="008317A2">
            <w:pPr>
              <w:pStyle w:val="TableStyle2"/>
              <w:rPr>
                <w:lang w:val="de-CH"/>
              </w:rPr>
            </w:pPr>
            <w:r w:rsidRPr="007217DC">
              <w:rPr>
                <w:lang w:val="de-CH"/>
              </w:rPr>
              <w:t xml:space="preserve">Den Benutzer (Herr Francois </w:t>
            </w:r>
            <w:proofErr w:type="spellStart"/>
            <w:r w:rsidRPr="007217DC">
              <w:rPr>
                <w:lang w:val="de-CH"/>
              </w:rPr>
              <w:t>Golat</w:t>
            </w:r>
            <w:proofErr w:type="spellEnd"/>
            <w:r w:rsidRPr="007217DC">
              <w:rPr>
                <w:lang w:val="de-CH"/>
              </w:rPr>
              <w:t xml:space="preserve">, </w:t>
            </w:r>
            <w:hyperlink r:id="rId72" w:history="1">
              <w:r w:rsidRPr="007217DC">
                <w:rPr>
                  <w:rStyle w:val="Hyperlink"/>
                  <w:lang w:val="de-CH"/>
                </w:rPr>
                <w:t>Francois@bluewin.ch</w:t>
              </w:r>
            </w:hyperlink>
            <w:r w:rsidRPr="007217DC">
              <w:rPr>
                <w:lang w:val="de-CH"/>
              </w:rPr>
              <w:t xml:space="preserve">, a665a45920422f9d417e4867efdc4fb8a04a1f3fff1fa07e998e86f7f7a27ae3 (123)) per Insert in die Tabelle </w:t>
            </w:r>
            <w:proofErr w:type="spellStart"/>
            <w:r w:rsidRPr="007217DC">
              <w:rPr>
                <w:lang w:val="de-CH"/>
              </w:rPr>
              <w:t>TUsers</w:t>
            </w:r>
            <w:proofErr w:type="spellEnd"/>
            <w:r w:rsidRPr="007217DC">
              <w:rPr>
                <w:lang w:val="de-CH"/>
              </w:rPr>
              <w:t xml:space="preserve"> hinzufügen.</w:t>
            </w:r>
          </w:p>
        </w:tc>
        <w:tc>
          <w:tcPr>
            <w:tcW w:w="481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CF752AE" w14:textId="77777777"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Users</w:t>
            </w:r>
            <w:proofErr w:type="spellEnd"/>
            <w:r w:rsidRPr="007217DC">
              <w:rPr>
                <w:lang w:val="de-CH"/>
              </w:rPr>
              <w:t xml:space="preserve"> ist der Eintrag ersichtlich.</w:t>
            </w:r>
          </w:p>
        </w:tc>
      </w:tr>
      <w:tr w:rsidR="008317A2" w:rsidRPr="007217DC" w14:paraId="180A9964" w14:textId="77777777" w:rsidTr="008317A2">
        <w:tblPrEx>
          <w:shd w:val="clear" w:color="auto" w:fill="auto"/>
        </w:tblPrEx>
        <w:trPr>
          <w:trHeight w:val="253"/>
        </w:trPr>
        <w:tc>
          <w:tcPr>
            <w:tcW w:w="4677"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72C0A3F" w14:textId="77777777" w:rsidR="008317A2" w:rsidRPr="007217DC" w:rsidRDefault="008317A2">
            <w:pPr>
              <w:pStyle w:val="TableStyle2"/>
              <w:rPr>
                <w:lang w:val="de-CH"/>
              </w:rPr>
            </w:pPr>
            <w:r w:rsidRPr="007217DC">
              <w:rPr>
                <w:lang w:val="de-CH"/>
              </w:rPr>
              <w:t>Das Passwort des Benutzers (Francois@bluewin.ch) wird per update geändert (03ac674216f3e15c761ee1a5e255f067953623c8b388b4459e13f978d7c846f4(1234)</w:t>
            </w:r>
            <w:proofErr w:type="gramStart"/>
            <w:r w:rsidRPr="007217DC">
              <w:rPr>
                <w:lang w:val="de-CH"/>
              </w:rPr>
              <w:t>) .</w:t>
            </w:r>
            <w:proofErr w:type="gramEnd"/>
          </w:p>
        </w:tc>
        <w:tc>
          <w:tcPr>
            <w:tcW w:w="481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F91E622" w14:textId="77777777"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Users</w:t>
            </w:r>
            <w:proofErr w:type="spellEnd"/>
            <w:r w:rsidRPr="007217DC">
              <w:rPr>
                <w:lang w:val="de-CH"/>
              </w:rPr>
              <w:t xml:space="preserve"> ist die Änderung ersichtlich.</w:t>
            </w:r>
          </w:p>
        </w:tc>
      </w:tr>
      <w:tr w:rsidR="008317A2" w:rsidRPr="007217DC" w14:paraId="0B4B7711"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AB6013" w14:textId="0909418D" w:rsidR="008317A2" w:rsidRPr="007217DC" w:rsidRDefault="008317A2">
            <w:pPr>
              <w:pStyle w:val="TableStyle2"/>
              <w:rPr>
                <w:lang w:val="de-CH"/>
              </w:rPr>
            </w:pPr>
            <w:r w:rsidRPr="007217DC">
              <w:rPr>
                <w:lang w:val="de-CH"/>
              </w:rPr>
              <w:t>Den Song (</w:t>
            </w:r>
            <w:proofErr w:type="spellStart"/>
            <w:r w:rsidRPr="007217DC">
              <w:rPr>
                <w:lang w:val="de-CH"/>
              </w:rPr>
              <w:t>Speak</w:t>
            </w:r>
            <w:proofErr w:type="spellEnd"/>
            <w:r w:rsidRPr="007217DC">
              <w:rPr>
                <w:lang w:val="de-CH"/>
              </w:rPr>
              <w:t xml:space="preserve"> </w:t>
            </w:r>
            <w:proofErr w:type="spellStart"/>
            <w:r w:rsidRPr="007217DC">
              <w:rPr>
                <w:lang w:val="de-CH"/>
              </w:rPr>
              <w:t>your</w:t>
            </w:r>
            <w:proofErr w:type="spellEnd"/>
            <w:r w:rsidRPr="007217DC">
              <w:rPr>
                <w:lang w:val="de-CH"/>
              </w:rPr>
              <w:t xml:space="preserve"> </w:t>
            </w:r>
            <w:proofErr w:type="spellStart"/>
            <w:r w:rsidRPr="007217DC">
              <w:rPr>
                <w:lang w:val="de-CH"/>
              </w:rPr>
              <w:t>Mind</w:t>
            </w:r>
            <w:proofErr w:type="spellEnd"/>
            <w:r w:rsidRPr="007217DC">
              <w:rPr>
                <w:lang w:val="de-CH"/>
              </w:rPr>
              <w:t xml:space="preserve">, Ian Kelly, 00:04:08, 2008, NFTIanSpe0891995) per </w:t>
            </w:r>
            <w:proofErr w:type="spellStart"/>
            <w:r w:rsidRPr="007217DC">
              <w:rPr>
                <w:lang w:val="de-CH"/>
              </w:rPr>
              <w:t>insert</w:t>
            </w:r>
            <w:proofErr w:type="spellEnd"/>
            <w:r w:rsidRPr="007217DC">
              <w:rPr>
                <w:lang w:val="de-CH"/>
              </w:rPr>
              <w:t xml:space="preserve"> </w:t>
            </w:r>
            <w:r w:rsidR="00F95D58" w:rsidRPr="007217DC">
              <w:rPr>
                <w:lang w:val="de-CH"/>
              </w:rPr>
              <w:t>in</w:t>
            </w:r>
            <w:r w:rsidRPr="007217DC">
              <w:rPr>
                <w:lang w:val="de-CH"/>
              </w:rPr>
              <w:t xml:space="preserve"> die Tabelle </w:t>
            </w:r>
            <w:proofErr w:type="spellStart"/>
            <w:r w:rsidRPr="007217DC">
              <w:rPr>
                <w:lang w:val="de-CH"/>
              </w:rPr>
              <w:t>TNFTSongs</w:t>
            </w:r>
            <w:proofErr w:type="spellEnd"/>
            <w:r w:rsidRPr="007217DC">
              <w:rPr>
                <w:lang w:val="de-CH"/>
              </w:rPr>
              <w:t xml:space="preserve"> hinzufüg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E91B56E" w14:textId="77777777"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NFTSongs</w:t>
            </w:r>
            <w:proofErr w:type="spellEnd"/>
            <w:r w:rsidRPr="007217DC">
              <w:rPr>
                <w:lang w:val="de-CH"/>
              </w:rPr>
              <w:t xml:space="preserve"> ist der Eintrag ersichtlich.</w:t>
            </w:r>
          </w:p>
        </w:tc>
      </w:tr>
      <w:tr w:rsidR="008317A2" w:rsidRPr="007217DC" w14:paraId="5C8EBA77"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9237B8C" w14:textId="79F4936A" w:rsidR="008317A2" w:rsidRPr="007217DC" w:rsidRDefault="008317A2">
            <w:pPr>
              <w:pStyle w:val="TableStyle2"/>
              <w:rPr>
                <w:lang w:val="de-CH"/>
              </w:rPr>
            </w:pPr>
            <w:r w:rsidRPr="007217DC">
              <w:rPr>
                <w:lang w:val="de-CH"/>
              </w:rPr>
              <w:t>Das Erscheinungs</w:t>
            </w:r>
            <w:r w:rsidR="00F95D58">
              <w:rPr>
                <w:lang w:val="de-CH"/>
              </w:rPr>
              <w:t>j</w:t>
            </w:r>
            <w:r w:rsidRPr="007217DC">
              <w:rPr>
                <w:lang w:val="de-CH"/>
              </w:rPr>
              <w:t>ahr des Songs (NFTIanSpe0891995) wird per update geändert (2012).</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147A8CB" w14:textId="77777777"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NFTSongs</w:t>
            </w:r>
            <w:proofErr w:type="spellEnd"/>
            <w:r w:rsidRPr="007217DC">
              <w:rPr>
                <w:lang w:val="de-CH"/>
              </w:rPr>
              <w:t xml:space="preserve"> ist die Änderung ersichtlich.</w:t>
            </w:r>
          </w:p>
        </w:tc>
      </w:tr>
      <w:tr w:rsidR="008317A2" w:rsidRPr="007217DC" w14:paraId="34FEF5ED"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A94487C" w14:textId="77777777" w:rsidR="008317A2" w:rsidRPr="007217DC" w:rsidRDefault="008317A2">
            <w:pPr>
              <w:pStyle w:val="TableStyle2"/>
              <w:rPr>
                <w:lang w:val="de-CH"/>
              </w:rPr>
            </w:pPr>
            <w:r w:rsidRPr="007217DC">
              <w:rPr>
                <w:lang w:val="de-CH"/>
              </w:rPr>
              <w:t>Die Ausleihe ((100000000)</w:t>
            </w:r>
            <w:hyperlink r:id="rId73" w:history="1">
              <w:r w:rsidRPr="007217DC">
                <w:rPr>
                  <w:rStyle w:val="Hyperlink"/>
                  <w:lang w:val="de-CH"/>
                </w:rPr>
                <w:t>Francois@bluewin.ch</w:t>
              </w:r>
            </w:hyperlink>
            <w:r w:rsidRPr="007217DC">
              <w:rPr>
                <w:lang w:val="de-CH"/>
              </w:rPr>
              <w:t xml:space="preserve">, NFTIanSpe0891995) per </w:t>
            </w:r>
            <w:proofErr w:type="spellStart"/>
            <w:r w:rsidRPr="007217DC">
              <w:rPr>
                <w:lang w:val="de-CH"/>
              </w:rPr>
              <w:t>insert</w:t>
            </w:r>
            <w:proofErr w:type="spellEnd"/>
            <w:r w:rsidRPr="007217DC">
              <w:rPr>
                <w:lang w:val="de-CH"/>
              </w:rPr>
              <w:t xml:space="preserve"> in die Tabelle </w:t>
            </w:r>
            <w:proofErr w:type="spellStart"/>
            <w:r w:rsidRPr="007217DC">
              <w:rPr>
                <w:lang w:val="de-CH"/>
              </w:rPr>
              <w:t>TLendings</w:t>
            </w:r>
            <w:proofErr w:type="spellEnd"/>
            <w:r w:rsidRPr="007217DC">
              <w:rPr>
                <w:lang w:val="de-CH"/>
              </w:rPr>
              <w:t xml:space="preserve"> hinzufügen</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5ADB468" w14:textId="70FA1D7E"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Lendings</w:t>
            </w:r>
            <w:proofErr w:type="spellEnd"/>
            <w:r w:rsidRPr="007217DC">
              <w:rPr>
                <w:lang w:val="de-CH"/>
              </w:rPr>
              <w:t xml:space="preserve"> ist</w:t>
            </w:r>
            <w:r w:rsidRPr="007217DC">
              <w:rPr>
                <w:lang w:val="de-CH"/>
              </w:rPr>
              <w:t xml:space="preserve"> der Eintrag ersichtlich.</w:t>
            </w:r>
          </w:p>
        </w:tc>
      </w:tr>
      <w:tr w:rsidR="008317A2" w:rsidRPr="007217DC" w14:paraId="45AC8C45"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42D4A8F" w14:textId="77777777" w:rsidR="008317A2" w:rsidRPr="007217DC" w:rsidRDefault="008317A2">
            <w:pPr>
              <w:pStyle w:val="TableStyle2"/>
              <w:rPr>
                <w:lang w:val="de-CH"/>
              </w:rPr>
            </w:pPr>
            <w:r w:rsidRPr="007217DC">
              <w:rPr>
                <w:lang w:val="de-CH"/>
              </w:rPr>
              <w:t xml:space="preserve">Die Ausleihe (100000000) wird per update zurückgegeben.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8921209" w14:textId="77777777"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Lendings</w:t>
            </w:r>
            <w:proofErr w:type="spellEnd"/>
            <w:r w:rsidRPr="007217DC">
              <w:rPr>
                <w:lang w:val="de-CH"/>
              </w:rPr>
              <w:t xml:space="preserve"> ist der Eintrag ersichtlich.</w:t>
            </w:r>
          </w:p>
        </w:tc>
      </w:tr>
      <w:tr w:rsidR="008317A2" w:rsidRPr="007217DC" w14:paraId="376AEE8D"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78E02A5" w14:textId="77777777" w:rsidR="008317A2" w:rsidRPr="007217DC" w:rsidRDefault="008317A2">
            <w:pPr>
              <w:pStyle w:val="TableStyle2"/>
              <w:rPr>
                <w:lang w:val="de-CH"/>
              </w:rPr>
            </w:pPr>
            <w:r w:rsidRPr="007217DC">
              <w:rPr>
                <w:lang w:val="de-CH"/>
              </w:rPr>
              <w:t xml:space="preserve">Die Ausleihe (100000000) wird per </w:t>
            </w:r>
            <w:proofErr w:type="spellStart"/>
            <w:r w:rsidRPr="007217DC">
              <w:rPr>
                <w:lang w:val="de-CH"/>
              </w:rPr>
              <w:t>delete</w:t>
            </w:r>
            <w:proofErr w:type="spellEnd"/>
            <w:r w:rsidRPr="007217DC">
              <w:rPr>
                <w:lang w:val="de-CH"/>
              </w:rPr>
              <w:t xml:space="preserve"> gelöscht. </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E0823AB" w14:textId="77777777" w:rsidR="008317A2" w:rsidRPr="007217DC" w:rsidRDefault="008317A2">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Lendings</w:t>
            </w:r>
            <w:proofErr w:type="spellEnd"/>
            <w:r w:rsidRPr="007217DC">
              <w:rPr>
                <w:lang w:val="de-CH"/>
              </w:rPr>
              <w:t xml:space="preserve"> ist ersichtlich das der Eintrag gelöscht wurde.</w:t>
            </w:r>
          </w:p>
        </w:tc>
      </w:tr>
      <w:tr w:rsidR="008317A2" w:rsidRPr="007217DC" w14:paraId="697BF4D3"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C4E799B" w14:textId="77777777" w:rsidR="008317A2" w:rsidRPr="007217DC" w:rsidRDefault="008317A2">
            <w:pPr>
              <w:pStyle w:val="TableStyle2"/>
              <w:rPr>
                <w:lang w:val="de-CH"/>
              </w:rPr>
            </w:pPr>
            <w:r w:rsidRPr="007217DC">
              <w:rPr>
                <w:lang w:val="de-CH"/>
              </w:rPr>
              <w:t>Lösche den Benutzer (</w:t>
            </w:r>
            <w:hyperlink r:id="rId74" w:history="1">
              <w:r w:rsidRPr="007217DC">
                <w:rPr>
                  <w:rStyle w:val="Hyperlink"/>
                  <w:lang w:val="de-CH"/>
                </w:rPr>
                <w:t>Francois@bluewin.ch</w:t>
              </w:r>
            </w:hyperlink>
            <w:r w:rsidRPr="007217DC">
              <w:rPr>
                <w:lang w:val="de-CH"/>
              </w:rPr>
              <w:t>), den Song (qDzUQ37dfQk7Vek4) und die Ausleihe (1000000).</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99BF5BF" w14:textId="77777777" w:rsidR="008317A2" w:rsidRPr="007217DC" w:rsidRDefault="008317A2">
            <w:pPr>
              <w:pStyle w:val="TableStyle2"/>
              <w:rPr>
                <w:lang w:val="de-CH"/>
              </w:rPr>
            </w:pPr>
            <w:r w:rsidRPr="007217DC">
              <w:rPr>
                <w:lang w:val="de-CH"/>
              </w:rPr>
              <w:t xml:space="preserve">Per Select von </w:t>
            </w:r>
            <w:proofErr w:type="spellStart"/>
            <w:r w:rsidRPr="007217DC">
              <w:rPr>
                <w:lang w:val="de-CH"/>
              </w:rPr>
              <w:t>TUsers</w:t>
            </w:r>
            <w:proofErr w:type="spellEnd"/>
            <w:r w:rsidRPr="007217DC">
              <w:rPr>
                <w:lang w:val="de-CH"/>
              </w:rPr>
              <w:t xml:space="preserve"> ist ersichtlich das der Einträge gelöscht wurde.</w:t>
            </w:r>
          </w:p>
        </w:tc>
      </w:tr>
      <w:tr w:rsidR="008317A2" w:rsidRPr="007217DC" w14:paraId="4323D76D" w14:textId="77777777" w:rsidTr="008317A2">
        <w:tblPrEx>
          <w:shd w:val="clear" w:color="auto" w:fill="auto"/>
        </w:tblPrEx>
        <w:trPr>
          <w:trHeight w:val="255"/>
        </w:trPr>
        <w:tc>
          <w:tcPr>
            <w:tcW w:w="4677"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36C2C27" w14:textId="77777777" w:rsidR="008317A2" w:rsidRPr="007217DC" w:rsidRDefault="008317A2">
            <w:pPr>
              <w:pStyle w:val="TableStyle2"/>
              <w:rPr>
                <w:lang w:val="de-CH"/>
              </w:rPr>
            </w:pPr>
            <w:r w:rsidRPr="007217DC">
              <w:rPr>
                <w:lang w:val="de-CH"/>
              </w:rPr>
              <w:t xml:space="preserve">Der Song (NFTIanSpe0891995) wird per </w:t>
            </w:r>
            <w:proofErr w:type="spellStart"/>
            <w:r w:rsidRPr="007217DC">
              <w:rPr>
                <w:lang w:val="de-CH"/>
              </w:rPr>
              <w:t>delete</w:t>
            </w:r>
            <w:proofErr w:type="spellEnd"/>
            <w:r w:rsidRPr="007217DC">
              <w:rPr>
                <w:lang w:val="de-CH"/>
              </w:rPr>
              <w:t xml:space="preserve"> gelöscht.</w:t>
            </w:r>
          </w:p>
        </w:tc>
        <w:tc>
          <w:tcPr>
            <w:tcW w:w="481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7E6A46A" w14:textId="77777777" w:rsidR="008317A2" w:rsidRPr="007217DC" w:rsidRDefault="008317A2">
            <w:pPr>
              <w:pStyle w:val="TableStyle2"/>
              <w:rPr>
                <w:lang w:val="de-CH"/>
              </w:rPr>
            </w:pPr>
            <w:r w:rsidRPr="007217DC">
              <w:rPr>
                <w:lang w:val="de-CH"/>
              </w:rPr>
              <w:t xml:space="preserve">Per Select von </w:t>
            </w:r>
            <w:proofErr w:type="spellStart"/>
            <w:r w:rsidRPr="007217DC">
              <w:rPr>
                <w:lang w:val="de-CH"/>
              </w:rPr>
              <w:t>TNFTSongs</w:t>
            </w:r>
            <w:proofErr w:type="spellEnd"/>
            <w:r w:rsidRPr="007217DC">
              <w:rPr>
                <w:lang w:val="de-CH"/>
              </w:rPr>
              <w:t xml:space="preserve"> ist ersichtlich das der Einträge gelöscht wurde.</w:t>
            </w:r>
          </w:p>
        </w:tc>
      </w:tr>
      <w:tr w:rsidR="008317A2" w:rsidRPr="007217DC" w14:paraId="71DCAC1E" w14:textId="77777777" w:rsidTr="008317A2">
        <w:tblPrEx>
          <w:shd w:val="clear" w:color="auto" w:fill="auto"/>
        </w:tblPrEx>
        <w:trPr>
          <w:trHeight w:val="255"/>
        </w:trPr>
        <w:tc>
          <w:tcPr>
            <w:tcW w:w="4677"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510C50E2" w14:textId="77777777" w:rsidR="008317A2" w:rsidRPr="007217DC" w:rsidRDefault="008317A2">
            <w:pPr>
              <w:pStyle w:val="TableStyle2"/>
              <w:rPr>
                <w:lang w:val="de-CH"/>
              </w:rPr>
            </w:pPr>
          </w:p>
        </w:tc>
        <w:tc>
          <w:tcPr>
            <w:tcW w:w="4819"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6087C83D" w14:textId="77777777" w:rsidR="008317A2" w:rsidRPr="007217DC" w:rsidRDefault="008317A2">
            <w:pPr>
              <w:pStyle w:val="TableStyle2"/>
              <w:rPr>
                <w:lang w:val="de-CH"/>
              </w:rPr>
            </w:pPr>
          </w:p>
        </w:tc>
      </w:tr>
    </w:tbl>
    <w:p w14:paraId="1261C20B" w14:textId="77777777" w:rsidR="008317A2" w:rsidRDefault="008317A2" w:rsidP="00F61A19">
      <w:pPr>
        <w:pStyle w:val="Body2"/>
        <w:rPr>
          <w:lang w:val="de-CH"/>
        </w:rPr>
      </w:pPr>
    </w:p>
    <w:p w14:paraId="35D5DD5E" w14:textId="77777777" w:rsidR="00D37BCC" w:rsidRPr="008B760B" w:rsidRDefault="00D37BCC" w:rsidP="00F61A19">
      <w:pPr>
        <w:pStyle w:val="Body2"/>
        <w:rPr>
          <w:lang w:val="de-CH"/>
        </w:rPr>
      </w:pPr>
    </w:p>
    <w:p w14:paraId="70C56326" w14:textId="77777777" w:rsidR="00895AF7" w:rsidRPr="008B760B" w:rsidRDefault="00895AF7" w:rsidP="00895AF7">
      <w:pPr>
        <w:pStyle w:val="Body"/>
        <w:rPr>
          <w:lang w:val="de-CH"/>
        </w:rPr>
      </w:pPr>
    </w:p>
    <w:p w14:paraId="59C646DB" w14:textId="77777777" w:rsidR="00C13FE3" w:rsidRPr="008B760B" w:rsidRDefault="00C13FE3" w:rsidP="00C13FE3">
      <w:pPr>
        <w:pStyle w:val="Body"/>
        <w:rPr>
          <w:lang w:val="de-CH"/>
        </w:rPr>
        <w:sectPr w:rsidR="00C13FE3" w:rsidRPr="008B760B">
          <w:headerReference w:type="default" r:id="rId75"/>
          <w:pgSz w:w="11900" w:h="16840"/>
          <w:pgMar w:top="1080" w:right="1200" w:bottom="1800" w:left="1200" w:header="720" w:footer="1040" w:gutter="0"/>
          <w:cols w:space="720"/>
        </w:sectPr>
      </w:pPr>
    </w:p>
    <w:p w14:paraId="5B282773" w14:textId="68CF24FA" w:rsidR="00C13FE3" w:rsidRDefault="00C13FE3" w:rsidP="007217DC">
      <w:pPr>
        <w:pStyle w:val="Subheading"/>
      </w:pPr>
      <w:r>
        <w:lastRenderedPageBreak/>
        <w:t>TOKENTEC</w:t>
      </w:r>
    </w:p>
    <w:p w14:paraId="2E7E44F7" w14:textId="77777777" w:rsidR="00C13FE3" w:rsidRDefault="00C13FE3" w:rsidP="00C13FE3">
      <w:pPr>
        <w:pStyle w:val="Heading"/>
      </w:pPr>
    </w:p>
    <w:p w14:paraId="3D287792" w14:textId="77777777" w:rsidR="00C13FE3" w:rsidRDefault="00C13FE3" w:rsidP="00C13FE3">
      <w:pPr>
        <w:pStyle w:val="Heading"/>
      </w:pPr>
      <w:r>
        <w:rPr>
          <w:rFonts w:eastAsia="Arial Unicode MS" w:cs="Arial Unicode MS"/>
          <w:lang w:val="de-DE"/>
        </w:rPr>
        <w:t>Realisation</w:t>
      </w:r>
    </w:p>
    <w:p w14:paraId="547FEC96" w14:textId="77777777" w:rsidR="00C13FE3" w:rsidRDefault="00C13FE3" w:rsidP="00C13FE3">
      <w:pPr>
        <w:pStyle w:val="berschrift2"/>
      </w:pPr>
    </w:p>
    <w:p w14:paraId="7B722B34" w14:textId="77777777" w:rsidR="00C13FE3" w:rsidRDefault="004519D6" w:rsidP="004519D6">
      <w:pPr>
        <w:pStyle w:val="berschrift2"/>
        <w:rPr>
          <w:rFonts w:eastAsia="Arial Unicode MS" w:cs="Arial Unicode MS"/>
          <w:lang w:val="de-DE"/>
        </w:rPr>
      </w:pPr>
      <w:r>
        <w:rPr>
          <w:rFonts w:eastAsia="Arial Unicode MS" w:cs="Arial Unicode MS"/>
          <w:lang w:val="de-DE"/>
        </w:rPr>
        <w:t>Aufbau:</w:t>
      </w:r>
    </w:p>
    <w:p w14:paraId="3FBF0420" w14:textId="1763D433" w:rsidR="00E95A82" w:rsidRDefault="004519D6" w:rsidP="004519D6">
      <w:pPr>
        <w:pStyle w:val="Body2"/>
      </w:pPr>
      <w:r>
        <w:t xml:space="preserve">Dieses </w:t>
      </w:r>
      <w:proofErr w:type="spellStart"/>
      <w:r>
        <w:t>Full</w:t>
      </w:r>
      <w:proofErr w:type="spellEnd"/>
      <w:r w:rsidR="000A56C8">
        <w:t>-</w:t>
      </w:r>
      <w:r>
        <w:t>Stack</w:t>
      </w:r>
      <w:r w:rsidR="000A56C8">
        <w:t>-</w:t>
      </w:r>
      <w:r>
        <w:t>Projekt ist in zwei Abschnitte unterteilt</w:t>
      </w:r>
      <w:r w:rsidR="000A56C8">
        <w:t xml:space="preserve">. Zum einen In den </w:t>
      </w:r>
      <w:r w:rsidR="00334C0F">
        <w:t>Server,</w:t>
      </w:r>
      <w:r w:rsidR="000A56C8">
        <w:t xml:space="preserve"> welcher mit </w:t>
      </w:r>
      <w:proofErr w:type="spellStart"/>
      <w:r w:rsidR="000A56C8">
        <w:t>NodeJS</w:t>
      </w:r>
      <w:proofErr w:type="spellEnd"/>
      <w:r w:rsidR="000A56C8">
        <w:t xml:space="preserve"> und Express aufgebaut ist und dem Client (Frontend), welcher mit </w:t>
      </w:r>
      <w:proofErr w:type="spellStart"/>
      <w:r w:rsidR="000A56C8">
        <w:t>ReactJS</w:t>
      </w:r>
      <w:proofErr w:type="spellEnd"/>
      <w:r w:rsidR="000A56C8">
        <w:t xml:space="preserve"> gebaut ist und Daten über Anfragen an den Server erhält.</w:t>
      </w:r>
    </w:p>
    <w:p w14:paraId="14976D18" w14:textId="2C930944" w:rsidR="00E95A82" w:rsidRPr="004519D6" w:rsidRDefault="00E95A82" w:rsidP="00E95A82">
      <w:pPr>
        <w:pStyle w:val="Body2"/>
        <w:sectPr w:rsidR="00E95A82" w:rsidRPr="004519D6">
          <w:headerReference w:type="default" r:id="rId76"/>
          <w:pgSz w:w="11900" w:h="16840"/>
          <w:pgMar w:top="1080" w:right="1200" w:bottom="1800" w:left="1200" w:header="720" w:footer="1040" w:gutter="0"/>
          <w:cols w:space="720"/>
        </w:sectPr>
      </w:pPr>
      <w:r>
        <w:t>Der Aufbau der Web-Applikation ist in zwei Web-Applikations-Einheiten unterteilt. Diese tragen den Namen "</w:t>
      </w:r>
      <w:proofErr w:type="spellStart"/>
      <w:r>
        <w:t>server</w:t>
      </w:r>
      <w:proofErr w:type="spellEnd"/>
      <w:r>
        <w:t xml:space="preserve">" und "test-ui" wobei das Test-UI das clientseitige Interface darstellt. Das Test-UI ist als mehr seitige </w:t>
      </w:r>
      <w:proofErr w:type="spellStart"/>
      <w:r>
        <w:t>ReactJS</w:t>
      </w:r>
      <w:proofErr w:type="spellEnd"/>
      <w:r>
        <w:t xml:space="preserve">-Anwendung realisiert und greift per HTTP-Anfragen auf den Server zu. Dabei wird ein Großteil der angezeigten Inhalte direkt vom Server gesendet und im Browser beim Ausführer der </w:t>
      </w:r>
      <w:proofErr w:type="spellStart"/>
      <w:r>
        <w:t>ReactJs</w:t>
      </w:r>
      <w:proofErr w:type="spellEnd"/>
      <w:r>
        <w:t xml:space="preserve">-Anwendung zur Anzeige bereitgestellt. Der Server ist hierbei aufgebaut und gestaltet, dass dieser eine Rest API darstellt und auch von jedem anderen Frontend-Seite genutzt werden könnte. Dieser modulare Aufbau zeigt sich insbesondere in der Realisation des Servers. Dort sieht man, dass jede URL-Abfrage eine Antwort im JSON-Format zurückgibt und an den fragenden Klienten postwendend zurückschickt. Somit ist die gesamte Internet-Anwendung sehr modular und leicht erweiterbar aufgebaut. Jedes Teilchen ließe sich ersetzen. Die nutzerseitige grafische Darstellung der Inhalte ist völlig (abgesehen von allen Inhalten...) unabhängig von dem verarbeitungsintensiven text-objektpassierten </w:t>
      </w:r>
      <w:r w:rsidR="00544CD7">
        <w:t>Hintergrunds-Verwaltungs-Programm</w:t>
      </w:r>
      <w:r>
        <w:t>. Dies gilt auch andersherum, den der Server läuft auch ohne die Nutzeranwendung.</w:t>
      </w:r>
    </w:p>
    <w:p w14:paraId="3EC969E8" w14:textId="38601D21" w:rsidR="00C13FE3" w:rsidRDefault="00C13FE3" w:rsidP="00895AF7">
      <w:pPr>
        <w:pStyle w:val="Subheading"/>
      </w:pPr>
      <w:r>
        <w:lastRenderedPageBreak/>
        <w:t>TOKENTEC</w:t>
      </w:r>
    </w:p>
    <w:p w14:paraId="4FF0C811" w14:textId="77777777" w:rsidR="00C13FE3" w:rsidRDefault="00C13FE3" w:rsidP="00C13FE3">
      <w:pPr>
        <w:pStyle w:val="Heading"/>
      </w:pPr>
      <w:r>
        <w:rPr>
          <w:rFonts w:eastAsia="Arial Unicode MS" w:cs="Arial Unicode MS"/>
          <w:lang w:val="de-DE"/>
        </w:rPr>
        <w:t>TEST</w:t>
      </w:r>
    </w:p>
    <w:p w14:paraId="63380565" w14:textId="77777777" w:rsidR="00C13FE3" w:rsidRDefault="00C13FE3" w:rsidP="00C13FE3">
      <w:pPr>
        <w:pStyle w:val="berschrift2"/>
      </w:pPr>
    </w:p>
    <w:p w14:paraId="554E68E0" w14:textId="4110F8DA" w:rsidR="009F0816" w:rsidRDefault="009F0816" w:rsidP="009F0816">
      <w:pPr>
        <w:pStyle w:val="berschrift2"/>
      </w:pPr>
      <w:r>
        <w:rPr>
          <w:rFonts w:eastAsia="Arial Unicode MS" w:cs="Arial Unicode MS"/>
          <w:lang w:val="de-DE"/>
        </w:rPr>
        <w:t>Hinweis</w:t>
      </w:r>
    </w:p>
    <w:p w14:paraId="5F30D16D" w14:textId="0A00B1BA" w:rsidR="009F0816" w:rsidRPr="009F0816" w:rsidRDefault="00A368B2" w:rsidP="009F0816">
      <w:pPr>
        <w:pStyle w:val="Body2"/>
        <w:rPr>
          <w:lang w:val="de-CH"/>
        </w:rPr>
      </w:pPr>
      <w:r>
        <w:rPr>
          <w:lang w:val="de-CH"/>
        </w:rPr>
        <w:t>Die Tests</w:t>
      </w:r>
      <w:r w:rsidR="009F0816">
        <w:rPr>
          <w:lang w:val="de-CH"/>
        </w:rPr>
        <w:t xml:space="preserve"> sind so ausgelegt das man sie alle nacheinander in der Anwendung ausführen kann. </w:t>
      </w:r>
      <w:r w:rsidR="00DB3C23">
        <w:rPr>
          <w:lang w:val="de-CH"/>
        </w:rPr>
        <w:t xml:space="preserve">Bei den Ausleihen haben wir </w:t>
      </w:r>
      <w:r>
        <w:rPr>
          <w:lang w:val="de-CH"/>
        </w:rPr>
        <w:t>keinen Test</w:t>
      </w:r>
      <w:r w:rsidR="00DB3C23">
        <w:rPr>
          <w:lang w:val="de-CH"/>
        </w:rPr>
        <w:t xml:space="preserve"> für </w:t>
      </w:r>
      <w:r w:rsidR="008571DF">
        <w:rPr>
          <w:lang w:val="de-CH"/>
        </w:rPr>
        <w:t>das Löschen</w:t>
      </w:r>
      <w:r w:rsidR="00416949">
        <w:rPr>
          <w:lang w:val="de-CH"/>
        </w:rPr>
        <w:t xml:space="preserve">, denn wir erachten es nicht als sinnvoll diese Daten zu löschen </w:t>
      </w:r>
      <w:r w:rsidR="00DD0CC8">
        <w:rPr>
          <w:lang w:val="de-CH"/>
        </w:rPr>
        <w:t>da es eine Lan</w:t>
      </w:r>
      <w:r w:rsidR="00AB24E3">
        <w:rPr>
          <w:lang w:val="de-CH"/>
        </w:rPr>
        <w:t>gzeit Studie ist</w:t>
      </w:r>
      <w:r w:rsidR="00000C3E">
        <w:rPr>
          <w:lang w:val="de-CH"/>
        </w:rPr>
        <w:t xml:space="preserve">. Deshalb bieten wir auch in der App keine Möglichkeit </w:t>
      </w:r>
      <w:r w:rsidR="00DD58D6">
        <w:rPr>
          <w:lang w:val="de-CH"/>
        </w:rPr>
        <w:t>Ausleihen zu löschen.</w:t>
      </w:r>
    </w:p>
    <w:p w14:paraId="32FE4E45" w14:textId="61D22125" w:rsidR="009F0816" w:rsidRDefault="009F0816" w:rsidP="009F0816">
      <w:pPr>
        <w:pStyle w:val="berschrift2"/>
      </w:pPr>
      <w:r>
        <w:t xml:space="preserve">Testliste </w:t>
      </w:r>
    </w:p>
    <w:tbl>
      <w:tblPr>
        <w:tblStyle w:val="TableNormal2"/>
        <w:tblpPr w:leftFromText="141" w:rightFromText="141" w:vertAnchor="text" w:tblpY="1"/>
        <w:tblOverlap w:val="never"/>
        <w:tblW w:w="9495"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258"/>
        <w:gridCol w:w="2409"/>
        <w:gridCol w:w="1418"/>
        <w:gridCol w:w="2410"/>
      </w:tblGrid>
      <w:tr w:rsidR="0049335F" w:rsidRPr="0088422B" w14:paraId="208B0EF5" w14:textId="7659E986" w:rsidTr="00A74973">
        <w:trPr>
          <w:trHeight w:val="248"/>
          <w:tblHeader/>
        </w:trPr>
        <w:tc>
          <w:tcPr>
            <w:tcW w:w="3258"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12186058" w14:textId="77777777" w:rsidR="0049335F" w:rsidRPr="0088422B" w:rsidRDefault="0049335F" w:rsidP="00A74973">
            <w:pPr>
              <w:pStyle w:val="TableStyle1"/>
            </w:pPr>
            <w:r>
              <w:rPr>
                <w:rFonts w:eastAsia="Arial Unicode MS" w:cs="Arial Unicode MS"/>
              </w:rPr>
              <w:t xml:space="preserve">Konstruktive </w:t>
            </w:r>
            <w:r w:rsidRPr="0088422B">
              <w:rPr>
                <w:rFonts w:eastAsia="Arial Unicode MS" w:cs="Arial Unicode MS"/>
              </w:rPr>
              <w:t>Test</w:t>
            </w:r>
            <w:r>
              <w:rPr>
                <w:rFonts w:eastAsia="Arial Unicode MS" w:cs="Arial Unicode MS"/>
              </w:rPr>
              <w:t>s</w:t>
            </w:r>
          </w:p>
        </w:tc>
        <w:tc>
          <w:tcPr>
            <w:tcW w:w="2409"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4C34CC36" w14:textId="77777777" w:rsidR="0049335F" w:rsidRPr="0088422B" w:rsidRDefault="0049335F" w:rsidP="00A74973">
            <w:pPr>
              <w:pStyle w:val="TableStyle1"/>
            </w:pPr>
            <w:r w:rsidRPr="0088422B">
              <w:rPr>
                <w:rFonts w:eastAsia="Arial Unicode MS" w:cs="Arial Unicode MS"/>
              </w:rPr>
              <w:t>Erwartetes Ergebnis</w:t>
            </w:r>
          </w:p>
        </w:tc>
        <w:tc>
          <w:tcPr>
            <w:tcW w:w="1418" w:type="dxa"/>
            <w:tcBorders>
              <w:top w:val="single" w:sz="2" w:space="0" w:color="919191"/>
              <w:left w:val="single" w:sz="2" w:space="0" w:color="214E66"/>
              <w:bottom w:val="single" w:sz="4" w:space="0" w:color="000000"/>
              <w:right w:val="single" w:sz="2" w:space="0" w:color="214E66"/>
            </w:tcBorders>
            <w:shd w:val="clear" w:color="auto" w:fill="357CA2"/>
          </w:tcPr>
          <w:p w14:paraId="1525D137" w14:textId="1C0F2874" w:rsidR="0049335F" w:rsidRPr="0088422B" w:rsidRDefault="0049335F" w:rsidP="00A74973">
            <w:pPr>
              <w:pStyle w:val="TableStyle1"/>
              <w:rPr>
                <w:rFonts w:eastAsia="Arial Unicode MS" w:cs="Arial Unicode MS"/>
              </w:rPr>
            </w:pPr>
            <w:r>
              <w:rPr>
                <w:rFonts w:eastAsia="Arial Unicode MS" w:cs="Arial Unicode MS"/>
              </w:rPr>
              <w:t xml:space="preserve"> Erfüllt</w:t>
            </w:r>
          </w:p>
        </w:tc>
        <w:tc>
          <w:tcPr>
            <w:tcW w:w="2410" w:type="dxa"/>
            <w:tcBorders>
              <w:top w:val="single" w:sz="2" w:space="0" w:color="919191"/>
              <w:left w:val="single" w:sz="2" w:space="0" w:color="214E66"/>
              <w:bottom w:val="single" w:sz="4" w:space="0" w:color="000000"/>
              <w:right w:val="single" w:sz="2" w:space="0" w:color="214E66"/>
            </w:tcBorders>
            <w:shd w:val="clear" w:color="auto" w:fill="357CA2"/>
          </w:tcPr>
          <w:p w14:paraId="7260A9C5" w14:textId="002C3BB6" w:rsidR="0049335F" w:rsidRDefault="0049335F" w:rsidP="00A74973">
            <w:pPr>
              <w:pStyle w:val="TableStyle1"/>
              <w:rPr>
                <w:rFonts w:eastAsia="Arial Unicode MS" w:cs="Arial Unicode MS"/>
              </w:rPr>
            </w:pPr>
            <w:r>
              <w:rPr>
                <w:rFonts w:eastAsia="Arial Unicode MS" w:cs="Arial Unicode MS"/>
              </w:rPr>
              <w:t>Bemerkung</w:t>
            </w:r>
          </w:p>
        </w:tc>
      </w:tr>
      <w:tr w:rsidR="0049335F" w:rsidRPr="0088422B" w14:paraId="09F5319A" w14:textId="2B7AF14B" w:rsidTr="00A74973">
        <w:tblPrEx>
          <w:shd w:val="clear" w:color="auto" w:fill="auto"/>
        </w:tblPrEx>
        <w:trPr>
          <w:trHeight w:val="253"/>
        </w:trPr>
        <w:tc>
          <w:tcPr>
            <w:tcW w:w="3258"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11C99098" w14:textId="77777777" w:rsidR="0049335F" w:rsidRDefault="0049335F" w:rsidP="00A74973">
            <w:pPr>
              <w:pStyle w:val="TableStyle2"/>
              <w:rPr>
                <w:lang w:val="de-CH"/>
              </w:rPr>
            </w:pPr>
            <w:r>
              <w:rPr>
                <w:lang w:val="de-CH"/>
              </w:rPr>
              <w:t xml:space="preserve">Einen </w:t>
            </w:r>
            <w:r w:rsidRPr="0088422B">
              <w:rPr>
                <w:lang w:val="de-CH"/>
              </w:rPr>
              <w:t>Benu</w:t>
            </w:r>
            <w:r>
              <w:rPr>
                <w:lang w:val="de-CH"/>
              </w:rPr>
              <w:t>tzer registrieren mit den Daten, Felder des Registrierformulars mit folgenden Werten ausfüllen</w:t>
            </w:r>
          </w:p>
          <w:p w14:paraId="7CBCC48C" w14:textId="77777777" w:rsidR="0049335F" w:rsidRPr="0088422B" w:rsidRDefault="0049335F" w:rsidP="00A74973">
            <w:pPr>
              <w:pStyle w:val="TableStyle2"/>
              <w:rPr>
                <w:lang w:val="de-CH"/>
              </w:rPr>
            </w:pPr>
            <w:r>
              <w:rPr>
                <w:lang w:val="de-CH"/>
              </w:rPr>
              <w:t xml:space="preserve">(Salutation: Sir, Firstname: Roger, </w:t>
            </w:r>
            <w:proofErr w:type="spellStart"/>
            <w:r>
              <w:rPr>
                <w:lang w:val="de-CH"/>
              </w:rPr>
              <w:t>Surname</w:t>
            </w:r>
            <w:proofErr w:type="spellEnd"/>
            <w:r>
              <w:rPr>
                <w:lang w:val="de-CH"/>
              </w:rPr>
              <w:t xml:space="preserve">: Klein, </w:t>
            </w:r>
            <w:proofErr w:type="spellStart"/>
            <w:r>
              <w:rPr>
                <w:lang w:val="de-CH"/>
              </w:rPr>
              <w:t>password</w:t>
            </w:r>
            <w:proofErr w:type="spellEnd"/>
            <w:r>
              <w:rPr>
                <w:lang w:val="de-CH"/>
              </w:rPr>
              <w:t xml:space="preserve">: P@ssw0rd, E-Mail: </w:t>
            </w:r>
            <w:hyperlink r:id="rId77" w:history="1">
              <w:r w:rsidRPr="003F7CDC">
                <w:rPr>
                  <w:rStyle w:val="Hyperlink"/>
                  <w:lang w:val="de-CH"/>
                </w:rPr>
                <w:t>roger.klein@gmx.com</w:t>
              </w:r>
            </w:hyperlink>
            <w:r>
              <w:rPr>
                <w:lang w:val="de-CH"/>
              </w:rPr>
              <w:t xml:space="preserve">), nach dem alle Felder ausgefüllt sind den </w:t>
            </w:r>
            <w:proofErr w:type="spellStart"/>
            <w:r>
              <w:rPr>
                <w:lang w:val="de-CH"/>
              </w:rPr>
              <w:t>Submit</w:t>
            </w:r>
            <w:proofErr w:type="spellEnd"/>
            <w:r>
              <w:rPr>
                <w:lang w:val="de-CH"/>
              </w:rPr>
              <w:t xml:space="preserve"> Button drücken. </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0CD2AF0" w14:textId="77777777" w:rsidR="0049335F" w:rsidRPr="0088422B" w:rsidRDefault="0049335F" w:rsidP="00A74973">
            <w:pPr>
              <w:pStyle w:val="TableStyle2"/>
              <w:rPr>
                <w:lang w:val="de-CH"/>
              </w:rPr>
            </w:pPr>
            <w:r>
              <w:rPr>
                <w:lang w:val="de-CH"/>
              </w:rPr>
              <w:t xml:space="preserve">Eintrag in der Datenbank in der Tabelle </w:t>
            </w:r>
            <w:proofErr w:type="spellStart"/>
            <w:r>
              <w:rPr>
                <w:lang w:val="de-CH"/>
              </w:rPr>
              <w:t>TUsers</w:t>
            </w:r>
            <w:proofErr w:type="spellEnd"/>
            <w:r>
              <w:rPr>
                <w:lang w:val="de-CH"/>
              </w:rPr>
              <w:t xml:space="preserve">. Man gelangt zur Login Page. </w:t>
            </w:r>
          </w:p>
        </w:tc>
        <w:tc>
          <w:tcPr>
            <w:tcW w:w="1418" w:type="dxa"/>
            <w:tcBorders>
              <w:top w:val="single" w:sz="4" w:space="0" w:color="000000"/>
              <w:left w:val="dotted" w:sz="6" w:space="0" w:color="919191"/>
              <w:bottom w:val="single" w:sz="4" w:space="0" w:color="000000"/>
              <w:right w:val="dotted" w:sz="6" w:space="0" w:color="919191"/>
            </w:tcBorders>
          </w:tcPr>
          <w:p w14:paraId="46021298" w14:textId="73CF69EF" w:rsidR="0049335F" w:rsidRDefault="00104D19" w:rsidP="00A74973">
            <w:pPr>
              <w:pStyle w:val="TableStyle2"/>
              <w:rPr>
                <w:lang w:val="de-CH"/>
              </w:rPr>
            </w:pPr>
            <w:r>
              <w:rPr>
                <w:lang w:val="de-CH"/>
              </w:rPr>
              <w:t>Ja</w:t>
            </w:r>
          </w:p>
        </w:tc>
        <w:tc>
          <w:tcPr>
            <w:tcW w:w="2410" w:type="dxa"/>
            <w:tcBorders>
              <w:top w:val="single" w:sz="4" w:space="0" w:color="000000"/>
              <w:left w:val="dotted" w:sz="6" w:space="0" w:color="919191"/>
              <w:bottom w:val="single" w:sz="4" w:space="0" w:color="000000"/>
              <w:right w:val="dotted" w:sz="6" w:space="0" w:color="919191"/>
            </w:tcBorders>
          </w:tcPr>
          <w:p w14:paraId="26879344" w14:textId="77777777" w:rsidR="0049335F" w:rsidRDefault="0049335F" w:rsidP="00A74973">
            <w:pPr>
              <w:pStyle w:val="TableStyle2"/>
              <w:rPr>
                <w:lang w:val="de-CH"/>
              </w:rPr>
            </w:pPr>
          </w:p>
        </w:tc>
      </w:tr>
      <w:tr w:rsidR="0049335F" w:rsidRPr="0088422B" w14:paraId="317F4F5C" w14:textId="30BA4A8C"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E7C9087" w14:textId="77777777" w:rsidR="0049335F" w:rsidRPr="0088422B" w:rsidRDefault="0049335F" w:rsidP="00A74973">
            <w:pPr>
              <w:pStyle w:val="TableStyle2"/>
              <w:rPr>
                <w:lang w:val="de-CH"/>
              </w:rPr>
            </w:pPr>
            <w:r>
              <w:rPr>
                <w:lang w:val="de-CH"/>
              </w:rPr>
              <w:t xml:space="preserve">Einen Benutzer einloggen, über die Login Page, mit den Daten (E-Mail: </w:t>
            </w:r>
            <w:hyperlink r:id="rId78" w:history="1">
              <w:r w:rsidRPr="003F7CDC">
                <w:rPr>
                  <w:rStyle w:val="Hyperlink"/>
                  <w:lang w:val="de-CH"/>
                </w:rPr>
                <w:t>roger.klein@gmx.com</w:t>
              </w:r>
            </w:hyperlink>
            <w:r>
              <w:rPr>
                <w:lang w:val="de-CH"/>
              </w:rPr>
              <w:t xml:space="preserve">, </w:t>
            </w:r>
            <w:proofErr w:type="spellStart"/>
            <w:r>
              <w:rPr>
                <w:lang w:val="de-CH"/>
              </w:rPr>
              <w:t>password</w:t>
            </w:r>
            <w:proofErr w:type="spellEnd"/>
            <w:r>
              <w:rPr>
                <w:lang w:val="de-CH"/>
              </w:rPr>
              <w:t xml:space="preserve">: P@ssw0rd), welcher bereits registriert ist. Nach ausfüllen aller Felder den </w:t>
            </w:r>
            <w:proofErr w:type="spellStart"/>
            <w:r>
              <w:rPr>
                <w:lang w:val="de-CH"/>
              </w:rPr>
              <w:t>submit</w:t>
            </w:r>
            <w:proofErr w:type="spellEnd"/>
            <w:r>
              <w:rPr>
                <w:lang w:val="de-CH"/>
              </w:rPr>
              <w:t xml:space="preserve"> Button drücken.</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BC14BA2" w14:textId="77777777" w:rsidR="0049335F" w:rsidRPr="0088422B" w:rsidRDefault="0049335F" w:rsidP="00A74973">
            <w:pPr>
              <w:pStyle w:val="TableStyle2"/>
              <w:rPr>
                <w:lang w:val="de-CH"/>
              </w:rPr>
            </w:pPr>
            <w:r>
              <w:rPr>
                <w:lang w:val="de-CH"/>
              </w:rPr>
              <w:t xml:space="preserve">Man sollte zum Startbildschirm gelangen. Die aktuellen Ausleihen sollten angezeigt werden, falls nicht sollte eine Meldung stehen und es sollten die kürzlich hinzugefügten Songs ersichtlich sein. </w:t>
            </w:r>
          </w:p>
        </w:tc>
        <w:tc>
          <w:tcPr>
            <w:tcW w:w="1418" w:type="dxa"/>
            <w:tcBorders>
              <w:top w:val="dotted" w:sz="6" w:space="0" w:color="919191"/>
              <w:left w:val="dotted" w:sz="6" w:space="0" w:color="919191"/>
              <w:bottom w:val="dotted" w:sz="6" w:space="0" w:color="919191"/>
              <w:right w:val="dotted" w:sz="6" w:space="0" w:color="919191"/>
            </w:tcBorders>
          </w:tcPr>
          <w:p w14:paraId="35A72F64" w14:textId="1EBB6D0D" w:rsidR="0049335F" w:rsidRDefault="00104D19"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75CAB040" w14:textId="19F06B1F" w:rsidR="0049335F" w:rsidRPr="0047448E" w:rsidRDefault="001A616D" w:rsidP="00A74973">
            <w:pPr>
              <w:pStyle w:val="TableStyle2"/>
              <w:rPr>
                <w:lang w:val="en-GB"/>
              </w:rPr>
            </w:pPr>
            <w:r>
              <w:rPr>
                <w:lang w:val="de-CH"/>
              </w:rPr>
              <w:t xml:space="preserve">Nothing </w:t>
            </w:r>
            <w:proofErr w:type="spellStart"/>
            <w:r>
              <w:rPr>
                <w:lang w:val="de-CH"/>
              </w:rPr>
              <w:t>to</w:t>
            </w:r>
            <w:proofErr w:type="spellEnd"/>
            <w:r>
              <w:rPr>
                <w:lang w:val="de-CH"/>
              </w:rPr>
              <w:t xml:space="preserve"> </w:t>
            </w:r>
            <w:proofErr w:type="spellStart"/>
            <w:r>
              <w:rPr>
                <w:lang w:val="de-CH"/>
              </w:rPr>
              <w:t>see</w:t>
            </w:r>
            <w:proofErr w:type="spellEnd"/>
            <w:r>
              <w:rPr>
                <w:lang w:val="de-CH"/>
              </w:rPr>
              <w:t xml:space="preserve"> </w:t>
            </w:r>
            <w:proofErr w:type="spellStart"/>
            <w:r>
              <w:rPr>
                <w:lang w:val="de-CH"/>
              </w:rPr>
              <w:t>here</w:t>
            </w:r>
            <w:proofErr w:type="spellEnd"/>
            <w:r>
              <w:rPr>
                <w:lang w:val="de-CH"/>
              </w:rPr>
              <w:t xml:space="preserve"> </w:t>
            </w:r>
            <w:r w:rsidR="00BE42A8">
              <w:rPr>
                <w:lang w:val="de-CH"/>
              </w:rPr>
              <w:t>;-),</w:t>
            </w:r>
            <w:r>
              <w:rPr>
                <w:lang w:val="de-CH"/>
              </w:rPr>
              <w:t xml:space="preserve"> wenn ke</w:t>
            </w:r>
            <w:r w:rsidR="005044C9">
              <w:rPr>
                <w:lang w:val="de-CH"/>
              </w:rPr>
              <w:t xml:space="preserve">in Song ausgeliehen wurde. </w:t>
            </w:r>
          </w:p>
        </w:tc>
      </w:tr>
      <w:tr w:rsidR="0049335F" w14:paraId="0A7D1EA3" w14:textId="5FC4B3BB" w:rsidTr="00A74973">
        <w:tblPrEx>
          <w:shd w:val="clear" w:color="auto" w:fill="auto"/>
        </w:tblPrEx>
        <w:trPr>
          <w:trHeight w:val="253"/>
        </w:trPr>
        <w:tc>
          <w:tcPr>
            <w:tcW w:w="3258"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C14372A" w14:textId="77777777" w:rsidR="0049335F" w:rsidRDefault="0049335F" w:rsidP="00A74973">
            <w:pPr>
              <w:pStyle w:val="TableStyle2"/>
              <w:rPr>
                <w:lang w:val="de-CH"/>
              </w:rPr>
            </w:pPr>
            <w:r>
              <w:rPr>
                <w:lang w:val="de-CH"/>
              </w:rPr>
              <w:t xml:space="preserve">Einen </w:t>
            </w:r>
            <w:r w:rsidRPr="0088422B">
              <w:rPr>
                <w:lang w:val="de-CH"/>
              </w:rPr>
              <w:t>Benu</w:t>
            </w:r>
            <w:r>
              <w:rPr>
                <w:lang w:val="de-CH"/>
              </w:rPr>
              <w:t>tzer registrieren. Felder des Registrierformulars mit folgenden Werten ausfüllen.</w:t>
            </w:r>
          </w:p>
          <w:p w14:paraId="2E952FAF" w14:textId="77777777" w:rsidR="0049335F" w:rsidRDefault="0049335F" w:rsidP="00A74973">
            <w:pPr>
              <w:pStyle w:val="TableStyle2"/>
              <w:rPr>
                <w:lang w:val="de-CH"/>
              </w:rPr>
            </w:pPr>
            <w:r>
              <w:rPr>
                <w:lang w:val="de-CH"/>
              </w:rPr>
              <w:t xml:space="preserve">(Firstname: Edward, </w:t>
            </w:r>
            <w:proofErr w:type="spellStart"/>
            <w:r>
              <w:rPr>
                <w:lang w:val="de-CH"/>
              </w:rPr>
              <w:t>Surname</w:t>
            </w:r>
            <w:proofErr w:type="spellEnd"/>
            <w:r>
              <w:rPr>
                <w:lang w:val="de-CH"/>
              </w:rPr>
              <w:t xml:space="preserve">: </w:t>
            </w:r>
            <w:proofErr w:type="spellStart"/>
            <w:r>
              <w:rPr>
                <w:lang w:val="de-CH"/>
              </w:rPr>
              <w:t>Newgate</w:t>
            </w:r>
            <w:proofErr w:type="spellEnd"/>
            <w:r>
              <w:rPr>
                <w:lang w:val="de-CH"/>
              </w:rPr>
              <w:t xml:space="preserve">, </w:t>
            </w:r>
            <w:proofErr w:type="spellStart"/>
            <w:r>
              <w:rPr>
                <w:lang w:val="de-CH"/>
              </w:rPr>
              <w:t>password</w:t>
            </w:r>
            <w:proofErr w:type="spellEnd"/>
            <w:r>
              <w:rPr>
                <w:lang w:val="de-CH"/>
              </w:rPr>
              <w:t xml:space="preserve">: Pir@t3nK@mpf, E-Mail: </w:t>
            </w:r>
            <w:hyperlink r:id="rId79" w:history="1">
              <w:r w:rsidRPr="0000739F">
                <w:rPr>
                  <w:rStyle w:val="Hyperlink"/>
                  <w:lang w:val="de-CH"/>
                </w:rPr>
                <w:t>whitebeard@gmx.com</w:t>
              </w:r>
            </w:hyperlink>
            <w:r>
              <w:rPr>
                <w:lang w:val="de-CH"/>
              </w:rPr>
              <w:t xml:space="preserve">), nach dem alle Felder ausgefüllt sind den </w:t>
            </w:r>
            <w:proofErr w:type="spellStart"/>
            <w:r>
              <w:rPr>
                <w:lang w:val="de-CH"/>
              </w:rPr>
              <w:t>Submit</w:t>
            </w:r>
            <w:proofErr w:type="spellEnd"/>
            <w:r>
              <w:rPr>
                <w:lang w:val="de-CH"/>
              </w:rPr>
              <w:t xml:space="preserve"> Button drücke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2C5315EE" w14:textId="1194D7CD" w:rsidR="0049335F" w:rsidRDefault="0049335F" w:rsidP="00A74973">
            <w:pPr>
              <w:pStyle w:val="TableStyle2"/>
              <w:rPr>
                <w:lang w:val="de-CH"/>
              </w:rPr>
            </w:pPr>
            <w:r>
              <w:rPr>
                <w:lang w:val="de-CH"/>
              </w:rPr>
              <w:t xml:space="preserve">Eintrag in der Datenbank in der Tabelle </w:t>
            </w:r>
            <w:proofErr w:type="spellStart"/>
            <w:r>
              <w:rPr>
                <w:lang w:val="de-CH"/>
              </w:rPr>
              <w:t>TUsers</w:t>
            </w:r>
            <w:proofErr w:type="spellEnd"/>
            <w:r>
              <w:rPr>
                <w:lang w:val="de-CH"/>
              </w:rPr>
              <w:t xml:space="preserve">. Gelangt zur </w:t>
            </w:r>
            <w:r w:rsidR="00940A44">
              <w:rPr>
                <w:lang w:val="de-CH"/>
              </w:rPr>
              <w:t>Login</w:t>
            </w:r>
            <w:r>
              <w:rPr>
                <w:lang w:val="de-CH"/>
              </w:rPr>
              <w:t xml:space="preserve"> </w:t>
            </w:r>
            <w:r w:rsidR="00940A44">
              <w:rPr>
                <w:lang w:val="de-CH"/>
              </w:rPr>
              <w:t>Page</w:t>
            </w:r>
            <w:r>
              <w:rPr>
                <w:lang w:val="de-CH"/>
              </w:rPr>
              <w:t xml:space="preserve">. </w:t>
            </w:r>
          </w:p>
        </w:tc>
        <w:tc>
          <w:tcPr>
            <w:tcW w:w="1418" w:type="dxa"/>
            <w:tcBorders>
              <w:top w:val="single" w:sz="4" w:space="0" w:color="000000"/>
              <w:left w:val="dotted" w:sz="6" w:space="0" w:color="919191"/>
              <w:bottom w:val="single" w:sz="4" w:space="0" w:color="000000"/>
              <w:right w:val="dotted" w:sz="6" w:space="0" w:color="919191"/>
            </w:tcBorders>
          </w:tcPr>
          <w:p w14:paraId="5092ECCB" w14:textId="77B5110B" w:rsidR="0049335F" w:rsidRDefault="00940A44" w:rsidP="00A74973">
            <w:pPr>
              <w:pStyle w:val="TableStyle2"/>
              <w:rPr>
                <w:lang w:val="de-CH"/>
              </w:rPr>
            </w:pPr>
            <w:r>
              <w:rPr>
                <w:lang w:val="de-CH"/>
              </w:rPr>
              <w:t>Ja</w:t>
            </w:r>
          </w:p>
        </w:tc>
        <w:tc>
          <w:tcPr>
            <w:tcW w:w="2410" w:type="dxa"/>
            <w:tcBorders>
              <w:top w:val="single" w:sz="4" w:space="0" w:color="000000"/>
              <w:left w:val="dotted" w:sz="6" w:space="0" w:color="919191"/>
              <w:bottom w:val="single" w:sz="4" w:space="0" w:color="000000"/>
              <w:right w:val="dotted" w:sz="6" w:space="0" w:color="919191"/>
            </w:tcBorders>
          </w:tcPr>
          <w:p w14:paraId="183001F9" w14:textId="77777777" w:rsidR="0049335F" w:rsidRDefault="0049335F" w:rsidP="00A74973">
            <w:pPr>
              <w:pStyle w:val="TableStyle2"/>
              <w:rPr>
                <w:lang w:val="de-CH"/>
              </w:rPr>
            </w:pPr>
          </w:p>
        </w:tc>
      </w:tr>
      <w:tr w:rsidR="0049335F" w14:paraId="04B23C10" w14:textId="65CF2712" w:rsidTr="00A74973">
        <w:tblPrEx>
          <w:shd w:val="clear" w:color="auto" w:fill="auto"/>
        </w:tblPrEx>
        <w:trPr>
          <w:trHeight w:val="253"/>
        </w:trPr>
        <w:tc>
          <w:tcPr>
            <w:tcW w:w="3258"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D0CF827" w14:textId="15E46061" w:rsidR="0049335F" w:rsidRDefault="0049335F" w:rsidP="00A74973">
            <w:pPr>
              <w:pStyle w:val="TableStyle2"/>
              <w:rPr>
                <w:lang w:val="de-CH"/>
              </w:rPr>
            </w:pPr>
            <w:r>
              <w:rPr>
                <w:lang w:val="de-CH"/>
              </w:rPr>
              <w:t>Der Benutzer (</w:t>
            </w:r>
            <w:hyperlink r:id="rId80" w:history="1">
              <w:r w:rsidRPr="0000739F">
                <w:rPr>
                  <w:rStyle w:val="Hyperlink"/>
                  <w:lang w:val="de-CH"/>
                </w:rPr>
                <w:t>whitebeard@gmx.com</w:t>
              </w:r>
            </w:hyperlink>
            <w:r>
              <w:rPr>
                <w:lang w:val="de-CH"/>
              </w:rPr>
              <w:t xml:space="preserve">) wird in der Datenbank zum Admin ernannt (Da noch kein Admin registriert </w:t>
            </w:r>
            <w:proofErr w:type="gramStart"/>
            <w:r>
              <w:rPr>
                <w:lang w:val="de-CH"/>
              </w:rPr>
              <w:t>ist</w:t>
            </w:r>
            <w:proofErr w:type="gramEnd"/>
            <w:r>
              <w:rPr>
                <w:lang w:val="de-CH"/>
              </w:rPr>
              <w:t xml:space="preserve"> welcher es über die Webseite machen könnte), mit dem Befehl: update </w:t>
            </w:r>
            <w:proofErr w:type="spellStart"/>
            <w:r>
              <w:rPr>
                <w:lang w:val="de-CH"/>
              </w:rPr>
              <w:t>TUsers</w:t>
            </w:r>
            <w:proofErr w:type="spellEnd"/>
            <w:r>
              <w:rPr>
                <w:lang w:val="de-CH"/>
              </w:rPr>
              <w:t xml:space="preserve"> set </w:t>
            </w:r>
            <w:proofErr w:type="spellStart"/>
            <w:r>
              <w:rPr>
                <w:lang w:val="de-CH"/>
              </w:rPr>
              <w:t>UsRole</w:t>
            </w:r>
            <w:proofErr w:type="spellEnd"/>
            <w:r>
              <w:rPr>
                <w:lang w:val="de-CH"/>
              </w:rPr>
              <w:t xml:space="preserve"> = «</w:t>
            </w:r>
            <w:proofErr w:type="spellStart"/>
            <w:r>
              <w:rPr>
                <w:lang w:val="de-CH"/>
              </w:rPr>
              <w:t>admin</w:t>
            </w:r>
            <w:proofErr w:type="spellEnd"/>
            <w:r>
              <w:rPr>
                <w:lang w:val="de-CH"/>
              </w:rPr>
              <w:t xml:space="preserve">» </w:t>
            </w:r>
            <w:proofErr w:type="spellStart"/>
            <w:r>
              <w:rPr>
                <w:lang w:val="de-CH"/>
              </w:rPr>
              <w:t>where</w:t>
            </w:r>
            <w:proofErr w:type="spellEnd"/>
            <w:r>
              <w:rPr>
                <w:lang w:val="de-CH"/>
              </w:rPr>
              <w:t xml:space="preserve"> </w:t>
            </w:r>
            <w:proofErr w:type="spellStart"/>
            <w:r>
              <w:rPr>
                <w:lang w:val="de-CH"/>
              </w:rPr>
              <w:t>UsMail</w:t>
            </w:r>
            <w:proofErr w:type="spellEnd"/>
            <w:r>
              <w:rPr>
                <w:lang w:val="de-CH"/>
              </w:rPr>
              <w:t xml:space="preserve"> = «whitebeard@gmx.com</w:t>
            </w:r>
            <w:r w:rsidR="00BE42A8">
              <w:rPr>
                <w:lang w:val="de-CH"/>
              </w:rPr>
              <w:t>».</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598DF0F" w14:textId="77777777" w:rsidR="0049335F" w:rsidRDefault="0049335F" w:rsidP="00A74973">
            <w:pPr>
              <w:pStyle w:val="TableStyle2"/>
              <w:rPr>
                <w:lang w:val="de-CH"/>
              </w:rPr>
            </w:pPr>
            <w:r>
              <w:rPr>
                <w:lang w:val="de-CH"/>
              </w:rPr>
              <w:t xml:space="preserve">Benutzer wird zu Admin geändert, in DB ersichtlich. </w:t>
            </w:r>
          </w:p>
        </w:tc>
        <w:tc>
          <w:tcPr>
            <w:tcW w:w="1418" w:type="dxa"/>
            <w:tcBorders>
              <w:top w:val="single" w:sz="4" w:space="0" w:color="000000"/>
              <w:left w:val="dotted" w:sz="6" w:space="0" w:color="919191"/>
              <w:bottom w:val="single" w:sz="4" w:space="0" w:color="000000"/>
              <w:right w:val="dotted" w:sz="6" w:space="0" w:color="919191"/>
            </w:tcBorders>
          </w:tcPr>
          <w:p w14:paraId="330A66A1" w14:textId="62FE330F" w:rsidR="0049335F" w:rsidRDefault="001A616D" w:rsidP="00A74973">
            <w:pPr>
              <w:pStyle w:val="TableStyle2"/>
              <w:rPr>
                <w:lang w:val="de-CH"/>
              </w:rPr>
            </w:pPr>
            <w:r>
              <w:rPr>
                <w:lang w:val="de-CH"/>
              </w:rPr>
              <w:t>Ja</w:t>
            </w:r>
          </w:p>
        </w:tc>
        <w:tc>
          <w:tcPr>
            <w:tcW w:w="2410" w:type="dxa"/>
            <w:tcBorders>
              <w:top w:val="single" w:sz="4" w:space="0" w:color="000000"/>
              <w:left w:val="dotted" w:sz="6" w:space="0" w:color="919191"/>
              <w:bottom w:val="single" w:sz="4" w:space="0" w:color="000000"/>
              <w:right w:val="dotted" w:sz="6" w:space="0" w:color="919191"/>
            </w:tcBorders>
          </w:tcPr>
          <w:p w14:paraId="571AC34A" w14:textId="77777777" w:rsidR="0049335F" w:rsidRDefault="0049335F" w:rsidP="00A74973">
            <w:pPr>
              <w:pStyle w:val="TableStyle2"/>
              <w:rPr>
                <w:lang w:val="de-CH"/>
              </w:rPr>
            </w:pPr>
          </w:p>
        </w:tc>
      </w:tr>
      <w:tr w:rsidR="0049335F" w14:paraId="416AD8E9" w14:textId="264F68BD"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4B6DDCC" w14:textId="77777777" w:rsidR="0049335F" w:rsidRDefault="0049335F" w:rsidP="00A74973">
            <w:pPr>
              <w:pStyle w:val="TableStyle2"/>
              <w:rPr>
                <w:lang w:val="de-CH"/>
              </w:rPr>
            </w:pPr>
            <w:r>
              <w:rPr>
                <w:lang w:val="de-CH"/>
              </w:rPr>
              <w:lastRenderedPageBreak/>
              <w:t xml:space="preserve">Den Admin mit den Daten (E-Mail: </w:t>
            </w:r>
            <w:hyperlink r:id="rId81" w:history="1">
              <w:r w:rsidRPr="0000739F">
                <w:rPr>
                  <w:rStyle w:val="Hyperlink"/>
                  <w:lang w:val="de-CH"/>
                </w:rPr>
                <w:t>whitebeard@gmx.com</w:t>
              </w:r>
            </w:hyperlink>
            <w:r>
              <w:rPr>
                <w:lang w:val="de-CH"/>
              </w:rPr>
              <w:t xml:space="preserve">, </w:t>
            </w:r>
            <w:proofErr w:type="spellStart"/>
            <w:r>
              <w:rPr>
                <w:lang w:val="de-CH"/>
              </w:rPr>
              <w:t>password</w:t>
            </w:r>
            <w:proofErr w:type="spellEnd"/>
            <w:r>
              <w:rPr>
                <w:lang w:val="de-CH"/>
              </w:rPr>
              <w:t xml:space="preserve">: Pir@t3nK@mpf), welcher zuvor in der Datenbank als Admin eingerichtet wurde loggt sich in der Login Page ein, sind alle Felder ausgefüllt drückt er </w:t>
            </w:r>
            <w:proofErr w:type="spellStart"/>
            <w:r>
              <w:rPr>
                <w:lang w:val="de-CH"/>
              </w:rPr>
              <w:t>submit</w:t>
            </w:r>
            <w:proofErr w:type="spellEnd"/>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67A67D" w14:textId="77777777" w:rsidR="0049335F" w:rsidRDefault="0049335F" w:rsidP="00A74973">
            <w:pPr>
              <w:pStyle w:val="TableStyle2"/>
              <w:rPr>
                <w:lang w:val="de-CH"/>
              </w:rPr>
            </w:pPr>
            <w:r>
              <w:rPr>
                <w:lang w:val="de-CH"/>
              </w:rPr>
              <w:t xml:space="preserve">Der Benutzer </w:t>
            </w:r>
            <w:hyperlink r:id="rId82" w:history="1">
              <w:r w:rsidRPr="00B576A1">
                <w:rPr>
                  <w:rStyle w:val="Hyperlink"/>
                  <w:lang w:val="de-CH"/>
                </w:rPr>
                <w:t>whitebeard@gmx.com</w:t>
              </w:r>
            </w:hyperlink>
            <w:r>
              <w:rPr>
                <w:lang w:val="de-CH"/>
              </w:rPr>
              <w:t xml:space="preserve"> sollte zum Starbildschirm gelangen, anhand des Titels (Admin-Portal) ist es ersichtlich das der Benutzer ein Admin ist. </w:t>
            </w:r>
          </w:p>
        </w:tc>
        <w:tc>
          <w:tcPr>
            <w:tcW w:w="1418" w:type="dxa"/>
            <w:tcBorders>
              <w:top w:val="dotted" w:sz="6" w:space="0" w:color="919191"/>
              <w:left w:val="dotted" w:sz="6" w:space="0" w:color="919191"/>
              <w:bottom w:val="dotted" w:sz="6" w:space="0" w:color="919191"/>
              <w:right w:val="dotted" w:sz="6" w:space="0" w:color="919191"/>
            </w:tcBorders>
          </w:tcPr>
          <w:p w14:paraId="52EAD155" w14:textId="6AFA4C3A" w:rsidR="0049335F" w:rsidRDefault="005044C9"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61AEBCBB" w14:textId="279329E7" w:rsidR="0049335F" w:rsidRDefault="00E16EE1" w:rsidP="00A74973">
            <w:pPr>
              <w:pStyle w:val="TableStyle2"/>
              <w:rPr>
                <w:lang w:val="de-CH"/>
              </w:rPr>
            </w:pPr>
            <w:r>
              <w:rPr>
                <w:lang w:val="de-CH"/>
              </w:rPr>
              <w:t>Noch keine Titel Anbindung.</w:t>
            </w:r>
          </w:p>
          <w:p w14:paraId="4F71CF8F" w14:textId="55A0331F" w:rsidR="0049335F" w:rsidRDefault="00E16EE1" w:rsidP="00A74973">
            <w:pPr>
              <w:pStyle w:val="TableStyle2"/>
              <w:rPr>
                <w:lang w:val="de-CH"/>
              </w:rPr>
            </w:pPr>
            <w:r>
              <w:rPr>
                <w:lang w:val="de-CH"/>
              </w:rPr>
              <w:t>Admin Status ersichtlich durch Admin Dropdown.</w:t>
            </w:r>
          </w:p>
        </w:tc>
      </w:tr>
      <w:tr w:rsidR="0049335F" w14:paraId="256A6FDF" w14:textId="15F48E24"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B1031C5" w14:textId="3990569B" w:rsidR="0049335F" w:rsidRDefault="0049335F" w:rsidP="00A74973">
            <w:pPr>
              <w:pStyle w:val="TableStyle2"/>
              <w:rPr>
                <w:lang w:val="de-CH"/>
              </w:rPr>
            </w:pPr>
            <w:r>
              <w:rPr>
                <w:lang w:val="de-CH"/>
              </w:rPr>
              <w:t>Der Admin (</w:t>
            </w:r>
            <w:hyperlink r:id="rId83" w:history="1">
              <w:r w:rsidRPr="00B576A1">
                <w:rPr>
                  <w:rStyle w:val="Hyperlink"/>
                  <w:lang w:val="de-CH"/>
                </w:rPr>
                <w:t>whitebeard@gmx.com</w:t>
              </w:r>
            </w:hyperlink>
            <w:r>
              <w:rPr>
                <w:lang w:val="de-CH"/>
              </w:rPr>
              <w:t xml:space="preserve">) fügt den Song (Name: Rock Me Amadeus, Interpret (Artist) Falco, Year </w:t>
            </w:r>
            <w:r>
              <w:rPr>
                <w:lang w:val="de-CH"/>
              </w:rPr>
              <w:t>1985,</w:t>
            </w:r>
            <w:r w:rsidR="00BE42A8">
              <w:rPr>
                <w:lang w:val="de-CH"/>
              </w:rPr>
              <w:t xml:space="preserve"> </w:t>
            </w:r>
            <w:proofErr w:type="spellStart"/>
            <w:r>
              <w:rPr>
                <w:lang w:val="de-CH"/>
              </w:rPr>
              <w:t>Length</w:t>
            </w:r>
            <w:proofErr w:type="spellEnd"/>
            <w:r>
              <w:rPr>
                <w:lang w:val="de-CH"/>
              </w:rPr>
              <w:t xml:space="preserve"> 3:44) hinzu. Indem er den Navigationspunkt </w:t>
            </w:r>
            <w:proofErr w:type="spellStart"/>
            <w:r>
              <w:rPr>
                <w:lang w:val="de-CH"/>
              </w:rPr>
              <w:t>admin</w:t>
            </w:r>
            <w:proofErr w:type="spellEnd"/>
            <w:r>
              <w:rPr>
                <w:lang w:val="de-CH"/>
              </w:rPr>
              <w:t xml:space="preserve">; NFTs aufruft dort den Button </w:t>
            </w:r>
            <w:proofErr w:type="spellStart"/>
            <w:r>
              <w:rPr>
                <w:lang w:val="de-CH"/>
              </w:rPr>
              <w:t>add</w:t>
            </w:r>
            <w:proofErr w:type="spellEnd"/>
            <w:r>
              <w:rPr>
                <w:lang w:val="de-CH"/>
              </w:rPr>
              <w:t xml:space="preserve"> NFT drückt und anschliessend die Daten in die Felder einfügt. Sind alle Daten ausgefüllt drückt er </w:t>
            </w:r>
            <w:proofErr w:type="spellStart"/>
            <w:r>
              <w:rPr>
                <w:lang w:val="de-CH"/>
              </w:rPr>
              <w:t>submit</w:t>
            </w:r>
            <w:proofErr w:type="spellEnd"/>
            <w:r>
              <w:rPr>
                <w:lang w:val="de-CH"/>
              </w:rPr>
              <w:t xml:space="preserve">.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7522536" w14:textId="77777777" w:rsidR="0049335F" w:rsidRDefault="0049335F" w:rsidP="00A74973">
            <w:pPr>
              <w:pStyle w:val="TableStyle2"/>
              <w:rPr>
                <w:lang w:val="de-CH"/>
              </w:rPr>
            </w:pPr>
            <w:r>
              <w:rPr>
                <w:lang w:val="de-CH"/>
              </w:rPr>
              <w:t xml:space="preserve">In der Datenbank in der Tabelle </w:t>
            </w:r>
            <w:proofErr w:type="spellStart"/>
            <w:r>
              <w:rPr>
                <w:lang w:val="de-CH"/>
              </w:rPr>
              <w:t>TNFTSongs</w:t>
            </w:r>
            <w:proofErr w:type="spellEnd"/>
            <w:r>
              <w:rPr>
                <w:lang w:val="de-CH"/>
              </w:rPr>
              <w:t xml:space="preserve"> ist der Eintrag ersichtlich sowie auf dem Startbildschirm unter dem Punkt Songs.</w:t>
            </w:r>
          </w:p>
        </w:tc>
        <w:tc>
          <w:tcPr>
            <w:tcW w:w="1418" w:type="dxa"/>
            <w:tcBorders>
              <w:top w:val="dotted" w:sz="6" w:space="0" w:color="919191"/>
              <w:left w:val="dotted" w:sz="6" w:space="0" w:color="919191"/>
              <w:bottom w:val="dotted" w:sz="6" w:space="0" w:color="919191"/>
              <w:right w:val="dotted" w:sz="6" w:space="0" w:color="919191"/>
            </w:tcBorders>
          </w:tcPr>
          <w:p w14:paraId="6125DBFB" w14:textId="266A6D8E" w:rsidR="0049335F" w:rsidRDefault="005044C9"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61FDAA48" w14:textId="77777777" w:rsidR="0049335F" w:rsidRDefault="0049335F" w:rsidP="00A74973">
            <w:pPr>
              <w:pStyle w:val="TableStyle2"/>
              <w:rPr>
                <w:lang w:val="de-CH"/>
              </w:rPr>
            </w:pPr>
          </w:p>
        </w:tc>
      </w:tr>
      <w:tr w:rsidR="0049335F" w14:paraId="7B84781C" w14:textId="3B8CB8D1"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F527D2C" w14:textId="77777777" w:rsidR="0049335F" w:rsidRDefault="0049335F" w:rsidP="00A74973">
            <w:pPr>
              <w:pStyle w:val="TableStyle2"/>
              <w:rPr>
                <w:lang w:val="de-CH"/>
              </w:rPr>
            </w:pPr>
            <w:r>
              <w:rPr>
                <w:lang w:val="de-CH"/>
              </w:rPr>
              <w:t>Der Benutzer (</w:t>
            </w:r>
            <w:hyperlink r:id="rId84" w:history="1">
              <w:r w:rsidRPr="0000739F">
                <w:rPr>
                  <w:rStyle w:val="Hyperlink"/>
                  <w:lang w:val="de-CH"/>
                </w:rPr>
                <w:t>roger.klein@gmx.com</w:t>
              </w:r>
            </w:hyperlink>
            <w:r>
              <w:rPr>
                <w:lang w:val="de-CH"/>
              </w:rPr>
              <w:t>) leiht den Song (Rock Me Amadeus) aus, er hat bisher noch keine Ausleihe. Dafür geht er unter den Navigationspunkt «</w:t>
            </w:r>
            <w:proofErr w:type="spellStart"/>
            <w:r>
              <w:rPr>
                <w:lang w:val="de-CH"/>
              </w:rPr>
              <w:t>Lend</w:t>
            </w:r>
            <w:proofErr w:type="spellEnd"/>
            <w:r>
              <w:rPr>
                <w:lang w:val="de-CH"/>
              </w:rPr>
              <w:t>». Wählt (draufdrücken) den Song mit dem Name (Rock Me Amadeus) aus. Dort drückt er den Button «</w:t>
            </w:r>
            <w:proofErr w:type="spellStart"/>
            <w:r>
              <w:rPr>
                <w:lang w:val="de-CH"/>
              </w:rPr>
              <w:t>Lend</w:t>
            </w:r>
            <w:proofErr w:type="spellEnd"/>
            <w:r>
              <w:rPr>
                <w:lang w:val="de-CH"/>
              </w:rPr>
              <w:t xml:space="preserve">».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A9905E9" w14:textId="77777777" w:rsidR="0049335F" w:rsidRDefault="0049335F" w:rsidP="00A74973">
            <w:pPr>
              <w:pStyle w:val="TableStyle2"/>
              <w:rPr>
                <w:lang w:val="de-CH"/>
              </w:rPr>
            </w:pPr>
            <w:r>
              <w:rPr>
                <w:lang w:val="de-CH"/>
              </w:rPr>
              <w:t xml:space="preserve">In der Datenbank in der Tabelle </w:t>
            </w:r>
            <w:proofErr w:type="spellStart"/>
            <w:r>
              <w:rPr>
                <w:lang w:val="de-CH"/>
              </w:rPr>
              <w:t>TLendings</w:t>
            </w:r>
            <w:proofErr w:type="spellEnd"/>
            <w:r>
              <w:rPr>
                <w:lang w:val="de-CH"/>
              </w:rPr>
              <w:t xml:space="preserve"> ist der Eintrag ersichtlich sowie auf dem Starbildschirm unter dem Punkt Ausleihen. Dort ist nun ein Eintrag ersichtlich</w:t>
            </w:r>
          </w:p>
        </w:tc>
        <w:tc>
          <w:tcPr>
            <w:tcW w:w="1418" w:type="dxa"/>
            <w:tcBorders>
              <w:top w:val="dotted" w:sz="6" w:space="0" w:color="919191"/>
              <w:left w:val="dotted" w:sz="6" w:space="0" w:color="919191"/>
              <w:bottom w:val="dotted" w:sz="6" w:space="0" w:color="919191"/>
              <w:right w:val="dotted" w:sz="6" w:space="0" w:color="919191"/>
            </w:tcBorders>
          </w:tcPr>
          <w:p w14:paraId="2BBBB246" w14:textId="36547911" w:rsidR="0049335F" w:rsidRDefault="00D56149"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209AFE99" w14:textId="77777777" w:rsidR="0049335F" w:rsidRDefault="0049335F" w:rsidP="00A74973">
            <w:pPr>
              <w:pStyle w:val="TableStyle2"/>
              <w:rPr>
                <w:lang w:val="de-CH"/>
              </w:rPr>
            </w:pPr>
          </w:p>
        </w:tc>
      </w:tr>
      <w:tr w:rsidR="0049335F" w14:paraId="4CEBF747" w14:textId="7B1FD06F"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400BA6B" w14:textId="4D3D202F" w:rsidR="0049335F" w:rsidRDefault="0049335F" w:rsidP="00A74973">
            <w:pPr>
              <w:pStyle w:val="TableStyle2"/>
              <w:rPr>
                <w:lang w:val="de-CH"/>
              </w:rPr>
            </w:pPr>
            <w:r>
              <w:rPr>
                <w:lang w:val="de-CH"/>
              </w:rPr>
              <w:t>Der Admin (</w:t>
            </w:r>
            <w:hyperlink r:id="rId85" w:history="1">
              <w:r w:rsidRPr="00B576A1">
                <w:rPr>
                  <w:rStyle w:val="Hyperlink"/>
                  <w:lang w:val="de-CH"/>
                </w:rPr>
                <w:t>whitebeard@gmx.com</w:t>
              </w:r>
            </w:hyperlink>
            <w:r>
              <w:rPr>
                <w:lang w:val="de-CH"/>
              </w:rPr>
              <w:t>) wählt den Benutzer (roger.klein@gmx.com) aus. Er geht dafür unter den Navigationspunkt «</w:t>
            </w:r>
            <w:r>
              <w:rPr>
                <w:lang w:val="de-CH"/>
              </w:rPr>
              <w:t>Admin;</w:t>
            </w:r>
            <w:r w:rsidR="00BE42A8">
              <w:rPr>
                <w:lang w:val="de-CH"/>
              </w:rPr>
              <w:t xml:space="preserve"> </w:t>
            </w:r>
            <w:r>
              <w:rPr>
                <w:lang w:val="de-CH"/>
              </w:rPr>
              <w:t>Users</w:t>
            </w:r>
            <w:r>
              <w:rPr>
                <w:lang w:val="de-CH"/>
              </w:rPr>
              <w:t>» dort wählt (</w:t>
            </w:r>
            <w:proofErr w:type="gramStart"/>
            <w:r>
              <w:rPr>
                <w:lang w:val="de-CH"/>
              </w:rPr>
              <w:t>drauf drücken</w:t>
            </w:r>
            <w:proofErr w:type="gramEnd"/>
            <w:r>
              <w:rPr>
                <w:lang w:val="de-CH"/>
              </w:rPr>
              <w:t>) er den Benutzer mit der Mail (</w:t>
            </w:r>
            <w:hyperlink r:id="rId86" w:history="1">
              <w:r w:rsidRPr="0000739F">
                <w:rPr>
                  <w:rStyle w:val="Hyperlink"/>
                  <w:lang w:val="de-CH"/>
                </w:rPr>
                <w:t>roger.klein@gmx.com</w:t>
              </w:r>
            </w:hyperlink>
            <w:r>
              <w:rPr>
                <w:lang w:val="de-CH"/>
              </w:rPr>
              <w:t xml:space="preserve">) aus.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AFC523E" w14:textId="77777777" w:rsidR="0049335F" w:rsidRDefault="0049335F" w:rsidP="00A74973">
            <w:pPr>
              <w:pStyle w:val="TableStyle2"/>
              <w:rPr>
                <w:lang w:val="de-CH"/>
              </w:rPr>
            </w:pPr>
            <w:r>
              <w:rPr>
                <w:lang w:val="de-CH"/>
              </w:rPr>
              <w:t xml:space="preserve">Es werden die Benutzerdaten angezeigt sowie die Möglichkeit ihn zu einem Admin zu ernennen oder ihn zu löschen. </w:t>
            </w:r>
          </w:p>
        </w:tc>
        <w:tc>
          <w:tcPr>
            <w:tcW w:w="1418" w:type="dxa"/>
            <w:tcBorders>
              <w:top w:val="dotted" w:sz="6" w:space="0" w:color="919191"/>
              <w:left w:val="dotted" w:sz="6" w:space="0" w:color="919191"/>
              <w:bottom w:val="dotted" w:sz="6" w:space="0" w:color="919191"/>
              <w:right w:val="dotted" w:sz="6" w:space="0" w:color="919191"/>
            </w:tcBorders>
          </w:tcPr>
          <w:p w14:paraId="71A49E84" w14:textId="2229E418" w:rsidR="0049335F" w:rsidRDefault="008A13A0"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0E8C3142" w14:textId="77777777" w:rsidR="0049335F" w:rsidRDefault="0049335F" w:rsidP="00A74973">
            <w:pPr>
              <w:pStyle w:val="TableStyle2"/>
              <w:rPr>
                <w:lang w:val="de-CH"/>
              </w:rPr>
            </w:pPr>
          </w:p>
        </w:tc>
      </w:tr>
      <w:tr w:rsidR="0049335F" w14:paraId="0421D38D" w14:textId="44243092"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37A4812" w14:textId="77777777" w:rsidR="0049335F" w:rsidRDefault="0049335F" w:rsidP="00A74973">
            <w:pPr>
              <w:pStyle w:val="TableStyle2"/>
              <w:rPr>
                <w:lang w:val="de-CH"/>
              </w:rPr>
            </w:pPr>
            <w:r>
              <w:rPr>
                <w:lang w:val="de-CH"/>
              </w:rPr>
              <w:t>Der Admin (</w:t>
            </w:r>
            <w:hyperlink r:id="rId87" w:history="1">
              <w:r w:rsidRPr="00B3040C">
                <w:rPr>
                  <w:rStyle w:val="Hyperlink"/>
                  <w:lang w:val="de-CH"/>
                </w:rPr>
                <w:t>whitebeard@gmx.com</w:t>
              </w:r>
            </w:hyperlink>
            <w:r>
              <w:rPr>
                <w:lang w:val="de-CH"/>
              </w:rPr>
              <w:t>) wählt den Benutzer (</w:t>
            </w:r>
            <w:hyperlink r:id="rId88" w:history="1">
              <w:r w:rsidRPr="00B3040C">
                <w:rPr>
                  <w:rStyle w:val="Hyperlink"/>
                  <w:lang w:val="de-CH"/>
                </w:rPr>
                <w:t>roger.klein@gmx.com</w:t>
              </w:r>
            </w:hyperlink>
            <w:r>
              <w:rPr>
                <w:lang w:val="de-CH"/>
              </w:rPr>
              <w:t>) und ernennt ihn zum Admin. Er geht dafür unter den Navigationspunkt «Admin; Users» dort wählt (draufdrücken) er den Benutzer mit der Mail (</w:t>
            </w:r>
            <w:hyperlink r:id="rId89" w:history="1">
              <w:r w:rsidRPr="0000739F">
                <w:rPr>
                  <w:rStyle w:val="Hyperlink"/>
                  <w:lang w:val="de-CH"/>
                </w:rPr>
                <w:t>roger.klein@gmx.com</w:t>
              </w:r>
            </w:hyperlink>
            <w:r>
              <w:rPr>
                <w:lang w:val="de-CH"/>
              </w:rPr>
              <w:t>) aus. Dann drückt er denn Button «Edit Admin Status».</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52B95E2" w14:textId="77777777" w:rsidR="0049335F" w:rsidRDefault="0049335F" w:rsidP="00A74973">
            <w:pPr>
              <w:pStyle w:val="TableStyle2"/>
              <w:rPr>
                <w:lang w:val="de-CH"/>
              </w:rPr>
            </w:pPr>
            <w:r>
              <w:rPr>
                <w:lang w:val="de-CH"/>
              </w:rPr>
              <w:t>Der Benutzer (</w:t>
            </w:r>
            <w:hyperlink r:id="rId90" w:history="1">
              <w:r w:rsidRPr="00B3040C">
                <w:rPr>
                  <w:rStyle w:val="Hyperlink"/>
                  <w:lang w:val="de-CH"/>
                </w:rPr>
                <w:t>roger.klein@gmx.com</w:t>
              </w:r>
            </w:hyperlink>
            <w:r>
              <w:rPr>
                <w:lang w:val="de-CH"/>
              </w:rPr>
              <w:t xml:space="preserve">) sieht nach einem </w:t>
            </w:r>
            <w:proofErr w:type="spellStart"/>
            <w:r>
              <w:rPr>
                <w:lang w:val="de-CH"/>
              </w:rPr>
              <w:t>reload</w:t>
            </w:r>
            <w:proofErr w:type="spellEnd"/>
            <w:r>
              <w:rPr>
                <w:lang w:val="de-CH"/>
              </w:rPr>
              <w:t xml:space="preserve"> auf der Navigationsleiste die Admin Tools. Zudem wurde in der Datenbank vermerkt das er nun ein Admin ist. </w:t>
            </w:r>
          </w:p>
        </w:tc>
        <w:tc>
          <w:tcPr>
            <w:tcW w:w="1418" w:type="dxa"/>
            <w:tcBorders>
              <w:top w:val="dotted" w:sz="6" w:space="0" w:color="919191"/>
              <w:left w:val="dotted" w:sz="6" w:space="0" w:color="919191"/>
              <w:bottom w:val="dotted" w:sz="6" w:space="0" w:color="919191"/>
              <w:right w:val="dotted" w:sz="6" w:space="0" w:color="919191"/>
            </w:tcBorders>
          </w:tcPr>
          <w:p w14:paraId="1302B5B7" w14:textId="60D030FE" w:rsidR="0049335F" w:rsidRDefault="009456FF"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3B68330C" w14:textId="32A0089F" w:rsidR="0049335F" w:rsidRDefault="0049335F" w:rsidP="00A74973">
            <w:pPr>
              <w:pStyle w:val="TableStyle2"/>
              <w:rPr>
                <w:lang w:val="de-CH"/>
              </w:rPr>
            </w:pPr>
          </w:p>
        </w:tc>
      </w:tr>
      <w:tr w:rsidR="0049335F" w14:paraId="097F31B6" w14:textId="2BA70019"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0BD7089" w14:textId="77777777" w:rsidR="0049335F" w:rsidRDefault="0049335F" w:rsidP="00A74973">
            <w:pPr>
              <w:pStyle w:val="TableStyle2"/>
              <w:rPr>
                <w:lang w:val="de-CH"/>
              </w:rPr>
            </w:pPr>
            <w:r>
              <w:rPr>
                <w:lang w:val="de-CH"/>
              </w:rPr>
              <w:t>Der Admin (</w:t>
            </w:r>
            <w:hyperlink r:id="rId91" w:history="1">
              <w:r w:rsidRPr="00B3040C">
                <w:rPr>
                  <w:rStyle w:val="Hyperlink"/>
                  <w:lang w:val="de-CH"/>
                </w:rPr>
                <w:t>whitebeard@gmx.com</w:t>
              </w:r>
            </w:hyperlink>
            <w:r>
              <w:rPr>
                <w:lang w:val="de-CH"/>
              </w:rPr>
              <w:t>) wählt den Admin (</w:t>
            </w:r>
            <w:hyperlink r:id="rId92" w:history="1">
              <w:r w:rsidRPr="00B3040C">
                <w:rPr>
                  <w:rStyle w:val="Hyperlink"/>
                  <w:lang w:val="de-CH"/>
                </w:rPr>
                <w:t>roger.klein@gmx.com</w:t>
              </w:r>
            </w:hyperlink>
            <w:r>
              <w:rPr>
                <w:lang w:val="de-CH"/>
              </w:rPr>
              <w:t>) und degradiert ihn zum Benutzer. Er geht dafür unter den Navigationspunkt «Admin; Users» dort wählt (draufdrücken) er den Benutzer mit der Mail (</w:t>
            </w:r>
            <w:hyperlink r:id="rId93" w:history="1">
              <w:r w:rsidRPr="0000739F">
                <w:rPr>
                  <w:rStyle w:val="Hyperlink"/>
                  <w:lang w:val="de-CH"/>
                </w:rPr>
                <w:t>roger.klein@gmx.com</w:t>
              </w:r>
            </w:hyperlink>
            <w:r>
              <w:rPr>
                <w:lang w:val="de-CH"/>
              </w:rPr>
              <w:t xml:space="preserve">) aus. Dann </w:t>
            </w:r>
            <w:r>
              <w:rPr>
                <w:lang w:val="de-CH"/>
              </w:rPr>
              <w:lastRenderedPageBreak/>
              <w:t>drückt er denn Button «Edit Admin Status».</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E9306F9" w14:textId="77777777" w:rsidR="0049335F" w:rsidRDefault="0049335F" w:rsidP="00A74973">
            <w:pPr>
              <w:pStyle w:val="TableStyle2"/>
              <w:rPr>
                <w:lang w:val="de-CH"/>
              </w:rPr>
            </w:pPr>
            <w:r>
              <w:rPr>
                <w:lang w:val="de-CH"/>
              </w:rPr>
              <w:lastRenderedPageBreak/>
              <w:t>In der Datenbank ist der Admin (</w:t>
            </w:r>
            <w:hyperlink r:id="rId94" w:history="1">
              <w:r w:rsidRPr="00B3040C">
                <w:rPr>
                  <w:rStyle w:val="Hyperlink"/>
                  <w:lang w:val="de-CH"/>
                </w:rPr>
                <w:t>roger.klein@gmx.com</w:t>
              </w:r>
            </w:hyperlink>
            <w:r>
              <w:rPr>
                <w:lang w:val="de-CH"/>
              </w:rPr>
              <w:t xml:space="preserve">) nun ein gewöhnlicher Benutzer. Zudem verschwindet nach einem </w:t>
            </w:r>
            <w:proofErr w:type="spellStart"/>
            <w:r>
              <w:rPr>
                <w:lang w:val="de-CH"/>
              </w:rPr>
              <w:t>reload</w:t>
            </w:r>
            <w:proofErr w:type="spellEnd"/>
            <w:r>
              <w:rPr>
                <w:lang w:val="de-CH"/>
              </w:rPr>
              <w:t xml:space="preserve"> das Admin Panel. </w:t>
            </w:r>
          </w:p>
        </w:tc>
        <w:tc>
          <w:tcPr>
            <w:tcW w:w="1418" w:type="dxa"/>
            <w:tcBorders>
              <w:top w:val="dotted" w:sz="6" w:space="0" w:color="919191"/>
              <w:left w:val="dotted" w:sz="6" w:space="0" w:color="919191"/>
              <w:bottom w:val="dotted" w:sz="6" w:space="0" w:color="919191"/>
              <w:right w:val="dotted" w:sz="6" w:space="0" w:color="919191"/>
            </w:tcBorders>
          </w:tcPr>
          <w:p w14:paraId="2AB71632" w14:textId="0E5BE5BC" w:rsidR="0049335F" w:rsidRDefault="00E42558"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40BB8A9C" w14:textId="77777777" w:rsidR="0049335F" w:rsidRDefault="0049335F" w:rsidP="00A74973">
            <w:pPr>
              <w:pStyle w:val="TableStyle2"/>
              <w:rPr>
                <w:lang w:val="de-CH"/>
              </w:rPr>
            </w:pPr>
          </w:p>
        </w:tc>
      </w:tr>
      <w:tr w:rsidR="0049335F" w14:paraId="36C3FCD0" w14:textId="4DE3C1A1"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FA2CFE2" w14:textId="53FB4B15" w:rsidR="0049335F" w:rsidRDefault="0049335F" w:rsidP="00A74973">
            <w:pPr>
              <w:pStyle w:val="TableStyle2"/>
              <w:rPr>
                <w:lang w:val="de-CH"/>
              </w:rPr>
            </w:pPr>
            <w:r>
              <w:rPr>
                <w:lang w:val="de-CH"/>
              </w:rPr>
              <w:t>Der Admin (</w:t>
            </w:r>
            <w:hyperlink r:id="rId95" w:history="1">
              <w:r w:rsidRPr="00B3040C">
                <w:rPr>
                  <w:rStyle w:val="Hyperlink"/>
                  <w:lang w:val="de-CH"/>
                </w:rPr>
                <w:t>whitebeard@gmx.com</w:t>
              </w:r>
            </w:hyperlink>
            <w:r>
              <w:rPr>
                <w:lang w:val="de-CH"/>
              </w:rPr>
              <w:t>) sucht unter Ausleihen den Benutzer (</w:t>
            </w:r>
            <w:hyperlink r:id="rId96" w:history="1">
              <w:r w:rsidRPr="00B3040C">
                <w:rPr>
                  <w:rStyle w:val="Hyperlink"/>
                  <w:lang w:val="de-CH"/>
                </w:rPr>
                <w:t>roger.klein@gmx.com</w:t>
              </w:r>
            </w:hyperlink>
            <w:r>
              <w:rPr>
                <w:lang w:val="de-CH"/>
              </w:rPr>
              <w:t xml:space="preserve">) welcher bisher </w:t>
            </w:r>
            <w:r w:rsidR="002670F8">
              <w:rPr>
                <w:lang w:val="de-CH"/>
              </w:rPr>
              <w:t>eine</w:t>
            </w:r>
            <w:r>
              <w:rPr>
                <w:lang w:val="de-CH"/>
              </w:rPr>
              <w:t xml:space="preserve"> Ausleihe hat (Rock Me Amadeus). Hierfür geht er unter den Navigationspunkt «Admin; </w:t>
            </w:r>
            <w:proofErr w:type="spellStart"/>
            <w:r>
              <w:rPr>
                <w:lang w:val="de-CH"/>
              </w:rPr>
              <w:t>rents</w:t>
            </w:r>
            <w:proofErr w:type="spellEnd"/>
            <w:r>
              <w:rPr>
                <w:lang w:val="de-CH"/>
              </w:rPr>
              <w:t xml:space="preserve">» dort gibt der in der Suchleiste (Search) die E-Mail </w:t>
            </w:r>
            <w:r w:rsidR="002670F8">
              <w:rPr>
                <w:lang w:val="de-CH"/>
              </w:rPr>
              <w:t>Adresse</w:t>
            </w:r>
            <w:r>
              <w:rPr>
                <w:lang w:val="de-CH"/>
              </w:rPr>
              <w:t xml:space="preserve"> (</w:t>
            </w:r>
            <w:hyperlink r:id="rId97" w:history="1">
              <w:r w:rsidRPr="00795B07">
                <w:rPr>
                  <w:rStyle w:val="Hyperlink"/>
                  <w:lang w:val="de-CH"/>
                </w:rPr>
                <w:t>roger.klein@gmx.com</w:t>
              </w:r>
            </w:hyperlink>
            <w:r>
              <w:rPr>
                <w:lang w:val="de-CH"/>
              </w:rPr>
              <w:t xml:space="preserve">) an.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40DF6DA" w14:textId="77777777" w:rsidR="0049335F" w:rsidRDefault="0049335F" w:rsidP="00A74973">
            <w:pPr>
              <w:pStyle w:val="TableStyle2"/>
              <w:rPr>
                <w:lang w:val="de-CH"/>
              </w:rPr>
            </w:pPr>
            <w:r>
              <w:rPr>
                <w:lang w:val="de-CH"/>
              </w:rPr>
              <w:t>Alle Ausleihen(1) des Benutzer (</w:t>
            </w:r>
            <w:hyperlink r:id="rId98" w:history="1">
              <w:r w:rsidRPr="00795B07">
                <w:rPr>
                  <w:rStyle w:val="Hyperlink"/>
                  <w:lang w:val="de-CH"/>
                </w:rPr>
                <w:t>roger.klein@gmx.com</w:t>
              </w:r>
            </w:hyperlink>
            <w:r>
              <w:rPr>
                <w:lang w:val="de-CH"/>
              </w:rPr>
              <w:t>) werden angezeigt samt Name (Rock Me Amadeus)</w:t>
            </w:r>
          </w:p>
        </w:tc>
        <w:tc>
          <w:tcPr>
            <w:tcW w:w="1418" w:type="dxa"/>
            <w:tcBorders>
              <w:top w:val="dotted" w:sz="6" w:space="0" w:color="919191"/>
              <w:left w:val="dotted" w:sz="6" w:space="0" w:color="919191"/>
              <w:bottom w:val="dotted" w:sz="6" w:space="0" w:color="919191"/>
              <w:right w:val="dotted" w:sz="6" w:space="0" w:color="919191"/>
            </w:tcBorders>
          </w:tcPr>
          <w:p w14:paraId="72038832" w14:textId="066FA6D6" w:rsidR="0049335F" w:rsidRDefault="0015201D"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35882BA2" w14:textId="77777777" w:rsidR="0049335F" w:rsidRDefault="0049335F" w:rsidP="00A74973">
            <w:pPr>
              <w:pStyle w:val="TableStyle2"/>
              <w:rPr>
                <w:lang w:val="de-CH"/>
              </w:rPr>
            </w:pPr>
          </w:p>
        </w:tc>
      </w:tr>
      <w:tr w:rsidR="0049335F" w14:paraId="6C567886" w14:textId="5C143730"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7C67575" w14:textId="14B4C05B" w:rsidR="0049335F" w:rsidRDefault="0049335F" w:rsidP="00A74973">
            <w:pPr>
              <w:pStyle w:val="TableStyle2"/>
              <w:rPr>
                <w:lang w:val="de-CH"/>
              </w:rPr>
            </w:pPr>
            <w:r>
              <w:rPr>
                <w:lang w:val="de-CH"/>
              </w:rPr>
              <w:t>Der Admin (</w:t>
            </w:r>
            <w:hyperlink r:id="rId99" w:history="1">
              <w:r w:rsidRPr="00B3040C">
                <w:rPr>
                  <w:rStyle w:val="Hyperlink"/>
                  <w:lang w:val="de-CH"/>
                </w:rPr>
                <w:t>whitebeard@gmx.com</w:t>
              </w:r>
            </w:hyperlink>
            <w:r>
              <w:rPr>
                <w:lang w:val="de-CH"/>
              </w:rPr>
              <w:t>) gibt die Ausleihe (Rock Me Amadeus) vom Benutzer (</w:t>
            </w:r>
            <w:hyperlink r:id="rId100" w:history="1">
              <w:r w:rsidRPr="00B3040C">
                <w:rPr>
                  <w:rStyle w:val="Hyperlink"/>
                  <w:lang w:val="de-CH"/>
                </w:rPr>
                <w:t>roger.klein@gmx.com</w:t>
              </w:r>
            </w:hyperlink>
            <w:r>
              <w:rPr>
                <w:lang w:val="de-CH"/>
              </w:rPr>
              <w:t xml:space="preserve">) zurück. Hierfür geht er unter den Navigationspunkt «Admin; </w:t>
            </w:r>
            <w:proofErr w:type="spellStart"/>
            <w:r>
              <w:rPr>
                <w:lang w:val="de-CH"/>
              </w:rPr>
              <w:t>rents</w:t>
            </w:r>
            <w:proofErr w:type="spellEnd"/>
            <w:r>
              <w:rPr>
                <w:lang w:val="de-CH"/>
              </w:rPr>
              <w:t xml:space="preserve">» dort gibt der in der Suchleiste (Search) die E-Mail </w:t>
            </w:r>
            <w:r w:rsidR="002670F8">
              <w:rPr>
                <w:lang w:val="de-CH"/>
              </w:rPr>
              <w:t>Adresse</w:t>
            </w:r>
            <w:r>
              <w:rPr>
                <w:lang w:val="de-CH"/>
              </w:rPr>
              <w:t xml:space="preserve"> (</w:t>
            </w:r>
            <w:hyperlink r:id="rId101" w:history="1">
              <w:r w:rsidRPr="00795B07">
                <w:rPr>
                  <w:rStyle w:val="Hyperlink"/>
                  <w:lang w:val="de-CH"/>
                </w:rPr>
                <w:t>roger.klein@gmx.com</w:t>
              </w:r>
            </w:hyperlink>
            <w:r>
              <w:rPr>
                <w:lang w:val="de-CH"/>
              </w:rPr>
              <w:t>) an. Er klick dort auf die Ausleihe mit dem Namen (Rock Me Amadeus), dann klickt er auf den Button «Return Lending»</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94BE54" w14:textId="77777777" w:rsidR="0049335F" w:rsidRDefault="0049335F" w:rsidP="00A74973">
            <w:pPr>
              <w:pStyle w:val="TableStyle2"/>
              <w:rPr>
                <w:lang w:val="de-CH"/>
              </w:rPr>
            </w:pPr>
            <w:r>
              <w:rPr>
                <w:lang w:val="de-CH"/>
              </w:rPr>
              <w:t xml:space="preserve">Es erscheint ein Pop-up, das die Ausleihe zurückgegeben wurde. In der Datenbank wird ein End-Datum hinzugefügt. </w:t>
            </w:r>
          </w:p>
        </w:tc>
        <w:tc>
          <w:tcPr>
            <w:tcW w:w="1418" w:type="dxa"/>
            <w:tcBorders>
              <w:top w:val="dotted" w:sz="6" w:space="0" w:color="919191"/>
              <w:left w:val="dotted" w:sz="6" w:space="0" w:color="919191"/>
              <w:bottom w:val="dotted" w:sz="6" w:space="0" w:color="919191"/>
              <w:right w:val="dotted" w:sz="6" w:space="0" w:color="919191"/>
            </w:tcBorders>
          </w:tcPr>
          <w:p w14:paraId="0F847B2F" w14:textId="18935F91" w:rsidR="0049335F" w:rsidRDefault="0015201D"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0E962347" w14:textId="77777777" w:rsidR="0049335F" w:rsidRDefault="0049335F" w:rsidP="00A74973">
            <w:pPr>
              <w:pStyle w:val="TableStyle2"/>
              <w:rPr>
                <w:lang w:val="de-CH"/>
              </w:rPr>
            </w:pPr>
          </w:p>
        </w:tc>
      </w:tr>
      <w:tr w:rsidR="0049335F" w14:paraId="30FD9921" w14:textId="50E51175"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C5AAEFB" w14:textId="77777777" w:rsidR="0049335F" w:rsidRDefault="0049335F" w:rsidP="00A74973">
            <w:pPr>
              <w:pStyle w:val="TableStyle2"/>
              <w:rPr>
                <w:lang w:val="de-CH"/>
              </w:rPr>
            </w:pPr>
            <w:r>
              <w:rPr>
                <w:lang w:val="de-CH"/>
              </w:rPr>
              <w:t>Der Admin (</w:t>
            </w:r>
            <w:hyperlink r:id="rId102" w:history="1">
              <w:r w:rsidRPr="00B3040C">
                <w:rPr>
                  <w:rStyle w:val="Hyperlink"/>
                  <w:lang w:val="de-CH"/>
                </w:rPr>
                <w:t>whitebeard@gmx.com</w:t>
              </w:r>
            </w:hyperlink>
            <w:r>
              <w:rPr>
                <w:lang w:val="de-CH"/>
              </w:rPr>
              <w:t>) lädt die Seite neu.</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DF7A83A" w14:textId="77777777" w:rsidR="0049335F" w:rsidRDefault="0049335F" w:rsidP="00A74973">
            <w:pPr>
              <w:pStyle w:val="TableStyle2"/>
              <w:rPr>
                <w:lang w:val="de-CH"/>
              </w:rPr>
            </w:pPr>
            <w:r>
              <w:rPr>
                <w:lang w:val="de-CH"/>
              </w:rPr>
              <w:t xml:space="preserve">Durch das Auto-login wird er automatisch eingeloggt. </w:t>
            </w:r>
          </w:p>
        </w:tc>
        <w:tc>
          <w:tcPr>
            <w:tcW w:w="1418" w:type="dxa"/>
            <w:tcBorders>
              <w:top w:val="dotted" w:sz="6" w:space="0" w:color="919191"/>
              <w:left w:val="dotted" w:sz="6" w:space="0" w:color="919191"/>
              <w:bottom w:val="dotted" w:sz="6" w:space="0" w:color="919191"/>
              <w:right w:val="dotted" w:sz="6" w:space="0" w:color="919191"/>
            </w:tcBorders>
          </w:tcPr>
          <w:p w14:paraId="5C5C6FE3" w14:textId="0C065F40" w:rsidR="0049335F" w:rsidRDefault="003C643B"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7EDB9376" w14:textId="77777777" w:rsidR="0049335F" w:rsidRDefault="0049335F" w:rsidP="00A74973">
            <w:pPr>
              <w:pStyle w:val="TableStyle2"/>
              <w:rPr>
                <w:lang w:val="de-CH"/>
              </w:rPr>
            </w:pPr>
          </w:p>
        </w:tc>
      </w:tr>
      <w:tr w:rsidR="0049335F" w14:paraId="79B022FA" w14:textId="5363E357"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BE85B96" w14:textId="4BCB3884" w:rsidR="0049335F" w:rsidRDefault="0049335F" w:rsidP="00A74973">
            <w:pPr>
              <w:pStyle w:val="TableStyle2"/>
              <w:rPr>
                <w:lang w:val="de-CH"/>
              </w:rPr>
            </w:pPr>
            <w:r>
              <w:rPr>
                <w:lang w:val="de-CH"/>
              </w:rPr>
              <w:t>Der Benutzer (</w:t>
            </w:r>
            <w:hyperlink r:id="rId103" w:history="1">
              <w:r w:rsidRPr="00B3040C">
                <w:rPr>
                  <w:rStyle w:val="Hyperlink"/>
                  <w:lang w:val="de-CH"/>
                </w:rPr>
                <w:t>roger.klein@gmx.com</w:t>
              </w:r>
            </w:hyperlink>
            <w:r>
              <w:rPr>
                <w:lang w:val="de-CH"/>
              </w:rPr>
              <w:t>) ändert seine E-Mail-Adresse (</w:t>
            </w:r>
            <w:hyperlink r:id="rId104" w:history="1">
              <w:r w:rsidRPr="00795B07">
                <w:rPr>
                  <w:rStyle w:val="Hyperlink"/>
                  <w:lang w:val="de-CH"/>
                </w:rPr>
                <w:t>roger.gross@gmx.com</w:t>
              </w:r>
            </w:hyperlink>
            <w:r>
              <w:rPr>
                <w:lang w:val="de-CH"/>
              </w:rPr>
              <w:t>). Dazu geht er zum Navigationspunkt «User» und drückt dann den Button «</w:t>
            </w:r>
            <w:proofErr w:type="gramStart"/>
            <w:r>
              <w:rPr>
                <w:lang w:val="de-CH"/>
              </w:rPr>
              <w:t>Change E-Mail</w:t>
            </w:r>
            <w:proofErr w:type="gramEnd"/>
            <w:r>
              <w:rPr>
                <w:lang w:val="de-CH"/>
              </w:rPr>
              <w:t>» dann füllt er die Felder aus (</w:t>
            </w:r>
            <w:r w:rsidR="002670F8">
              <w:rPr>
                <w:lang w:val="de-CH"/>
              </w:rPr>
              <w:t>Password</w:t>
            </w:r>
            <w:r>
              <w:rPr>
                <w:lang w:val="de-CH"/>
              </w:rPr>
              <w:t xml:space="preserve">: P@ssw0rd, E-Mail: </w:t>
            </w:r>
            <w:hyperlink r:id="rId105" w:history="1">
              <w:r w:rsidRPr="00795B07">
                <w:rPr>
                  <w:rStyle w:val="Hyperlink"/>
                  <w:lang w:val="de-CH"/>
                </w:rPr>
                <w:t>roger.gross@gmx.com</w:t>
              </w:r>
            </w:hyperlink>
            <w:r>
              <w:rPr>
                <w:lang w:val="de-CH"/>
              </w:rPr>
              <w:t xml:space="preserve">), wenn er die Felder ausgefüllt </w:t>
            </w:r>
            <w:r>
              <w:rPr>
                <w:lang w:val="de-CH"/>
              </w:rPr>
              <w:t>hat</w:t>
            </w:r>
            <w:r w:rsidR="00BE42A8">
              <w:rPr>
                <w:lang w:val="de-CH"/>
              </w:rPr>
              <w:t>,</w:t>
            </w:r>
            <w:r>
              <w:rPr>
                <w:lang w:val="de-CH"/>
              </w:rPr>
              <w:t xml:space="preserve"> drückt er den Button «</w:t>
            </w:r>
            <w:proofErr w:type="spellStart"/>
            <w:r>
              <w:rPr>
                <w:lang w:val="de-CH"/>
              </w:rPr>
              <w:t>Submit</w:t>
            </w:r>
            <w:proofErr w:type="spellEnd"/>
            <w:r>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0E3FBD" w14:textId="77777777" w:rsidR="0049335F" w:rsidRDefault="0049335F" w:rsidP="00A74973">
            <w:pPr>
              <w:pStyle w:val="TableStyle2"/>
              <w:rPr>
                <w:lang w:val="de-CH"/>
              </w:rPr>
            </w:pPr>
            <w:r>
              <w:rPr>
                <w:lang w:val="de-CH"/>
              </w:rPr>
              <w:t>In der Datenbank wird die E-Mail geändert. Zudem werden die Cookies angepasst.</w:t>
            </w:r>
          </w:p>
        </w:tc>
        <w:tc>
          <w:tcPr>
            <w:tcW w:w="1418" w:type="dxa"/>
            <w:tcBorders>
              <w:top w:val="dotted" w:sz="6" w:space="0" w:color="919191"/>
              <w:left w:val="dotted" w:sz="6" w:space="0" w:color="919191"/>
              <w:bottom w:val="dotted" w:sz="6" w:space="0" w:color="919191"/>
              <w:right w:val="dotted" w:sz="6" w:space="0" w:color="919191"/>
            </w:tcBorders>
          </w:tcPr>
          <w:p w14:paraId="4D5E68AB" w14:textId="308DF90D"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3A156CBA" w14:textId="77777777" w:rsidR="0049335F" w:rsidRDefault="0049335F" w:rsidP="00A74973">
            <w:pPr>
              <w:pStyle w:val="TableStyle2"/>
              <w:rPr>
                <w:lang w:val="de-CH"/>
              </w:rPr>
            </w:pPr>
          </w:p>
        </w:tc>
      </w:tr>
      <w:tr w:rsidR="0049335F" w14:paraId="510447A8" w14:textId="2FF3814E"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53AD19E" w14:textId="0B6700EB" w:rsidR="0049335F" w:rsidRDefault="0049335F" w:rsidP="00A74973">
            <w:pPr>
              <w:pStyle w:val="TableStyle2"/>
              <w:rPr>
                <w:lang w:val="de-CH"/>
              </w:rPr>
            </w:pPr>
            <w:r>
              <w:rPr>
                <w:lang w:val="de-CH"/>
              </w:rPr>
              <w:t>Der Benutzer (</w:t>
            </w:r>
            <w:hyperlink r:id="rId106" w:history="1">
              <w:r w:rsidRPr="00B3040C">
                <w:rPr>
                  <w:rStyle w:val="Hyperlink"/>
                  <w:lang w:val="de-CH"/>
                </w:rPr>
                <w:t>roger.gross@gmx.com</w:t>
              </w:r>
            </w:hyperlink>
            <w:r>
              <w:rPr>
                <w:lang w:val="de-CH"/>
              </w:rPr>
              <w:t>) ändert sein Passwort (P0R$€H€!). Dazu geht er zum Navigationspunkt «User» und drückt dann den Button «Change Password» dann füllt er die Felder aus (</w:t>
            </w:r>
            <w:proofErr w:type="spellStart"/>
            <w:r>
              <w:rPr>
                <w:lang w:val="de-CH"/>
              </w:rPr>
              <w:t>old</w:t>
            </w:r>
            <w:proofErr w:type="spellEnd"/>
            <w:r>
              <w:rPr>
                <w:lang w:val="de-CH"/>
              </w:rPr>
              <w:t xml:space="preserve"> </w:t>
            </w:r>
            <w:r w:rsidR="002670F8">
              <w:rPr>
                <w:lang w:val="de-CH"/>
              </w:rPr>
              <w:t>Password</w:t>
            </w:r>
            <w:r>
              <w:rPr>
                <w:lang w:val="de-CH"/>
              </w:rPr>
              <w:t xml:space="preserve">: P@ssw0rd, </w:t>
            </w:r>
            <w:proofErr w:type="spellStart"/>
            <w:r>
              <w:rPr>
                <w:lang w:val="de-CH"/>
              </w:rPr>
              <w:t>new</w:t>
            </w:r>
            <w:proofErr w:type="spellEnd"/>
            <w:r>
              <w:rPr>
                <w:lang w:val="de-CH"/>
              </w:rPr>
              <w:t xml:space="preserve"> </w:t>
            </w:r>
            <w:r w:rsidR="002670F8">
              <w:rPr>
                <w:lang w:val="de-CH"/>
              </w:rPr>
              <w:t>Password</w:t>
            </w:r>
            <w:r>
              <w:rPr>
                <w:lang w:val="de-CH"/>
              </w:rPr>
              <w:t>: P0R$€H€!), hat er alle Felder ausgefüllt drückt er den Button «</w:t>
            </w:r>
            <w:proofErr w:type="spellStart"/>
            <w:r>
              <w:rPr>
                <w:lang w:val="de-CH"/>
              </w:rPr>
              <w:t>Submit</w:t>
            </w:r>
            <w:proofErr w:type="spellEnd"/>
            <w:r>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88A3E4" w14:textId="77777777" w:rsidR="0049335F" w:rsidRDefault="0049335F" w:rsidP="00A74973">
            <w:pPr>
              <w:pStyle w:val="TableStyle2"/>
              <w:rPr>
                <w:lang w:val="de-CH"/>
              </w:rPr>
            </w:pPr>
            <w:r>
              <w:rPr>
                <w:lang w:val="de-CH"/>
              </w:rPr>
              <w:t xml:space="preserve"> In der Datenbank wird das Passwort geändert. Zudem werden die Cookies angepasst.</w:t>
            </w:r>
          </w:p>
        </w:tc>
        <w:tc>
          <w:tcPr>
            <w:tcW w:w="1418" w:type="dxa"/>
            <w:tcBorders>
              <w:top w:val="dotted" w:sz="6" w:space="0" w:color="919191"/>
              <w:left w:val="dotted" w:sz="6" w:space="0" w:color="919191"/>
              <w:bottom w:val="dotted" w:sz="6" w:space="0" w:color="919191"/>
              <w:right w:val="dotted" w:sz="6" w:space="0" w:color="919191"/>
            </w:tcBorders>
          </w:tcPr>
          <w:p w14:paraId="3AA4FF1F" w14:textId="5460B94D"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2BB449CE" w14:textId="77777777" w:rsidR="0049335F" w:rsidRDefault="0049335F" w:rsidP="00A74973">
            <w:pPr>
              <w:pStyle w:val="TableStyle2"/>
              <w:rPr>
                <w:lang w:val="de-CH"/>
              </w:rPr>
            </w:pPr>
          </w:p>
        </w:tc>
      </w:tr>
      <w:tr w:rsidR="0049335F" w14:paraId="69C98845" w14:textId="3A8A97FF"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C3DCC2D" w14:textId="2CEA5FED" w:rsidR="0049335F" w:rsidRDefault="0049335F" w:rsidP="00A74973">
            <w:pPr>
              <w:pStyle w:val="TableStyle2"/>
              <w:rPr>
                <w:lang w:val="de-CH"/>
              </w:rPr>
            </w:pPr>
            <w:r>
              <w:rPr>
                <w:lang w:val="de-CH"/>
              </w:rPr>
              <w:t>Der Benutzer (</w:t>
            </w:r>
            <w:hyperlink r:id="rId107" w:history="1">
              <w:r w:rsidRPr="00B3040C">
                <w:rPr>
                  <w:rStyle w:val="Hyperlink"/>
                  <w:lang w:val="de-CH"/>
                </w:rPr>
                <w:t>roger.gross@gmx.com</w:t>
              </w:r>
            </w:hyperlink>
            <w:r>
              <w:rPr>
                <w:lang w:val="de-CH"/>
              </w:rPr>
              <w:t xml:space="preserve">) loggt sich aus. Hierfür drückt er den Button </w:t>
            </w:r>
            <w:r>
              <w:rPr>
                <w:lang w:val="de-CH"/>
              </w:rPr>
              <w:lastRenderedPageBreak/>
              <w:t xml:space="preserve">rechts oben in der Ecker der Seite </w:t>
            </w:r>
            <w:r w:rsidR="00F95D58">
              <w:rPr>
                <w:lang w:val="de-CH"/>
              </w:rPr>
              <w:t>namens</w:t>
            </w:r>
            <w:r>
              <w:rPr>
                <w:lang w:val="de-CH"/>
              </w:rPr>
              <w:t xml:space="preserve"> «</w:t>
            </w:r>
            <w:proofErr w:type="gramStart"/>
            <w:r>
              <w:rPr>
                <w:lang w:val="de-CH"/>
              </w:rPr>
              <w:t>Log out</w:t>
            </w:r>
            <w:proofErr w:type="gramEnd"/>
            <w:r>
              <w:rPr>
                <w:lang w:val="de-CH"/>
              </w:rPr>
              <w:t xml:space="preserve">».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9CEB383" w14:textId="77777777" w:rsidR="0049335F" w:rsidRDefault="0049335F" w:rsidP="00A74973">
            <w:pPr>
              <w:pStyle w:val="TableStyle2"/>
              <w:rPr>
                <w:lang w:val="de-CH"/>
              </w:rPr>
            </w:pPr>
            <w:r>
              <w:rPr>
                <w:lang w:val="de-CH"/>
              </w:rPr>
              <w:lastRenderedPageBreak/>
              <w:t xml:space="preserve">Die Cookies werden auf </w:t>
            </w:r>
            <w:proofErr w:type="spellStart"/>
            <w:r>
              <w:rPr>
                <w:lang w:val="de-CH"/>
              </w:rPr>
              <w:t>undefined</w:t>
            </w:r>
            <w:proofErr w:type="spellEnd"/>
            <w:r>
              <w:rPr>
                <w:lang w:val="de-CH"/>
              </w:rPr>
              <w:t xml:space="preserve"> gestellt. Der Benutzer gelangt auf den </w:t>
            </w:r>
            <w:r>
              <w:rPr>
                <w:lang w:val="de-CH"/>
              </w:rPr>
              <w:lastRenderedPageBreak/>
              <w:t xml:space="preserve">Anmeldebildschirm. Der Benutzer kommt zurück auf die Login Page mit leeren Feldern und ohne Errors. </w:t>
            </w:r>
          </w:p>
        </w:tc>
        <w:tc>
          <w:tcPr>
            <w:tcW w:w="1418" w:type="dxa"/>
            <w:tcBorders>
              <w:top w:val="dotted" w:sz="6" w:space="0" w:color="919191"/>
              <w:left w:val="dotted" w:sz="6" w:space="0" w:color="919191"/>
              <w:bottom w:val="dotted" w:sz="6" w:space="0" w:color="919191"/>
              <w:right w:val="dotted" w:sz="6" w:space="0" w:color="919191"/>
            </w:tcBorders>
          </w:tcPr>
          <w:p w14:paraId="3940E02C" w14:textId="39F14A84" w:rsidR="0049335F" w:rsidRDefault="00B7591A" w:rsidP="00A74973">
            <w:pPr>
              <w:pStyle w:val="TableStyle2"/>
              <w:rPr>
                <w:lang w:val="de-CH"/>
              </w:rPr>
            </w:pPr>
            <w:r>
              <w:rPr>
                <w:lang w:val="de-CH"/>
              </w:rPr>
              <w:lastRenderedPageBreak/>
              <w:t>Ja</w:t>
            </w:r>
          </w:p>
        </w:tc>
        <w:tc>
          <w:tcPr>
            <w:tcW w:w="2410" w:type="dxa"/>
            <w:tcBorders>
              <w:top w:val="dotted" w:sz="6" w:space="0" w:color="919191"/>
              <w:left w:val="dotted" w:sz="6" w:space="0" w:color="919191"/>
              <w:bottom w:val="dotted" w:sz="6" w:space="0" w:color="919191"/>
              <w:right w:val="dotted" w:sz="6" w:space="0" w:color="919191"/>
            </w:tcBorders>
          </w:tcPr>
          <w:p w14:paraId="71F5DCC9" w14:textId="1EECE847" w:rsidR="0049335F" w:rsidRDefault="004A2FEB" w:rsidP="00A74973">
            <w:pPr>
              <w:pStyle w:val="TableStyle2"/>
              <w:rPr>
                <w:lang w:val="de-CH"/>
              </w:rPr>
            </w:pPr>
            <w:r>
              <w:rPr>
                <w:lang w:val="de-CH"/>
              </w:rPr>
              <w:t xml:space="preserve">Teilweise funktioniert es… </w:t>
            </w:r>
            <w:r w:rsidR="00BE42A8">
              <w:rPr>
                <w:lang w:val="de-CH"/>
              </w:rPr>
              <w:t>müsste</w:t>
            </w:r>
            <w:r>
              <w:rPr>
                <w:lang w:val="de-CH"/>
              </w:rPr>
              <w:t xml:space="preserve"> beim nächsten Release optimiert werden</w:t>
            </w:r>
          </w:p>
        </w:tc>
      </w:tr>
      <w:tr w:rsidR="0049335F" w14:paraId="7EED27A3" w14:textId="77187CFB"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37DBD8B" w14:textId="77777777" w:rsidR="0049335F" w:rsidRDefault="0049335F" w:rsidP="00A74973">
            <w:pPr>
              <w:pStyle w:val="TableStyle2"/>
              <w:rPr>
                <w:lang w:val="de-CH"/>
              </w:rPr>
            </w:pPr>
            <w:r>
              <w:rPr>
                <w:lang w:val="de-CH"/>
              </w:rPr>
              <w:t>Der Admin (</w:t>
            </w:r>
            <w:hyperlink r:id="rId108" w:history="1">
              <w:r w:rsidRPr="00B3040C">
                <w:rPr>
                  <w:rStyle w:val="Hyperlink"/>
                  <w:lang w:val="de-CH"/>
                </w:rPr>
                <w:t>whitebeard@gmx.com</w:t>
              </w:r>
            </w:hyperlink>
            <w:r>
              <w:rPr>
                <w:lang w:val="de-CH"/>
              </w:rPr>
              <w:t>) sucht den Song (Rock Me Amadeus). Für das geht er zum Navigationspunkt «Admin; NFTs» dort gibt er ins Suchfeld (</w:t>
            </w:r>
            <w:proofErr w:type="spellStart"/>
            <w:r>
              <w:rPr>
                <w:lang w:val="de-CH"/>
              </w:rPr>
              <w:t>search</w:t>
            </w:r>
            <w:proofErr w:type="spellEnd"/>
            <w:r>
              <w:rPr>
                <w:lang w:val="de-CH"/>
              </w:rPr>
              <w:t xml:space="preserve">) den Namen ein (Rock Me Amadeus)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9DD6EB7" w14:textId="77777777" w:rsidR="0049335F" w:rsidRDefault="0049335F" w:rsidP="00A74973">
            <w:pPr>
              <w:pStyle w:val="TableStyle2"/>
              <w:rPr>
                <w:lang w:val="de-CH"/>
              </w:rPr>
            </w:pPr>
            <w:r>
              <w:rPr>
                <w:lang w:val="de-CH"/>
              </w:rPr>
              <w:t>Ihm wird der Song (Rock Me Amadeus angezeigt) sowie deren Informationen.</w:t>
            </w:r>
          </w:p>
        </w:tc>
        <w:tc>
          <w:tcPr>
            <w:tcW w:w="1418" w:type="dxa"/>
            <w:tcBorders>
              <w:top w:val="dotted" w:sz="6" w:space="0" w:color="919191"/>
              <w:left w:val="dotted" w:sz="6" w:space="0" w:color="919191"/>
              <w:bottom w:val="dotted" w:sz="6" w:space="0" w:color="919191"/>
              <w:right w:val="dotted" w:sz="6" w:space="0" w:color="919191"/>
            </w:tcBorders>
          </w:tcPr>
          <w:p w14:paraId="77D3F265" w14:textId="24F86051"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017FA123" w14:textId="77777777" w:rsidR="0049335F" w:rsidRDefault="0049335F" w:rsidP="00A74973">
            <w:pPr>
              <w:pStyle w:val="TableStyle2"/>
              <w:rPr>
                <w:lang w:val="de-CH"/>
              </w:rPr>
            </w:pPr>
          </w:p>
        </w:tc>
      </w:tr>
      <w:tr w:rsidR="0049335F" w14:paraId="2944C10E" w14:textId="14275D59"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B168B27" w14:textId="77777777" w:rsidR="0049335F" w:rsidRDefault="0049335F" w:rsidP="00A74973">
            <w:pPr>
              <w:pStyle w:val="TableStyle2"/>
              <w:rPr>
                <w:lang w:val="de-CH"/>
              </w:rPr>
            </w:pPr>
            <w:r>
              <w:rPr>
                <w:lang w:val="de-CH"/>
              </w:rPr>
              <w:t>Der Admin (</w:t>
            </w:r>
            <w:hyperlink r:id="rId109" w:history="1">
              <w:r w:rsidRPr="00B3040C">
                <w:rPr>
                  <w:rStyle w:val="Hyperlink"/>
                  <w:lang w:val="de-CH"/>
                </w:rPr>
                <w:t>whitebeard@gmx.com</w:t>
              </w:r>
            </w:hyperlink>
            <w:r>
              <w:rPr>
                <w:lang w:val="de-CH"/>
              </w:rPr>
              <w:t>) klickt nach der Suche auf den Song (Rock Me Amadeus). Für das geht er zum Navigationspunkt «Admin; NFTs» dort gibt er ins Suchfeld (</w:t>
            </w:r>
            <w:proofErr w:type="spellStart"/>
            <w:r>
              <w:rPr>
                <w:lang w:val="de-CH"/>
              </w:rPr>
              <w:t>search</w:t>
            </w:r>
            <w:proofErr w:type="spellEnd"/>
            <w:r>
              <w:rPr>
                <w:lang w:val="de-CH"/>
              </w:rPr>
              <w:t xml:space="preserve">) den Namen ein (Rock Me Amadeus). Dann klickt er auf den Song (Rock Me Amadeus)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AE54995" w14:textId="77777777" w:rsidR="0049335F" w:rsidRDefault="0049335F" w:rsidP="00A74973">
            <w:pPr>
              <w:pStyle w:val="TableStyle2"/>
              <w:rPr>
                <w:lang w:val="de-CH"/>
              </w:rPr>
            </w:pPr>
            <w:r>
              <w:rPr>
                <w:lang w:val="de-CH"/>
              </w:rPr>
              <w:t xml:space="preserve">Dem Admin (whitebeard@gmx.com) werden die Song Informationen angezeigt. Zudem hat er die Möglichkeit den Song (Rock Me Amadeus) zu bearbeiten oder zu löschen. </w:t>
            </w:r>
          </w:p>
        </w:tc>
        <w:tc>
          <w:tcPr>
            <w:tcW w:w="1418" w:type="dxa"/>
            <w:tcBorders>
              <w:top w:val="dotted" w:sz="6" w:space="0" w:color="919191"/>
              <w:left w:val="dotted" w:sz="6" w:space="0" w:color="919191"/>
              <w:bottom w:val="dotted" w:sz="6" w:space="0" w:color="919191"/>
              <w:right w:val="dotted" w:sz="6" w:space="0" w:color="919191"/>
            </w:tcBorders>
          </w:tcPr>
          <w:p w14:paraId="09F2D475" w14:textId="2DE453A7"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4534D83D" w14:textId="77777777" w:rsidR="0049335F" w:rsidRDefault="0049335F" w:rsidP="00A74973">
            <w:pPr>
              <w:pStyle w:val="TableStyle2"/>
              <w:rPr>
                <w:lang w:val="de-CH"/>
              </w:rPr>
            </w:pPr>
          </w:p>
        </w:tc>
      </w:tr>
      <w:tr w:rsidR="0049335F" w14:paraId="5EC96090" w14:textId="18A23848"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AF0D74" w14:textId="77777777" w:rsidR="0049335F" w:rsidRDefault="0049335F" w:rsidP="00A74973">
            <w:pPr>
              <w:pStyle w:val="TableStyle2"/>
              <w:rPr>
                <w:lang w:val="de-CH"/>
              </w:rPr>
            </w:pPr>
            <w:r>
              <w:rPr>
                <w:lang w:val="de-CH"/>
              </w:rPr>
              <w:t>Der Admin (</w:t>
            </w:r>
            <w:hyperlink r:id="rId110" w:history="1">
              <w:r w:rsidRPr="00B3040C">
                <w:rPr>
                  <w:rStyle w:val="Hyperlink"/>
                  <w:lang w:val="de-CH"/>
                </w:rPr>
                <w:t>whitebeard@gmx.com</w:t>
              </w:r>
            </w:hyperlink>
            <w:r>
              <w:rPr>
                <w:lang w:val="de-CH"/>
              </w:rPr>
              <w:t>) passt die Songdauer des Songs (Rock Me Amadeus) an (3:45). Für das geht er zum Navigationspunkt «Admin; NFTs» dort gibt er ins Suchfeld (</w:t>
            </w:r>
            <w:proofErr w:type="spellStart"/>
            <w:r>
              <w:rPr>
                <w:lang w:val="de-CH"/>
              </w:rPr>
              <w:t>search</w:t>
            </w:r>
            <w:proofErr w:type="spellEnd"/>
            <w:r>
              <w:rPr>
                <w:lang w:val="de-CH"/>
              </w:rPr>
              <w:t xml:space="preserve">) den Namen ein (Rock Me Amadeus). Dann klickt er auf den Song (Rock Me Amadeus). Als Nächstes auf den Button «Edit» klicken. Dann das Feld «Song </w:t>
            </w:r>
            <w:proofErr w:type="spellStart"/>
            <w:r>
              <w:rPr>
                <w:lang w:val="de-CH"/>
              </w:rPr>
              <w:t>length</w:t>
            </w:r>
            <w:proofErr w:type="spellEnd"/>
            <w:r>
              <w:rPr>
                <w:lang w:val="de-CH"/>
              </w:rPr>
              <w:t>» mit dem entsprechenden Wert (3:45) ausfüllen. Ist das Feld ausgefüllt drückt man den Button «</w:t>
            </w:r>
            <w:proofErr w:type="spellStart"/>
            <w:r>
              <w:rPr>
                <w:lang w:val="de-CH"/>
              </w:rPr>
              <w:t>Submit</w:t>
            </w:r>
            <w:proofErr w:type="spellEnd"/>
            <w:r>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FA3ED09" w14:textId="77777777" w:rsidR="0049335F" w:rsidRDefault="0049335F" w:rsidP="00A74973">
            <w:pPr>
              <w:pStyle w:val="TableStyle2"/>
              <w:rPr>
                <w:lang w:val="de-CH"/>
              </w:rPr>
            </w:pPr>
            <w:r>
              <w:rPr>
                <w:lang w:val="de-CH"/>
              </w:rPr>
              <w:t xml:space="preserve">In der Datenbank wird die Songdauer aktualisiert. </w:t>
            </w:r>
          </w:p>
        </w:tc>
        <w:tc>
          <w:tcPr>
            <w:tcW w:w="1418" w:type="dxa"/>
            <w:tcBorders>
              <w:top w:val="dotted" w:sz="6" w:space="0" w:color="919191"/>
              <w:left w:val="dotted" w:sz="6" w:space="0" w:color="919191"/>
              <w:bottom w:val="dotted" w:sz="6" w:space="0" w:color="919191"/>
              <w:right w:val="dotted" w:sz="6" w:space="0" w:color="919191"/>
            </w:tcBorders>
          </w:tcPr>
          <w:p w14:paraId="110944E3" w14:textId="1CE5A0F4"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2255E5E5" w14:textId="77777777" w:rsidR="0049335F" w:rsidRDefault="0049335F" w:rsidP="00A74973">
            <w:pPr>
              <w:pStyle w:val="TableStyle2"/>
              <w:rPr>
                <w:lang w:val="de-CH"/>
              </w:rPr>
            </w:pPr>
          </w:p>
        </w:tc>
      </w:tr>
      <w:tr w:rsidR="0049335F" w14:paraId="03071FA8" w14:textId="08F6F3C5"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E8A5C89" w14:textId="77777777" w:rsidR="0049335F" w:rsidRDefault="0049335F" w:rsidP="00A74973">
            <w:pPr>
              <w:pStyle w:val="TableStyle2"/>
              <w:rPr>
                <w:lang w:val="de-CH"/>
              </w:rPr>
            </w:pPr>
            <w:r>
              <w:rPr>
                <w:lang w:val="de-CH"/>
              </w:rPr>
              <w:t>Der Benutzer (</w:t>
            </w:r>
            <w:hyperlink r:id="rId111" w:history="1">
              <w:r w:rsidRPr="00B3040C">
                <w:rPr>
                  <w:rStyle w:val="Hyperlink"/>
                  <w:lang w:val="de-CH"/>
                </w:rPr>
                <w:t>roger.gross@gmx.com</w:t>
              </w:r>
            </w:hyperlink>
            <w:r>
              <w:rPr>
                <w:lang w:val="de-CH"/>
              </w:rPr>
              <w:t xml:space="preserve">) loggt sich wieder ein (P0R$€H€!). Hierfür ruft er die Webseite auf.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D0CE702" w14:textId="77777777" w:rsidR="0049335F" w:rsidRDefault="0049335F" w:rsidP="00A74973">
            <w:pPr>
              <w:pStyle w:val="TableStyle2"/>
              <w:rPr>
                <w:lang w:val="de-CH"/>
              </w:rPr>
            </w:pPr>
            <w:r>
              <w:rPr>
                <w:lang w:val="de-CH"/>
              </w:rPr>
              <w:t xml:space="preserve">Seine Log-in Daten werden als Cookies gespeichert. </w:t>
            </w:r>
          </w:p>
        </w:tc>
        <w:tc>
          <w:tcPr>
            <w:tcW w:w="1418" w:type="dxa"/>
            <w:tcBorders>
              <w:top w:val="dotted" w:sz="6" w:space="0" w:color="919191"/>
              <w:left w:val="dotted" w:sz="6" w:space="0" w:color="919191"/>
              <w:bottom w:val="dotted" w:sz="6" w:space="0" w:color="919191"/>
              <w:right w:val="dotted" w:sz="6" w:space="0" w:color="919191"/>
            </w:tcBorders>
          </w:tcPr>
          <w:p w14:paraId="2AC5E29C" w14:textId="666502F2"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04F27508" w14:textId="77777777" w:rsidR="0049335F" w:rsidRDefault="0049335F" w:rsidP="00A74973">
            <w:pPr>
              <w:pStyle w:val="TableStyle2"/>
              <w:rPr>
                <w:lang w:val="de-CH"/>
              </w:rPr>
            </w:pPr>
          </w:p>
        </w:tc>
      </w:tr>
      <w:tr w:rsidR="0049335F" w14:paraId="1D97D88F" w14:textId="0B314603"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3562109" w14:textId="77777777" w:rsidR="0049335F" w:rsidRDefault="0049335F" w:rsidP="00A74973">
            <w:pPr>
              <w:pStyle w:val="TableStyle2"/>
              <w:rPr>
                <w:lang w:val="de-CH"/>
              </w:rPr>
            </w:pPr>
            <w:r>
              <w:rPr>
                <w:lang w:val="de-CH"/>
              </w:rPr>
              <w:t>Der Benutzer (</w:t>
            </w:r>
            <w:hyperlink r:id="rId112" w:history="1">
              <w:r w:rsidRPr="00B3040C">
                <w:rPr>
                  <w:rStyle w:val="Hyperlink"/>
                  <w:lang w:val="de-CH"/>
                </w:rPr>
                <w:t>roger.gross@gmx.com</w:t>
              </w:r>
            </w:hyperlink>
            <w:r>
              <w:rPr>
                <w:lang w:val="de-CH"/>
              </w:rPr>
              <w:t>) sucht den Song (Rock Me Amadeus). Dazu geht er zum Navigationspunkt «</w:t>
            </w:r>
            <w:proofErr w:type="spellStart"/>
            <w:r>
              <w:rPr>
                <w:lang w:val="de-CH"/>
              </w:rPr>
              <w:t>Lend</w:t>
            </w:r>
            <w:proofErr w:type="spellEnd"/>
            <w:r>
              <w:rPr>
                <w:lang w:val="de-CH"/>
              </w:rPr>
              <w:t xml:space="preserve"> Song». Dann gibt er in die Suchleiste (</w:t>
            </w:r>
            <w:proofErr w:type="spellStart"/>
            <w:r>
              <w:rPr>
                <w:lang w:val="de-CH"/>
              </w:rPr>
              <w:t>search</w:t>
            </w:r>
            <w:proofErr w:type="spellEnd"/>
            <w:r>
              <w:rPr>
                <w:lang w:val="de-CH"/>
              </w:rPr>
              <w:t xml:space="preserve">) den Namen (Rock Me Amadeus) ein.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A3E282B" w14:textId="77777777" w:rsidR="0049335F" w:rsidRDefault="0049335F" w:rsidP="00A74973">
            <w:pPr>
              <w:pStyle w:val="TableStyle2"/>
              <w:rPr>
                <w:lang w:val="de-CH"/>
              </w:rPr>
            </w:pPr>
            <w:r>
              <w:rPr>
                <w:lang w:val="de-CH"/>
              </w:rPr>
              <w:t>Ihm wird der Song (Rock Me Amadeus) angezeigt sowie die Informationen dazu.</w:t>
            </w:r>
          </w:p>
        </w:tc>
        <w:tc>
          <w:tcPr>
            <w:tcW w:w="1418" w:type="dxa"/>
            <w:tcBorders>
              <w:top w:val="dotted" w:sz="6" w:space="0" w:color="919191"/>
              <w:left w:val="dotted" w:sz="6" w:space="0" w:color="919191"/>
              <w:bottom w:val="dotted" w:sz="6" w:space="0" w:color="919191"/>
              <w:right w:val="dotted" w:sz="6" w:space="0" w:color="919191"/>
            </w:tcBorders>
          </w:tcPr>
          <w:p w14:paraId="6BBA4CB8" w14:textId="3C6E14E8"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7C57996F" w14:textId="77777777" w:rsidR="0049335F" w:rsidRDefault="0049335F" w:rsidP="00A74973">
            <w:pPr>
              <w:pStyle w:val="TableStyle2"/>
              <w:rPr>
                <w:lang w:val="de-CH"/>
              </w:rPr>
            </w:pPr>
          </w:p>
        </w:tc>
      </w:tr>
      <w:tr w:rsidR="0049335F" w14:paraId="39DFDAB2" w14:textId="45DAA77C"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655B9EBE" w14:textId="77777777" w:rsidR="0049335F" w:rsidRDefault="0049335F" w:rsidP="00A74973">
            <w:pPr>
              <w:pStyle w:val="TableStyle2"/>
              <w:rPr>
                <w:lang w:val="de-CH"/>
              </w:rPr>
            </w:pPr>
            <w:r>
              <w:rPr>
                <w:lang w:val="de-CH"/>
              </w:rPr>
              <w:t>Der Benutzer (</w:t>
            </w:r>
            <w:hyperlink r:id="rId113" w:history="1">
              <w:r w:rsidRPr="00B3040C">
                <w:rPr>
                  <w:rStyle w:val="Hyperlink"/>
                  <w:lang w:val="de-CH"/>
                </w:rPr>
                <w:t>roger.gross@gmx.com</w:t>
              </w:r>
            </w:hyperlink>
            <w:r>
              <w:rPr>
                <w:lang w:val="de-CH"/>
              </w:rPr>
              <w:t>) leiht den Song (Rock Me Amadeus) aus. Dazu geht er zum Navigationspunkt «</w:t>
            </w:r>
            <w:proofErr w:type="spellStart"/>
            <w:r>
              <w:rPr>
                <w:lang w:val="de-CH"/>
              </w:rPr>
              <w:t>Lend</w:t>
            </w:r>
            <w:proofErr w:type="spellEnd"/>
            <w:r>
              <w:rPr>
                <w:lang w:val="de-CH"/>
              </w:rPr>
              <w:t xml:space="preserve"> Song». Und klickt den Song </w:t>
            </w:r>
            <w:r>
              <w:rPr>
                <w:lang w:val="de-CH"/>
              </w:rPr>
              <w:lastRenderedPageBreak/>
              <w:t>(Rock Me Amadeus) an. Dort klickt er dann den Button «</w:t>
            </w:r>
            <w:proofErr w:type="spellStart"/>
            <w:r>
              <w:rPr>
                <w:lang w:val="de-CH"/>
              </w:rPr>
              <w:t>Lend</w:t>
            </w:r>
            <w:proofErr w:type="spellEnd"/>
            <w:r>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6E5D317" w14:textId="77777777" w:rsidR="0049335F" w:rsidRDefault="0049335F" w:rsidP="00A74973">
            <w:pPr>
              <w:pStyle w:val="TableStyle2"/>
              <w:rPr>
                <w:lang w:val="de-CH"/>
              </w:rPr>
            </w:pPr>
            <w:r>
              <w:rPr>
                <w:lang w:val="de-CH"/>
              </w:rPr>
              <w:lastRenderedPageBreak/>
              <w:t xml:space="preserve">In der Datenbank ist der Eintrag ersichtlich sowie auf dem Starbildschirm unter dem Punkt Ausleihen. </w:t>
            </w:r>
          </w:p>
        </w:tc>
        <w:tc>
          <w:tcPr>
            <w:tcW w:w="1418" w:type="dxa"/>
            <w:tcBorders>
              <w:top w:val="dotted" w:sz="6" w:space="0" w:color="919191"/>
              <w:left w:val="dotted" w:sz="6" w:space="0" w:color="919191"/>
              <w:bottom w:val="dotted" w:sz="6" w:space="0" w:color="919191"/>
              <w:right w:val="dotted" w:sz="6" w:space="0" w:color="919191"/>
            </w:tcBorders>
          </w:tcPr>
          <w:p w14:paraId="160CDD74" w14:textId="2EAAA074"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705808F3" w14:textId="77777777" w:rsidR="0049335F" w:rsidRDefault="0049335F" w:rsidP="00A74973">
            <w:pPr>
              <w:pStyle w:val="TableStyle2"/>
              <w:rPr>
                <w:lang w:val="de-CH"/>
              </w:rPr>
            </w:pPr>
          </w:p>
        </w:tc>
      </w:tr>
      <w:tr w:rsidR="0049335F" w14:paraId="01479947" w14:textId="6CD94748"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BD5A120" w14:textId="77777777" w:rsidR="0049335F" w:rsidRDefault="0049335F" w:rsidP="00A74973">
            <w:pPr>
              <w:pStyle w:val="TableStyle2"/>
              <w:rPr>
                <w:lang w:val="de-CH"/>
              </w:rPr>
            </w:pPr>
            <w:r>
              <w:rPr>
                <w:lang w:val="de-CH"/>
              </w:rPr>
              <w:t>Der Benutzer (</w:t>
            </w:r>
            <w:hyperlink r:id="rId114" w:history="1">
              <w:r w:rsidRPr="00B3040C">
                <w:rPr>
                  <w:rStyle w:val="Hyperlink"/>
                  <w:lang w:val="de-CH"/>
                </w:rPr>
                <w:t>roger.gross@gmx.com</w:t>
              </w:r>
            </w:hyperlink>
            <w:r>
              <w:rPr>
                <w:lang w:val="de-CH"/>
              </w:rPr>
              <w:t>) gibt den Song (Rock Me Amadeus) zurück. Hierfür geht er zum Navigationspunkt «Lending» klickt den Song (Rock Me Amadeus) an. Dann klickt er den Button «</w:t>
            </w:r>
            <w:proofErr w:type="spellStart"/>
            <w:r>
              <w:rPr>
                <w:lang w:val="de-CH"/>
              </w:rPr>
              <w:t>return</w:t>
            </w:r>
            <w:proofErr w:type="spellEnd"/>
            <w:r>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D9326E3" w14:textId="77777777" w:rsidR="0049335F" w:rsidRDefault="0049335F" w:rsidP="00A74973">
            <w:pPr>
              <w:pStyle w:val="TableStyle2"/>
              <w:rPr>
                <w:lang w:val="de-CH"/>
              </w:rPr>
            </w:pPr>
            <w:r>
              <w:rPr>
                <w:lang w:val="de-CH"/>
              </w:rPr>
              <w:t xml:space="preserve">Es erscheint ein Pop-up, das die Ausleihe zurückgegeben wurde. In der Datenbank wird ein End-Datum hinzugefügt. </w:t>
            </w:r>
          </w:p>
        </w:tc>
        <w:tc>
          <w:tcPr>
            <w:tcW w:w="1418" w:type="dxa"/>
            <w:tcBorders>
              <w:top w:val="dotted" w:sz="6" w:space="0" w:color="919191"/>
              <w:left w:val="dotted" w:sz="6" w:space="0" w:color="919191"/>
              <w:bottom w:val="dotted" w:sz="6" w:space="0" w:color="919191"/>
              <w:right w:val="dotted" w:sz="6" w:space="0" w:color="919191"/>
            </w:tcBorders>
          </w:tcPr>
          <w:p w14:paraId="70E6E45A" w14:textId="6D5545DF"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66908493" w14:textId="77777777" w:rsidR="0049335F" w:rsidRDefault="0049335F" w:rsidP="00A74973">
            <w:pPr>
              <w:pStyle w:val="TableStyle2"/>
              <w:rPr>
                <w:lang w:val="de-CH"/>
              </w:rPr>
            </w:pPr>
          </w:p>
        </w:tc>
      </w:tr>
      <w:tr w:rsidR="0049335F" w14:paraId="41C3011F" w14:textId="420442DE"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CFDEDC" w14:textId="77777777" w:rsidR="0049335F" w:rsidRDefault="0049335F" w:rsidP="00A74973">
            <w:pPr>
              <w:pStyle w:val="TableStyle2"/>
              <w:rPr>
                <w:lang w:val="de-CH"/>
              </w:rPr>
            </w:pPr>
            <w:r>
              <w:rPr>
                <w:lang w:val="de-CH"/>
              </w:rPr>
              <w:t>Der Benutzer (</w:t>
            </w:r>
            <w:hyperlink r:id="rId115" w:history="1">
              <w:r w:rsidRPr="00B3040C">
                <w:rPr>
                  <w:rStyle w:val="Hyperlink"/>
                  <w:lang w:val="de-CH"/>
                </w:rPr>
                <w:t>roger.gross@gmx.com</w:t>
              </w:r>
            </w:hyperlink>
            <w:r>
              <w:rPr>
                <w:lang w:val="de-CH"/>
              </w:rPr>
              <w:t>) löscht sich selbst. Dazu geht er zum Navigationspunkt «User» und drückt den Button «Delete Account». Es erscheint ein Pop-up bei welchem man (bestätigen muss) den Button «Ok» drücken muss.</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BA55BE3" w14:textId="77777777" w:rsidR="0049335F" w:rsidRDefault="0049335F" w:rsidP="00A74973">
            <w:pPr>
              <w:pStyle w:val="TableStyle2"/>
              <w:rPr>
                <w:lang w:val="de-CH"/>
              </w:rPr>
            </w:pPr>
            <w:r>
              <w:rPr>
                <w:lang w:val="de-CH"/>
              </w:rPr>
              <w:t>Der Benutzer ist nichtmehr in der Datenbank als User vorhanden. Seine Ausleihen werden zurückgegeben.</w:t>
            </w:r>
          </w:p>
        </w:tc>
        <w:tc>
          <w:tcPr>
            <w:tcW w:w="1418" w:type="dxa"/>
            <w:tcBorders>
              <w:top w:val="dotted" w:sz="6" w:space="0" w:color="919191"/>
              <w:left w:val="dotted" w:sz="6" w:space="0" w:color="919191"/>
              <w:bottom w:val="dotted" w:sz="6" w:space="0" w:color="919191"/>
              <w:right w:val="dotted" w:sz="6" w:space="0" w:color="919191"/>
            </w:tcBorders>
          </w:tcPr>
          <w:p w14:paraId="0CBBD685" w14:textId="23B2B302"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3886205B" w14:textId="77777777" w:rsidR="0049335F" w:rsidRDefault="0049335F" w:rsidP="00A74973">
            <w:pPr>
              <w:pStyle w:val="TableStyle2"/>
              <w:rPr>
                <w:lang w:val="de-CH"/>
              </w:rPr>
            </w:pPr>
          </w:p>
        </w:tc>
      </w:tr>
      <w:tr w:rsidR="0049335F" w14:paraId="0726E0B4" w14:textId="19414356"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10EE8D6" w14:textId="77777777" w:rsidR="0049335F" w:rsidRDefault="0049335F" w:rsidP="00A74973">
            <w:pPr>
              <w:pStyle w:val="TableStyle2"/>
              <w:rPr>
                <w:lang w:val="de-CH"/>
              </w:rPr>
            </w:pPr>
            <w:r>
              <w:rPr>
                <w:lang w:val="de-CH"/>
              </w:rPr>
              <w:t>Der Admin (</w:t>
            </w:r>
            <w:hyperlink r:id="rId116" w:history="1">
              <w:r w:rsidRPr="00B3040C">
                <w:rPr>
                  <w:rStyle w:val="Hyperlink"/>
                  <w:lang w:val="de-CH"/>
                </w:rPr>
                <w:t>whitebeard@gmx.com</w:t>
              </w:r>
            </w:hyperlink>
            <w:r>
              <w:rPr>
                <w:lang w:val="de-CH"/>
              </w:rPr>
              <w:t>) leiht den Song (Rock Me Amadeus) aus. Dazu geht er zum Navigationspunkt «</w:t>
            </w:r>
            <w:proofErr w:type="spellStart"/>
            <w:r>
              <w:rPr>
                <w:lang w:val="de-CH"/>
              </w:rPr>
              <w:t>Lend</w:t>
            </w:r>
            <w:proofErr w:type="spellEnd"/>
            <w:r>
              <w:rPr>
                <w:lang w:val="de-CH"/>
              </w:rPr>
              <w:t xml:space="preserve"> Song». Und klickt den Song (Rock Me Amadeus) an. Dort klickt er dann den Button «</w:t>
            </w:r>
            <w:proofErr w:type="spellStart"/>
            <w:r>
              <w:rPr>
                <w:lang w:val="de-CH"/>
              </w:rPr>
              <w:t>Lend</w:t>
            </w:r>
            <w:proofErr w:type="spellEnd"/>
            <w:r>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4074D21" w14:textId="77777777" w:rsidR="0049335F" w:rsidRDefault="0049335F" w:rsidP="00A74973">
            <w:pPr>
              <w:pStyle w:val="TableStyle2"/>
              <w:rPr>
                <w:lang w:val="de-CH"/>
              </w:rPr>
            </w:pPr>
            <w:r>
              <w:rPr>
                <w:lang w:val="de-CH"/>
              </w:rPr>
              <w:t>In der Datenbank ist der Eintrag ersichtlich sowie auf dem Starbildschirm unter dem Punkt Ausleihen.</w:t>
            </w:r>
          </w:p>
        </w:tc>
        <w:tc>
          <w:tcPr>
            <w:tcW w:w="1418" w:type="dxa"/>
            <w:tcBorders>
              <w:top w:val="dotted" w:sz="6" w:space="0" w:color="919191"/>
              <w:left w:val="dotted" w:sz="6" w:space="0" w:color="919191"/>
              <w:bottom w:val="dotted" w:sz="6" w:space="0" w:color="919191"/>
              <w:right w:val="dotted" w:sz="6" w:space="0" w:color="919191"/>
            </w:tcBorders>
          </w:tcPr>
          <w:p w14:paraId="24193CFE" w14:textId="64DD7455"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77C0ED7D" w14:textId="77777777" w:rsidR="0049335F" w:rsidRDefault="0049335F" w:rsidP="00A74973">
            <w:pPr>
              <w:pStyle w:val="TableStyle2"/>
              <w:rPr>
                <w:lang w:val="de-CH"/>
              </w:rPr>
            </w:pPr>
          </w:p>
        </w:tc>
      </w:tr>
      <w:tr w:rsidR="0049335F" w14:paraId="39553F3F" w14:textId="6B6F8F74"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9871A93" w14:textId="77777777" w:rsidR="0049335F" w:rsidRDefault="0049335F" w:rsidP="00A74973">
            <w:pPr>
              <w:pStyle w:val="TableStyle2"/>
              <w:rPr>
                <w:lang w:val="de-CH"/>
              </w:rPr>
            </w:pPr>
            <w:r>
              <w:rPr>
                <w:lang w:val="de-CH"/>
              </w:rPr>
              <w:t xml:space="preserve">Der Song (Rock Me Amadeus) ist schon 31 Tage vom Admin (whitebeard@gmx.com) ausgeliehen. Hierfür muss er ihn vor 31 Tagen ausgeliehen haben. </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F137AA7" w14:textId="77777777" w:rsidR="0049335F" w:rsidRDefault="0049335F" w:rsidP="00A74973">
            <w:pPr>
              <w:pStyle w:val="TableStyle2"/>
              <w:rPr>
                <w:lang w:val="de-CH"/>
              </w:rPr>
            </w:pPr>
            <w:r>
              <w:rPr>
                <w:lang w:val="de-CH"/>
              </w:rPr>
              <w:t xml:space="preserve">Der Song (Rock Me Amadeus) wird automatisch zurückgegeben. </w:t>
            </w:r>
          </w:p>
        </w:tc>
        <w:tc>
          <w:tcPr>
            <w:tcW w:w="1418" w:type="dxa"/>
            <w:tcBorders>
              <w:top w:val="dotted" w:sz="6" w:space="0" w:color="919191"/>
              <w:left w:val="dotted" w:sz="6" w:space="0" w:color="919191"/>
              <w:bottom w:val="dotted" w:sz="6" w:space="0" w:color="919191"/>
              <w:right w:val="dotted" w:sz="6" w:space="0" w:color="919191"/>
            </w:tcBorders>
          </w:tcPr>
          <w:p w14:paraId="379200B6" w14:textId="00A2C3D3"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31DF4DDA" w14:textId="5AB4EE28" w:rsidR="0049335F" w:rsidRDefault="00966A1E" w:rsidP="00A74973">
            <w:pPr>
              <w:pStyle w:val="TableStyle2"/>
              <w:rPr>
                <w:lang w:val="de-CH"/>
              </w:rPr>
            </w:pPr>
            <w:r>
              <w:rPr>
                <w:lang w:val="de-CH"/>
              </w:rPr>
              <w:t>Getestet durch Manipulationen in der Datenbank</w:t>
            </w:r>
          </w:p>
        </w:tc>
      </w:tr>
      <w:tr w:rsidR="0049335F" w14:paraId="6E200A9B" w14:textId="6635BBEE"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66820EA" w14:textId="77777777" w:rsidR="0049335F" w:rsidRDefault="0049335F" w:rsidP="00A74973">
            <w:pPr>
              <w:pStyle w:val="TableStyle2"/>
              <w:rPr>
                <w:lang w:val="de-CH"/>
              </w:rPr>
            </w:pPr>
            <w:r>
              <w:rPr>
                <w:lang w:val="de-CH"/>
              </w:rPr>
              <w:t>Der Admin (</w:t>
            </w:r>
            <w:hyperlink r:id="rId117" w:history="1">
              <w:r w:rsidRPr="00B3040C">
                <w:rPr>
                  <w:rStyle w:val="Hyperlink"/>
                  <w:lang w:val="de-CH"/>
                </w:rPr>
                <w:t>whitebeard@gmx.com</w:t>
              </w:r>
            </w:hyperlink>
            <w:r>
              <w:rPr>
                <w:lang w:val="de-CH"/>
              </w:rPr>
              <w:t>) löscht den Song (Rock Me Amadeus). Um das zu machen, geht er zum Navigationspunkt «Admin; NFTs». Dort klickt er auf den Song (Rock Me Amadeus). Dann klickt er den Button «Delete». Es erscheint ein Pop-up bei welchem man (bestätigen muss) den Button «Ok» drücken muss.</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3C3805C" w14:textId="77777777" w:rsidR="0049335F" w:rsidRDefault="0049335F" w:rsidP="00A74973">
            <w:pPr>
              <w:pStyle w:val="TableStyle2"/>
              <w:rPr>
                <w:lang w:val="de-CH"/>
              </w:rPr>
            </w:pPr>
            <w:r>
              <w:rPr>
                <w:lang w:val="de-CH"/>
              </w:rPr>
              <w:t xml:space="preserve">Der Song ist nichtmehr in der Datenbank als Song vorhanden. </w:t>
            </w:r>
          </w:p>
        </w:tc>
        <w:tc>
          <w:tcPr>
            <w:tcW w:w="1418" w:type="dxa"/>
            <w:tcBorders>
              <w:top w:val="dotted" w:sz="6" w:space="0" w:color="919191"/>
              <w:left w:val="dotted" w:sz="6" w:space="0" w:color="919191"/>
              <w:bottom w:val="dotted" w:sz="6" w:space="0" w:color="919191"/>
              <w:right w:val="dotted" w:sz="6" w:space="0" w:color="919191"/>
            </w:tcBorders>
          </w:tcPr>
          <w:p w14:paraId="5AFE7F4B" w14:textId="346770AE"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367792D8" w14:textId="5A593BA9" w:rsidR="0049335F" w:rsidRPr="00C03292" w:rsidRDefault="0049335F" w:rsidP="00A74973">
            <w:pPr>
              <w:pStyle w:val="TableStyle2"/>
              <w:rPr>
                <w:lang w:val="de-CH"/>
              </w:rPr>
            </w:pPr>
          </w:p>
        </w:tc>
      </w:tr>
      <w:tr w:rsidR="0049335F" w14:paraId="0F831113" w14:textId="498D8978"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E43DD8F" w14:textId="77777777" w:rsidR="0049335F" w:rsidRDefault="0049335F" w:rsidP="00A74973">
            <w:pPr>
              <w:pStyle w:val="TableStyle2"/>
              <w:rPr>
                <w:lang w:val="de-CH"/>
              </w:rPr>
            </w:pPr>
            <w:r>
              <w:rPr>
                <w:lang w:val="de-CH"/>
              </w:rPr>
              <w:t>Der Admin (</w:t>
            </w:r>
            <w:hyperlink r:id="rId118" w:history="1">
              <w:r w:rsidRPr="00B3040C">
                <w:rPr>
                  <w:rStyle w:val="Hyperlink"/>
                  <w:lang w:val="de-CH"/>
                </w:rPr>
                <w:t>whitebeard@gmx.com</w:t>
              </w:r>
            </w:hyperlink>
            <w:r>
              <w:rPr>
                <w:lang w:val="de-CH"/>
              </w:rPr>
              <w:t>) löscht sich selbst über das Admin Panel. Hierfür klickt er auf den Admin (</w:t>
            </w:r>
            <w:hyperlink r:id="rId119" w:history="1">
              <w:r w:rsidRPr="00795B07">
                <w:rPr>
                  <w:rStyle w:val="Hyperlink"/>
                  <w:lang w:val="de-CH"/>
                </w:rPr>
                <w:t>whitebeard@gmx.com</w:t>
              </w:r>
            </w:hyperlink>
            <w:r>
              <w:rPr>
                <w:lang w:val="de-CH"/>
              </w:rPr>
              <w:t>). Dann klickt er den Button «Delete». Es erscheint ein Pop-up bei welchem man (bestätigen muss) den Button «Ok» drücken muss.</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979D86" w14:textId="77777777" w:rsidR="0049335F" w:rsidRDefault="0049335F" w:rsidP="00A74973">
            <w:pPr>
              <w:pStyle w:val="TableStyle2"/>
              <w:rPr>
                <w:lang w:val="de-CH"/>
              </w:rPr>
            </w:pPr>
            <w:r>
              <w:rPr>
                <w:lang w:val="de-CH"/>
              </w:rPr>
              <w:t>Der Admin ist nichtmehr in der Datenbank als User vorhanden. Seine Spuren, ausgeliehene Songs, bleiben.</w:t>
            </w:r>
          </w:p>
        </w:tc>
        <w:tc>
          <w:tcPr>
            <w:tcW w:w="1418" w:type="dxa"/>
            <w:tcBorders>
              <w:top w:val="dotted" w:sz="6" w:space="0" w:color="919191"/>
              <w:left w:val="dotted" w:sz="6" w:space="0" w:color="919191"/>
              <w:bottom w:val="dotted" w:sz="6" w:space="0" w:color="919191"/>
              <w:right w:val="dotted" w:sz="6" w:space="0" w:color="919191"/>
            </w:tcBorders>
          </w:tcPr>
          <w:p w14:paraId="1F832B32" w14:textId="51FD10C2" w:rsidR="0049335F" w:rsidRDefault="00B7591A" w:rsidP="00A74973">
            <w:pPr>
              <w:pStyle w:val="TableStyle2"/>
              <w:rPr>
                <w:lang w:val="de-CH"/>
              </w:rPr>
            </w:pPr>
            <w:r>
              <w:rPr>
                <w:lang w:val="de-CH"/>
              </w:rPr>
              <w:t>Ja</w:t>
            </w:r>
          </w:p>
        </w:tc>
        <w:tc>
          <w:tcPr>
            <w:tcW w:w="2410" w:type="dxa"/>
            <w:tcBorders>
              <w:top w:val="dotted" w:sz="6" w:space="0" w:color="919191"/>
              <w:left w:val="dotted" w:sz="6" w:space="0" w:color="919191"/>
              <w:bottom w:val="dotted" w:sz="6" w:space="0" w:color="919191"/>
              <w:right w:val="dotted" w:sz="6" w:space="0" w:color="919191"/>
            </w:tcBorders>
          </w:tcPr>
          <w:p w14:paraId="55DF99E8" w14:textId="77777777" w:rsidR="0049335F" w:rsidRDefault="0049335F" w:rsidP="00A74973">
            <w:pPr>
              <w:pStyle w:val="TableStyle2"/>
              <w:rPr>
                <w:lang w:val="de-CH"/>
              </w:rPr>
            </w:pPr>
          </w:p>
        </w:tc>
      </w:tr>
      <w:tr w:rsidR="0049335F" w14:paraId="1861CE58" w14:textId="1A98C680"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3232AEE4" w14:textId="2605BD12" w:rsidR="0049335F" w:rsidRDefault="0049335F" w:rsidP="00A74973">
            <w:pPr>
              <w:pStyle w:val="TableStyle2"/>
              <w:rPr>
                <w:lang w:val="de-CH"/>
              </w:rPr>
            </w:pPr>
            <w:r>
              <w:rPr>
                <w:lang w:val="de-CH"/>
              </w:rPr>
              <w:t xml:space="preserve">Ein Benutzer will sich als mit dem Geschlecht Divers registrieren. Dazu wählt er unter dem Punkt </w:t>
            </w:r>
            <w:r>
              <w:rPr>
                <w:lang w:val="de-CH"/>
              </w:rPr>
              <w:lastRenderedPageBreak/>
              <w:t xml:space="preserve">«Register» bei Salutation die Option </w:t>
            </w:r>
            <w:proofErr w:type="spellStart"/>
            <w:r>
              <w:rPr>
                <w:lang w:val="de-CH"/>
              </w:rPr>
              <w:t>other</w:t>
            </w:r>
            <w:proofErr w:type="spellEnd"/>
            <w:r>
              <w:rPr>
                <w:lang w:val="de-CH"/>
              </w:rPr>
              <w:t xml:space="preserve">. Um sich zu </w:t>
            </w:r>
            <w:r w:rsidR="00EA0C93">
              <w:rPr>
                <w:lang w:val="de-CH"/>
              </w:rPr>
              <w:t>registrieren</w:t>
            </w:r>
            <w:r w:rsidR="00BE42A8">
              <w:rPr>
                <w:lang w:val="de-CH"/>
              </w:rPr>
              <w:t>,</w:t>
            </w:r>
            <w:r>
              <w:rPr>
                <w:lang w:val="de-CH"/>
              </w:rPr>
              <w:t xml:space="preserve"> füllt er die restlichen Felder aus (First </w:t>
            </w:r>
            <w:proofErr w:type="spellStart"/>
            <w:r>
              <w:rPr>
                <w:lang w:val="de-CH"/>
              </w:rPr>
              <w:t>name</w:t>
            </w:r>
            <w:proofErr w:type="spellEnd"/>
            <w:r>
              <w:rPr>
                <w:lang w:val="de-CH"/>
              </w:rPr>
              <w:t xml:space="preserve">: Robin, </w:t>
            </w:r>
            <w:proofErr w:type="spellStart"/>
            <w:r>
              <w:rPr>
                <w:lang w:val="de-CH"/>
              </w:rPr>
              <w:t>Surname</w:t>
            </w:r>
            <w:proofErr w:type="spellEnd"/>
            <w:r>
              <w:rPr>
                <w:lang w:val="de-CH"/>
              </w:rPr>
              <w:t xml:space="preserve">: Jefferson, </w:t>
            </w:r>
            <w:proofErr w:type="gramStart"/>
            <w:r>
              <w:rPr>
                <w:lang w:val="de-CH"/>
              </w:rPr>
              <w:t>Email</w:t>
            </w:r>
            <w:proofErr w:type="gramEnd"/>
            <w:r>
              <w:rPr>
                <w:lang w:val="de-CH"/>
              </w:rPr>
              <w:t xml:space="preserve"> </w:t>
            </w:r>
            <w:proofErr w:type="spellStart"/>
            <w:r>
              <w:rPr>
                <w:lang w:val="de-CH"/>
              </w:rPr>
              <w:t>address</w:t>
            </w:r>
            <w:proofErr w:type="spellEnd"/>
            <w:r>
              <w:rPr>
                <w:lang w:val="de-CH"/>
              </w:rPr>
              <w:t xml:space="preserve">: </w:t>
            </w:r>
            <w:hyperlink r:id="rId120" w:history="1">
              <w:r w:rsidRPr="00795B07">
                <w:rPr>
                  <w:rStyle w:val="Hyperlink"/>
                  <w:lang w:val="de-CH"/>
                </w:rPr>
                <w:t>specialone@gmx.com</w:t>
              </w:r>
            </w:hyperlink>
            <w:r>
              <w:rPr>
                <w:lang w:val="de-CH"/>
              </w:rPr>
              <w:t>, Password: T#€$P€{|@L0N€)</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D6C2204" w14:textId="77777777" w:rsidR="0049335F" w:rsidRDefault="0049335F" w:rsidP="00A74973">
            <w:pPr>
              <w:pStyle w:val="TableStyle2"/>
              <w:rPr>
                <w:lang w:val="de-CH"/>
              </w:rPr>
            </w:pPr>
            <w:r>
              <w:rPr>
                <w:lang w:val="de-CH"/>
              </w:rPr>
              <w:lastRenderedPageBreak/>
              <w:t xml:space="preserve">Der Benutzer wird in der DB bei </w:t>
            </w:r>
            <w:proofErr w:type="spellStart"/>
            <w:r>
              <w:rPr>
                <w:lang w:val="de-CH"/>
              </w:rPr>
              <w:t>Saltutation</w:t>
            </w:r>
            <w:proofErr w:type="spellEnd"/>
            <w:r>
              <w:rPr>
                <w:lang w:val="de-CH"/>
              </w:rPr>
              <w:t xml:space="preserve"> als </w:t>
            </w:r>
            <w:proofErr w:type="spellStart"/>
            <w:r>
              <w:rPr>
                <w:lang w:val="de-CH"/>
              </w:rPr>
              <w:lastRenderedPageBreak/>
              <w:t>other</w:t>
            </w:r>
            <w:proofErr w:type="spellEnd"/>
            <w:r>
              <w:rPr>
                <w:lang w:val="de-CH"/>
              </w:rPr>
              <w:t xml:space="preserve"> gespeichert. Der Rest wie üblich. </w:t>
            </w:r>
          </w:p>
        </w:tc>
        <w:tc>
          <w:tcPr>
            <w:tcW w:w="1418" w:type="dxa"/>
            <w:tcBorders>
              <w:top w:val="dotted" w:sz="6" w:space="0" w:color="919191"/>
              <w:left w:val="dotted" w:sz="6" w:space="0" w:color="919191"/>
              <w:bottom w:val="dotted" w:sz="6" w:space="0" w:color="919191"/>
              <w:right w:val="dotted" w:sz="6" w:space="0" w:color="919191"/>
            </w:tcBorders>
          </w:tcPr>
          <w:p w14:paraId="1464464A" w14:textId="13DB52DE" w:rsidR="0049335F" w:rsidRDefault="00B856EA" w:rsidP="00A74973">
            <w:pPr>
              <w:pStyle w:val="TableStyle2"/>
              <w:rPr>
                <w:lang w:val="de-CH"/>
              </w:rPr>
            </w:pPr>
            <w:r>
              <w:rPr>
                <w:lang w:val="de-CH"/>
              </w:rPr>
              <w:lastRenderedPageBreak/>
              <w:t>Nein</w:t>
            </w:r>
          </w:p>
        </w:tc>
        <w:tc>
          <w:tcPr>
            <w:tcW w:w="2410" w:type="dxa"/>
            <w:tcBorders>
              <w:top w:val="dotted" w:sz="6" w:space="0" w:color="919191"/>
              <w:left w:val="dotted" w:sz="6" w:space="0" w:color="919191"/>
              <w:bottom w:val="dotted" w:sz="6" w:space="0" w:color="919191"/>
              <w:right w:val="dotted" w:sz="6" w:space="0" w:color="919191"/>
            </w:tcBorders>
          </w:tcPr>
          <w:p w14:paraId="7203E879" w14:textId="7DD98887" w:rsidR="0049335F" w:rsidRDefault="00B856EA" w:rsidP="00A74973">
            <w:pPr>
              <w:pStyle w:val="TableStyle2"/>
              <w:rPr>
                <w:lang w:val="de-CH"/>
              </w:rPr>
            </w:pPr>
            <w:r>
              <w:rPr>
                <w:lang w:val="de-CH"/>
              </w:rPr>
              <w:t xml:space="preserve">Die Option </w:t>
            </w:r>
            <w:proofErr w:type="spellStart"/>
            <w:r>
              <w:rPr>
                <w:lang w:val="de-CH"/>
              </w:rPr>
              <w:t>other</w:t>
            </w:r>
            <w:proofErr w:type="spellEnd"/>
            <w:r>
              <w:rPr>
                <w:lang w:val="de-CH"/>
              </w:rPr>
              <w:t xml:space="preserve"> wird noch nicht Angeboten ist geplant für einen weiteren release</w:t>
            </w:r>
          </w:p>
        </w:tc>
      </w:tr>
      <w:tr w:rsidR="00C03292" w14:paraId="27856D0D" w14:textId="77777777" w:rsidTr="00A74973">
        <w:tblPrEx>
          <w:shd w:val="clear" w:color="auto" w:fill="auto"/>
        </w:tblPrEx>
        <w:trPr>
          <w:trHeight w:val="255"/>
        </w:trPr>
        <w:tc>
          <w:tcPr>
            <w:tcW w:w="3258"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E61324C" w14:textId="38535351" w:rsidR="00C03292" w:rsidRDefault="00C03292" w:rsidP="00A74973">
            <w:pPr>
              <w:pStyle w:val="TableStyle2"/>
              <w:rPr>
                <w:lang w:val="de-CH"/>
              </w:rPr>
            </w:pPr>
            <w:r>
              <w:rPr>
                <w:lang w:val="de-CH"/>
              </w:rPr>
              <w:t xml:space="preserve">Ein Nutzer kommt auf die lustige Idee Übersetzungsfehler und Schreibfehler zu suchen (über </w:t>
            </w:r>
            <w:r w:rsidR="00FC0910">
              <w:rPr>
                <w:lang w:val="de-CH"/>
              </w:rPr>
              <w:t>alle Seiten</w:t>
            </w:r>
            <w:r>
              <w:rPr>
                <w:lang w:val="de-CH"/>
              </w:rPr>
              <w:t>).</w:t>
            </w:r>
            <w:r w:rsidR="00F535DA">
              <w:rPr>
                <w:lang w:val="de-CH"/>
              </w:rPr>
              <w:t xml:space="preserve"> (Er möchte dem Web</w:t>
            </w:r>
            <w:r w:rsidR="00A061E2">
              <w:rPr>
                <w:lang w:val="de-CH"/>
              </w:rPr>
              <w:t>s</w:t>
            </w:r>
            <w:r w:rsidR="00F535DA">
              <w:rPr>
                <w:lang w:val="de-CH"/>
              </w:rPr>
              <w:t>eite</w:t>
            </w:r>
            <w:r w:rsidR="00A061E2">
              <w:rPr>
                <w:lang w:val="de-CH"/>
              </w:rPr>
              <w:t>nbet</w:t>
            </w:r>
            <w:r w:rsidR="009875E3">
              <w:rPr>
                <w:lang w:val="de-CH"/>
              </w:rPr>
              <w:t>reiber helfen.</w:t>
            </w:r>
            <w:r w:rsidR="00F535DA">
              <w:rPr>
                <w:lang w:val="de-CH"/>
              </w:rPr>
              <w:t>)</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1D35744" w14:textId="284445B1" w:rsidR="00C03292" w:rsidRDefault="00A60A9F" w:rsidP="00A74973">
            <w:pPr>
              <w:pStyle w:val="TableStyle2"/>
              <w:rPr>
                <w:lang w:val="de-CH"/>
              </w:rPr>
            </w:pPr>
            <w:r>
              <w:rPr>
                <w:lang w:val="de-CH"/>
              </w:rPr>
              <w:t>E</w:t>
            </w:r>
            <w:r w:rsidR="001669A6">
              <w:rPr>
                <w:lang w:val="de-CH"/>
              </w:rPr>
              <w:t>r findet keine.</w:t>
            </w:r>
          </w:p>
        </w:tc>
        <w:tc>
          <w:tcPr>
            <w:tcW w:w="1418" w:type="dxa"/>
            <w:tcBorders>
              <w:top w:val="dotted" w:sz="6" w:space="0" w:color="919191"/>
              <w:left w:val="dotted" w:sz="6" w:space="0" w:color="919191"/>
              <w:bottom w:val="dotted" w:sz="6" w:space="0" w:color="919191"/>
              <w:right w:val="dotted" w:sz="6" w:space="0" w:color="919191"/>
            </w:tcBorders>
          </w:tcPr>
          <w:p w14:paraId="63C79462" w14:textId="74493CB0" w:rsidR="00C03292" w:rsidRDefault="009875E3" w:rsidP="00A74973">
            <w:pPr>
              <w:pStyle w:val="TableStyle2"/>
              <w:rPr>
                <w:lang w:val="de-CH"/>
              </w:rPr>
            </w:pPr>
            <w:r>
              <w:rPr>
                <w:lang w:val="de-CH"/>
              </w:rPr>
              <w:t>Nein</w:t>
            </w:r>
          </w:p>
        </w:tc>
        <w:tc>
          <w:tcPr>
            <w:tcW w:w="2410" w:type="dxa"/>
            <w:tcBorders>
              <w:top w:val="dotted" w:sz="6" w:space="0" w:color="919191"/>
              <w:left w:val="dotted" w:sz="6" w:space="0" w:color="919191"/>
              <w:bottom w:val="dotted" w:sz="6" w:space="0" w:color="919191"/>
              <w:right w:val="dotted" w:sz="6" w:space="0" w:color="919191"/>
            </w:tcBorders>
          </w:tcPr>
          <w:p w14:paraId="7A9454C8" w14:textId="03AF25F3" w:rsidR="00C03292" w:rsidRPr="009875E3" w:rsidRDefault="009875E3" w:rsidP="00A74973">
            <w:pPr>
              <w:pStyle w:val="TableStyle2"/>
              <w:rPr>
                <w:color w:val="FF0000"/>
                <w:lang w:val="de-CH"/>
              </w:rPr>
            </w:pPr>
            <w:r>
              <w:rPr>
                <w:color w:val="FF0000"/>
                <w:lang w:val="de-CH"/>
              </w:rPr>
              <w:t xml:space="preserve">In Progress, Fehler werden über die </w:t>
            </w:r>
            <w:r w:rsidR="00F95D58">
              <w:rPr>
                <w:color w:val="FF0000"/>
                <w:lang w:val="de-CH"/>
              </w:rPr>
              <w:t>nächsten</w:t>
            </w:r>
            <w:r>
              <w:rPr>
                <w:color w:val="FF0000"/>
                <w:lang w:val="de-CH"/>
              </w:rPr>
              <w:t xml:space="preserve"> Releases ausgebessert.</w:t>
            </w:r>
          </w:p>
        </w:tc>
      </w:tr>
    </w:tbl>
    <w:p w14:paraId="11CAF7A3" w14:textId="0E701A0A" w:rsidR="004411BE" w:rsidRPr="004411BE" w:rsidRDefault="00A74973" w:rsidP="004411BE">
      <w:pPr>
        <w:pStyle w:val="Body2"/>
        <w:rPr>
          <w:lang w:val="de-CH"/>
        </w:rPr>
      </w:pPr>
      <w:r>
        <w:rPr>
          <w:lang w:val="de-CH"/>
        </w:rPr>
        <w:br w:type="textWrapping" w:clear="all"/>
      </w:r>
    </w:p>
    <w:p w14:paraId="5DD41E17" w14:textId="77777777" w:rsidR="004C1C14" w:rsidRDefault="004C1C14" w:rsidP="004411BE">
      <w:pPr>
        <w:pStyle w:val="Body2"/>
        <w:rPr>
          <w:lang w:val="de-CH"/>
        </w:rPr>
      </w:pPr>
    </w:p>
    <w:tbl>
      <w:tblPr>
        <w:tblStyle w:val="TableNormal2"/>
        <w:tblW w:w="9495"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260"/>
        <w:gridCol w:w="2409"/>
        <w:gridCol w:w="1417"/>
        <w:gridCol w:w="2409"/>
      </w:tblGrid>
      <w:tr w:rsidR="00A74973" w:rsidRPr="0088422B" w14:paraId="54C78CD2" w14:textId="604E906C" w:rsidTr="00A74973">
        <w:trPr>
          <w:trHeight w:val="248"/>
          <w:tblHeader/>
        </w:trPr>
        <w:tc>
          <w:tcPr>
            <w:tcW w:w="3260"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5A36A962" w14:textId="77777777" w:rsidR="00A74973" w:rsidRPr="0088422B" w:rsidRDefault="00A74973" w:rsidP="000707CA">
            <w:pPr>
              <w:pStyle w:val="TableStyle1"/>
            </w:pPr>
            <w:r>
              <w:rPr>
                <w:rFonts w:eastAsia="Arial Unicode MS" w:cs="Arial Unicode MS"/>
              </w:rPr>
              <w:t xml:space="preserve">Destruktive </w:t>
            </w:r>
            <w:r w:rsidRPr="0088422B">
              <w:rPr>
                <w:rFonts w:eastAsia="Arial Unicode MS" w:cs="Arial Unicode MS"/>
              </w:rPr>
              <w:t>Test</w:t>
            </w:r>
            <w:r>
              <w:rPr>
                <w:rFonts w:eastAsia="Arial Unicode MS" w:cs="Arial Unicode MS"/>
              </w:rPr>
              <w:t>s</w:t>
            </w:r>
          </w:p>
        </w:tc>
        <w:tc>
          <w:tcPr>
            <w:tcW w:w="2409"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7E0D06B7" w14:textId="77777777" w:rsidR="00A74973" w:rsidRPr="0088422B" w:rsidRDefault="00A74973" w:rsidP="000707CA">
            <w:pPr>
              <w:pStyle w:val="TableStyle1"/>
            </w:pPr>
            <w:r w:rsidRPr="0088422B">
              <w:rPr>
                <w:rFonts w:eastAsia="Arial Unicode MS" w:cs="Arial Unicode MS"/>
              </w:rPr>
              <w:t>Erwartetes Ergebnis</w:t>
            </w:r>
          </w:p>
        </w:tc>
        <w:tc>
          <w:tcPr>
            <w:tcW w:w="1417" w:type="dxa"/>
            <w:tcBorders>
              <w:top w:val="single" w:sz="2" w:space="0" w:color="919191"/>
              <w:left w:val="single" w:sz="2" w:space="0" w:color="214E66"/>
              <w:bottom w:val="single" w:sz="4" w:space="0" w:color="000000"/>
              <w:right w:val="single" w:sz="2" w:space="0" w:color="214E66"/>
            </w:tcBorders>
            <w:shd w:val="clear" w:color="auto" w:fill="357CA2"/>
          </w:tcPr>
          <w:p w14:paraId="0515D48B" w14:textId="68F87B78" w:rsidR="00A74973" w:rsidRPr="0088422B" w:rsidRDefault="00A74973" w:rsidP="000707CA">
            <w:pPr>
              <w:pStyle w:val="TableStyle1"/>
              <w:rPr>
                <w:rFonts w:eastAsia="Arial Unicode MS" w:cs="Arial Unicode MS"/>
              </w:rPr>
            </w:pPr>
            <w:r>
              <w:rPr>
                <w:rFonts w:eastAsia="Arial Unicode MS" w:cs="Arial Unicode MS"/>
              </w:rPr>
              <w:t xml:space="preserve"> Erfüllt</w:t>
            </w:r>
          </w:p>
        </w:tc>
        <w:tc>
          <w:tcPr>
            <w:tcW w:w="2409" w:type="dxa"/>
            <w:tcBorders>
              <w:top w:val="single" w:sz="2" w:space="0" w:color="919191"/>
              <w:left w:val="single" w:sz="2" w:space="0" w:color="214E66"/>
              <w:bottom w:val="single" w:sz="4" w:space="0" w:color="000000"/>
              <w:right w:val="single" w:sz="2" w:space="0" w:color="214E66"/>
            </w:tcBorders>
            <w:shd w:val="clear" w:color="auto" w:fill="357CA2"/>
          </w:tcPr>
          <w:p w14:paraId="318793EA" w14:textId="2F7DD45A" w:rsidR="00A74973" w:rsidRPr="0088422B" w:rsidRDefault="00A74973" w:rsidP="000707CA">
            <w:pPr>
              <w:pStyle w:val="TableStyle1"/>
              <w:rPr>
                <w:rFonts w:eastAsia="Arial Unicode MS" w:cs="Arial Unicode MS"/>
              </w:rPr>
            </w:pPr>
            <w:r>
              <w:rPr>
                <w:rFonts w:eastAsia="Arial Unicode MS" w:cs="Arial Unicode MS"/>
              </w:rPr>
              <w:t>Bemerkung</w:t>
            </w:r>
          </w:p>
        </w:tc>
      </w:tr>
      <w:tr w:rsidR="00A74973" w:rsidRPr="0088422B" w14:paraId="1B8FD74A" w14:textId="6C097D14" w:rsidTr="00A74973">
        <w:tblPrEx>
          <w:shd w:val="clear" w:color="auto" w:fill="auto"/>
        </w:tblPrEx>
        <w:trPr>
          <w:trHeight w:val="255"/>
        </w:trPr>
        <w:tc>
          <w:tcPr>
            <w:tcW w:w="3260"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6723553" w14:textId="77777777" w:rsidR="00A74973" w:rsidRDefault="00A74973" w:rsidP="000707CA">
            <w:pPr>
              <w:pStyle w:val="TableStyle2"/>
              <w:rPr>
                <w:lang w:val="de-CH"/>
              </w:rPr>
            </w:pPr>
            <w:r>
              <w:rPr>
                <w:lang w:val="de-CH"/>
              </w:rPr>
              <w:t xml:space="preserve">Einen Benutzer einloggen, über die Login Page, mit den Daten (E-Mail: </w:t>
            </w:r>
            <w:hyperlink r:id="rId121" w:history="1">
              <w:r w:rsidRPr="003F7CDC">
                <w:rPr>
                  <w:rStyle w:val="Hyperlink"/>
                  <w:lang w:val="de-CH"/>
                </w:rPr>
                <w:t>roger.klein@gmx.com</w:t>
              </w:r>
            </w:hyperlink>
            <w:r>
              <w:rPr>
                <w:lang w:val="de-CH"/>
              </w:rPr>
              <w:t xml:space="preserve">, </w:t>
            </w:r>
            <w:proofErr w:type="spellStart"/>
            <w:r>
              <w:rPr>
                <w:lang w:val="de-CH"/>
              </w:rPr>
              <w:t>password</w:t>
            </w:r>
            <w:proofErr w:type="spellEnd"/>
            <w:r>
              <w:rPr>
                <w:lang w:val="de-CH"/>
              </w:rPr>
              <w:t xml:space="preserve">: FalschesP@ssw0rd), welcher bereits registriert ist jedoch mit einem anderen Passwort. Nach ausfüllen aller Felder den </w:t>
            </w:r>
            <w:proofErr w:type="spellStart"/>
            <w:r>
              <w:rPr>
                <w:lang w:val="de-CH"/>
              </w:rPr>
              <w:t>submit</w:t>
            </w:r>
            <w:proofErr w:type="spellEnd"/>
            <w:r>
              <w:rPr>
                <w:lang w:val="de-CH"/>
              </w:rPr>
              <w:t xml:space="preserve"> Button drücken.</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6746D3E" w14:textId="77777777" w:rsidR="00A74973" w:rsidRDefault="00A74973" w:rsidP="000707CA">
            <w:pPr>
              <w:pStyle w:val="TableStyle2"/>
              <w:rPr>
                <w:lang w:val="de-CH"/>
              </w:rPr>
            </w:pPr>
            <w:r>
              <w:rPr>
                <w:lang w:val="de-CH"/>
              </w:rPr>
              <w:t xml:space="preserve">Es sollte eine Meldung kommen das ein Benutzer mit diesem Passwort nicht existiert. </w:t>
            </w:r>
          </w:p>
        </w:tc>
        <w:tc>
          <w:tcPr>
            <w:tcW w:w="1417" w:type="dxa"/>
            <w:tcBorders>
              <w:top w:val="dotted" w:sz="6" w:space="0" w:color="919191"/>
              <w:left w:val="dotted" w:sz="6" w:space="0" w:color="919191"/>
              <w:bottom w:val="dotted" w:sz="6" w:space="0" w:color="919191"/>
              <w:right w:val="dotted" w:sz="6" w:space="0" w:color="919191"/>
            </w:tcBorders>
          </w:tcPr>
          <w:p w14:paraId="2B87F119" w14:textId="0FA6F6B0" w:rsidR="00A74973" w:rsidRDefault="00F02875" w:rsidP="000707CA">
            <w:pPr>
              <w:pStyle w:val="TableStyle2"/>
              <w:rPr>
                <w:lang w:val="de-CH"/>
              </w:rPr>
            </w:pPr>
            <w:r>
              <w:rPr>
                <w:lang w:val="de-CH"/>
              </w:rPr>
              <w:t>Ja</w:t>
            </w:r>
          </w:p>
        </w:tc>
        <w:tc>
          <w:tcPr>
            <w:tcW w:w="2409" w:type="dxa"/>
            <w:tcBorders>
              <w:top w:val="dotted" w:sz="6" w:space="0" w:color="919191"/>
              <w:left w:val="dotted" w:sz="6" w:space="0" w:color="919191"/>
              <w:bottom w:val="dotted" w:sz="6" w:space="0" w:color="919191"/>
              <w:right w:val="dotted" w:sz="6" w:space="0" w:color="919191"/>
            </w:tcBorders>
          </w:tcPr>
          <w:p w14:paraId="19391A9C" w14:textId="5A7B3A0A" w:rsidR="00A74973" w:rsidRDefault="00F02875" w:rsidP="000707CA">
            <w:pPr>
              <w:pStyle w:val="TableStyle2"/>
              <w:rPr>
                <w:lang w:val="de-CH"/>
              </w:rPr>
            </w:pPr>
            <w:r>
              <w:rPr>
                <w:lang w:val="de-CH"/>
              </w:rPr>
              <w:t xml:space="preserve">Die Nachricht ist </w:t>
            </w:r>
            <w:r w:rsidR="001B3520">
              <w:rPr>
                <w:lang w:val="de-CH"/>
              </w:rPr>
              <w:t>«</w:t>
            </w:r>
            <w:r w:rsidR="001B3520">
              <w:rPr>
                <w:rStyle w:val="text-right"/>
              </w:rPr>
              <w:t>wrong password</w:t>
            </w:r>
            <w:r w:rsidR="001516D2" w:rsidRPr="001516D2">
              <w:rPr>
                <w:lang w:val="de-CH"/>
              </w:rPr>
              <w:t>»</w:t>
            </w:r>
          </w:p>
        </w:tc>
      </w:tr>
      <w:tr w:rsidR="00A74973" w:rsidRPr="0088422B" w14:paraId="10B7FCA7" w14:textId="14FD7D68" w:rsidTr="00A74973">
        <w:tblPrEx>
          <w:shd w:val="clear" w:color="auto" w:fill="auto"/>
        </w:tblPrEx>
        <w:trPr>
          <w:trHeight w:val="255"/>
        </w:trPr>
        <w:tc>
          <w:tcPr>
            <w:tcW w:w="3260"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842FDB5" w14:textId="77777777" w:rsidR="00A74973" w:rsidRDefault="00A74973" w:rsidP="000707CA">
            <w:pPr>
              <w:pStyle w:val="TableStyle2"/>
              <w:rPr>
                <w:lang w:val="de-CH"/>
              </w:rPr>
            </w:pPr>
            <w:r>
              <w:rPr>
                <w:lang w:val="de-CH"/>
              </w:rPr>
              <w:t xml:space="preserve">Einen Benutzer einloggen, über die Login Page, mit den Daten (E-Mail: </w:t>
            </w:r>
            <w:hyperlink r:id="rId122" w:history="1">
              <w:r w:rsidRPr="003F7CDC">
                <w:rPr>
                  <w:rStyle w:val="Hyperlink"/>
                </w:rPr>
                <w:t>hansliM</w:t>
              </w:r>
              <w:r w:rsidRPr="003F7CDC">
                <w:rPr>
                  <w:rStyle w:val="Hyperlink"/>
                  <w:lang w:val="de-CH"/>
                </w:rPr>
                <w:t>@outlook.com</w:t>
              </w:r>
            </w:hyperlink>
            <w:r>
              <w:rPr>
                <w:lang w:val="de-CH"/>
              </w:rPr>
              <w:t xml:space="preserve">, Password: MagKühe13!), welcher noch nicht registriert ist. Nach ausfüllen aller Felder den </w:t>
            </w:r>
            <w:proofErr w:type="spellStart"/>
            <w:r>
              <w:rPr>
                <w:lang w:val="de-CH"/>
              </w:rPr>
              <w:t>Submit</w:t>
            </w:r>
            <w:proofErr w:type="spellEnd"/>
            <w:r>
              <w:rPr>
                <w:lang w:val="de-CH"/>
              </w:rPr>
              <w:t xml:space="preserve"> Button drücken.</w:t>
            </w:r>
          </w:p>
        </w:tc>
        <w:tc>
          <w:tcPr>
            <w:tcW w:w="2409"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D0C0210" w14:textId="77777777" w:rsidR="00A74973" w:rsidRDefault="00A74973" w:rsidP="000707CA">
            <w:pPr>
              <w:pStyle w:val="TableStyle2"/>
              <w:rPr>
                <w:lang w:val="de-CH"/>
              </w:rPr>
            </w:pPr>
            <w:r>
              <w:rPr>
                <w:lang w:val="de-CH"/>
              </w:rPr>
              <w:t xml:space="preserve">Es sollte eine Meldung kommen das ein Benutzer mit der E-Mail nicht existiert. </w:t>
            </w:r>
          </w:p>
        </w:tc>
        <w:tc>
          <w:tcPr>
            <w:tcW w:w="1417" w:type="dxa"/>
            <w:tcBorders>
              <w:top w:val="dotted" w:sz="6" w:space="0" w:color="919191"/>
              <w:left w:val="dotted" w:sz="6" w:space="0" w:color="919191"/>
              <w:bottom w:val="dotted" w:sz="6" w:space="0" w:color="919191"/>
              <w:right w:val="dotted" w:sz="6" w:space="0" w:color="919191"/>
            </w:tcBorders>
          </w:tcPr>
          <w:p w14:paraId="20DF2FA7" w14:textId="16216C90" w:rsidR="00A74973" w:rsidRDefault="001B3520" w:rsidP="000707CA">
            <w:pPr>
              <w:pStyle w:val="TableStyle2"/>
              <w:rPr>
                <w:lang w:val="de-CH"/>
              </w:rPr>
            </w:pPr>
            <w:r>
              <w:rPr>
                <w:lang w:val="de-CH"/>
              </w:rPr>
              <w:t xml:space="preserve">Ja </w:t>
            </w:r>
          </w:p>
        </w:tc>
        <w:tc>
          <w:tcPr>
            <w:tcW w:w="2409" w:type="dxa"/>
            <w:tcBorders>
              <w:top w:val="dotted" w:sz="6" w:space="0" w:color="919191"/>
              <w:left w:val="dotted" w:sz="6" w:space="0" w:color="919191"/>
              <w:bottom w:val="dotted" w:sz="6" w:space="0" w:color="919191"/>
              <w:right w:val="dotted" w:sz="6" w:space="0" w:color="919191"/>
            </w:tcBorders>
          </w:tcPr>
          <w:p w14:paraId="2D33E99E" w14:textId="39410B61" w:rsidR="00A74973" w:rsidRDefault="001B3520" w:rsidP="000707CA">
            <w:pPr>
              <w:pStyle w:val="TableStyle2"/>
              <w:rPr>
                <w:lang w:val="de-CH"/>
              </w:rPr>
            </w:pPr>
            <w:r>
              <w:rPr>
                <w:lang w:val="de-CH"/>
              </w:rPr>
              <w:t>Die Nachricht ist «</w:t>
            </w:r>
            <w:r w:rsidR="001516D2">
              <w:rPr>
                <w:rStyle w:val="text-right"/>
              </w:rPr>
              <w:t>user not found</w:t>
            </w:r>
            <w:r w:rsidR="001516D2" w:rsidRPr="001516D2">
              <w:rPr>
                <w:lang w:val="de-CH"/>
              </w:rPr>
              <w:t>»</w:t>
            </w:r>
          </w:p>
        </w:tc>
      </w:tr>
      <w:tr w:rsidR="00A74973" w:rsidRPr="001958B6" w14:paraId="01611C0D" w14:textId="3B001B4C"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D64482A" w14:textId="77777777" w:rsidR="00A74973" w:rsidRPr="0088422B" w:rsidRDefault="00A74973" w:rsidP="000707CA">
            <w:pPr>
              <w:pStyle w:val="TableStyle2"/>
              <w:rPr>
                <w:lang w:val="de-CH"/>
              </w:rPr>
            </w:pPr>
            <w:r>
              <w:rPr>
                <w:lang w:val="de-CH"/>
              </w:rPr>
              <w:t>Der Benutzer versucht bei Register-Page ohne E-Mail (mit Passwort: 12</w:t>
            </w:r>
            <w:proofErr w:type="gramStart"/>
            <w:r>
              <w:rPr>
                <w:lang w:val="de-CH"/>
              </w:rPr>
              <w:t>GAFJDjlkhdf!$</w:t>
            </w:r>
            <w:proofErr w:type="gramEnd"/>
            <w:r>
              <w:rPr>
                <w:lang w:val="de-CH"/>
              </w:rPr>
              <w:t xml:space="preserve">24) zu registrieren. Nach ausfüllen der Felder den </w:t>
            </w:r>
            <w:proofErr w:type="spellStart"/>
            <w:r>
              <w:rPr>
                <w:lang w:val="de-CH"/>
              </w:rPr>
              <w:t>Submit</w:t>
            </w:r>
            <w:proofErr w:type="spellEnd"/>
            <w:r>
              <w:rPr>
                <w:lang w:val="de-CH"/>
              </w:rPr>
              <w:t xml:space="preserve"> Button drücke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0B3167A0" w14:textId="77777777" w:rsidR="00A74973" w:rsidRPr="0088422B" w:rsidRDefault="00A74973" w:rsidP="000707CA">
            <w:pPr>
              <w:pStyle w:val="TableStyle2"/>
              <w:rPr>
                <w:lang w:val="de-CH"/>
              </w:rPr>
            </w:pPr>
            <w:r>
              <w:rPr>
                <w:lang w:val="de-CH"/>
              </w:rPr>
              <w:t>Er kann sich nicht registrieren und bekommt eine Nachricht, dass etwas mit seiner E-Mail nicht passt.</w:t>
            </w:r>
          </w:p>
        </w:tc>
        <w:tc>
          <w:tcPr>
            <w:tcW w:w="1417" w:type="dxa"/>
            <w:tcBorders>
              <w:top w:val="single" w:sz="4" w:space="0" w:color="000000"/>
              <w:left w:val="dotted" w:sz="6" w:space="0" w:color="919191"/>
              <w:bottom w:val="single" w:sz="4" w:space="0" w:color="000000"/>
              <w:right w:val="dotted" w:sz="6" w:space="0" w:color="919191"/>
            </w:tcBorders>
          </w:tcPr>
          <w:p w14:paraId="65085D1F" w14:textId="3DFE23A1" w:rsidR="00A74973" w:rsidRDefault="001516D2"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0CE95CB6" w14:textId="164204AD" w:rsidR="00A74973" w:rsidRPr="001958B6" w:rsidRDefault="001958B6" w:rsidP="000707CA">
            <w:pPr>
              <w:pStyle w:val="TableStyle2"/>
              <w:rPr>
                <w:lang w:val="en-GB"/>
              </w:rPr>
            </w:pPr>
            <w:r w:rsidRPr="001958B6">
              <w:rPr>
                <w:lang w:val="en-GB"/>
              </w:rPr>
              <w:t xml:space="preserve">Die </w:t>
            </w:r>
            <w:proofErr w:type="spellStart"/>
            <w:r w:rsidRPr="001958B6">
              <w:rPr>
                <w:lang w:val="en-GB"/>
              </w:rPr>
              <w:t>Nachricht</w:t>
            </w:r>
            <w:proofErr w:type="spellEnd"/>
            <w:r w:rsidR="001B0B55">
              <w:rPr>
                <w:lang w:val="en-GB"/>
              </w:rPr>
              <w:t xml:space="preserve"> </w:t>
            </w:r>
            <w:proofErr w:type="spellStart"/>
            <w:r w:rsidR="001B0B55">
              <w:rPr>
                <w:lang w:val="en-GB"/>
              </w:rPr>
              <w:t>ist</w:t>
            </w:r>
            <w:proofErr w:type="spellEnd"/>
            <w:r w:rsidRPr="001958B6">
              <w:rPr>
                <w:lang w:val="en-GB"/>
              </w:rPr>
              <w:t xml:space="preserve"> «</w:t>
            </w:r>
            <w:r>
              <w:rPr>
                <w:rStyle w:val="text-right"/>
              </w:rPr>
              <w:t xml:space="preserve">Please check if mail is defined and is a viable email </w:t>
            </w:r>
            <w:proofErr w:type="gramStart"/>
            <w:r>
              <w:rPr>
                <w:rStyle w:val="text-right"/>
              </w:rPr>
              <w:t>address.</w:t>
            </w:r>
            <w:r>
              <w:t>»</w:t>
            </w:r>
            <w:proofErr w:type="gramEnd"/>
            <w:r w:rsidR="001B0B55">
              <w:t xml:space="preserve"> </w:t>
            </w:r>
          </w:p>
        </w:tc>
      </w:tr>
      <w:tr w:rsidR="00A74973" w:rsidRPr="003162A0" w14:paraId="4EEF7B6E" w14:textId="6679CDDC" w:rsidTr="00A74973">
        <w:tblPrEx>
          <w:shd w:val="clear" w:color="auto" w:fill="auto"/>
        </w:tblPrEx>
        <w:trPr>
          <w:trHeight w:val="253"/>
        </w:trPr>
        <w:tc>
          <w:tcPr>
            <w:tcW w:w="3260"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057DD7AC" w14:textId="77777777" w:rsidR="00A74973" w:rsidRDefault="00A74973" w:rsidP="000707CA">
            <w:pPr>
              <w:pStyle w:val="TableStyle2"/>
              <w:rPr>
                <w:lang w:val="de-CH"/>
              </w:rPr>
            </w:pPr>
            <w:r>
              <w:rPr>
                <w:lang w:val="de-CH"/>
              </w:rPr>
              <w:t xml:space="preserve">Der Benutzer versucht bei Register-Page ohne Passwort (mit Mail: asdf@asdf.ch) zu registrieren. Nach ausfüllen der Felder den </w:t>
            </w:r>
            <w:proofErr w:type="spellStart"/>
            <w:r>
              <w:rPr>
                <w:lang w:val="de-CH"/>
              </w:rPr>
              <w:t>Submit</w:t>
            </w:r>
            <w:proofErr w:type="spellEnd"/>
            <w:r>
              <w:rPr>
                <w:lang w:val="de-CH"/>
              </w:rPr>
              <w:t xml:space="preserve"> Button drücken.</w:t>
            </w:r>
          </w:p>
        </w:tc>
        <w:tc>
          <w:tcPr>
            <w:tcW w:w="240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7C796C2" w14:textId="77777777" w:rsidR="00A74973" w:rsidRDefault="00A74973" w:rsidP="000707CA">
            <w:pPr>
              <w:pStyle w:val="TableStyle2"/>
              <w:rPr>
                <w:lang w:val="de-CH"/>
              </w:rPr>
            </w:pPr>
            <w:r>
              <w:rPr>
                <w:lang w:val="de-CH"/>
              </w:rPr>
              <w:t>Er kann sich nicht registrieren und bekommt eine Nachricht, dass etwas mit seinem Passwort nicht passt.</w:t>
            </w:r>
          </w:p>
        </w:tc>
        <w:tc>
          <w:tcPr>
            <w:tcW w:w="1417" w:type="dxa"/>
            <w:tcBorders>
              <w:top w:val="single" w:sz="4" w:space="0" w:color="000000"/>
              <w:left w:val="dotted" w:sz="6" w:space="0" w:color="919191"/>
              <w:bottom w:val="dotted" w:sz="6" w:space="0" w:color="919191"/>
              <w:right w:val="dotted" w:sz="6" w:space="0" w:color="919191"/>
            </w:tcBorders>
          </w:tcPr>
          <w:p w14:paraId="25D1FC7A" w14:textId="6A45751D" w:rsidR="00A74973" w:rsidRDefault="003162A0" w:rsidP="000707CA">
            <w:pPr>
              <w:pStyle w:val="TableStyle2"/>
              <w:rPr>
                <w:lang w:val="de-CH"/>
              </w:rPr>
            </w:pPr>
            <w:r>
              <w:rPr>
                <w:lang w:val="de-CH"/>
              </w:rPr>
              <w:t>Ja</w:t>
            </w:r>
          </w:p>
        </w:tc>
        <w:tc>
          <w:tcPr>
            <w:tcW w:w="2409" w:type="dxa"/>
            <w:tcBorders>
              <w:top w:val="single" w:sz="4" w:space="0" w:color="000000"/>
              <w:left w:val="dotted" w:sz="6" w:space="0" w:color="919191"/>
              <w:bottom w:val="dotted" w:sz="6" w:space="0" w:color="919191"/>
              <w:right w:val="dotted" w:sz="6" w:space="0" w:color="919191"/>
            </w:tcBorders>
          </w:tcPr>
          <w:p w14:paraId="03CF8C39" w14:textId="3413567A" w:rsidR="00A74973" w:rsidRPr="003162A0" w:rsidRDefault="001B0B55" w:rsidP="000707CA">
            <w:pPr>
              <w:pStyle w:val="TableStyle2"/>
              <w:rPr>
                <w:lang w:val="en-GB"/>
              </w:rPr>
            </w:pPr>
            <w:r w:rsidRPr="003162A0">
              <w:rPr>
                <w:lang w:val="en-GB"/>
              </w:rPr>
              <w:t xml:space="preserve">Die </w:t>
            </w:r>
            <w:proofErr w:type="spellStart"/>
            <w:r w:rsidRPr="003162A0">
              <w:rPr>
                <w:lang w:val="en-GB"/>
              </w:rPr>
              <w:t>Nachricht</w:t>
            </w:r>
            <w:proofErr w:type="spellEnd"/>
            <w:r w:rsidRPr="003162A0">
              <w:rPr>
                <w:lang w:val="en-GB"/>
              </w:rPr>
              <w:t xml:space="preserve"> </w:t>
            </w:r>
            <w:proofErr w:type="spellStart"/>
            <w:r w:rsidRPr="003162A0">
              <w:rPr>
                <w:lang w:val="en-GB"/>
              </w:rPr>
              <w:t>ist</w:t>
            </w:r>
            <w:proofErr w:type="spellEnd"/>
            <w:r w:rsidRPr="003162A0">
              <w:rPr>
                <w:lang w:val="en-GB"/>
              </w:rPr>
              <w:t xml:space="preserve"> «</w:t>
            </w:r>
            <w:r w:rsidR="003162A0">
              <w:rPr>
                <w:rStyle w:val="text-right"/>
              </w:rPr>
              <w:t xml:space="preserve">Please check if password matches </w:t>
            </w:r>
            <w:r w:rsidR="003162A0">
              <w:rPr>
                <w:rStyle w:val="text-right"/>
              </w:rPr>
              <w:t>requirements.</w:t>
            </w:r>
            <w:r w:rsidR="003162A0" w:rsidRPr="003162A0">
              <w:rPr>
                <w:lang w:val="en-GB"/>
              </w:rPr>
              <w:t xml:space="preserve"> »</w:t>
            </w:r>
          </w:p>
        </w:tc>
      </w:tr>
      <w:tr w:rsidR="00A74973" w:rsidRPr="0088422B" w14:paraId="448B6998" w14:textId="6D8A91A0"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545F1B94" w14:textId="77777777" w:rsidR="00A74973" w:rsidRDefault="00A74973" w:rsidP="000707CA">
            <w:pPr>
              <w:pStyle w:val="TableStyle2"/>
              <w:rPr>
                <w:lang w:val="de-CH"/>
              </w:rPr>
            </w:pPr>
            <w:r>
              <w:rPr>
                <w:lang w:val="de-CH"/>
              </w:rPr>
              <w:t>Ein schon registrierter Benutzer versucht bei Register-Page mit gleichen E-Emil (</w:t>
            </w:r>
            <w:hyperlink r:id="rId123" w:history="1">
              <w:r w:rsidRPr="00B576A1">
                <w:rPr>
                  <w:rStyle w:val="Hyperlink"/>
                  <w:lang w:val="de-CH"/>
                </w:rPr>
                <w:t>whitebeard@gmx.com</w:t>
              </w:r>
            </w:hyperlink>
            <w:r>
              <w:rPr>
                <w:lang w:val="de-CH"/>
              </w:rPr>
              <w:t xml:space="preserve">) zu registrieren. Nach ausfüllen der Felder den </w:t>
            </w:r>
            <w:proofErr w:type="spellStart"/>
            <w:r>
              <w:rPr>
                <w:lang w:val="de-CH"/>
              </w:rPr>
              <w:t>Submit</w:t>
            </w:r>
            <w:proofErr w:type="spellEnd"/>
            <w:r>
              <w:rPr>
                <w:lang w:val="de-CH"/>
              </w:rPr>
              <w:t xml:space="preserve"> Button drücke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5FB1D6D4" w14:textId="77777777" w:rsidR="00A74973" w:rsidRDefault="00A74973" w:rsidP="000707CA">
            <w:pPr>
              <w:pStyle w:val="TableStyle2"/>
              <w:rPr>
                <w:lang w:val="de-CH"/>
              </w:rPr>
            </w:pPr>
            <w:r>
              <w:rPr>
                <w:lang w:val="de-CH"/>
              </w:rPr>
              <w:t>Er kann sich nicht Registrieren und bekommt eine passende Error-Meldung («</w:t>
            </w:r>
            <w:proofErr w:type="spellStart"/>
            <w:r w:rsidRPr="0099464A">
              <w:rPr>
                <w:lang w:val="de-CH"/>
              </w:rPr>
              <w:t>Pls</w:t>
            </w:r>
            <w:proofErr w:type="spellEnd"/>
            <w:r w:rsidRPr="0099464A">
              <w:rPr>
                <w:lang w:val="de-CH"/>
              </w:rPr>
              <w:t xml:space="preserve"> </w:t>
            </w:r>
            <w:proofErr w:type="spellStart"/>
            <w:r w:rsidRPr="0099464A">
              <w:rPr>
                <w:lang w:val="de-CH"/>
              </w:rPr>
              <w:t>try</w:t>
            </w:r>
            <w:proofErr w:type="spellEnd"/>
            <w:r w:rsidRPr="0099464A">
              <w:rPr>
                <w:lang w:val="de-CH"/>
              </w:rPr>
              <w:t xml:space="preserve"> </w:t>
            </w:r>
            <w:proofErr w:type="spellStart"/>
            <w:r w:rsidRPr="0099464A">
              <w:rPr>
                <w:lang w:val="de-CH"/>
              </w:rPr>
              <w:t>again</w:t>
            </w:r>
            <w:proofErr w:type="spellEnd"/>
            <w:r w:rsidRPr="0099464A">
              <w:rPr>
                <w:lang w:val="de-CH"/>
              </w:rPr>
              <w:t>!</w:t>
            </w:r>
            <w:r>
              <w:rPr>
                <w:lang w:val="de-CH"/>
              </w:rPr>
              <w:t>»).</w:t>
            </w:r>
          </w:p>
        </w:tc>
        <w:tc>
          <w:tcPr>
            <w:tcW w:w="1417" w:type="dxa"/>
            <w:tcBorders>
              <w:top w:val="single" w:sz="4" w:space="0" w:color="000000"/>
              <w:left w:val="dotted" w:sz="6" w:space="0" w:color="919191"/>
              <w:bottom w:val="single" w:sz="4" w:space="0" w:color="000000"/>
              <w:right w:val="dotted" w:sz="6" w:space="0" w:color="919191"/>
            </w:tcBorders>
          </w:tcPr>
          <w:p w14:paraId="42F6E304" w14:textId="04B82D1F" w:rsidR="00A74973" w:rsidRDefault="003162A0"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146FE859" w14:textId="2D3208EF" w:rsidR="00A74973" w:rsidRPr="002C0053" w:rsidRDefault="001B0B55" w:rsidP="000707CA">
            <w:pPr>
              <w:pStyle w:val="TableStyle2"/>
              <w:rPr>
                <w:color w:val="FF0000"/>
                <w:lang w:val="de-CH"/>
              </w:rPr>
            </w:pPr>
            <w:r>
              <w:rPr>
                <w:lang w:val="de-CH"/>
              </w:rPr>
              <w:t>Die Nachricht ist «</w:t>
            </w:r>
            <w:r w:rsidR="002C0053">
              <w:rPr>
                <w:rStyle w:val="text-right"/>
              </w:rPr>
              <w:t>Pls try again!</w:t>
            </w:r>
            <w:r>
              <w:rPr>
                <w:lang w:val="de-CH"/>
              </w:rPr>
              <w:t>»</w:t>
            </w:r>
            <w:r w:rsidR="002C0053">
              <w:rPr>
                <w:lang w:val="de-CH"/>
              </w:rPr>
              <w:br/>
            </w:r>
            <w:r w:rsidR="002C0053">
              <w:rPr>
                <w:lang w:val="de-CH"/>
              </w:rPr>
              <w:br/>
            </w:r>
            <w:r w:rsidR="002C0053">
              <w:rPr>
                <w:color w:val="FF0000"/>
                <w:lang w:val="de-CH"/>
              </w:rPr>
              <w:t xml:space="preserve">Im nächsten Release </w:t>
            </w:r>
            <w:r w:rsidR="00B97BF3">
              <w:rPr>
                <w:color w:val="FF0000"/>
                <w:lang w:val="de-CH"/>
              </w:rPr>
              <w:t>kommt eine bessere Fehlermeldung für diesen Fehler</w:t>
            </w:r>
          </w:p>
        </w:tc>
      </w:tr>
      <w:tr w:rsidR="00A74973" w:rsidRPr="0088422B" w14:paraId="0A9F665A" w14:textId="1560125C"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335EB93F" w14:textId="77777777" w:rsidR="00A74973" w:rsidRDefault="00A74973" w:rsidP="000707CA">
            <w:pPr>
              <w:pStyle w:val="TableStyle2"/>
              <w:rPr>
                <w:lang w:val="de-CH"/>
              </w:rPr>
            </w:pPr>
            <w:r>
              <w:rPr>
                <w:lang w:val="de-CH"/>
              </w:rPr>
              <w:lastRenderedPageBreak/>
              <w:t>Der Benutzer versucht bei Register-Page ohne alles (ausgenommen E-Mali (asdf@asdf.ch) und Password (12</w:t>
            </w:r>
            <w:proofErr w:type="gramStart"/>
            <w:r>
              <w:rPr>
                <w:lang w:val="de-CH"/>
              </w:rPr>
              <w:t>GAFJDjlkhdf!$</w:t>
            </w:r>
            <w:proofErr w:type="gramEnd"/>
            <w:r>
              <w:rPr>
                <w:lang w:val="de-CH"/>
              </w:rPr>
              <w:t xml:space="preserve">24)) zu registrieren. Nach ausfüllen der Felder den </w:t>
            </w:r>
            <w:proofErr w:type="spellStart"/>
            <w:r>
              <w:rPr>
                <w:lang w:val="de-CH"/>
              </w:rPr>
              <w:t>Submit</w:t>
            </w:r>
            <w:proofErr w:type="spellEnd"/>
            <w:r>
              <w:rPr>
                <w:lang w:val="de-CH"/>
              </w:rPr>
              <w:t xml:space="preserve"> Button drücke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53F5753C" w14:textId="2970155C" w:rsidR="00A74973" w:rsidRDefault="00A74973" w:rsidP="000707CA">
            <w:pPr>
              <w:pStyle w:val="TableStyle2"/>
              <w:rPr>
                <w:lang w:val="de-CH"/>
              </w:rPr>
            </w:pPr>
            <w:r>
              <w:rPr>
                <w:lang w:val="de-CH"/>
              </w:rPr>
              <w:t>Der Nutzer wird auf Login weitergeleitet</w:t>
            </w:r>
            <w:r w:rsidR="00F95D58">
              <w:rPr>
                <w:lang w:val="de-CH"/>
              </w:rPr>
              <w:t>,</w:t>
            </w:r>
            <w:r>
              <w:rPr>
                <w:lang w:val="de-CH"/>
              </w:rPr>
              <w:t xml:space="preserve"> um sich einzuloggen. Es wird </w:t>
            </w:r>
            <w:r w:rsidR="001B6EE2">
              <w:rPr>
                <w:lang w:val="de-CH"/>
              </w:rPr>
              <w:t>«-»</w:t>
            </w:r>
            <w:r>
              <w:rPr>
                <w:lang w:val="de-CH"/>
              </w:rPr>
              <w:t xml:space="preserve"> für alle nicht angegebenen Werte gespeichert.</w:t>
            </w:r>
          </w:p>
        </w:tc>
        <w:tc>
          <w:tcPr>
            <w:tcW w:w="1417" w:type="dxa"/>
            <w:tcBorders>
              <w:top w:val="single" w:sz="4" w:space="0" w:color="000000"/>
              <w:left w:val="dotted" w:sz="6" w:space="0" w:color="919191"/>
              <w:bottom w:val="single" w:sz="4" w:space="0" w:color="000000"/>
              <w:right w:val="dotted" w:sz="6" w:space="0" w:color="919191"/>
            </w:tcBorders>
          </w:tcPr>
          <w:p w14:paraId="2180E356" w14:textId="7F26620F" w:rsidR="00A74973" w:rsidRDefault="001B6EE2"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689E24F2" w14:textId="77777777" w:rsidR="00A74973" w:rsidRDefault="00A74973" w:rsidP="000707CA">
            <w:pPr>
              <w:pStyle w:val="TableStyle2"/>
              <w:rPr>
                <w:lang w:val="de-CH"/>
              </w:rPr>
            </w:pPr>
          </w:p>
        </w:tc>
      </w:tr>
      <w:tr w:rsidR="00A74973" w:rsidRPr="0088422B" w14:paraId="166FA3E5" w14:textId="03CE1602"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20263F39" w14:textId="0C7B4C2C" w:rsidR="00A74973" w:rsidRDefault="00A74973" w:rsidP="000707CA">
            <w:pPr>
              <w:pStyle w:val="TableStyle2"/>
              <w:rPr>
                <w:lang w:val="de-CH"/>
              </w:rPr>
            </w:pPr>
            <w:r>
              <w:rPr>
                <w:lang w:val="de-CH"/>
              </w:rPr>
              <w:t xml:space="preserve">Der Benutzer versucht sie einzuloggen (E-Mail: </w:t>
            </w:r>
            <w:hyperlink r:id="rId124" w:history="1">
              <w:r w:rsidRPr="003F7CDC">
                <w:rPr>
                  <w:rStyle w:val="Hyperlink"/>
                  <w:lang w:val="de-CH"/>
                </w:rPr>
                <w:t>roger.klein@gmx.com</w:t>
              </w:r>
            </w:hyperlink>
            <w:r>
              <w:rPr>
                <w:lang w:val="de-CH"/>
              </w:rPr>
              <w:t>, Password: FalschesP@ssw0rd) und realisiert, dass er sein Passwort vergessen hat. Darauf klickt er auf «</w:t>
            </w:r>
            <w:proofErr w:type="spellStart"/>
            <w:r>
              <w:rPr>
                <w:lang w:val="de-CH"/>
              </w:rPr>
              <w:t>password</w:t>
            </w:r>
            <w:proofErr w:type="spellEnd"/>
            <w:r>
              <w:rPr>
                <w:lang w:val="de-CH"/>
              </w:rPr>
              <w:t xml:space="preserve"> </w:t>
            </w:r>
            <w:proofErr w:type="spellStart"/>
            <w:r>
              <w:rPr>
                <w:lang w:val="de-CH"/>
              </w:rPr>
              <w:t>forgotte</w:t>
            </w:r>
            <w:r w:rsidR="00B269AE">
              <w:rPr>
                <w:lang w:val="de-CH"/>
              </w:rPr>
              <w:t>n</w:t>
            </w:r>
            <w:proofErr w:type="spellEnd"/>
            <w:r>
              <w:rPr>
                <w:lang w:val="de-CH"/>
              </w:rPr>
              <w:t xml:space="preserve">?» unterhalb des </w:t>
            </w:r>
            <w:proofErr w:type="spellStart"/>
            <w:r>
              <w:rPr>
                <w:lang w:val="de-CH"/>
              </w:rPr>
              <w:t>Submit</w:t>
            </w:r>
            <w:proofErr w:type="spellEnd"/>
            <w:r>
              <w:rPr>
                <w:lang w:val="de-CH"/>
              </w:rPr>
              <w:t xml:space="preserve"> Knopfes bei Login, muss seine Mail im neuen Fenster angeben. Am Ende erhält der Nutzer einen Link per Mail, um sein Passwort zu änder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6542DD8" w14:textId="2EEC717D" w:rsidR="00A74973" w:rsidRDefault="00A74973" w:rsidP="000707CA">
            <w:pPr>
              <w:pStyle w:val="TableStyle2"/>
              <w:rPr>
                <w:lang w:val="de-CH"/>
              </w:rPr>
            </w:pPr>
            <w:r>
              <w:rPr>
                <w:lang w:val="de-CH"/>
              </w:rPr>
              <w:t>Es öffnet sich ein Fenster und fragt nach der mail des Nutzers. Nach Eingabe der Mail und Menschen-Verifikation bekommt der Nutzer eine Mail mit einem Link welcher einen einmal Token beinhaltet um seine Mail zu ändern.</w:t>
            </w:r>
          </w:p>
        </w:tc>
        <w:tc>
          <w:tcPr>
            <w:tcW w:w="1417" w:type="dxa"/>
            <w:tcBorders>
              <w:top w:val="single" w:sz="4" w:space="0" w:color="000000"/>
              <w:left w:val="dotted" w:sz="6" w:space="0" w:color="919191"/>
              <w:bottom w:val="single" w:sz="4" w:space="0" w:color="000000"/>
              <w:right w:val="dotted" w:sz="6" w:space="0" w:color="919191"/>
            </w:tcBorders>
          </w:tcPr>
          <w:p w14:paraId="7AA7564D" w14:textId="52FEB565" w:rsidR="00A74973" w:rsidRDefault="001B6EE2" w:rsidP="000707CA">
            <w:pPr>
              <w:pStyle w:val="TableStyle2"/>
              <w:rPr>
                <w:lang w:val="de-CH"/>
              </w:rPr>
            </w:pPr>
            <w:r>
              <w:rPr>
                <w:lang w:val="de-CH"/>
              </w:rPr>
              <w:t>Nein</w:t>
            </w:r>
          </w:p>
        </w:tc>
        <w:tc>
          <w:tcPr>
            <w:tcW w:w="2409" w:type="dxa"/>
            <w:tcBorders>
              <w:top w:val="single" w:sz="4" w:space="0" w:color="000000"/>
              <w:left w:val="dotted" w:sz="6" w:space="0" w:color="919191"/>
              <w:bottom w:val="single" w:sz="4" w:space="0" w:color="000000"/>
              <w:right w:val="dotted" w:sz="6" w:space="0" w:color="919191"/>
            </w:tcBorders>
          </w:tcPr>
          <w:p w14:paraId="602D7D54" w14:textId="585272D6" w:rsidR="00A74973" w:rsidRDefault="001B6EE2" w:rsidP="000707CA">
            <w:pPr>
              <w:pStyle w:val="TableStyle2"/>
              <w:rPr>
                <w:color w:val="FF0000"/>
                <w:lang w:val="de-CH"/>
              </w:rPr>
            </w:pPr>
            <w:r>
              <w:rPr>
                <w:color w:val="FF0000"/>
                <w:lang w:val="de-CH"/>
              </w:rPr>
              <w:t>Die «</w:t>
            </w:r>
            <w:proofErr w:type="spellStart"/>
            <w:r>
              <w:rPr>
                <w:color w:val="FF0000"/>
                <w:lang w:val="de-CH"/>
              </w:rPr>
              <w:t>password</w:t>
            </w:r>
            <w:proofErr w:type="spellEnd"/>
            <w:r>
              <w:rPr>
                <w:color w:val="FF0000"/>
                <w:lang w:val="de-CH"/>
              </w:rPr>
              <w:t xml:space="preserve"> </w:t>
            </w:r>
            <w:proofErr w:type="spellStart"/>
            <w:r>
              <w:rPr>
                <w:color w:val="FF0000"/>
                <w:lang w:val="de-CH"/>
              </w:rPr>
              <w:t>forgotten</w:t>
            </w:r>
            <w:proofErr w:type="spellEnd"/>
            <w:r>
              <w:rPr>
                <w:color w:val="FF0000"/>
                <w:lang w:val="de-CH"/>
              </w:rPr>
              <w:t>»-Funktion ist noch ni</w:t>
            </w:r>
            <w:r w:rsidR="00B269AE">
              <w:rPr>
                <w:color w:val="FF0000"/>
                <w:lang w:val="de-CH"/>
              </w:rPr>
              <w:t>ch</w:t>
            </w:r>
            <w:r>
              <w:rPr>
                <w:color w:val="FF0000"/>
                <w:lang w:val="de-CH"/>
              </w:rPr>
              <w:t xml:space="preserve">t implementiert und so wird auch dieser </w:t>
            </w:r>
            <w:r w:rsidR="001566F1">
              <w:rPr>
                <w:color w:val="FF0000"/>
                <w:lang w:val="de-CH"/>
              </w:rPr>
              <w:t>Knopf dem Nutzer nicht angezeigt.</w:t>
            </w:r>
          </w:p>
          <w:p w14:paraId="00A6CD59" w14:textId="76BDFF8A" w:rsidR="001566F1" w:rsidRPr="001B6EE2" w:rsidRDefault="001566F1" w:rsidP="000707CA">
            <w:pPr>
              <w:pStyle w:val="TableStyle2"/>
              <w:rPr>
                <w:color w:val="FF0000"/>
                <w:lang w:val="de-CH"/>
              </w:rPr>
            </w:pPr>
            <w:r>
              <w:rPr>
                <w:color w:val="FF0000"/>
                <w:lang w:val="de-CH"/>
              </w:rPr>
              <w:t>(Kommt in den nächsten Releases.)</w:t>
            </w:r>
          </w:p>
        </w:tc>
      </w:tr>
      <w:tr w:rsidR="00A74973" w:rsidRPr="0088422B" w14:paraId="0831E653" w14:textId="19A3B2F3"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53EF355F" w14:textId="77777777" w:rsidR="00A74973" w:rsidRDefault="00A74973" w:rsidP="000707CA">
            <w:pPr>
              <w:pStyle w:val="TableStyle2"/>
              <w:rPr>
                <w:lang w:val="de-CH"/>
              </w:rPr>
            </w:pPr>
            <w:r>
              <w:rPr>
                <w:lang w:val="de-CH"/>
              </w:rPr>
              <w:t xml:space="preserve">Ein Benutzer einen Song ausleiht (Pop-Up öffnet sich und schliesst sich nach dem Ausleihen (Klick auf Button </w:t>
            </w:r>
            <w:proofErr w:type="spellStart"/>
            <w:r>
              <w:rPr>
                <w:lang w:val="de-CH"/>
              </w:rPr>
              <w:t>Lend</w:t>
            </w:r>
            <w:proofErr w:type="spellEnd"/>
            <w:r>
              <w:rPr>
                <w:lang w:val="de-CH"/>
              </w:rPr>
              <w:t>) wieder) und direkt wieder versucht diesen auszuleihen funktioniert dies nicht.</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1ADF6BA9" w14:textId="77777777" w:rsidR="00A74973" w:rsidRDefault="00A74973" w:rsidP="000707CA">
            <w:pPr>
              <w:pStyle w:val="TableStyle2"/>
              <w:rPr>
                <w:lang w:val="de-CH"/>
              </w:rPr>
            </w:pPr>
            <w:r>
              <w:rPr>
                <w:lang w:val="de-CH"/>
              </w:rPr>
              <w:t xml:space="preserve">Der Button </w:t>
            </w:r>
            <w:proofErr w:type="spellStart"/>
            <w:r>
              <w:rPr>
                <w:lang w:val="de-CH"/>
              </w:rPr>
              <w:t>Lend</w:t>
            </w:r>
            <w:proofErr w:type="spellEnd"/>
            <w:r>
              <w:rPr>
                <w:lang w:val="de-CH"/>
              </w:rPr>
              <w:t xml:space="preserve"> ist im Pop-Up ausgegraut und lässt sich nicht mehr betätigen. Zudem wird in der Tabelle angezeigt, dass dieser Song bereits ausgeliehen ist.</w:t>
            </w:r>
          </w:p>
        </w:tc>
        <w:tc>
          <w:tcPr>
            <w:tcW w:w="1417" w:type="dxa"/>
            <w:tcBorders>
              <w:top w:val="single" w:sz="4" w:space="0" w:color="000000"/>
              <w:left w:val="dotted" w:sz="6" w:space="0" w:color="919191"/>
              <w:bottom w:val="single" w:sz="4" w:space="0" w:color="000000"/>
              <w:right w:val="dotted" w:sz="6" w:space="0" w:color="919191"/>
            </w:tcBorders>
          </w:tcPr>
          <w:p w14:paraId="623B1F28" w14:textId="7D2DF4DC" w:rsidR="00A74973" w:rsidRDefault="00815CEC" w:rsidP="000707CA">
            <w:pPr>
              <w:pStyle w:val="TableStyle2"/>
              <w:rPr>
                <w:lang w:val="de-CH"/>
              </w:rPr>
            </w:pPr>
            <w:r>
              <w:rPr>
                <w:lang w:val="de-CH"/>
              </w:rPr>
              <w:t>Nein</w:t>
            </w:r>
          </w:p>
        </w:tc>
        <w:tc>
          <w:tcPr>
            <w:tcW w:w="2409" w:type="dxa"/>
            <w:tcBorders>
              <w:top w:val="single" w:sz="4" w:space="0" w:color="000000"/>
              <w:left w:val="dotted" w:sz="6" w:space="0" w:color="919191"/>
              <w:bottom w:val="single" w:sz="4" w:space="0" w:color="000000"/>
              <w:right w:val="dotted" w:sz="6" w:space="0" w:color="919191"/>
            </w:tcBorders>
          </w:tcPr>
          <w:p w14:paraId="11B08316" w14:textId="77777777" w:rsidR="00245469" w:rsidRDefault="008F7373" w:rsidP="00245469">
            <w:pPr>
              <w:pStyle w:val="TableStyle2"/>
              <w:rPr>
                <w:color w:val="auto"/>
                <w:lang w:val="de-CH"/>
              </w:rPr>
            </w:pPr>
            <w:r>
              <w:rPr>
                <w:color w:val="auto"/>
                <w:lang w:val="de-CH"/>
              </w:rPr>
              <w:t>Daten werden nicht neu geladen und so ändert sich der Ausleistatus nicht</w:t>
            </w:r>
            <w:r w:rsidR="00245469">
              <w:rPr>
                <w:color w:val="auto"/>
                <w:lang w:val="de-CH"/>
              </w:rPr>
              <w:t xml:space="preserve">, jedoch bekommt der User eine Benachrichtigung, dass der Song bereits ausgeliehen wurde. </w:t>
            </w:r>
          </w:p>
          <w:p w14:paraId="2FC7A45A" w14:textId="5A3DD8BC" w:rsidR="00245469" w:rsidRDefault="00245469" w:rsidP="00245469">
            <w:pPr>
              <w:pStyle w:val="TableStyle2"/>
              <w:rPr>
                <w:color w:val="FF0000"/>
                <w:lang w:val="de-CH"/>
              </w:rPr>
            </w:pPr>
            <w:r>
              <w:rPr>
                <w:color w:val="FF0000"/>
                <w:lang w:val="de-CH"/>
              </w:rPr>
              <w:t>Ein Seiten Update kommt in den nächsten Releases.</w:t>
            </w:r>
          </w:p>
          <w:p w14:paraId="1127293C" w14:textId="18F8E3A5" w:rsidR="008F7373" w:rsidRPr="008F7373" w:rsidRDefault="008F7373" w:rsidP="000707CA">
            <w:pPr>
              <w:pStyle w:val="TableStyle2"/>
              <w:rPr>
                <w:color w:val="auto"/>
                <w:lang w:val="de-CH"/>
              </w:rPr>
            </w:pPr>
          </w:p>
        </w:tc>
      </w:tr>
      <w:tr w:rsidR="00A74973" w:rsidRPr="0088422B" w14:paraId="7953D23E" w14:textId="6964B63F"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D5DACE7" w14:textId="77777777" w:rsidR="00A74973" w:rsidRDefault="00A74973" w:rsidP="000707CA">
            <w:pPr>
              <w:pStyle w:val="TableStyle2"/>
              <w:rPr>
                <w:lang w:val="de-CH"/>
              </w:rPr>
            </w:pPr>
            <w:r>
              <w:rPr>
                <w:lang w:val="de-CH"/>
              </w:rPr>
              <w:t>Der Nutzer drückt auf der Home-Seite (die Seite mit dem grossen Titel «Home») auf einen der Tabelleneinträge, um ihn auszuleihe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0DBF2750" w14:textId="77777777" w:rsidR="00A74973" w:rsidRPr="00B3543B" w:rsidRDefault="00A74973" w:rsidP="000707CA">
            <w:pPr>
              <w:pStyle w:val="TableStyle2"/>
              <w:rPr>
                <w:i/>
                <w:iCs/>
                <w:lang w:val="de-CH"/>
              </w:rPr>
            </w:pPr>
            <w:r>
              <w:rPr>
                <w:lang w:val="de-CH"/>
              </w:rPr>
              <w:t xml:space="preserve">Es geschieht nichts, kein Pop-Up, keine Nachricht, keine Funktion wird betätigt. </w:t>
            </w:r>
            <w:r>
              <w:rPr>
                <w:i/>
                <w:iCs/>
                <w:lang w:val="de-CH"/>
              </w:rPr>
              <w:t xml:space="preserve">«Irgendwann wird der </w:t>
            </w:r>
            <w:proofErr w:type="spellStart"/>
            <w:r>
              <w:rPr>
                <w:i/>
                <w:iCs/>
                <w:lang w:val="de-CH"/>
              </w:rPr>
              <w:t>DaU</w:t>
            </w:r>
            <w:proofErr w:type="spellEnd"/>
            <w:r>
              <w:rPr>
                <w:i/>
                <w:iCs/>
                <w:lang w:val="de-CH"/>
              </w:rPr>
              <w:t xml:space="preserve"> aufhören darauf zu klicken.»</w:t>
            </w:r>
            <w:r>
              <w:rPr>
                <w:lang w:val="de-CH"/>
              </w:rPr>
              <w:t>.</w:t>
            </w:r>
            <w:r>
              <w:rPr>
                <w:i/>
                <w:iCs/>
                <w:lang w:val="de-CH"/>
              </w:rPr>
              <w:t xml:space="preserve"> </w:t>
            </w:r>
          </w:p>
        </w:tc>
        <w:tc>
          <w:tcPr>
            <w:tcW w:w="1417" w:type="dxa"/>
            <w:tcBorders>
              <w:top w:val="single" w:sz="4" w:space="0" w:color="000000"/>
              <w:left w:val="dotted" w:sz="6" w:space="0" w:color="919191"/>
              <w:bottom w:val="single" w:sz="4" w:space="0" w:color="000000"/>
              <w:right w:val="dotted" w:sz="6" w:space="0" w:color="919191"/>
            </w:tcBorders>
          </w:tcPr>
          <w:p w14:paraId="2AE08386" w14:textId="3FCBBA23" w:rsidR="00A74973"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022269A6" w14:textId="77777777" w:rsidR="00A74973" w:rsidRDefault="00A74973" w:rsidP="000707CA">
            <w:pPr>
              <w:pStyle w:val="TableStyle2"/>
              <w:rPr>
                <w:lang w:val="de-CH"/>
              </w:rPr>
            </w:pPr>
          </w:p>
        </w:tc>
      </w:tr>
      <w:tr w:rsidR="00A74973" w:rsidRPr="008B760B" w14:paraId="0A213BE6" w14:textId="5665D5A7"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1FB59ED8" w14:textId="77777777" w:rsidR="00A74973" w:rsidRDefault="00A74973" w:rsidP="000707CA">
            <w:pPr>
              <w:pStyle w:val="TableStyle2"/>
              <w:rPr>
                <w:lang w:val="de-CH"/>
              </w:rPr>
            </w:pPr>
            <w:r>
              <w:rPr>
                <w:lang w:val="de-CH"/>
              </w:rPr>
              <w:t>Der User klickt auf einen Tabellen Eintrag unter dem Menü-Punkt Lending. Ein Pop-Up öffnet sich. Der User hört den Song an und möchte das Pop-Up schliessen, aber anstelle auf den «</w:t>
            </w:r>
            <w:proofErr w:type="spellStart"/>
            <w:r>
              <w:rPr>
                <w:lang w:val="de-CH"/>
              </w:rPr>
              <w:t>close</w:t>
            </w:r>
            <w:proofErr w:type="spellEnd"/>
            <w:r>
              <w:rPr>
                <w:lang w:val="de-CH"/>
              </w:rPr>
              <w:t>»-Knopf (oben rechts) zu drücken, klickt der Nutzer auf den grossen blauen «Return»-Knopf (unten links).</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159B83F0" w14:textId="1B1CA026" w:rsidR="00A74973" w:rsidRPr="008B760B" w:rsidRDefault="00A74973" w:rsidP="000707CA">
            <w:pPr>
              <w:pStyle w:val="TableStyle2"/>
              <w:rPr>
                <w:lang w:val="de-CH"/>
              </w:rPr>
            </w:pPr>
            <w:r w:rsidRPr="008B760B">
              <w:rPr>
                <w:lang w:val="de-CH"/>
              </w:rPr>
              <w:t>Das Pop-Up schliesst si</w:t>
            </w:r>
            <w:r>
              <w:rPr>
                <w:lang w:val="de-CH"/>
              </w:rPr>
              <w:t xml:space="preserve">ch, um Platz für einen Benachrichtigung zu geben, welche den Nutzer informiert, dass der Song </w:t>
            </w:r>
            <w:r w:rsidR="00C67D71">
              <w:rPr>
                <w:lang w:val="de-CH"/>
              </w:rPr>
              <w:t>zurückgegeben</w:t>
            </w:r>
            <w:r>
              <w:rPr>
                <w:lang w:val="de-CH"/>
              </w:rPr>
              <w:t xml:space="preserve"> wurde.</w:t>
            </w:r>
            <w:r>
              <w:rPr>
                <w:lang w:val="de-CH"/>
              </w:rPr>
              <w:t xml:space="preserve"> Sollte nun der Nutzer diesen Song nochmals ausleihen (anhören wollen) muss er diesen einfach wieder ausleihen)</w:t>
            </w:r>
          </w:p>
        </w:tc>
        <w:tc>
          <w:tcPr>
            <w:tcW w:w="1417" w:type="dxa"/>
            <w:tcBorders>
              <w:top w:val="single" w:sz="4" w:space="0" w:color="000000"/>
              <w:left w:val="dotted" w:sz="6" w:space="0" w:color="919191"/>
              <w:bottom w:val="single" w:sz="4" w:space="0" w:color="000000"/>
              <w:right w:val="dotted" w:sz="6" w:space="0" w:color="919191"/>
            </w:tcBorders>
          </w:tcPr>
          <w:p w14:paraId="0F155663" w14:textId="6782E4A0" w:rsidR="00A74973" w:rsidRPr="008B760B"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409FE03E" w14:textId="77777777" w:rsidR="00A74973" w:rsidRPr="008B760B" w:rsidRDefault="00A74973" w:rsidP="000707CA">
            <w:pPr>
              <w:pStyle w:val="TableStyle2"/>
              <w:rPr>
                <w:lang w:val="de-CH"/>
              </w:rPr>
            </w:pPr>
          </w:p>
        </w:tc>
      </w:tr>
      <w:tr w:rsidR="00A74973" w:rsidRPr="008B760B" w14:paraId="1D4A344F" w14:textId="62A064DB"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38039263" w14:textId="77777777" w:rsidR="00A74973" w:rsidRPr="008B760B" w:rsidRDefault="00A74973" w:rsidP="000707CA">
            <w:pPr>
              <w:pStyle w:val="TableStyle2"/>
              <w:rPr>
                <w:lang w:val="de-CH"/>
              </w:rPr>
            </w:pPr>
            <w:r>
              <w:rPr>
                <w:lang w:val="de-CH"/>
              </w:rPr>
              <w:t xml:space="preserve">Der Nutzer drückt auf der </w:t>
            </w:r>
            <w:proofErr w:type="spellStart"/>
            <w:r>
              <w:rPr>
                <w:lang w:val="de-CH"/>
              </w:rPr>
              <w:t>History</w:t>
            </w:r>
            <w:proofErr w:type="spellEnd"/>
            <w:r>
              <w:rPr>
                <w:lang w:val="de-CH"/>
              </w:rPr>
              <w:t>-Seite (die Seite mit dem grossen Titel «</w:t>
            </w:r>
            <w:r w:rsidRPr="007960D4">
              <w:rPr>
                <w:lang w:val="de-CH"/>
              </w:rPr>
              <w:t xml:space="preserve">NFT </w:t>
            </w:r>
            <w:proofErr w:type="spellStart"/>
            <w:r w:rsidRPr="007960D4">
              <w:rPr>
                <w:lang w:val="de-CH"/>
              </w:rPr>
              <w:t>history</w:t>
            </w:r>
            <w:proofErr w:type="spellEnd"/>
            <w:r>
              <w:rPr>
                <w:lang w:val="de-CH"/>
              </w:rPr>
              <w:t>» oder mit dem Menüeintrag «</w:t>
            </w:r>
            <w:proofErr w:type="spellStart"/>
            <w:r>
              <w:rPr>
                <w:lang w:val="de-CH"/>
              </w:rPr>
              <w:t>Histroy</w:t>
            </w:r>
            <w:proofErr w:type="spellEnd"/>
            <w:r>
              <w:rPr>
                <w:lang w:val="de-CH"/>
              </w:rPr>
              <w:t>») auf einen der Tabelleneinträge, um ihn auszuleihe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C13C3C4" w14:textId="77777777" w:rsidR="00A74973" w:rsidRPr="008B760B" w:rsidRDefault="00A74973" w:rsidP="000707CA">
            <w:pPr>
              <w:pStyle w:val="TableStyle2"/>
              <w:rPr>
                <w:lang w:val="de-CH"/>
              </w:rPr>
            </w:pPr>
            <w:r>
              <w:rPr>
                <w:lang w:val="de-CH"/>
              </w:rPr>
              <w:t>Es geschieht nichts, kein Pop-Up, keine Nachricht, keine Funktion wird betätigt.</w:t>
            </w:r>
          </w:p>
        </w:tc>
        <w:tc>
          <w:tcPr>
            <w:tcW w:w="1417" w:type="dxa"/>
            <w:tcBorders>
              <w:top w:val="single" w:sz="4" w:space="0" w:color="000000"/>
              <w:left w:val="dotted" w:sz="6" w:space="0" w:color="919191"/>
              <w:bottom w:val="single" w:sz="4" w:space="0" w:color="000000"/>
              <w:right w:val="dotted" w:sz="6" w:space="0" w:color="919191"/>
            </w:tcBorders>
          </w:tcPr>
          <w:p w14:paraId="7C9B1016" w14:textId="741453DB" w:rsidR="00A74973"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63C516A6" w14:textId="77777777" w:rsidR="00A74973" w:rsidRDefault="00A74973" w:rsidP="000707CA">
            <w:pPr>
              <w:pStyle w:val="TableStyle2"/>
              <w:rPr>
                <w:lang w:val="de-CH"/>
              </w:rPr>
            </w:pPr>
          </w:p>
        </w:tc>
      </w:tr>
      <w:tr w:rsidR="00A74973" w:rsidRPr="008B760B" w14:paraId="2CC72FD9" w14:textId="0574C34A"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42C58926" w14:textId="77777777" w:rsidR="00A74973" w:rsidRPr="008B760B" w:rsidRDefault="00A74973" w:rsidP="000707CA">
            <w:pPr>
              <w:pStyle w:val="TableStyle2"/>
              <w:rPr>
                <w:lang w:val="de-CH"/>
              </w:rPr>
            </w:pPr>
            <w:r>
              <w:rPr>
                <w:lang w:val="de-CH"/>
              </w:rPr>
              <w:lastRenderedPageBreak/>
              <w:t>Der Nutzer kommt versehentlich in der Nutzerseite (Seite mit Titel «User» oder dem Menüeintrag «User») auf «Change Password» (einen schwarzen Knopf) und füllt das neue Passwort (unteres Eingabefeld für Text) nicht aus. Danach klickt er auf den blauen «</w:t>
            </w:r>
            <w:proofErr w:type="spellStart"/>
            <w:r>
              <w:rPr>
                <w:lang w:val="de-CH"/>
              </w:rPr>
              <w:t>Submit</w:t>
            </w:r>
            <w:proofErr w:type="spellEnd"/>
            <w:r>
              <w:rPr>
                <w:lang w:val="de-CH"/>
              </w:rPr>
              <w:t>»-Butto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2F2B5777" w14:textId="77777777" w:rsidR="00A74973" w:rsidRPr="008B760B" w:rsidRDefault="00A74973" w:rsidP="000707CA">
            <w:pPr>
              <w:pStyle w:val="TableStyle2"/>
              <w:rPr>
                <w:lang w:val="de-CH"/>
              </w:rPr>
            </w:pPr>
            <w:r>
              <w:rPr>
                <w:lang w:val="de-CH"/>
              </w:rPr>
              <w:t>Der Nutzer wird benachrichtigt, dass etwas bei der Passwortänderung nicht funktioniert hat, und das Pop-Up schliesst sich.</w:t>
            </w:r>
          </w:p>
        </w:tc>
        <w:tc>
          <w:tcPr>
            <w:tcW w:w="1417" w:type="dxa"/>
            <w:tcBorders>
              <w:top w:val="single" w:sz="4" w:space="0" w:color="000000"/>
              <w:left w:val="dotted" w:sz="6" w:space="0" w:color="919191"/>
              <w:bottom w:val="single" w:sz="4" w:space="0" w:color="000000"/>
              <w:right w:val="dotted" w:sz="6" w:space="0" w:color="919191"/>
            </w:tcBorders>
          </w:tcPr>
          <w:p w14:paraId="4AA6806A" w14:textId="5795DF3E" w:rsidR="00A74973"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70994795" w14:textId="77777777" w:rsidR="00A74973" w:rsidRDefault="00A74973" w:rsidP="000707CA">
            <w:pPr>
              <w:pStyle w:val="TableStyle2"/>
              <w:rPr>
                <w:lang w:val="de-CH"/>
              </w:rPr>
            </w:pPr>
          </w:p>
        </w:tc>
      </w:tr>
      <w:tr w:rsidR="00A74973" w:rsidRPr="008B760B" w14:paraId="4A70170F" w14:textId="6B4EAD47"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70835379" w14:textId="5168A3AD" w:rsidR="00A74973" w:rsidRPr="008B760B" w:rsidRDefault="00A74973" w:rsidP="000707CA">
            <w:pPr>
              <w:pStyle w:val="TableStyle2"/>
              <w:rPr>
                <w:lang w:val="de-CH"/>
              </w:rPr>
            </w:pPr>
            <w:r>
              <w:rPr>
                <w:lang w:val="de-CH"/>
              </w:rPr>
              <w:t>Der Nutzer kommt versehentlich in der Nutzerseite (Seite mit Titel «User» oder dem Menüeintrag «User») auf «Change</w:t>
            </w:r>
            <w:r w:rsidR="00C67D71">
              <w:rPr>
                <w:lang w:val="de-CH"/>
              </w:rPr>
              <w:t>-</w:t>
            </w:r>
            <w:r>
              <w:rPr>
                <w:lang w:val="de-CH"/>
              </w:rPr>
              <w:t>E-Mail» (einen schwarzen Knopf) und füllt das «New mail»-Feld (unteres Eingabefeld für Text) nicht aus. Danach klickt er auf den blauen «</w:t>
            </w:r>
            <w:proofErr w:type="spellStart"/>
            <w:r>
              <w:rPr>
                <w:lang w:val="de-CH"/>
              </w:rPr>
              <w:t>Submit</w:t>
            </w:r>
            <w:proofErr w:type="spellEnd"/>
            <w:r>
              <w:rPr>
                <w:lang w:val="de-CH"/>
              </w:rPr>
              <w:t>»-Button.</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79263945" w14:textId="77777777" w:rsidR="00A74973" w:rsidRPr="008B760B" w:rsidRDefault="00A74973" w:rsidP="000707CA">
            <w:pPr>
              <w:pStyle w:val="TableStyle2"/>
              <w:rPr>
                <w:lang w:val="de-CH"/>
              </w:rPr>
            </w:pPr>
            <w:r>
              <w:rPr>
                <w:lang w:val="de-CH"/>
              </w:rPr>
              <w:t>Der Nutzer wird benachrichtigt, dass etwas bei der E-Mail-Änderung nicht funktioniert hat, und das Pop-Up schliesst sich.</w:t>
            </w:r>
          </w:p>
        </w:tc>
        <w:tc>
          <w:tcPr>
            <w:tcW w:w="1417" w:type="dxa"/>
            <w:tcBorders>
              <w:top w:val="single" w:sz="4" w:space="0" w:color="000000"/>
              <w:left w:val="dotted" w:sz="6" w:space="0" w:color="919191"/>
              <w:bottom w:val="single" w:sz="4" w:space="0" w:color="000000"/>
              <w:right w:val="dotted" w:sz="6" w:space="0" w:color="919191"/>
            </w:tcBorders>
          </w:tcPr>
          <w:p w14:paraId="269493B6" w14:textId="07540662" w:rsidR="00A74973"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2CF3635E" w14:textId="77777777" w:rsidR="00A74973" w:rsidRDefault="00A74973" w:rsidP="000707CA">
            <w:pPr>
              <w:pStyle w:val="TableStyle2"/>
              <w:rPr>
                <w:lang w:val="de-CH"/>
              </w:rPr>
            </w:pPr>
          </w:p>
        </w:tc>
      </w:tr>
      <w:tr w:rsidR="00A74973" w:rsidRPr="008B760B" w14:paraId="7605E809" w14:textId="19707037" w:rsidTr="00A74973">
        <w:tblPrEx>
          <w:shd w:val="clear" w:color="auto" w:fill="auto"/>
        </w:tblPrEx>
        <w:trPr>
          <w:trHeight w:val="253"/>
        </w:trPr>
        <w:tc>
          <w:tcPr>
            <w:tcW w:w="3260" w:type="dxa"/>
            <w:tcBorders>
              <w:top w:val="single" w:sz="4" w:space="0" w:color="000000"/>
              <w:left w:val="single" w:sz="2" w:space="0" w:color="919191"/>
              <w:bottom w:val="single" w:sz="4" w:space="0" w:color="000000"/>
              <w:right w:val="dotted" w:sz="6" w:space="0" w:color="919191"/>
            </w:tcBorders>
            <w:shd w:val="clear" w:color="auto" w:fill="auto"/>
            <w:tcMar>
              <w:top w:w="80" w:type="dxa"/>
              <w:left w:w="80" w:type="dxa"/>
              <w:bottom w:w="80" w:type="dxa"/>
              <w:right w:w="80" w:type="dxa"/>
            </w:tcMar>
          </w:tcPr>
          <w:p w14:paraId="49317231" w14:textId="77777777" w:rsidR="00A74973" w:rsidRPr="008B760B" w:rsidRDefault="00A74973" w:rsidP="000707CA">
            <w:pPr>
              <w:pStyle w:val="TableStyle2"/>
              <w:rPr>
                <w:lang w:val="de-CH"/>
              </w:rPr>
            </w:pPr>
            <w:r>
              <w:rPr>
                <w:lang w:val="de-CH"/>
              </w:rPr>
              <w:t>Der Nutzer kommt versehentlich in der Nutzerseite (Seite mit Titel «User» oder dem Menüeintrag «User») auf «Delete Account» (einen schwarzen Knopf).</w:t>
            </w:r>
          </w:p>
        </w:tc>
        <w:tc>
          <w:tcPr>
            <w:tcW w:w="2409" w:type="dxa"/>
            <w:tcBorders>
              <w:top w:val="single" w:sz="4" w:space="0" w:color="000000"/>
              <w:left w:val="dotted" w:sz="6" w:space="0" w:color="919191"/>
              <w:bottom w:val="single" w:sz="4" w:space="0" w:color="000000"/>
              <w:right w:val="dotted" w:sz="6" w:space="0" w:color="919191"/>
            </w:tcBorders>
            <w:shd w:val="clear" w:color="auto" w:fill="auto"/>
            <w:tcMar>
              <w:top w:w="80" w:type="dxa"/>
              <w:left w:w="80" w:type="dxa"/>
              <w:bottom w:w="80" w:type="dxa"/>
              <w:right w:w="80" w:type="dxa"/>
            </w:tcMar>
          </w:tcPr>
          <w:p w14:paraId="08F6902E" w14:textId="77777777" w:rsidR="00A74973" w:rsidRPr="008B760B" w:rsidRDefault="00A74973" w:rsidP="000707CA">
            <w:pPr>
              <w:pStyle w:val="TableStyle2"/>
              <w:rPr>
                <w:lang w:val="de-CH"/>
              </w:rPr>
            </w:pPr>
            <w:r>
              <w:rPr>
                <w:lang w:val="de-CH"/>
              </w:rPr>
              <w:t xml:space="preserve">Der Nutzer wird nicht einfach gelöscht, sondern nachmals um Konfirmation gebeten und gewarnt, dass dieser Schritt nicht rückgängig machbar ist. </w:t>
            </w:r>
          </w:p>
        </w:tc>
        <w:tc>
          <w:tcPr>
            <w:tcW w:w="1417" w:type="dxa"/>
            <w:tcBorders>
              <w:top w:val="single" w:sz="4" w:space="0" w:color="000000"/>
              <w:left w:val="dotted" w:sz="6" w:space="0" w:color="919191"/>
              <w:bottom w:val="single" w:sz="4" w:space="0" w:color="000000"/>
              <w:right w:val="dotted" w:sz="6" w:space="0" w:color="919191"/>
            </w:tcBorders>
          </w:tcPr>
          <w:p w14:paraId="53227372" w14:textId="47C261F2" w:rsidR="00A74973"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single" w:sz="4" w:space="0" w:color="000000"/>
              <w:right w:val="dotted" w:sz="6" w:space="0" w:color="919191"/>
            </w:tcBorders>
          </w:tcPr>
          <w:p w14:paraId="6BB3AD42" w14:textId="77777777" w:rsidR="00A74973" w:rsidRDefault="00A74973" w:rsidP="000707CA">
            <w:pPr>
              <w:pStyle w:val="TableStyle2"/>
              <w:rPr>
                <w:lang w:val="de-CH"/>
              </w:rPr>
            </w:pPr>
          </w:p>
        </w:tc>
      </w:tr>
      <w:tr w:rsidR="00A74973" w:rsidRPr="008B760B" w14:paraId="5AA7A421" w14:textId="52BC0D93" w:rsidTr="00A74973">
        <w:tblPrEx>
          <w:shd w:val="clear" w:color="auto" w:fill="auto"/>
        </w:tblPrEx>
        <w:trPr>
          <w:trHeight w:val="253"/>
        </w:trPr>
        <w:tc>
          <w:tcPr>
            <w:tcW w:w="3260"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5BA38B5E" w14:textId="77777777" w:rsidR="00A74973" w:rsidRPr="008B760B" w:rsidRDefault="00A74973" w:rsidP="000707CA">
            <w:pPr>
              <w:pStyle w:val="TableStyle2"/>
              <w:rPr>
                <w:lang w:val="de-CH"/>
              </w:rPr>
            </w:pPr>
            <w:r>
              <w:rPr>
                <w:lang w:val="de-CH"/>
              </w:rPr>
              <w:t>Der Nutzer kommt versehentlich in der Nutzerseite (Seite mit Titel «User» oder dem Menüeintrag «User») auf «Delete Account» (einen schwarzen Knopf). Doch er klickt einfach aus Gewohnheit oder versehentlich auf die «Enter»-Taste auf der Tastatur oder auf das blaue «OK» in dem Konfirmationsfenster.</w:t>
            </w:r>
          </w:p>
        </w:tc>
        <w:tc>
          <w:tcPr>
            <w:tcW w:w="2409"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C2676C8" w14:textId="77777777" w:rsidR="00A74973" w:rsidRPr="003F5C86" w:rsidRDefault="00A74973" w:rsidP="000707CA">
            <w:pPr>
              <w:pStyle w:val="TableStyle2"/>
              <w:rPr>
                <w:i/>
                <w:iCs/>
                <w:lang w:val="de-CH"/>
              </w:rPr>
            </w:pPr>
            <w:r>
              <w:rPr>
                <w:lang w:val="de-CH"/>
              </w:rPr>
              <w:t xml:space="preserve">Der Nutzer wird gelöscht und kein weiteres Mal gewarnt. </w:t>
            </w:r>
            <w:r>
              <w:rPr>
                <w:i/>
                <w:iCs/>
                <w:lang w:val="de-CH"/>
              </w:rPr>
              <w:t xml:space="preserve">«Jeder Nutzer der </w:t>
            </w:r>
            <w:proofErr w:type="gramStart"/>
            <w:r>
              <w:rPr>
                <w:i/>
                <w:iCs/>
                <w:lang w:val="de-CH"/>
              </w:rPr>
              <w:t>soweit</w:t>
            </w:r>
            <w:proofErr w:type="gramEnd"/>
            <w:r>
              <w:rPr>
                <w:i/>
                <w:iCs/>
                <w:lang w:val="de-CH"/>
              </w:rPr>
              <w:t xml:space="preserve"> aus Versehen geht ist nicht mehr zu helfen.»</w:t>
            </w:r>
          </w:p>
        </w:tc>
        <w:tc>
          <w:tcPr>
            <w:tcW w:w="1417" w:type="dxa"/>
            <w:tcBorders>
              <w:top w:val="single" w:sz="4" w:space="0" w:color="000000"/>
              <w:left w:val="dotted" w:sz="6" w:space="0" w:color="919191"/>
              <w:bottom w:val="dotted" w:sz="6" w:space="0" w:color="919191"/>
              <w:right w:val="dotted" w:sz="6" w:space="0" w:color="919191"/>
            </w:tcBorders>
          </w:tcPr>
          <w:p w14:paraId="1E282045" w14:textId="005EFAB6" w:rsidR="00A74973" w:rsidRDefault="00245469" w:rsidP="000707CA">
            <w:pPr>
              <w:pStyle w:val="TableStyle2"/>
              <w:rPr>
                <w:lang w:val="de-CH"/>
              </w:rPr>
            </w:pPr>
            <w:r>
              <w:rPr>
                <w:lang w:val="de-CH"/>
              </w:rPr>
              <w:t>Ja</w:t>
            </w:r>
          </w:p>
        </w:tc>
        <w:tc>
          <w:tcPr>
            <w:tcW w:w="2409" w:type="dxa"/>
            <w:tcBorders>
              <w:top w:val="single" w:sz="4" w:space="0" w:color="000000"/>
              <w:left w:val="dotted" w:sz="6" w:space="0" w:color="919191"/>
              <w:bottom w:val="dotted" w:sz="6" w:space="0" w:color="919191"/>
              <w:right w:val="dotted" w:sz="6" w:space="0" w:color="919191"/>
            </w:tcBorders>
          </w:tcPr>
          <w:p w14:paraId="046AAED1" w14:textId="1B023F23" w:rsidR="00A74973" w:rsidRDefault="00245469" w:rsidP="000707CA">
            <w:pPr>
              <w:pStyle w:val="TableStyle2"/>
              <w:rPr>
                <w:lang w:val="de-CH"/>
              </w:rPr>
            </w:pPr>
            <w:r>
              <w:rPr>
                <w:lang w:val="de-CH"/>
              </w:rPr>
              <w:t xml:space="preserve">Der Nutzer ist hier </w:t>
            </w:r>
            <w:r w:rsidR="00B269AE">
              <w:rPr>
                <w:lang w:val="de-CH"/>
              </w:rPr>
              <w:t>selbst</w:t>
            </w:r>
            <w:r>
              <w:rPr>
                <w:lang w:val="de-CH"/>
              </w:rPr>
              <w:t xml:space="preserve"> </w:t>
            </w:r>
            <w:r w:rsidR="00C67D71">
              <w:rPr>
                <w:lang w:val="de-CH"/>
              </w:rPr>
              <w:t>schuld</w:t>
            </w:r>
            <w:r>
              <w:rPr>
                <w:lang w:val="de-CH"/>
              </w:rPr>
              <w:t>.</w:t>
            </w:r>
          </w:p>
        </w:tc>
      </w:tr>
    </w:tbl>
    <w:p w14:paraId="62F246D0" w14:textId="77777777" w:rsidR="00CA43B5" w:rsidRPr="004411BE" w:rsidRDefault="00CA43B5" w:rsidP="00CA43B5">
      <w:pPr>
        <w:pStyle w:val="Body2"/>
        <w:rPr>
          <w:lang w:val="de-CH"/>
        </w:rPr>
      </w:pPr>
      <w:r>
        <w:rPr>
          <w:lang w:val="de-CH"/>
        </w:rPr>
        <w:br w:type="textWrapping" w:clear="all"/>
      </w:r>
    </w:p>
    <w:p w14:paraId="0417B8F9" w14:textId="77777777" w:rsidR="00C13FE3" w:rsidRDefault="00C13FE3" w:rsidP="00C13FE3">
      <w:pPr>
        <w:pStyle w:val="Body"/>
      </w:pPr>
    </w:p>
    <w:tbl>
      <w:tblPr>
        <w:tblStyle w:val="TableNormal2"/>
        <w:tblW w:w="9495" w:type="dxa"/>
        <w:tblInd w:w="108" w:type="dxa"/>
        <w:tblBorders>
          <w:top w:val="dotted" w:sz="6" w:space="0" w:color="919191"/>
          <w:left w:val="dotted" w:sz="6" w:space="0" w:color="919191"/>
          <w:bottom w:val="dotted" w:sz="6" w:space="0" w:color="919191"/>
          <w:right w:val="dotted" w:sz="6" w:space="0" w:color="919191"/>
          <w:insideH w:val="single" w:sz="2" w:space="0" w:color="919191"/>
          <w:insideV w:val="single" w:sz="2" w:space="0" w:color="919191"/>
        </w:tblBorders>
        <w:shd w:val="clear" w:color="auto" w:fill="357CA2"/>
        <w:tblLayout w:type="fixed"/>
        <w:tblLook w:val="04A0" w:firstRow="1" w:lastRow="0" w:firstColumn="1" w:lastColumn="0" w:noHBand="0" w:noVBand="1"/>
      </w:tblPr>
      <w:tblGrid>
        <w:gridCol w:w="3415"/>
        <w:gridCol w:w="3906"/>
        <w:gridCol w:w="763"/>
        <w:gridCol w:w="1411"/>
      </w:tblGrid>
      <w:tr w:rsidR="00895AF7" w:rsidRPr="007217DC" w14:paraId="3EED0120" w14:textId="77777777" w:rsidTr="00E1770D">
        <w:trPr>
          <w:trHeight w:val="248"/>
          <w:tblHeader/>
        </w:trPr>
        <w:tc>
          <w:tcPr>
            <w:tcW w:w="3415" w:type="dxa"/>
            <w:tcBorders>
              <w:top w:val="single" w:sz="2" w:space="0" w:color="919191"/>
              <w:left w:val="single" w:sz="2" w:space="0" w:color="919191"/>
              <w:bottom w:val="single" w:sz="4" w:space="0" w:color="000000"/>
              <w:right w:val="single" w:sz="2" w:space="0" w:color="214E66"/>
            </w:tcBorders>
            <w:shd w:val="clear" w:color="auto" w:fill="357CA2"/>
            <w:tcMar>
              <w:top w:w="80" w:type="dxa"/>
              <w:left w:w="80" w:type="dxa"/>
              <w:bottom w:w="80" w:type="dxa"/>
              <w:right w:w="80" w:type="dxa"/>
            </w:tcMar>
          </w:tcPr>
          <w:p w14:paraId="467D605C" w14:textId="27D7ABE3" w:rsidR="00895AF7" w:rsidRPr="007217DC" w:rsidRDefault="00895AF7" w:rsidP="00222F4C">
            <w:pPr>
              <w:pStyle w:val="TableStyle1"/>
            </w:pPr>
            <w:r w:rsidRPr="007217DC">
              <w:rPr>
                <w:rFonts w:eastAsia="Arial Unicode MS" w:cs="Arial Unicode MS"/>
              </w:rPr>
              <w:t>Tes</w:t>
            </w:r>
            <w:r w:rsidR="00251EBF">
              <w:rPr>
                <w:rFonts w:eastAsia="Arial Unicode MS" w:cs="Arial Unicode MS"/>
              </w:rPr>
              <w:t>t</w:t>
            </w:r>
            <w:r w:rsidR="008161DB">
              <w:rPr>
                <w:rFonts w:eastAsia="Arial Unicode MS" w:cs="Arial Unicode MS"/>
              </w:rPr>
              <w:t xml:space="preserve"> </w:t>
            </w:r>
            <w:r w:rsidR="00C67D71">
              <w:rPr>
                <w:rFonts w:eastAsia="Arial Unicode MS" w:cs="Arial Unicode MS"/>
              </w:rPr>
              <w:t>der</w:t>
            </w:r>
            <w:r w:rsidR="008161DB">
              <w:rPr>
                <w:rFonts w:eastAsia="Arial Unicode MS" w:cs="Arial Unicode MS"/>
              </w:rPr>
              <w:t xml:space="preserve"> </w:t>
            </w:r>
            <w:r w:rsidR="003A3BBE">
              <w:rPr>
                <w:rFonts w:eastAsia="Arial Unicode MS" w:cs="Arial Unicode MS"/>
              </w:rPr>
              <w:t>Datenbank</w:t>
            </w:r>
          </w:p>
        </w:tc>
        <w:tc>
          <w:tcPr>
            <w:tcW w:w="3906"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52E693F8" w14:textId="77777777" w:rsidR="00895AF7" w:rsidRPr="007217DC" w:rsidRDefault="00895AF7" w:rsidP="00222F4C">
            <w:pPr>
              <w:pStyle w:val="TableStyle1"/>
            </w:pPr>
            <w:r w:rsidRPr="007217DC">
              <w:rPr>
                <w:rFonts w:eastAsia="Arial Unicode MS" w:cs="Arial Unicode MS"/>
              </w:rPr>
              <w:t>Erwartetes Ergebnis</w:t>
            </w:r>
          </w:p>
        </w:tc>
        <w:tc>
          <w:tcPr>
            <w:tcW w:w="763" w:type="dxa"/>
            <w:tcBorders>
              <w:top w:val="single" w:sz="2" w:space="0" w:color="919191"/>
              <w:left w:val="single" w:sz="2" w:space="0" w:color="214E66"/>
              <w:bottom w:val="single" w:sz="4" w:space="0" w:color="000000"/>
              <w:right w:val="single" w:sz="2" w:space="0" w:color="214E66"/>
            </w:tcBorders>
            <w:shd w:val="clear" w:color="auto" w:fill="357CA2"/>
            <w:tcMar>
              <w:top w:w="80" w:type="dxa"/>
              <w:left w:w="80" w:type="dxa"/>
              <w:bottom w:w="80" w:type="dxa"/>
              <w:right w:w="80" w:type="dxa"/>
            </w:tcMar>
          </w:tcPr>
          <w:p w14:paraId="72C7762B" w14:textId="77777777" w:rsidR="00895AF7" w:rsidRPr="007217DC" w:rsidRDefault="00895AF7" w:rsidP="00222F4C">
            <w:pPr>
              <w:pStyle w:val="TableStyle1"/>
            </w:pPr>
            <w:r w:rsidRPr="007217DC">
              <w:rPr>
                <w:rFonts w:eastAsia="Arial Unicode MS" w:cs="Arial Unicode MS"/>
              </w:rPr>
              <w:t>Erfüllt</w:t>
            </w:r>
          </w:p>
        </w:tc>
        <w:tc>
          <w:tcPr>
            <w:tcW w:w="1411" w:type="dxa"/>
            <w:tcBorders>
              <w:top w:val="single" w:sz="2" w:space="0" w:color="919191"/>
              <w:left w:val="single" w:sz="2" w:space="0" w:color="214E66"/>
              <w:bottom w:val="single" w:sz="4" w:space="0" w:color="000000"/>
              <w:right w:val="single" w:sz="2" w:space="0" w:color="919191"/>
            </w:tcBorders>
            <w:shd w:val="clear" w:color="auto" w:fill="357CA2"/>
            <w:tcMar>
              <w:top w:w="80" w:type="dxa"/>
              <w:left w:w="80" w:type="dxa"/>
              <w:bottom w:w="80" w:type="dxa"/>
              <w:right w:w="80" w:type="dxa"/>
            </w:tcMar>
          </w:tcPr>
          <w:p w14:paraId="690D5118" w14:textId="77777777" w:rsidR="00895AF7" w:rsidRPr="007217DC" w:rsidRDefault="00895AF7" w:rsidP="00222F4C">
            <w:pPr>
              <w:pStyle w:val="TableStyle1"/>
            </w:pPr>
            <w:r w:rsidRPr="007217DC">
              <w:rPr>
                <w:rFonts w:eastAsia="Arial Unicode MS" w:cs="Arial Unicode MS"/>
              </w:rPr>
              <w:t>Bemerkung</w:t>
            </w:r>
          </w:p>
        </w:tc>
      </w:tr>
      <w:tr w:rsidR="00895AF7" w:rsidRPr="007217DC" w14:paraId="07FB067B" w14:textId="77777777" w:rsidTr="00E1770D">
        <w:tblPrEx>
          <w:shd w:val="clear" w:color="auto" w:fill="auto"/>
        </w:tblPrEx>
        <w:trPr>
          <w:trHeight w:val="1121"/>
        </w:trPr>
        <w:tc>
          <w:tcPr>
            <w:tcW w:w="3415"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55108AF" w14:textId="77777777" w:rsidR="00895AF7" w:rsidRPr="007217DC" w:rsidRDefault="00895AF7" w:rsidP="00222F4C">
            <w:pPr>
              <w:pStyle w:val="TableStyle2"/>
              <w:rPr>
                <w:lang w:val="de-CH"/>
              </w:rPr>
            </w:pPr>
            <w:r w:rsidRPr="007217DC">
              <w:rPr>
                <w:lang w:val="de-CH"/>
              </w:rPr>
              <w:t xml:space="preserve">Den Benutzer (Herr Francois </w:t>
            </w:r>
            <w:proofErr w:type="spellStart"/>
            <w:r w:rsidRPr="007217DC">
              <w:rPr>
                <w:lang w:val="de-CH"/>
              </w:rPr>
              <w:t>Golat</w:t>
            </w:r>
            <w:proofErr w:type="spellEnd"/>
            <w:r w:rsidRPr="007217DC">
              <w:rPr>
                <w:lang w:val="de-CH"/>
              </w:rPr>
              <w:t xml:space="preserve">, </w:t>
            </w:r>
            <w:hyperlink r:id="rId125" w:history="1">
              <w:r w:rsidRPr="007217DC">
                <w:rPr>
                  <w:rStyle w:val="Hyperlink"/>
                  <w:lang w:val="de-CH"/>
                </w:rPr>
                <w:t>Francois@bluewin.ch</w:t>
              </w:r>
            </w:hyperlink>
            <w:r w:rsidRPr="007217DC">
              <w:rPr>
                <w:lang w:val="de-CH"/>
              </w:rPr>
              <w:t xml:space="preserve">, a665a45920422f9d417e4867efdc4fb8a04a1f3fff1fa07e998e86f7f7a27ae3 (123)) per Insert in die Tabelle </w:t>
            </w:r>
            <w:proofErr w:type="spellStart"/>
            <w:r w:rsidRPr="007217DC">
              <w:rPr>
                <w:lang w:val="de-CH"/>
              </w:rPr>
              <w:t>TUsers</w:t>
            </w:r>
            <w:proofErr w:type="spellEnd"/>
            <w:r w:rsidRPr="007217DC">
              <w:rPr>
                <w:lang w:val="de-CH"/>
              </w:rPr>
              <w:t xml:space="preserve"> hinzufügen.</w:t>
            </w:r>
          </w:p>
        </w:tc>
        <w:tc>
          <w:tcPr>
            <w:tcW w:w="3906"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0C6F62B" w14:textId="77777777" w:rsidR="00895AF7" w:rsidRPr="007217DC" w:rsidRDefault="00895AF7" w:rsidP="00222F4C">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Users</w:t>
            </w:r>
            <w:proofErr w:type="spellEnd"/>
            <w:r w:rsidRPr="007217DC">
              <w:rPr>
                <w:lang w:val="de-CH"/>
              </w:rPr>
              <w:t xml:space="preserve"> ist der Eintra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BDEAC3B" w14:textId="77777777" w:rsidR="00895AF7" w:rsidRPr="007217DC" w:rsidRDefault="00895AF7" w:rsidP="00222F4C">
            <w:r w:rsidRPr="007217DC">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88240C2" w14:textId="77777777" w:rsidR="00895AF7" w:rsidRPr="007217DC" w:rsidRDefault="00895AF7" w:rsidP="00222F4C"/>
        </w:tc>
      </w:tr>
      <w:tr w:rsidR="00895AF7" w:rsidRPr="007217DC" w14:paraId="13C37C3E" w14:textId="77777777" w:rsidTr="00E1770D">
        <w:tblPrEx>
          <w:shd w:val="clear" w:color="auto" w:fill="auto"/>
        </w:tblPrEx>
        <w:trPr>
          <w:trHeight w:val="253"/>
        </w:trPr>
        <w:tc>
          <w:tcPr>
            <w:tcW w:w="3415" w:type="dxa"/>
            <w:tcBorders>
              <w:top w:val="single" w:sz="4" w:space="0" w:color="000000"/>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4345268" w14:textId="4118744D" w:rsidR="00895AF7" w:rsidRPr="007217DC" w:rsidRDefault="00895AF7" w:rsidP="00222F4C">
            <w:pPr>
              <w:pStyle w:val="TableStyle2"/>
              <w:rPr>
                <w:lang w:val="de-CH"/>
              </w:rPr>
            </w:pPr>
            <w:r w:rsidRPr="007217DC">
              <w:rPr>
                <w:lang w:val="de-CH"/>
              </w:rPr>
              <w:t>Das Passwort des Benutzers (Francois@bluewin.ch) wird per update geändert (03ac674216f3e15c761ee1a5e255f0</w:t>
            </w:r>
            <w:r w:rsidRPr="007217DC">
              <w:rPr>
                <w:lang w:val="de-CH"/>
              </w:rPr>
              <w:lastRenderedPageBreak/>
              <w:t>67953623c8b388b4459e13f978d7c846f4(1234)</w:t>
            </w:r>
            <w:r w:rsidR="0000076D" w:rsidRPr="007217DC">
              <w:rPr>
                <w:lang w:val="de-CH"/>
              </w:rPr>
              <w:t>).</w:t>
            </w:r>
          </w:p>
        </w:tc>
        <w:tc>
          <w:tcPr>
            <w:tcW w:w="3906"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64A42B0" w14:textId="77777777" w:rsidR="00895AF7" w:rsidRPr="007217DC" w:rsidRDefault="00895AF7" w:rsidP="00222F4C">
            <w:pPr>
              <w:pStyle w:val="TableStyle2"/>
              <w:rPr>
                <w:lang w:val="de-CH"/>
              </w:rPr>
            </w:pPr>
            <w:r w:rsidRPr="007217DC">
              <w:rPr>
                <w:lang w:val="de-CH"/>
              </w:rPr>
              <w:lastRenderedPageBreak/>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Users</w:t>
            </w:r>
            <w:proofErr w:type="spellEnd"/>
            <w:r w:rsidRPr="007217DC">
              <w:rPr>
                <w:lang w:val="de-CH"/>
              </w:rPr>
              <w:t xml:space="preserve"> ist die Änderung ersichtlich.</w:t>
            </w:r>
          </w:p>
        </w:tc>
        <w:tc>
          <w:tcPr>
            <w:tcW w:w="763" w:type="dxa"/>
            <w:tcBorders>
              <w:top w:val="single" w:sz="4" w:space="0" w:color="000000"/>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9ED2ACA" w14:textId="77777777" w:rsidR="00895AF7" w:rsidRPr="007217DC" w:rsidRDefault="00895AF7" w:rsidP="00222F4C">
            <w:r w:rsidRPr="007217DC">
              <w:t>Ja</w:t>
            </w:r>
          </w:p>
        </w:tc>
        <w:tc>
          <w:tcPr>
            <w:tcW w:w="1411" w:type="dxa"/>
            <w:tcBorders>
              <w:top w:val="single" w:sz="4" w:space="0" w:color="000000"/>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A8F3A7B" w14:textId="77777777" w:rsidR="00895AF7" w:rsidRPr="007217DC" w:rsidRDefault="00895AF7" w:rsidP="00222F4C"/>
        </w:tc>
      </w:tr>
      <w:tr w:rsidR="00895AF7" w:rsidRPr="007217DC" w14:paraId="7086C6F4"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D821E28" w14:textId="2A344E57" w:rsidR="00895AF7" w:rsidRPr="007217DC" w:rsidRDefault="00895AF7" w:rsidP="00222F4C">
            <w:pPr>
              <w:pStyle w:val="TableStyle2"/>
              <w:rPr>
                <w:lang w:val="de-CH"/>
              </w:rPr>
            </w:pPr>
            <w:r w:rsidRPr="007217DC">
              <w:rPr>
                <w:lang w:val="de-CH"/>
              </w:rPr>
              <w:t>Den Song (</w:t>
            </w:r>
            <w:proofErr w:type="spellStart"/>
            <w:r w:rsidRPr="007217DC">
              <w:rPr>
                <w:lang w:val="de-CH"/>
              </w:rPr>
              <w:t>Speak</w:t>
            </w:r>
            <w:proofErr w:type="spellEnd"/>
            <w:r w:rsidRPr="007217DC">
              <w:rPr>
                <w:lang w:val="de-CH"/>
              </w:rPr>
              <w:t xml:space="preserve"> </w:t>
            </w:r>
            <w:proofErr w:type="spellStart"/>
            <w:r w:rsidRPr="007217DC">
              <w:rPr>
                <w:lang w:val="de-CH"/>
              </w:rPr>
              <w:t>your</w:t>
            </w:r>
            <w:proofErr w:type="spellEnd"/>
            <w:r w:rsidRPr="007217DC">
              <w:rPr>
                <w:lang w:val="de-CH"/>
              </w:rPr>
              <w:t xml:space="preserve"> </w:t>
            </w:r>
            <w:proofErr w:type="spellStart"/>
            <w:r w:rsidRPr="007217DC">
              <w:rPr>
                <w:lang w:val="de-CH"/>
              </w:rPr>
              <w:t>Mind</w:t>
            </w:r>
            <w:proofErr w:type="spellEnd"/>
            <w:r w:rsidRPr="007217DC">
              <w:rPr>
                <w:lang w:val="de-CH"/>
              </w:rPr>
              <w:t xml:space="preserve">, Ian Kelly, 00:04:08, 2008, NFTIanSpe0891995) per </w:t>
            </w:r>
            <w:proofErr w:type="spellStart"/>
            <w:r w:rsidRPr="007217DC">
              <w:rPr>
                <w:lang w:val="de-CH"/>
              </w:rPr>
              <w:t>insert</w:t>
            </w:r>
            <w:proofErr w:type="spellEnd"/>
            <w:r w:rsidRPr="007217DC">
              <w:rPr>
                <w:lang w:val="de-CH"/>
              </w:rPr>
              <w:t xml:space="preserve"> </w:t>
            </w:r>
            <w:r w:rsidR="003A3BBE" w:rsidRPr="007217DC">
              <w:rPr>
                <w:lang w:val="de-CH"/>
              </w:rPr>
              <w:t>in</w:t>
            </w:r>
            <w:r w:rsidRPr="007217DC">
              <w:rPr>
                <w:lang w:val="de-CH"/>
              </w:rPr>
              <w:t xml:space="preserve"> die Tabelle </w:t>
            </w:r>
            <w:proofErr w:type="spellStart"/>
            <w:r w:rsidRPr="007217DC">
              <w:rPr>
                <w:lang w:val="de-CH"/>
              </w:rPr>
              <w:t>TNFTSongs</w:t>
            </w:r>
            <w:proofErr w:type="spellEnd"/>
            <w:r w:rsidRPr="007217DC">
              <w:rPr>
                <w:lang w:val="de-CH"/>
              </w:rPr>
              <w:t xml:space="preserve"> hinzufügen. </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3CBB0E3" w14:textId="77777777" w:rsidR="00895AF7" w:rsidRPr="007217DC" w:rsidRDefault="00895AF7" w:rsidP="00222F4C">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NFTSongs</w:t>
            </w:r>
            <w:proofErr w:type="spellEnd"/>
            <w:r w:rsidRPr="007217DC">
              <w:rPr>
                <w:lang w:val="de-CH"/>
              </w:rPr>
              <w:t xml:space="preserve">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084DAB77"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6B7B425" w14:textId="77777777" w:rsidR="00895AF7" w:rsidRPr="007217DC" w:rsidRDefault="00895AF7" w:rsidP="00222F4C"/>
        </w:tc>
      </w:tr>
      <w:tr w:rsidR="00895AF7" w:rsidRPr="007217DC" w14:paraId="4A18AC86"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7D8B84D5" w14:textId="43D7659D" w:rsidR="00895AF7" w:rsidRPr="007217DC" w:rsidRDefault="00895AF7" w:rsidP="00222F4C">
            <w:pPr>
              <w:pStyle w:val="TableStyle2"/>
              <w:rPr>
                <w:lang w:val="de-CH"/>
              </w:rPr>
            </w:pPr>
            <w:r w:rsidRPr="007217DC">
              <w:rPr>
                <w:lang w:val="de-CH"/>
              </w:rPr>
              <w:t>Das Erscheinungs</w:t>
            </w:r>
            <w:r w:rsidR="003A3BBE">
              <w:rPr>
                <w:lang w:val="de-CH"/>
              </w:rPr>
              <w:t>j</w:t>
            </w:r>
            <w:r w:rsidRPr="007217DC">
              <w:rPr>
                <w:lang w:val="de-CH"/>
              </w:rPr>
              <w:t>ahr des Songs (NFTIanSpe0891995) wird per update geändert (2012).</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6C73EBDE" w14:textId="77777777" w:rsidR="00895AF7" w:rsidRPr="007217DC" w:rsidRDefault="00895AF7" w:rsidP="00222F4C">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NFTSongs</w:t>
            </w:r>
            <w:proofErr w:type="spellEnd"/>
            <w:r w:rsidRPr="007217DC">
              <w:rPr>
                <w:lang w:val="de-CH"/>
              </w:rPr>
              <w:t xml:space="preserve"> ist die Änderun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62C93AB"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6729CFE0" w14:textId="77777777" w:rsidR="00895AF7" w:rsidRPr="007217DC" w:rsidRDefault="00895AF7" w:rsidP="00222F4C"/>
        </w:tc>
      </w:tr>
      <w:tr w:rsidR="00895AF7" w:rsidRPr="007217DC" w14:paraId="0F04BD35"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2F9F7CF4" w14:textId="77777777" w:rsidR="00895AF7" w:rsidRPr="007217DC" w:rsidRDefault="00895AF7" w:rsidP="00222F4C">
            <w:pPr>
              <w:pStyle w:val="TableStyle2"/>
              <w:rPr>
                <w:lang w:val="de-CH"/>
              </w:rPr>
            </w:pPr>
            <w:r w:rsidRPr="007217DC">
              <w:rPr>
                <w:lang w:val="de-CH"/>
              </w:rPr>
              <w:t>Die Ausleihe ((100000000)</w:t>
            </w:r>
            <w:hyperlink r:id="rId126" w:history="1">
              <w:r w:rsidRPr="007217DC">
                <w:rPr>
                  <w:rStyle w:val="Hyperlink"/>
                  <w:lang w:val="de-CH"/>
                </w:rPr>
                <w:t>Francois@bluewin.ch</w:t>
              </w:r>
            </w:hyperlink>
            <w:r w:rsidRPr="007217DC">
              <w:rPr>
                <w:lang w:val="de-CH"/>
              </w:rPr>
              <w:t xml:space="preserve">, NFTIanSpe0891995) per </w:t>
            </w:r>
            <w:proofErr w:type="spellStart"/>
            <w:r w:rsidRPr="007217DC">
              <w:rPr>
                <w:lang w:val="de-CH"/>
              </w:rPr>
              <w:t>insert</w:t>
            </w:r>
            <w:proofErr w:type="spellEnd"/>
            <w:r w:rsidRPr="007217DC">
              <w:rPr>
                <w:lang w:val="de-CH"/>
              </w:rPr>
              <w:t xml:space="preserve"> in die Tabelle </w:t>
            </w:r>
            <w:proofErr w:type="spellStart"/>
            <w:r w:rsidRPr="007217DC">
              <w:rPr>
                <w:lang w:val="de-CH"/>
              </w:rPr>
              <w:t>TLendings</w:t>
            </w:r>
            <w:proofErr w:type="spellEnd"/>
            <w:r w:rsidRPr="007217DC">
              <w:rPr>
                <w:lang w:val="de-CH"/>
              </w:rPr>
              <w:t xml:space="preserve"> hinzufügen</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489622D" w14:textId="7BD9674B" w:rsidR="00895AF7" w:rsidRPr="007217DC" w:rsidRDefault="00895AF7" w:rsidP="00222F4C">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Lendings</w:t>
            </w:r>
            <w:proofErr w:type="spellEnd"/>
            <w:r w:rsidRPr="007217DC">
              <w:rPr>
                <w:lang w:val="de-CH"/>
              </w:rPr>
              <w:t xml:space="preserve"> ist</w:t>
            </w:r>
            <w:r w:rsidRPr="007217DC">
              <w:rPr>
                <w:lang w:val="de-CH"/>
              </w:rPr>
              <w:t xml:space="preserve">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5882166"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02764A15" w14:textId="77777777" w:rsidR="00895AF7" w:rsidRPr="007217DC" w:rsidRDefault="00895AF7" w:rsidP="00222F4C"/>
        </w:tc>
      </w:tr>
      <w:tr w:rsidR="00895AF7" w:rsidRPr="007217DC" w14:paraId="253280A2"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3DB48DD" w14:textId="77777777" w:rsidR="00895AF7" w:rsidRPr="007217DC" w:rsidRDefault="00895AF7" w:rsidP="00222F4C">
            <w:pPr>
              <w:pStyle w:val="TableStyle2"/>
              <w:rPr>
                <w:lang w:val="de-CH"/>
              </w:rPr>
            </w:pPr>
            <w:r w:rsidRPr="007217DC">
              <w:rPr>
                <w:lang w:val="de-CH"/>
              </w:rPr>
              <w:t xml:space="preserve">Die Ausleihe (100000000) wird per update zurückgegeben. </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E871004" w14:textId="77777777" w:rsidR="00895AF7" w:rsidRPr="007217DC" w:rsidRDefault="00895AF7" w:rsidP="00222F4C">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Lendings</w:t>
            </w:r>
            <w:proofErr w:type="spellEnd"/>
            <w:r w:rsidRPr="007217DC">
              <w:rPr>
                <w:lang w:val="de-CH"/>
              </w:rPr>
              <w:t xml:space="preserve"> ist der Eintrag ersichtlich.</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2E7E391A"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B617782" w14:textId="77777777" w:rsidR="00895AF7" w:rsidRPr="007217DC" w:rsidRDefault="00895AF7" w:rsidP="00222F4C"/>
        </w:tc>
      </w:tr>
      <w:tr w:rsidR="00895AF7" w:rsidRPr="007217DC" w14:paraId="6941B9D5"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D7D887E" w14:textId="77777777" w:rsidR="00895AF7" w:rsidRPr="007217DC" w:rsidRDefault="00895AF7" w:rsidP="00222F4C">
            <w:pPr>
              <w:pStyle w:val="TableStyle2"/>
              <w:rPr>
                <w:lang w:val="de-CH"/>
              </w:rPr>
            </w:pPr>
            <w:r w:rsidRPr="007217DC">
              <w:rPr>
                <w:lang w:val="de-CH"/>
              </w:rPr>
              <w:t xml:space="preserve">Die Ausleihe (100000000) wird per </w:t>
            </w:r>
            <w:proofErr w:type="spellStart"/>
            <w:r w:rsidRPr="007217DC">
              <w:rPr>
                <w:lang w:val="de-CH"/>
              </w:rPr>
              <w:t>delete</w:t>
            </w:r>
            <w:proofErr w:type="spellEnd"/>
            <w:r w:rsidRPr="007217DC">
              <w:rPr>
                <w:lang w:val="de-CH"/>
              </w:rPr>
              <w:t xml:space="preserve"> gelöscht. </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3EA01BE" w14:textId="77777777" w:rsidR="00895AF7" w:rsidRPr="007217DC" w:rsidRDefault="00895AF7" w:rsidP="00222F4C">
            <w:pPr>
              <w:pStyle w:val="TableStyle2"/>
              <w:rPr>
                <w:lang w:val="de-CH"/>
              </w:rPr>
            </w:pPr>
            <w:r w:rsidRPr="007217DC">
              <w:rPr>
                <w:lang w:val="de-CH"/>
              </w:rPr>
              <w:t xml:space="preserve">Per </w:t>
            </w:r>
            <w:proofErr w:type="spellStart"/>
            <w:r w:rsidRPr="007217DC">
              <w:rPr>
                <w:lang w:val="de-CH"/>
              </w:rPr>
              <w:t>select</w:t>
            </w:r>
            <w:proofErr w:type="spellEnd"/>
            <w:r w:rsidRPr="007217DC">
              <w:rPr>
                <w:lang w:val="de-CH"/>
              </w:rPr>
              <w:t xml:space="preserve"> von </w:t>
            </w:r>
            <w:proofErr w:type="spellStart"/>
            <w:r w:rsidRPr="007217DC">
              <w:rPr>
                <w:lang w:val="de-CH"/>
              </w:rPr>
              <w:t>TLendings</w:t>
            </w:r>
            <w:proofErr w:type="spellEnd"/>
            <w:r w:rsidRPr="007217DC">
              <w:rPr>
                <w:lang w:val="de-CH"/>
              </w:rPr>
              <w:t xml:space="preserve"> ist ersichtlich das der Eintrag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7351CA29"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3C575B7" w14:textId="77777777" w:rsidR="00895AF7" w:rsidRPr="007217DC" w:rsidRDefault="00895AF7" w:rsidP="00222F4C"/>
        </w:tc>
      </w:tr>
      <w:tr w:rsidR="00895AF7" w:rsidRPr="007217DC" w14:paraId="0176A8C3"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1982FDBE" w14:textId="77777777" w:rsidR="00895AF7" w:rsidRPr="007217DC" w:rsidRDefault="00895AF7" w:rsidP="00222F4C">
            <w:pPr>
              <w:pStyle w:val="TableStyle2"/>
              <w:rPr>
                <w:lang w:val="de-CH"/>
              </w:rPr>
            </w:pPr>
            <w:r w:rsidRPr="007217DC">
              <w:rPr>
                <w:lang w:val="de-CH"/>
              </w:rPr>
              <w:t>Lösche den Benutzer (</w:t>
            </w:r>
            <w:hyperlink r:id="rId127" w:history="1">
              <w:r w:rsidRPr="007217DC">
                <w:rPr>
                  <w:rStyle w:val="Hyperlink"/>
                  <w:lang w:val="de-CH"/>
                </w:rPr>
                <w:t>Francois@bluewin.ch</w:t>
              </w:r>
            </w:hyperlink>
            <w:r w:rsidRPr="007217DC">
              <w:rPr>
                <w:lang w:val="de-CH"/>
              </w:rPr>
              <w:t>), den Song (qDzUQ37dfQk7Vek4) und die Ausleihe (1000000).</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514D21F0" w14:textId="77777777" w:rsidR="00895AF7" w:rsidRPr="007217DC" w:rsidRDefault="00895AF7" w:rsidP="00222F4C">
            <w:pPr>
              <w:pStyle w:val="TableStyle2"/>
              <w:rPr>
                <w:lang w:val="de-CH"/>
              </w:rPr>
            </w:pPr>
            <w:r w:rsidRPr="007217DC">
              <w:rPr>
                <w:lang w:val="de-CH"/>
              </w:rPr>
              <w:t xml:space="preserve">Per Select von </w:t>
            </w:r>
            <w:proofErr w:type="spellStart"/>
            <w:r w:rsidRPr="007217DC">
              <w:rPr>
                <w:lang w:val="de-CH"/>
              </w:rPr>
              <w:t>TUsers</w:t>
            </w:r>
            <w:proofErr w:type="spellEnd"/>
            <w:r w:rsidRPr="007217DC">
              <w:rPr>
                <w:lang w:val="de-CH"/>
              </w:rPr>
              <w:t xml:space="preserve"> ist ersichtlich das der Einträge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171BCBB5"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2062983A" w14:textId="77777777" w:rsidR="00895AF7" w:rsidRPr="007217DC" w:rsidRDefault="00895AF7" w:rsidP="00222F4C"/>
        </w:tc>
      </w:tr>
      <w:tr w:rsidR="00895AF7" w:rsidRPr="007217DC" w14:paraId="477B95A3" w14:textId="77777777" w:rsidTr="00E1770D">
        <w:tblPrEx>
          <w:shd w:val="clear" w:color="auto" w:fill="auto"/>
        </w:tblPrEx>
        <w:trPr>
          <w:trHeight w:val="255"/>
        </w:trPr>
        <w:tc>
          <w:tcPr>
            <w:tcW w:w="3415" w:type="dxa"/>
            <w:tcBorders>
              <w:top w:val="dotted" w:sz="6" w:space="0" w:color="919191"/>
              <w:left w:val="single" w:sz="2" w:space="0" w:color="919191"/>
              <w:bottom w:val="dotted" w:sz="6" w:space="0" w:color="919191"/>
              <w:right w:val="dotted" w:sz="6" w:space="0" w:color="919191"/>
            </w:tcBorders>
            <w:shd w:val="clear" w:color="auto" w:fill="auto"/>
            <w:tcMar>
              <w:top w:w="80" w:type="dxa"/>
              <w:left w:w="80" w:type="dxa"/>
              <w:bottom w:w="80" w:type="dxa"/>
              <w:right w:w="80" w:type="dxa"/>
            </w:tcMar>
          </w:tcPr>
          <w:p w14:paraId="40350374" w14:textId="77777777" w:rsidR="00895AF7" w:rsidRPr="007217DC" w:rsidRDefault="00895AF7" w:rsidP="00222F4C">
            <w:pPr>
              <w:pStyle w:val="TableStyle2"/>
              <w:rPr>
                <w:lang w:val="de-CH"/>
              </w:rPr>
            </w:pPr>
            <w:r w:rsidRPr="007217DC">
              <w:rPr>
                <w:lang w:val="de-CH"/>
              </w:rPr>
              <w:t xml:space="preserve">Der Song (NFTIanSpe0891995) wird per </w:t>
            </w:r>
            <w:proofErr w:type="spellStart"/>
            <w:r w:rsidRPr="007217DC">
              <w:rPr>
                <w:lang w:val="de-CH"/>
              </w:rPr>
              <w:t>delete</w:t>
            </w:r>
            <w:proofErr w:type="spellEnd"/>
            <w:r w:rsidRPr="007217DC">
              <w:rPr>
                <w:lang w:val="de-CH"/>
              </w:rPr>
              <w:t xml:space="preserve"> gelöscht.</w:t>
            </w:r>
          </w:p>
        </w:tc>
        <w:tc>
          <w:tcPr>
            <w:tcW w:w="3906"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4CD23EF9" w14:textId="77777777" w:rsidR="00895AF7" w:rsidRPr="007217DC" w:rsidRDefault="00895AF7" w:rsidP="00222F4C">
            <w:pPr>
              <w:pStyle w:val="TableStyle2"/>
              <w:rPr>
                <w:lang w:val="de-CH"/>
              </w:rPr>
            </w:pPr>
            <w:r w:rsidRPr="007217DC">
              <w:rPr>
                <w:lang w:val="de-CH"/>
              </w:rPr>
              <w:t xml:space="preserve">Per Select von </w:t>
            </w:r>
            <w:proofErr w:type="spellStart"/>
            <w:r w:rsidRPr="007217DC">
              <w:rPr>
                <w:lang w:val="de-CH"/>
              </w:rPr>
              <w:t>TNFTSongs</w:t>
            </w:r>
            <w:proofErr w:type="spellEnd"/>
            <w:r w:rsidRPr="007217DC">
              <w:rPr>
                <w:lang w:val="de-CH"/>
              </w:rPr>
              <w:t xml:space="preserve"> ist ersichtlich das der Einträge gelöscht wurde.</w:t>
            </w:r>
          </w:p>
        </w:tc>
        <w:tc>
          <w:tcPr>
            <w:tcW w:w="763" w:type="dxa"/>
            <w:tcBorders>
              <w:top w:val="dotted" w:sz="6" w:space="0" w:color="919191"/>
              <w:left w:val="dotted" w:sz="6" w:space="0" w:color="919191"/>
              <w:bottom w:val="dotted" w:sz="6" w:space="0" w:color="919191"/>
              <w:right w:val="dotted" w:sz="6" w:space="0" w:color="919191"/>
            </w:tcBorders>
            <w:shd w:val="clear" w:color="auto" w:fill="auto"/>
            <w:tcMar>
              <w:top w:w="80" w:type="dxa"/>
              <w:left w:w="80" w:type="dxa"/>
              <w:bottom w:w="80" w:type="dxa"/>
              <w:right w:w="80" w:type="dxa"/>
            </w:tcMar>
          </w:tcPr>
          <w:p w14:paraId="38C6C6DA" w14:textId="77777777" w:rsidR="00895AF7" w:rsidRPr="007217DC" w:rsidRDefault="00895AF7" w:rsidP="00222F4C">
            <w:r w:rsidRPr="007217DC">
              <w:t>Ja</w:t>
            </w:r>
          </w:p>
        </w:tc>
        <w:tc>
          <w:tcPr>
            <w:tcW w:w="1411" w:type="dxa"/>
            <w:tcBorders>
              <w:top w:val="dotted" w:sz="6" w:space="0" w:color="919191"/>
              <w:left w:val="dotted" w:sz="6" w:space="0" w:color="919191"/>
              <w:bottom w:val="dotted" w:sz="6" w:space="0" w:color="919191"/>
              <w:right w:val="single" w:sz="2" w:space="0" w:color="919191"/>
            </w:tcBorders>
            <w:shd w:val="clear" w:color="auto" w:fill="auto"/>
            <w:tcMar>
              <w:top w:w="80" w:type="dxa"/>
              <w:left w:w="80" w:type="dxa"/>
              <w:bottom w:w="80" w:type="dxa"/>
              <w:right w:w="80" w:type="dxa"/>
            </w:tcMar>
          </w:tcPr>
          <w:p w14:paraId="3CC75E5B" w14:textId="77777777" w:rsidR="00895AF7" w:rsidRPr="007217DC" w:rsidRDefault="00895AF7" w:rsidP="00222F4C"/>
        </w:tc>
      </w:tr>
      <w:tr w:rsidR="00E1770D" w:rsidRPr="007217DC" w14:paraId="167B2C40" w14:textId="77777777" w:rsidTr="00E1770D">
        <w:tblPrEx>
          <w:shd w:val="clear" w:color="auto" w:fill="auto"/>
        </w:tblPrEx>
        <w:trPr>
          <w:trHeight w:val="255"/>
        </w:trPr>
        <w:tc>
          <w:tcPr>
            <w:tcW w:w="3415" w:type="dxa"/>
            <w:tcBorders>
              <w:top w:val="dotted" w:sz="6" w:space="0" w:color="919191"/>
              <w:left w:val="single" w:sz="2" w:space="0" w:color="919191"/>
              <w:bottom w:val="single" w:sz="2" w:space="0" w:color="919191"/>
              <w:right w:val="dotted" w:sz="6" w:space="0" w:color="919191"/>
            </w:tcBorders>
            <w:shd w:val="clear" w:color="auto" w:fill="auto"/>
            <w:tcMar>
              <w:top w:w="80" w:type="dxa"/>
              <w:left w:w="80" w:type="dxa"/>
              <w:bottom w:w="80" w:type="dxa"/>
              <w:right w:w="80" w:type="dxa"/>
            </w:tcMar>
          </w:tcPr>
          <w:p w14:paraId="77258EAB" w14:textId="1BDDD9C5" w:rsidR="00E1770D" w:rsidRPr="007217DC" w:rsidRDefault="00E1770D" w:rsidP="00E1770D">
            <w:pPr>
              <w:pStyle w:val="TableStyle2"/>
              <w:rPr>
                <w:lang w:val="de-CH"/>
              </w:rPr>
            </w:pPr>
          </w:p>
        </w:tc>
        <w:tc>
          <w:tcPr>
            <w:tcW w:w="3906"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76DF3605" w14:textId="727C0BCE" w:rsidR="00E1770D" w:rsidRPr="007217DC" w:rsidRDefault="00E1770D" w:rsidP="00E1770D">
            <w:pPr>
              <w:pStyle w:val="TableStyle2"/>
              <w:rPr>
                <w:lang w:val="de-CH"/>
              </w:rPr>
            </w:pPr>
          </w:p>
        </w:tc>
        <w:tc>
          <w:tcPr>
            <w:tcW w:w="763" w:type="dxa"/>
            <w:tcBorders>
              <w:top w:val="dotted" w:sz="6" w:space="0" w:color="919191"/>
              <w:left w:val="dotted" w:sz="6" w:space="0" w:color="919191"/>
              <w:bottom w:val="single" w:sz="2" w:space="0" w:color="919191"/>
              <w:right w:val="dotted" w:sz="6" w:space="0" w:color="919191"/>
            </w:tcBorders>
            <w:shd w:val="clear" w:color="auto" w:fill="auto"/>
            <w:tcMar>
              <w:top w:w="80" w:type="dxa"/>
              <w:left w:w="80" w:type="dxa"/>
              <w:bottom w:w="80" w:type="dxa"/>
              <w:right w:w="80" w:type="dxa"/>
            </w:tcMar>
          </w:tcPr>
          <w:p w14:paraId="6C28606A" w14:textId="230ADAE3" w:rsidR="00E1770D" w:rsidRPr="007217DC" w:rsidRDefault="00E1770D" w:rsidP="00E1770D"/>
        </w:tc>
        <w:tc>
          <w:tcPr>
            <w:tcW w:w="1411" w:type="dxa"/>
            <w:tcBorders>
              <w:top w:val="dotted" w:sz="6" w:space="0" w:color="919191"/>
              <w:left w:val="dotted" w:sz="6" w:space="0" w:color="919191"/>
              <w:bottom w:val="single" w:sz="2" w:space="0" w:color="919191"/>
              <w:right w:val="single" w:sz="2" w:space="0" w:color="919191"/>
            </w:tcBorders>
            <w:shd w:val="clear" w:color="auto" w:fill="auto"/>
            <w:tcMar>
              <w:top w:w="80" w:type="dxa"/>
              <w:left w:w="80" w:type="dxa"/>
              <w:bottom w:w="80" w:type="dxa"/>
              <w:right w:w="80" w:type="dxa"/>
            </w:tcMar>
          </w:tcPr>
          <w:p w14:paraId="6407B36C" w14:textId="77917A39" w:rsidR="00E1770D" w:rsidRPr="00E1770D" w:rsidRDefault="00E1770D" w:rsidP="00E1770D">
            <w:pPr>
              <w:rPr>
                <w:sz w:val="20"/>
                <w:szCs w:val="20"/>
              </w:rPr>
            </w:pPr>
          </w:p>
        </w:tc>
      </w:tr>
    </w:tbl>
    <w:p w14:paraId="6BC6602A" w14:textId="77777777" w:rsidR="00C13FE3" w:rsidRDefault="00C13FE3" w:rsidP="00C13FE3">
      <w:pPr>
        <w:pStyle w:val="Body"/>
        <w:sectPr w:rsidR="00C13FE3">
          <w:headerReference w:type="default" r:id="rId128"/>
          <w:pgSz w:w="11900" w:h="16840"/>
          <w:pgMar w:top="1080" w:right="1200" w:bottom="1800" w:left="1200" w:header="720" w:footer="1040" w:gutter="0"/>
          <w:cols w:space="720"/>
        </w:sectPr>
      </w:pPr>
    </w:p>
    <w:p w14:paraId="34641BE0" w14:textId="77777777" w:rsidR="00C13FE3" w:rsidRDefault="00C13FE3" w:rsidP="00C13FE3">
      <w:pPr>
        <w:pStyle w:val="Subheading"/>
      </w:pPr>
      <w:r>
        <w:lastRenderedPageBreak/>
        <w:t>TOKENTEC</w:t>
      </w:r>
    </w:p>
    <w:p w14:paraId="0E67A123" w14:textId="77777777" w:rsidR="00C13FE3" w:rsidRDefault="00C13FE3" w:rsidP="00C13FE3">
      <w:pPr>
        <w:pStyle w:val="Heading"/>
      </w:pPr>
    </w:p>
    <w:p w14:paraId="389D84C5" w14:textId="551EC1BC" w:rsidR="00C13FE3" w:rsidRDefault="00C13FE3" w:rsidP="00C13FE3">
      <w:pPr>
        <w:pStyle w:val="Heading"/>
        <w:rPr>
          <w:rFonts w:eastAsia="Arial Unicode MS" w:cs="Arial Unicode MS"/>
          <w:lang w:val="de-DE"/>
        </w:rPr>
      </w:pPr>
      <w:r>
        <w:rPr>
          <w:rFonts w:eastAsia="Arial Unicode MS" w:cs="Arial Unicode MS"/>
          <w:lang w:val="de-DE"/>
        </w:rPr>
        <w:t>Deployment</w:t>
      </w:r>
    </w:p>
    <w:p w14:paraId="17FB210A" w14:textId="476FFD48" w:rsidR="0060257C" w:rsidRDefault="0060257C" w:rsidP="0060257C">
      <w:pPr>
        <w:pStyle w:val="berschrift2"/>
      </w:pPr>
      <w:proofErr w:type="spellStart"/>
      <w:r>
        <w:t>Usage</w:t>
      </w:r>
      <w:proofErr w:type="spellEnd"/>
    </w:p>
    <w:p w14:paraId="677A8A3E" w14:textId="6D4CC6F0" w:rsidR="00E45123" w:rsidRDefault="00311357" w:rsidP="0060257C">
      <w:pPr>
        <w:pStyle w:val="Body2"/>
        <w:rPr>
          <w:lang w:val="de-CH"/>
        </w:rPr>
      </w:pPr>
      <w:r>
        <w:rPr>
          <w:lang w:val="de-CH"/>
        </w:rPr>
        <w:t xml:space="preserve">Wenn man die Seite öffnet, dann landet man auf der Login Page. Wenn man das Erste Mal auf die Seite </w:t>
      </w:r>
      <w:r w:rsidR="00E45123">
        <w:rPr>
          <w:lang w:val="de-CH"/>
        </w:rPr>
        <w:t>kommt,</w:t>
      </w:r>
      <w:r>
        <w:rPr>
          <w:lang w:val="de-CH"/>
        </w:rPr>
        <w:t xml:space="preserve"> muss man sich zuerst registrieren</w:t>
      </w:r>
      <w:r w:rsidR="00A9781C">
        <w:rPr>
          <w:lang w:val="de-CH"/>
        </w:rPr>
        <w:t xml:space="preserve">, dies kann man machen, wenn man oben rechts auf </w:t>
      </w:r>
      <w:r w:rsidR="001B3879">
        <w:rPr>
          <w:lang w:val="de-CH"/>
        </w:rPr>
        <w:t>Register</w:t>
      </w:r>
      <w:r w:rsidR="00A9781C">
        <w:rPr>
          <w:lang w:val="de-CH"/>
        </w:rPr>
        <w:t xml:space="preserve"> klickt. Dann wird man auf die Registrationsseite weitergeleitet. Hier muss man zuerst sein Geschlecht </w:t>
      </w:r>
      <w:r w:rsidR="001B3879">
        <w:rPr>
          <w:lang w:val="de-CH"/>
        </w:rPr>
        <w:t xml:space="preserve">bei Salutation </w:t>
      </w:r>
      <w:r w:rsidR="00A9781C">
        <w:rPr>
          <w:lang w:val="de-CH"/>
        </w:rPr>
        <w:t xml:space="preserve">angeben (Männlich oder </w:t>
      </w:r>
      <w:r w:rsidR="001B3879">
        <w:rPr>
          <w:lang w:val="de-CH"/>
        </w:rPr>
        <w:t>weiblich</w:t>
      </w:r>
      <w:r w:rsidR="00A9781C">
        <w:rPr>
          <w:lang w:val="de-CH"/>
        </w:rPr>
        <w:t xml:space="preserve"> [Es werten keine sonstigen Geschlechter akzeptiert]). </w:t>
      </w:r>
      <w:r w:rsidR="001B3879">
        <w:rPr>
          <w:lang w:val="de-CH"/>
        </w:rPr>
        <w:t>Als nächstes kann man seinen Vornamen bei First Name angeben man muss aber nicht.</w:t>
      </w:r>
      <w:r w:rsidR="00014768">
        <w:rPr>
          <w:lang w:val="de-CH"/>
        </w:rPr>
        <w:t xml:space="preserve"> Danach kann man seinen Nachnamen bei </w:t>
      </w:r>
      <w:r w:rsidR="00314B7E">
        <w:rPr>
          <w:lang w:val="de-CH"/>
        </w:rPr>
        <w:t>«</w:t>
      </w:r>
      <w:proofErr w:type="spellStart"/>
      <w:r w:rsidR="00014768">
        <w:rPr>
          <w:lang w:val="de-CH"/>
        </w:rPr>
        <w:t>Surname</w:t>
      </w:r>
      <w:proofErr w:type="spellEnd"/>
      <w:r w:rsidR="00314B7E">
        <w:rPr>
          <w:lang w:val="de-CH"/>
        </w:rPr>
        <w:t>»</w:t>
      </w:r>
      <w:r w:rsidR="00014768">
        <w:rPr>
          <w:lang w:val="de-CH"/>
        </w:rPr>
        <w:t xml:space="preserve"> angeben man muss aber nicht. </w:t>
      </w:r>
      <w:r w:rsidR="00014768" w:rsidRPr="00014768">
        <w:rPr>
          <w:lang w:val="de-CH"/>
        </w:rPr>
        <w:t xml:space="preserve">Im Feld </w:t>
      </w:r>
      <w:r w:rsidR="00314B7E">
        <w:rPr>
          <w:lang w:val="de-CH"/>
        </w:rPr>
        <w:t>«</w:t>
      </w:r>
      <w:proofErr w:type="gramStart"/>
      <w:r w:rsidR="00014768" w:rsidRPr="00014768">
        <w:rPr>
          <w:lang w:val="de-CH"/>
        </w:rPr>
        <w:t>Email</w:t>
      </w:r>
      <w:proofErr w:type="gramEnd"/>
      <w:r w:rsidR="00014768" w:rsidRPr="00014768">
        <w:rPr>
          <w:lang w:val="de-CH"/>
        </w:rPr>
        <w:t xml:space="preserve"> </w:t>
      </w:r>
      <w:proofErr w:type="spellStart"/>
      <w:r w:rsidR="00014768" w:rsidRPr="00014768">
        <w:rPr>
          <w:lang w:val="de-CH"/>
        </w:rPr>
        <w:t>adress</w:t>
      </w:r>
      <w:proofErr w:type="spellEnd"/>
      <w:r w:rsidR="00314B7E">
        <w:rPr>
          <w:lang w:val="de-CH"/>
        </w:rPr>
        <w:t>»</w:t>
      </w:r>
      <w:r w:rsidR="00014768" w:rsidRPr="00014768">
        <w:rPr>
          <w:lang w:val="de-CH"/>
        </w:rPr>
        <w:t xml:space="preserve"> muss man seine Email Adresse an</w:t>
      </w:r>
      <w:r w:rsidR="00014768">
        <w:rPr>
          <w:lang w:val="de-CH"/>
        </w:rPr>
        <w:t>geben</w:t>
      </w:r>
      <w:r w:rsidR="00FD1050">
        <w:rPr>
          <w:lang w:val="de-CH"/>
        </w:rPr>
        <w:t>, es werden nur gültige E-Mail Adressen akzeptiert (eine gültige email ist [</w:t>
      </w:r>
      <w:r w:rsidR="00314B7E">
        <w:rPr>
          <w:lang w:val="de-CH"/>
        </w:rPr>
        <w:t>Text</w:t>
      </w:r>
      <w:r w:rsidR="00FD1050">
        <w:rPr>
          <w:lang w:val="de-CH"/>
        </w:rPr>
        <w:t xml:space="preserve"> mit oder ohne </w:t>
      </w:r>
      <w:r w:rsidR="00E45123">
        <w:rPr>
          <w:lang w:val="de-CH"/>
        </w:rPr>
        <w:t>Punkt</w:t>
      </w:r>
      <w:r w:rsidR="00FD1050">
        <w:rPr>
          <w:lang w:val="de-CH"/>
        </w:rPr>
        <w:t xml:space="preserve"> @ </w:t>
      </w:r>
      <w:r w:rsidR="00314B7E">
        <w:rPr>
          <w:lang w:val="de-CH"/>
        </w:rPr>
        <w:t>Text</w:t>
      </w:r>
      <w:r w:rsidR="00FD1050">
        <w:rPr>
          <w:lang w:val="de-CH"/>
        </w:rPr>
        <w:t>.</w:t>
      </w:r>
      <w:r w:rsidR="00FD1050">
        <w:rPr>
          <w:lang w:val="de-CH"/>
        </w:rPr>
        <w:t xml:space="preserve"> </w:t>
      </w:r>
      <w:r w:rsidR="00314B7E">
        <w:rPr>
          <w:lang w:val="de-CH"/>
        </w:rPr>
        <w:t>Domain</w:t>
      </w:r>
      <w:r w:rsidR="00FD1050">
        <w:rPr>
          <w:lang w:val="de-CH"/>
        </w:rPr>
        <w:t xml:space="preserve">]). Zuletzt muss man noch ein Passwort erstellen, das Passwort muss zwischen 8 und </w:t>
      </w:r>
      <w:r w:rsidR="00E45123">
        <w:rPr>
          <w:lang w:val="de-CH"/>
        </w:rPr>
        <w:t>50</w:t>
      </w:r>
      <w:r w:rsidR="00FD1050">
        <w:rPr>
          <w:lang w:val="de-CH"/>
        </w:rPr>
        <w:t xml:space="preserve"> Zeichen lang sein</w:t>
      </w:r>
      <w:r w:rsidR="00014768">
        <w:rPr>
          <w:lang w:val="de-CH"/>
        </w:rPr>
        <w:t>, es werden nur Buchstaben</w:t>
      </w:r>
      <w:r w:rsidR="00FD1050">
        <w:rPr>
          <w:lang w:val="de-CH"/>
        </w:rPr>
        <w:t>, Zahlen</w:t>
      </w:r>
      <w:r w:rsidR="00014768">
        <w:rPr>
          <w:lang w:val="de-CH"/>
        </w:rPr>
        <w:t xml:space="preserve"> und folgende Sonderzeichen akzeptiert: </w:t>
      </w:r>
      <w:hyperlink r:id="rId129" w:history="1">
        <w:r w:rsidR="00014768" w:rsidRPr="002B06AD">
          <w:rPr>
            <w:rStyle w:val="Hyperlink"/>
            <w:lang w:val="de-CH"/>
          </w:rPr>
          <w:t>*.!@$%^[]{}()&amp;:;&lt;&gt;,.?/</w:t>
        </w:r>
      </w:hyperlink>
      <w:r w:rsidR="00014768">
        <w:rPr>
          <w:lang w:val="de-CH"/>
        </w:rPr>
        <w:t xml:space="preserve"> .</w:t>
      </w:r>
      <w:r w:rsidR="00E45123">
        <w:rPr>
          <w:lang w:val="de-CH"/>
        </w:rPr>
        <w:t xml:space="preserve"> Am Schluss muss man noch auf </w:t>
      </w:r>
      <w:r w:rsidR="00314B7E">
        <w:rPr>
          <w:lang w:val="de-CH"/>
        </w:rPr>
        <w:t>«</w:t>
      </w:r>
      <w:proofErr w:type="spellStart"/>
      <w:r w:rsidR="00E45123">
        <w:rPr>
          <w:lang w:val="de-CH"/>
        </w:rPr>
        <w:t>Submit</w:t>
      </w:r>
      <w:proofErr w:type="spellEnd"/>
      <w:r w:rsidR="00314B7E">
        <w:rPr>
          <w:lang w:val="de-CH"/>
        </w:rPr>
        <w:t>»</w:t>
      </w:r>
      <w:r w:rsidR="00E45123">
        <w:rPr>
          <w:lang w:val="de-CH"/>
        </w:rPr>
        <w:t xml:space="preserve"> drücken danach kommt man zurück auf die Login </w:t>
      </w:r>
      <w:r w:rsidR="00EC6A4F">
        <w:rPr>
          <w:lang w:val="de-CH"/>
        </w:rPr>
        <w:t>P</w:t>
      </w:r>
      <w:r w:rsidR="00E45123">
        <w:rPr>
          <w:lang w:val="de-CH"/>
        </w:rPr>
        <w:t>age.</w:t>
      </w:r>
    </w:p>
    <w:p w14:paraId="6080563F" w14:textId="2FFED4A7" w:rsidR="00E45123" w:rsidRDefault="00EC6A4F" w:rsidP="0060257C">
      <w:pPr>
        <w:pStyle w:val="Body2"/>
        <w:rPr>
          <w:lang w:val="de-CH"/>
        </w:rPr>
      </w:pPr>
      <w:r>
        <w:rPr>
          <w:lang w:val="de-CH"/>
        </w:rPr>
        <w:t xml:space="preserve">Auf der Login Page muss man seine bei der Registration verwendete E-Mail-Adresse im Feld </w:t>
      </w:r>
      <w:r w:rsidR="00314B7E">
        <w:rPr>
          <w:lang w:val="de-CH"/>
        </w:rPr>
        <w:t>«</w:t>
      </w:r>
      <w:r>
        <w:rPr>
          <w:lang w:val="de-CH"/>
        </w:rPr>
        <w:t xml:space="preserve">Email </w:t>
      </w:r>
      <w:proofErr w:type="spellStart"/>
      <w:r>
        <w:rPr>
          <w:lang w:val="de-CH"/>
        </w:rPr>
        <w:t>adress</w:t>
      </w:r>
      <w:proofErr w:type="spellEnd"/>
      <w:r w:rsidR="00314B7E">
        <w:rPr>
          <w:lang w:val="de-CH"/>
        </w:rPr>
        <w:t>»</w:t>
      </w:r>
      <w:r>
        <w:rPr>
          <w:lang w:val="de-CH"/>
        </w:rPr>
        <w:t xml:space="preserve"> und sein bei der Registration verwendetes Passwort im </w:t>
      </w:r>
      <w:r w:rsidR="00314B7E">
        <w:rPr>
          <w:lang w:val="de-CH"/>
        </w:rPr>
        <w:t>Feld</w:t>
      </w:r>
      <w:r>
        <w:rPr>
          <w:lang w:val="de-CH"/>
        </w:rPr>
        <w:t xml:space="preserve"> </w:t>
      </w:r>
      <w:r w:rsidR="00314B7E">
        <w:rPr>
          <w:lang w:val="de-CH"/>
        </w:rPr>
        <w:t>«</w:t>
      </w:r>
      <w:r>
        <w:rPr>
          <w:lang w:val="de-CH"/>
        </w:rPr>
        <w:t>Password</w:t>
      </w:r>
      <w:r w:rsidR="00314B7E">
        <w:rPr>
          <w:lang w:val="de-CH"/>
        </w:rPr>
        <w:t>»</w:t>
      </w:r>
      <w:r>
        <w:rPr>
          <w:lang w:val="de-CH"/>
        </w:rPr>
        <w:t xml:space="preserve"> eingeben. Danach klickt man auf den </w:t>
      </w:r>
      <w:r w:rsidR="00314B7E">
        <w:rPr>
          <w:lang w:val="de-CH"/>
        </w:rPr>
        <w:t>«</w:t>
      </w:r>
      <w:proofErr w:type="spellStart"/>
      <w:r>
        <w:rPr>
          <w:lang w:val="de-CH"/>
        </w:rPr>
        <w:t>Submit</w:t>
      </w:r>
      <w:proofErr w:type="spellEnd"/>
      <w:r w:rsidR="00314B7E">
        <w:rPr>
          <w:lang w:val="de-CH"/>
        </w:rPr>
        <w:t>»-</w:t>
      </w:r>
      <w:r>
        <w:rPr>
          <w:lang w:val="de-CH"/>
        </w:rPr>
        <w:t xml:space="preserve">Button. Somit gelangt man auf die </w:t>
      </w:r>
      <w:r w:rsidR="00F05199">
        <w:rPr>
          <w:lang w:val="de-CH"/>
        </w:rPr>
        <w:t>Homepage</w:t>
      </w:r>
      <w:r>
        <w:rPr>
          <w:lang w:val="de-CH"/>
        </w:rPr>
        <w:t xml:space="preserve"> (Haupt Seite) unserer Web</w:t>
      </w:r>
      <w:r w:rsidR="00F05199">
        <w:rPr>
          <w:lang w:val="de-CH"/>
        </w:rPr>
        <w:t>-</w:t>
      </w:r>
      <w:r>
        <w:rPr>
          <w:lang w:val="de-CH"/>
        </w:rPr>
        <w:t xml:space="preserve">Applikation. </w:t>
      </w:r>
    </w:p>
    <w:p w14:paraId="1DA3890D" w14:textId="0E9D8ED1" w:rsidR="00093592" w:rsidRDefault="00093592" w:rsidP="0060257C">
      <w:pPr>
        <w:pStyle w:val="Body2"/>
        <w:rPr>
          <w:lang w:val="de-CH"/>
        </w:rPr>
      </w:pPr>
      <w:r>
        <w:rPr>
          <w:lang w:val="de-CH"/>
        </w:rPr>
        <w:t xml:space="preserve">Wenn man oben auf </w:t>
      </w:r>
      <w:r w:rsidR="00314B7E">
        <w:rPr>
          <w:lang w:val="de-CH"/>
        </w:rPr>
        <w:t>«</w:t>
      </w:r>
      <w:proofErr w:type="spellStart"/>
      <w:r>
        <w:rPr>
          <w:lang w:val="de-CH"/>
        </w:rPr>
        <w:t>Lend</w:t>
      </w:r>
      <w:proofErr w:type="spellEnd"/>
      <w:r w:rsidR="00314B7E">
        <w:rPr>
          <w:lang w:val="de-CH"/>
        </w:rPr>
        <w:t>»</w:t>
      </w:r>
      <w:r>
        <w:rPr>
          <w:lang w:val="de-CH"/>
        </w:rPr>
        <w:t xml:space="preserve"> klickt</w:t>
      </w:r>
      <w:r w:rsidR="001F2181">
        <w:rPr>
          <w:lang w:val="de-CH"/>
        </w:rPr>
        <w:t>,</w:t>
      </w:r>
      <w:r w:rsidR="008E31B4">
        <w:rPr>
          <w:lang w:val="de-CH"/>
        </w:rPr>
        <w:t xml:space="preserve"> kann man einen Song suchen und ausleihen.</w:t>
      </w:r>
    </w:p>
    <w:p w14:paraId="54DE31F7" w14:textId="569EEF63" w:rsidR="00093592" w:rsidRDefault="00093592" w:rsidP="0060257C">
      <w:pPr>
        <w:pStyle w:val="Body2"/>
        <w:rPr>
          <w:lang w:val="de-CH"/>
        </w:rPr>
      </w:pPr>
      <w:r>
        <w:rPr>
          <w:lang w:val="de-CH"/>
        </w:rPr>
        <w:t xml:space="preserve">Wenn man oben auf </w:t>
      </w:r>
      <w:r w:rsidR="00296E44">
        <w:rPr>
          <w:lang w:val="de-CH"/>
        </w:rPr>
        <w:t>«Lending»</w:t>
      </w:r>
      <w:r>
        <w:rPr>
          <w:lang w:val="de-CH"/>
        </w:rPr>
        <w:t xml:space="preserve"> </w:t>
      </w:r>
      <w:r>
        <w:rPr>
          <w:lang w:val="de-CH"/>
        </w:rPr>
        <w:t>klickt</w:t>
      </w:r>
      <w:r w:rsidR="001F2181">
        <w:rPr>
          <w:lang w:val="de-CH"/>
        </w:rPr>
        <w:t>,</w:t>
      </w:r>
      <w:r>
        <w:rPr>
          <w:lang w:val="de-CH"/>
        </w:rPr>
        <w:t xml:space="preserve"> dann sieht man</w:t>
      </w:r>
      <w:r w:rsidR="00372B94" w:rsidRPr="00372B94">
        <w:rPr>
          <w:lang w:val="de-CH"/>
        </w:rPr>
        <w:t xml:space="preserve"> </w:t>
      </w:r>
      <w:r w:rsidR="00372B94">
        <w:rPr>
          <w:lang w:val="de-CH"/>
        </w:rPr>
        <w:t xml:space="preserve">dann sieht man seine ausgeliehenen Songs und kann sie </w:t>
      </w:r>
      <w:r w:rsidR="008E31B4">
        <w:rPr>
          <w:lang w:val="de-CH"/>
        </w:rPr>
        <w:t>über den Buttons Return zurückgeben.</w:t>
      </w:r>
    </w:p>
    <w:p w14:paraId="6DC784CF" w14:textId="0B3312B5" w:rsidR="00296E44" w:rsidRDefault="00296E44" w:rsidP="0060257C">
      <w:pPr>
        <w:pStyle w:val="Body2"/>
        <w:rPr>
          <w:lang w:val="de-CH"/>
        </w:rPr>
      </w:pPr>
      <w:r>
        <w:rPr>
          <w:lang w:val="de-CH"/>
        </w:rPr>
        <w:t>Wenn man oben auf «</w:t>
      </w:r>
      <w:proofErr w:type="spellStart"/>
      <w:r>
        <w:rPr>
          <w:lang w:val="de-CH"/>
        </w:rPr>
        <w:t>History</w:t>
      </w:r>
      <w:proofErr w:type="spellEnd"/>
      <w:r>
        <w:rPr>
          <w:lang w:val="de-CH"/>
        </w:rPr>
        <w:t>» klickt, dann sieht man welche Songs man in der Vergangenheit ausgeliehen hat.</w:t>
      </w:r>
    </w:p>
    <w:p w14:paraId="5E92611B" w14:textId="40BCF6B5" w:rsidR="00296E44" w:rsidRDefault="00296E44" w:rsidP="0060257C">
      <w:pPr>
        <w:pStyle w:val="Body2"/>
        <w:rPr>
          <w:lang w:val="de-CH"/>
        </w:rPr>
      </w:pPr>
      <w:r>
        <w:rPr>
          <w:lang w:val="de-CH"/>
        </w:rPr>
        <w:t>Wenn man oben auf User klickt, dann sieht man seine zuvor getätigten eingaben aus der Register Page und kann diese ändern.</w:t>
      </w:r>
      <w:r w:rsidRPr="00FE1A76">
        <w:t xml:space="preserve"> </w:t>
      </w:r>
      <w:r>
        <w:rPr>
          <w:lang w:val="de-CH"/>
        </w:rPr>
        <w:t>Dies geschieht, wenn man auf die entsprechenden «Change Password» oder «</w:t>
      </w:r>
      <w:proofErr w:type="gramStart"/>
      <w:r>
        <w:rPr>
          <w:lang w:val="de-CH"/>
        </w:rPr>
        <w:t>Change E-Mail</w:t>
      </w:r>
      <w:proofErr w:type="gramEnd"/>
      <w:r>
        <w:rPr>
          <w:lang w:val="de-CH"/>
        </w:rPr>
        <w:t>» Buttons klickt, sein Passwort eingibt und sein neues Passwort bzw. E-Mail Adresse angibt.</w:t>
      </w:r>
    </w:p>
    <w:p w14:paraId="30CC764A" w14:textId="77777777" w:rsidR="00EC6A4F" w:rsidRPr="00014768" w:rsidRDefault="00EC6A4F" w:rsidP="0060257C">
      <w:pPr>
        <w:pStyle w:val="Body2"/>
        <w:rPr>
          <w:lang w:val="de-CH"/>
        </w:rPr>
      </w:pPr>
    </w:p>
    <w:p w14:paraId="0DFB573B" w14:textId="24ABD157" w:rsidR="00C13FE3" w:rsidRPr="00E45123" w:rsidRDefault="0060257C" w:rsidP="00C13FE3">
      <w:pPr>
        <w:pStyle w:val="berschrift2"/>
      </w:pPr>
      <w:proofErr w:type="spellStart"/>
      <w:r w:rsidRPr="00E45123">
        <w:t>Deployment</w:t>
      </w:r>
      <w:proofErr w:type="spellEnd"/>
    </w:p>
    <w:p w14:paraId="0708A236" w14:textId="59DE9F24" w:rsidR="0060257C" w:rsidRPr="004519D6" w:rsidRDefault="00232E4A" w:rsidP="0060257C">
      <w:pPr>
        <w:pStyle w:val="Body2"/>
        <w:rPr>
          <w:lang w:val="de-CH"/>
        </w:rPr>
      </w:pPr>
      <w:r>
        <w:rPr>
          <w:lang w:val="de-CH"/>
        </w:rPr>
        <w:t xml:space="preserve">Für das </w:t>
      </w:r>
      <w:proofErr w:type="spellStart"/>
      <w:r>
        <w:rPr>
          <w:lang w:val="de-CH"/>
        </w:rPr>
        <w:t>Deployment</w:t>
      </w:r>
      <w:proofErr w:type="spellEnd"/>
      <w:r w:rsidR="004519D6">
        <w:rPr>
          <w:lang w:val="de-CH"/>
        </w:rPr>
        <w:t xml:space="preserve"> müssten noch ein paar Dinge angepasste werden. Zum einen müsste die sogenannte </w:t>
      </w:r>
      <w:r w:rsidR="004519D6" w:rsidRPr="004519D6">
        <w:rPr>
          <w:i/>
          <w:iCs/>
          <w:lang w:val="de-CH"/>
        </w:rPr>
        <w:t>db_key.js</w:t>
      </w:r>
      <w:r w:rsidR="004519D6">
        <w:rPr>
          <w:lang w:val="de-CH"/>
        </w:rPr>
        <w:t xml:space="preserve"> Datei unter </w:t>
      </w:r>
      <w:r w:rsidR="004519D6" w:rsidRPr="004519D6">
        <w:rPr>
          <w:i/>
          <w:iCs/>
          <w:lang w:val="de-CH"/>
        </w:rPr>
        <w:t>/</w:t>
      </w:r>
      <w:proofErr w:type="spellStart"/>
      <w:r w:rsidR="004519D6" w:rsidRPr="004519D6">
        <w:rPr>
          <w:i/>
          <w:iCs/>
          <w:lang w:val="de-CH"/>
        </w:rPr>
        <w:t>server</w:t>
      </w:r>
      <w:proofErr w:type="spellEnd"/>
      <w:r w:rsidR="004519D6" w:rsidRPr="004519D6">
        <w:rPr>
          <w:i/>
          <w:iCs/>
          <w:lang w:val="de-CH"/>
        </w:rPr>
        <w:t>/</w:t>
      </w:r>
      <w:r w:rsidR="004519D6">
        <w:rPr>
          <w:i/>
          <w:iCs/>
          <w:lang w:val="de-CH"/>
        </w:rPr>
        <w:t xml:space="preserve"> </w:t>
      </w:r>
      <w:r w:rsidR="004519D6">
        <w:rPr>
          <w:lang w:val="de-CH"/>
        </w:rPr>
        <w:t xml:space="preserve">angelegt werden. Dabei sollte die Datei folgendes enthalten: </w:t>
      </w:r>
      <w:proofErr w:type="spellStart"/>
      <w:proofErr w:type="gramStart"/>
      <w:r w:rsidR="004519D6" w:rsidRPr="004519D6">
        <w:rPr>
          <w:i/>
          <w:iCs/>
          <w:lang w:val="de-CH"/>
        </w:rPr>
        <w:t>module.exports</w:t>
      </w:r>
      <w:proofErr w:type="gramEnd"/>
      <w:r w:rsidR="004519D6" w:rsidRPr="004519D6">
        <w:rPr>
          <w:i/>
          <w:iCs/>
          <w:lang w:val="de-CH"/>
        </w:rPr>
        <w:t>.db_key</w:t>
      </w:r>
      <w:proofErr w:type="spellEnd"/>
      <w:r w:rsidR="004519D6" w:rsidRPr="004519D6">
        <w:rPr>
          <w:i/>
          <w:iCs/>
          <w:lang w:val="de-CH"/>
        </w:rPr>
        <w:t xml:space="preserve"> = "</w:t>
      </w:r>
      <w:proofErr w:type="spellStart"/>
      <w:r w:rsidR="004519D6">
        <w:rPr>
          <w:i/>
          <w:iCs/>
          <w:lang w:val="de-CH"/>
        </w:rPr>
        <w:t>ihr_DB_Schlüssel</w:t>
      </w:r>
      <w:proofErr w:type="spellEnd"/>
      <w:r w:rsidR="004519D6" w:rsidRPr="004519D6">
        <w:rPr>
          <w:i/>
          <w:iCs/>
          <w:lang w:val="de-CH"/>
        </w:rPr>
        <w:t>";</w:t>
      </w:r>
      <w:r w:rsidR="004519D6">
        <w:rPr>
          <w:lang w:val="de-CH"/>
        </w:rPr>
        <w:t xml:space="preserve">. Zudem sollte die DB-Verbindung eingestellt werden. In App.js unter </w:t>
      </w:r>
      <w:r w:rsidR="004519D6">
        <w:rPr>
          <w:i/>
          <w:iCs/>
          <w:lang w:val="de-CH"/>
        </w:rPr>
        <w:t>/test-ui/</w:t>
      </w:r>
      <w:proofErr w:type="spellStart"/>
      <w:r w:rsidR="004519D6">
        <w:rPr>
          <w:i/>
          <w:iCs/>
          <w:lang w:val="de-CH"/>
        </w:rPr>
        <w:t>src</w:t>
      </w:r>
      <w:proofErr w:type="spellEnd"/>
      <w:r w:rsidR="004519D6">
        <w:rPr>
          <w:i/>
          <w:iCs/>
          <w:lang w:val="de-CH"/>
        </w:rPr>
        <w:t>/App.js</w:t>
      </w:r>
      <w:r w:rsidR="004519D6">
        <w:rPr>
          <w:lang w:val="de-CH"/>
        </w:rPr>
        <w:t xml:space="preserve"> die permanente Domain zum Server eingestellt werden auf Zeile 12. Bitte denken Sie auch daran mit dem Befehl </w:t>
      </w:r>
      <w:r w:rsidR="004519D6">
        <w:rPr>
          <w:i/>
          <w:iCs/>
          <w:lang w:val="de-CH"/>
        </w:rPr>
        <w:t xml:space="preserve">npm </w:t>
      </w:r>
      <w:proofErr w:type="spellStart"/>
      <w:r w:rsidR="004519D6">
        <w:rPr>
          <w:i/>
          <w:iCs/>
          <w:lang w:val="de-CH"/>
        </w:rPr>
        <w:t>build</w:t>
      </w:r>
      <w:proofErr w:type="spellEnd"/>
      <w:r w:rsidR="004519D6">
        <w:rPr>
          <w:lang w:val="de-CH"/>
        </w:rPr>
        <w:t xml:space="preserve"> das Frontend Produktionsfertig zu bauen.</w:t>
      </w:r>
    </w:p>
    <w:p w14:paraId="0ECC6EB7" w14:textId="5561E43A" w:rsidR="0060257C" w:rsidRPr="00072C33" w:rsidRDefault="00072C33" w:rsidP="00072C33">
      <w:pPr>
        <w:rPr>
          <w:rFonts w:ascii="Helvetica Neue Light" w:hAnsi="Helvetica Neue Light" w:cs="Arial Unicode MS"/>
          <w:color w:val="000000"/>
          <w:sz w:val="20"/>
          <w:szCs w:val="20"/>
          <w:lang w:eastAsia="de-CH"/>
          <w14:textOutline w14:w="0" w14:cap="flat" w14:cmpd="sng" w14:algn="ctr">
            <w14:noFill/>
            <w14:prstDash w14:val="solid"/>
            <w14:bevel/>
          </w14:textOutline>
        </w:rPr>
      </w:pPr>
      <w:r>
        <w:br w:type="page"/>
      </w:r>
    </w:p>
    <w:p w14:paraId="7E4E27DB" w14:textId="1CA5AE70" w:rsidR="00C13FE3" w:rsidRDefault="00C13FE3" w:rsidP="00C13FE3">
      <w:pPr>
        <w:pStyle w:val="berschrift2"/>
      </w:pPr>
      <w:r>
        <w:rPr>
          <w:rFonts w:eastAsia="Arial Unicode MS" w:cs="Arial Unicode MS"/>
          <w:lang w:val="de-DE"/>
        </w:rPr>
        <w:lastRenderedPageBreak/>
        <w:t>Benutzeranleitung</w:t>
      </w:r>
      <w:r w:rsidR="0060257C">
        <w:rPr>
          <w:rFonts w:eastAsia="Arial Unicode MS" w:cs="Arial Unicode MS"/>
          <w:lang w:val="de-DE"/>
        </w:rPr>
        <w:t xml:space="preserve"> (Mockup</w:t>
      </w:r>
      <w:r w:rsidR="00EC330C">
        <w:rPr>
          <w:rFonts w:eastAsia="Arial Unicode MS" w:cs="Arial Unicode MS"/>
          <w:lang w:val="de-DE"/>
        </w:rPr>
        <w:t xml:space="preserve"> </w:t>
      </w:r>
      <w:r w:rsidR="00673521">
        <w:rPr>
          <w:rFonts w:eastAsia="Arial Unicode MS" w:cs="Arial Unicode MS"/>
          <w:lang w:val="de-DE"/>
        </w:rPr>
        <w:t>U</w:t>
      </w:r>
      <w:r w:rsidR="00EC330C">
        <w:rPr>
          <w:rFonts w:eastAsia="Arial Unicode MS" w:cs="Arial Unicode MS"/>
          <w:lang w:val="de-DE"/>
        </w:rPr>
        <w:t>msetzung</w:t>
      </w:r>
      <w:r w:rsidR="0060257C">
        <w:rPr>
          <w:rFonts w:eastAsia="Arial Unicode MS" w:cs="Arial Unicode MS"/>
          <w:lang w:val="de-DE"/>
        </w:rPr>
        <w:t>)</w:t>
      </w:r>
    </w:p>
    <w:p w14:paraId="461197F1" w14:textId="1A1E4B40" w:rsidR="00E4704D" w:rsidRDefault="00BA6B14" w:rsidP="00C13FE3">
      <w:r>
        <w:rPr>
          <w:noProof/>
        </w:rPr>
        <mc:AlternateContent>
          <mc:Choice Requires="wpg">
            <w:drawing>
              <wp:anchor distT="0" distB="0" distL="114300" distR="114300" simplePos="0" relativeHeight="251659776" behindDoc="0" locked="0" layoutInCell="1" allowOverlap="1" wp14:anchorId="5357F767" wp14:editId="27C2E56C">
                <wp:simplePos x="0" y="0"/>
                <wp:positionH relativeFrom="column">
                  <wp:posOffset>55685</wp:posOffset>
                </wp:positionH>
                <wp:positionV relativeFrom="paragraph">
                  <wp:posOffset>286776</wp:posOffset>
                </wp:positionV>
                <wp:extent cx="5925820" cy="3238500"/>
                <wp:effectExtent l="0" t="0" r="0" b="0"/>
                <wp:wrapSquare wrapText="bothSides"/>
                <wp:docPr id="52" name="Gruppieren 52"/>
                <wp:cNvGraphicFramePr/>
                <a:graphic xmlns:a="http://schemas.openxmlformats.org/drawingml/2006/main">
                  <a:graphicData uri="http://schemas.microsoft.com/office/word/2010/wordprocessingGroup">
                    <wpg:wgp>
                      <wpg:cNvGrpSpPr/>
                      <wpg:grpSpPr>
                        <a:xfrm>
                          <a:off x="0" y="0"/>
                          <a:ext cx="5925820" cy="3238500"/>
                          <a:chOff x="0" y="0"/>
                          <a:chExt cx="5925820" cy="3238500"/>
                        </a:xfrm>
                      </wpg:grpSpPr>
                      <pic:pic xmlns:pic="http://schemas.openxmlformats.org/drawingml/2006/picture">
                        <pic:nvPicPr>
                          <pic:cNvPr id="4" name="Grafik 4"/>
                          <pic:cNvPicPr>
                            <a:picLocks noChangeAspect="1"/>
                          </pic:cNvPicPr>
                        </pic:nvPicPr>
                        <pic:blipFill rotWithShape="1">
                          <a:blip r:embed="rId130" cstate="print">
                            <a:extLst>
                              <a:ext uri="{28A0092B-C50C-407E-A947-70E740481C1C}">
                                <a14:useLocalDpi xmlns:a14="http://schemas.microsoft.com/office/drawing/2010/main" val="0"/>
                              </a:ext>
                            </a:extLst>
                          </a:blip>
                          <a:srcRect t="9027"/>
                          <a:stretch/>
                        </pic:blipFill>
                        <pic:spPr bwMode="auto">
                          <a:xfrm>
                            <a:off x="0" y="0"/>
                            <a:ext cx="5925820" cy="2924175"/>
                          </a:xfrm>
                          <a:prstGeom prst="rect">
                            <a:avLst/>
                          </a:prstGeom>
                          <a:ln>
                            <a:noFill/>
                          </a:ln>
                          <a:extLst>
                            <a:ext uri="{53640926-AAD7-44D8-BBD7-CCE9431645EC}">
                              <a14:shadowObscured xmlns:a14="http://schemas.microsoft.com/office/drawing/2010/main"/>
                            </a:ext>
                          </a:extLst>
                        </pic:spPr>
                      </pic:pic>
                      <wps:wsp>
                        <wps:cNvPr id="9" name="Textfeld 9"/>
                        <wps:cNvSpPr txBox="1"/>
                        <wps:spPr>
                          <a:xfrm>
                            <a:off x="0" y="2980055"/>
                            <a:ext cx="5925820" cy="258445"/>
                          </a:xfrm>
                          <a:prstGeom prst="rect">
                            <a:avLst/>
                          </a:prstGeom>
                          <a:solidFill>
                            <a:prstClr val="white"/>
                          </a:solidFill>
                          <a:ln>
                            <a:noFill/>
                          </a:ln>
                        </wps:spPr>
                        <wps:txbx>
                          <w:txbxContent>
                            <w:p w14:paraId="7B46643E" w14:textId="7589E6EA" w:rsidR="00673521" w:rsidRPr="00696EF8" w:rsidRDefault="00673521" w:rsidP="00673521">
                              <w:pPr>
                                <w:pStyle w:val="Beschriftung"/>
                                <w:rPr>
                                  <w:noProof/>
                                  <w:sz w:val="24"/>
                                  <w:szCs w:val="24"/>
                                </w:rPr>
                              </w:pPr>
                              <w:r>
                                <w:t xml:space="preserve">Mockup Umsetzung </w:t>
                              </w:r>
                              <w:fldSimple w:instr=" SEQ Mockup_Umsetzung \* ARABIC ">
                                <w:r w:rsidR="001A5556">
                                  <w:rPr>
                                    <w:noProof/>
                                  </w:rPr>
                                  <w:t>1</w:t>
                                </w:r>
                              </w:fldSimple>
                              <w:r>
                                <w:t xml:space="preserve"> Login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357F767" id="Gruppieren 52" o:spid="_x0000_s1026" style="position:absolute;margin-left:4.4pt;margin-top:22.6pt;width:466.6pt;height:255pt;z-index:251659776" coordsize="59258,32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s1027" type="#_x0000_t75" style="position:absolute;width:59258;height:29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">
                  <v:imagedata r:id="rId131" o:title="" croptop="5916f"/>
                </v:shape>
                <v:shapetype id="_x0000_t202" coordsize="21600,21600" o:spt="202" path="m,l,21600r21600,l21600,xe">
                  <v:stroke joinstyle="miter"/>
                  <v:path gradientshapeok="t" o:connecttype="rect"/>
                </v:shapetype>
                <v:shape id="Textfeld 9" o:spid="_x0000_s1028" type="#_x0000_t202" style="position:absolute;top:29800;width:5925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7B46643E" w14:textId="7589E6EA" w:rsidR="00673521" w:rsidRPr="00696EF8" w:rsidRDefault="00673521" w:rsidP="00673521">
                        <w:pPr>
                          <w:pStyle w:val="Beschriftung"/>
                          <w:rPr>
                            <w:noProof/>
                            <w:sz w:val="24"/>
                            <w:szCs w:val="24"/>
                          </w:rPr>
                        </w:pPr>
                        <w:r>
                          <w:t xml:space="preserve">Mockup Umsetzung </w:t>
                        </w:r>
                        <w:fldSimple w:instr=" SEQ Mockup_Umsetzung \* ARABIC ">
                          <w:r w:rsidR="001A5556">
                            <w:rPr>
                              <w:noProof/>
                            </w:rPr>
                            <w:t>1</w:t>
                          </w:r>
                        </w:fldSimple>
                        <w:r>
                          <w:t xml:space="preserve"> Login Page</w:t>
                        </w:r>
                      </w:p>
                    </w:txbxContent>
                  </v:textbox>
                </v:shape>
                <w10:wrap type="square"/>
              </v:group>
            </w:pict>
          </mc:Fallback>
        </mc:AlternateContent>
      </w:r>
    </w:p>
    <w:p w14:paraId="75E33515" w14:textId="576AD6EF" w:rsidR="00FA0923" w:rsidRDefault="00A571AD" w:rsidP="00C13FE3">
      <w:r>
        <w:rPr>
          <w:noProof/>
        </w:rPr>
        <mc:AlternateContent>
          <mc:Choice Requires="wpg">
            <w:drawing>
              <wp:anchor distT="0" distB="0" distL="114300" distR="114300" simplePos="0" relativeHeight="251660800" behindDoc="0" locked="0" layoutInCell="1" allowOverlap="1" wp14:anchorId="38C46DAF" wp14:editId="6917E7DB">
                <wp:simplePos x="0" y="0"/>
                <wp:positionH relativeFrom="column">
                  <wp:posOffset>38100</wp:posOffset>
                </wp:positionH>
                <wp:positionV relativeFrom="paragraph">
                  <wp:posOffset>3593270</wp:posOffset>
                </wp:positionV>
                <wp:extent cx="5954395" cy="3265170"/>
                <wp:effectExtent l="0" t="0" r="8255" b="0"/>
                <wp:wrapSquare wrapText="bothSides"/>
                <wp:docPr id="53" name="Gruppieren 53"/>
                <wp:cNvGraphicFramePr/>
                <a:graphic xmlns:a="http://schemas.openxmlformats.org/drawingml/2006/main">
                  <a:graphicData uri="http://schemas.microsoft.com/office/word/2010/wordprocessingGroup">
                    <wpg:wgp>
                      <wpg:cNvGrpSpPr/>
                      <wpg:grpSpPr>
                        <a:xfrm>
                          <a:off x="0" y="0"/>
                          <a:ext cx="5954395" cy="3265170"/>
                          <a:chOff x="0" y="0"/>
                          <a:chExt cx="5954395" cy="3265170"/>
                        </a:xfrm>
                      </wpg:grpSpPr>
                      <pic:pic xmlns:pic="http://schemas.openxmlformats.org/drawingml/2006/picture">
                        <pic:nvPicPr>
                          <pic:cNvPr id="6" name="Grafik 6"/>
                          <pic:cNvPicPr>
                            <a:picLocks noChangeAspect="1"/>
                          </pic:cNvPicPr>
                        </pic:nvPicPr>
                        <pic:blipFill rotWithShape="1">
                          <a:blip r:embed="rId132" cstate="print">
                            <a:extLst>
                              <a:ext uri="{28A0092B-C50C-407E-A947-70E740481C1C}">
                                <a14:useLocalDpi xmlns:a14="http://schemas.microsoft.com/office/drawing/2010/main" val="0"/>
                              </a:ext>
                            </a:extLst>
                          </a:blip>
                          <a:srcRect t="8712"/>
                          <a:stretch/>
                        </pic:blipFill>
                        <pic:spPr bwMode="auto">
                          <a:xfrm>
                            <a:off x="0" y="0"/>
                            <a:ext cx="5954395" cy="2947670"/>
                          </a:xfrm>
                          <a:prstGeom prst="rect">
                            <a:avLst/>
                          </a:prstGeom>
                          <a:ln>
                            <a:noFill/>
                          </a:ln>
                          <a:extLst>
                            <a:ext uri="{53640926-AAD7-44D8-BBD7-CCE9431645EC}">
                              <a14:shadowObscured xmlns:a14="http://schemas.microsoft.com/office/drawing/2010/main"/>
                            </a:ext>
                          </a:extLst>
                        </pic:spPr>
                      </pic:pic>
                      <wps:wsp>
                        <wps:cNvPr id="14" name="Textfeld 14"/>
                        <wps:cNvSpPr txBox="1"/>
                        <wps:spPr>
                          <a:xfrm>
                            <a:off x="0" y="3006725"/>
                            <a:ext cx="5954395" cy="258445"/>
                          </a:xfrm>
                          <a:prstGeom prst="rect">
                            <a:avLst/>
                          </a:prstGeom>
                          <a:solidFill>
                            <a:prstClr val="white"/>
                          </a:solidFill>
                          <a:ln>
                            <a:noFill/>
                          </a:ln>
                        </wps:spPr>
                        <wps:txbx>
                          <w:txbxContent>
                            <w:p w14:paraId="1A2248DC" w14:textId="4549D7C9" w:rsidR="00673521" w:rsidRPr="001B6754" w:rsidRDefault="00673521" w:rsidP="00673521">
                              <w:pPr>
                                <w:pStyle w:val="Beschriftung"/>
                                <w:rPr>
                                  <w:noProof/>
                                  <w:sz w:val="24"/>
                                  <w:szCs w:val="24"/>
                                </w:rPr>
                              </w:pPr>
                              <w:r>
                                <w:t xml:space="preserve">Mockup Umsetzung </w:t>
                              </w:r>
                              <w:fldSimple w:instr=" SEQ Mockup_Umsetzung \* ARABIC ">
                                <w:r w:rsidR="001A5556">
                                  <w:rPr>
                                    <w:noProof/>
                                  </w:rPr>
                                  <w:t>2</w:t>
                                </w:r>
                              </w:fldSimple>
                              <w:r>
                                <w:t xml:space="preserve"> </w:t>
                              </w:r>
                              <w:r w:rsidR="00A571AD">
                                <w:t>Registration</w:t>
                              </w:r>
                              <w:r>
                                <w:t xml:space="preserve">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8C46DAF" id="Gruppieren 53" o:spid="_x0000_s1029" style="position:absolute;margin-left:3pt;margin-top:282.95pt;width:468.85pt;height:257.1pt;z-index:251660800" coordsize="59543,326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">
                <v:shape id="Grafik 6" o:spid="_x0000_s1030" type="#_x0000_t75" style="position:absolute;width:59543;height:294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">
                  <v:imagedata r:id="rId133" o:title="" croptop="5709f"/>
                </v:shape>
                <v:shape id="Textfeld 14" o:spid="_x0000_s1031" type="#_x0000_t202" style="position:absolute;top:30067;width:59543;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1A2248DC" w14:textId="4549D7C9" w:rsidR="00673521" w:rsidRPr="001B6754" w:rsidRDefault="00673521" w:rsidP="00673521">
                        <w:pPr>
                          <w:pStyle w:val="Beschriftung"/>
                          <w:rPr>
                            <w:noProof/>
                            <w:sz w:val="24"/>
                            <w:szCs w:val="24"/>
                          </w:rPr>
                        </w:pPr>
                        <w:r>
                          <w:t xml:space="preserve">Mockup Umsetzung </w:t>
                        </w:r>
                        <w:fldSimple w:instr=" SEQ Mockup_Umsetzung \* ARABIC ">
                          <w:r w:rsidR="001A5556">
                            <w:rPr>
                              <w:noProof/>
                            </w:rPr>
                            <w:t>2</w:t>
                          </w:r>
                        </w:fldSimple>
                        <w:r>
                          <w:t xml:space="preserve"> </w:t>
                        </w:r>
                        <w:r w:rsidR="00A571AD">
                          <w:t>Registration</w:t>
                        </w:r>
                        <w:r>
                          <w:t xml:space="preserve"> Page</w:t>
                        </w:r>
                      </w:p>
                    </w:txbxContent>
                  </v:textbox>
                </v:shape>
                <w10:wrap type="square"/>
              </v:group>
            </w:pict>
          </mc:Fallback>
        </mc:AlternateContent>
      </w:r>
    </w:p>
    <w:p w14:paraId="14DC4690" w14:textId="77777777" w:rsidR="00673521" w:rsidRDefault="00FA0923" w:rsidP="00673521">
      <w:pPr>
        <w:keepNext/>
      </w:pPr>
      <w:r w:rsidRPr="00FA0923">
        <w:lastRenderedPageBreak/>
        <w:drawing>
          <wp:inline distT="0" distB="0" distL="0" distR="0" wp14:anchorId="5A8495FF" wp14:editId="1662B3F5">
            <wp:extent cx="6032500" cy="2982009"/>
            <wp:effectExtent l="0" t="0" r="6350" b="889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4"/>
                    <a:srcRect t="8867"/>
                    <a:stretch/>
                  </pic:blipFill>
                  <pic:spPr bwMode="auto">
                    <a:xfrm>
                      <a:off x="0" y="0"/>
                      <a:ext cx="6032500" cy="2982009"/>
                    </a:xfrm>
                    <a:prstGeom prst="rect">
                      <a:avLst/>
                    </a:prstGeom>
                    <a:ln>
                      <a:noFill/>
                    </a:ln>
                    <a:extLst>
                      <a:ext uri="{53640926-AAD7-44D8-BBD7-CCE9431645EC}">
                        <a14:shadowObscured xmlns:a14="http://schemas.microsoft.com/office/drawing/2010/main"/>
                      </a:ext>
                    </a:extLst>
                  </pic:spPr>
                </pic:pic>
              </a:graphicData>
            </a:graphic>
          </wp:inline>
        </w:drawing>
      </w:r>
    </w:p>
    <w:p w14:paraId="29204ED6" w14:textId="742B4685" w:rsidR="00FA0923" w:rsidRDefault="00673521" w:rsidP="00673521">
      <w:pPr>
        <w:pStyle w:val="Beschriftung"/>
      </w:pPr>
      <w:r>
        <w:t xml:space="preserve">Mockup Umsetzung </w:t>
      </w:r>
      <w:fldSimple w:instr=" SEQ Mockup_Umsetzung \* ARABIC ">
        <w:r w:rsidR="001A5556">
          <w:rPr>
            <w:noProof/>
          </w:rPr>
          <w:t>3</w:t>
        </w:r>
      </w:fldSimple>
      <w:r>
        <w:t xml:space="preserve"> </w:t>
      </w:r>
      <w:r w:rsidR="00152030">
        <w:t>Login Page Benutzer nicht gefunden</w:t>
      </w:r>
    </w:p>
    <w:p w14:paraId="7A101EBB" w14:textId="77777777" w:rsidR="009D263A" w:rsidRDefault="009D263A" w:rsidP="00C13FE3"/>
    <w:p w14:paraId="5E84F01E" w14:textId="77777777" w:rsidR="00152030" w:rsidRDefault="009D263A" w:rsidP="00152030">
      <w:pPr>
        <w:keepNext/>
      </w:pPr>
      <w:r w:rsidRPr="009D263A">
        <w:drawing>
          <wp:inline distT="0" distB="0" distL="0" distR="0" wp14:anchorId="12DC5DB6" wp14:editId="72F913F1">
            <wp:extent cx="6032405" cy="2973168"/>
            <wp:effectExtent l="0" t="0" r="698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5" cstate="print">
                      <a:extLst>
                        <a:ext uri="{28A0092B-C50C-407E-A947-70E740481C1C}">
                          <a14:useLocalDpi xmlns:a14="http://schemas.microsoft.com/office/drawing/2010/main" val="0"/>
                        </a:ext>
                      </a:extLst>
                    </a:blip>
                    <a:srcRect t="9136" b="-1"/>
                    <a:stretch/>
                  </pic:blipFill>
                  <pic:spPr bwMode="auto">
                    <a:xfrm>
                      <a:off x="0" y="0"/>
                      <a:ext cx="6032405" cy="2973168"/>
                    </a:xfrm>
                    <a:prstGeom prst="rect">
                      <a:avLst/>
                    </a:prstGeom>
                    <a:ln>
                      <a:noFill/>
                    </a:ln>
                    <a:extLst>
                      <a:ext uri="{53640926-AAD7-44D8-BBD7-CCE9431645EC}">
                        <a14:shadowObscured xmlns:a14="http://schemas.microsoft.com/office/drawing/2010/main"/>
                      </a:ext>
                    </a:extLst>
                  </pic:spPr>
                </pic:pic>
              </a:graphicData>
            </a:graphic>
          </wp:inline>
        </w:drawing>
      </w:r>
    </w:p>
    <w:p w14:paraId="7194A6A7" w14:textId="729A36BD" w:rsidR="00FA0923" w:rsidRDefault="00152030" w:rsidP="00152030">
      <w:pPr>
        <w:pStyle w:val="Beschriftung"/>
      </w:pPr>
      <w:r>
        <w:t xml:space="preserve">Mockup Umsetzung </w:t>
      </w:r>
      <w:fldSimple w:instr=" SEQ Mockup_Umsetzung \* ARABIC ">
        <w:r w:rsidR="001A5556">
          <w:rPr>
            <w:noProof/>
          </w:rPr>
          <w:t>4</w:t>
        </w:r>
      </w:fldSimple>
      <w:r>
        <w:t xml:space="preserve"> Login Page Passwort nicht zugehörig</w:t>
      </w:r>
    </w:p>
    <w:p w14:paraId="1C3F9A28" w14:textId="77777777" w:rsidR="00975BEE" w:rsidRDefault="0025269D" w:rsidP="00975BEE">
      <w:pPr>
        <w:keepNext/>
      </w:pPr>
      <w:r w:rsidRPr="0025269D">
        <w:lastRenderedPageBreak/>
        <w:drawing>
          <wp:inline distT="0" distB="0" distL="0" distR="0" wp14:anchorId="79DF2FFC" wp14:editId="6F781516">
            <wp:extent cx="6032500" cy="2982009"/>
            <wp:effectExtent l="0" t="0" r="6350" b="8890"/>
            <wp:docPr id="50" name="Grafik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6"/>
                    <a:srcRect t="8867"/>
                    <a:stretch/>
                  </pic:blipFill>
                  <pic:spPr bwMode="auto">
                    <a:xfrm>
                      <a:off x="0" y="0"/>
                      <a:ext cx="6032500" cy="2982009"/>
                    </a:xfrm>
                    <a:prstGeom prst="rect">
                      <a:avLst/>
                    </a:prstGeom>
                    <a:ln>
                      <a:noFill/>
                    </a:ln>
                    <a:extLst>
                      <a:ext uri="{53640926-AAD7-44D8-BBD7-CCE9431645EC}">
                        <a14:shadowObscured xmlns:a14="http://schemas.microsoft.com/office/drawing/2010/main"/>
                      </a:ext>
                    </a:extLst>
                  </pic:spPr>
                </pic:pic>
              </a:graphicData>
            </a:graphic>
          </wp:inline>
        </w:drawing>
      </w:r>
    </w:p>
    <w:p w14:paraId="66A5A90A" w14:textId="5ABC45DC" w:rsidR="007265B5" w:rsidRDefault="00975BEE" w:rsidP="00085916">
      <w:pPr>
        <w:pStyle w:val="Beschriftung"/>
      </w:pPr>
      <w:r>
        <w:t xml:space="preserve">Mockup Umsetzung </w:t>
      </w:r>
      <w:fldSimple w:instr=" SEQ Mockup_Umsetzung \* ARABIC ">
        <w:r w:rsidR="001A5556">
          <w:rPr>
            <w:noProof/>
          </w:rPr>
          <w:t>5</w:t>
        </w:r>
      </w:fldSimple>
      <w:r>
        <w:t xml:space="preserve"> Main Page eines Admin</w:t>
      </w:r>
    </w:p>
    <w:p w14:paraId="790CF13B" w14:textId="77777777" w:rsidR="007265B5" w:rsidRDefault="007265B5" w:rsidP="00C13FE3">
      <w:pPr>
        <w:rPr>
          <w:noProof/>
        </w:rPr>
      </w:pPr>
    </w:p>
    <w:p w14:paraId="0E8E0AC6" w14:textId="77777777" w:rsidR="00152030" w:rsidRDefault="007265B5" w:rsidP="00152030">
      <w:pPr>
        <w:keepNext/>
      </w:pPr>
      <w:r w:rsidRPr="007265B5">
        <w:drawing>
          <wp:inline distT="0" distB="0" distL="0" distR="0" wp14:anchorId="2E25B9F3" wp14:editId="64DBC751">
            <wp:extent cx="6032500" cy="2973217"/>
            <wp:effectExtent l="0" t="0" r="635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7"/>
                    <a:srcRect t="9136"/>
                    <a:stretch/>
                  </pic:blipFill>
                  <pic:spPr bwMode="auto">
                    <a:xfrm>
                      <a:off x="0" y="0"/>
                      <a:ext cx="6032500" cy="2973217"/>
                    </a:xfrm>
                    <a:prstGeom prst="rect">
                      <a:avLst/>
                    </a:prstGeom>
                    <a:ln>
                      <a:noFill/>
                    </a:ln>
                    <a:extLst>
                      <a:ext uri="{53640926-AAD7-44D8-BBD7-CCE9431645EC}">
                        <a14:shadowObscured xmlns:a14="http://schemas.microsoft.com/office/drawing/2010/main"/>
                      </a:ext>
                    </a:extLst>
                  </pic:spPr>
                </pic:pic>
              </a:graphicData>
            </a:graphic>
          </wp:inline>
        </w:drawing>
      </w:r>
    </w:p>
    <w:p w14:paraId="45A410BC" w14:textId="725663D2" w:rsidR="00B64496" w:rsidRPr="0070424B" w:rsidRDefault="00152030" w:rsidP="00152030">
      <w:pPr>
        <w:pStyle w:val="Beschriftung"/>
      </w:pPr>
      <w:r>
        <w:t xml:space="preserve">Mockup Umsetzung </w:t>
      </w:r>
      <w:fldSimple w:instr=" SEQ Mockup_Umsetzung \* ARABIC ">
        <w:r w:rsidR="001A5556">
          <w:rPr>
            <w:noProof/>
          </w:rPr>
          <w:t>6</w:t>
        </w:r>
      </w:fldSimple>
      <w:r w:rsidR="00975BEE">
        <w:t xml:space="preserve"> Main Page eines Benutzers</w:t>
      </w:r>
    </w:p>
    <w:sectPr w:rsidR="00B64496" w:rsidRPr="0070424B">
      <w:headerReference w:type="default" r:id="rId138"/>
      <w:pgSz w:w="11900" w:h="16840"/>
      <w:pgMar w:top="1080" w:right="1200" w:bottom="1800" w:left="1200" w:header="720" w:footer="104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46A3A" w14:textId="77777777" w:rsidR="00B87A1C" w:rsidRDefault="00B87A1C">
      <w:r>
        <w:separator/>
      </w:r>
    </w:p>
  </w:endnote>
  <w:endnote w:type="continuationSeparator" w:id="0">
    <w:p w14:paraId="4EFE5ED7" w14:textId="77777777" w:rsidR="00B87A1C" w:rsidRDefault="00B87A1C">
      <w:r>
        <w:continuationSeparator/>
      </w:r>
    </w:p>
  </w:endnote>
  <w:endnote w:type="continuationNotice" w:id="1">
    <w:p w14:paraId="1D343C19" w14:textId="77777777" w:rsidR="00B87A1C" w:rsidRDefault="00B87A1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Helvetica Neue UltraLight">
    <w:altName w:val="Arial"/>
    <w:panose1 w:val="00000000000000000000"/>
    <w:charset w:val="00"/>
    <w:family w:val="roman"/>
    <w:notTrueType/>
    <w:pitch w:val="default"/>
  </w:font>
  <w:font w:name="Helvetica Neue">
    <w:altName w:val="Arial"/>
    <w:charset w:val="00"/>
    <w:family w:val="roman"/>
    <w:pitch w:val="default"/>
  </w:font>
  <w:font w:name="Helvetica Neue Light">
    <w:altName w:val="Cambria"/>
    <w:charset w:val="00"/>
    <w:family w:val="roman"/>
    <w:pitch w:val="default"/>
  </w:font>
  <w:font w:name="Helvetica Neue Medium">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6CCF" w14:textId="77777777" w:rsidR="00C13FE3" w:rsidRDefault="00C13F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772E" w14:textId="77777777" w:rsidR="00C13FE3" w:rsidRDefault="00C13FE3">
    <w:pPr>
      <w:pStyle w:val="HeaderFooter"/>
      <w:tabs>
        <w:tab w:val="clear" w:pos="9020"/>
        <w:tab w:val="center" w:pos="4750"/>
        <w:tab w:val="right" w:pos="9500"/>
      </w:tabs>
    </w:pPr>
    <w:r>
      <w:tab/>
    </w:r>
    <w:r>
      <w:fldChar w:fldCharType="begin"/>
    </w:r>
    <w:r>
      <w:instrText xml:space="preserve"> PAGE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23F0F" w14:textId="77777777" w:rsidR="00B87A1C" w:rsidRDefault="00B87A1C">
      <w:r>
        <w:separator/>
      </w:r>
    </w:p>
  </w:footnote>
  <w:footnote w:type="continuationSeparator" w:id="0">
    <w:p w14:paraId="2FB5F83C" w14:textId="77777777" w:rsidR="00B87A1C" w:rsidRDefault="00B87A1C">
      <w:r>
        <w:continuationSeparator/>
      </w:r>
    </w:p>
  </w:footnote>
  <w:footnote w:type="continuationNotice" w:id="1">
    <w:p w14:paraId="02E27553" w14:textId="77777777" w:rsidR="00B87A1C" w:rsidRDefault="00B87A1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85CC3" w14:textId="77777777" w:rsidR="00C13FE3" w:rsidRDefault="00C13FE3">
    <w:r>
      <w:rPr>
        <w:noProof/>
      </w:rPr>
      <mc:AlternateContent>
        <mc:Choice Requires="wps">
          <w:drawing>
            <wp:anchor distT="152400" distB="152400" distL="152400" distR="152400" simplePos="0" relativeHeight="251658241" behindDoc="1" locked="0" layoutInCell="1" allowOverlap="1" wp14:anchorId="23C0F686" wp14:editId="3CBE2D59">
              <wp:simplePos x="0" y="0"/>
              <wp:positionH relativeFrom="page">
                <wp:posOffset>762000</wp:posOffset>
              </wp:positionH>
              <wp:positionV relativeFrom="page">
                <wp:posOffset>9804400</wp:posOffset>
              </wp:positionV>
              <wp:extent cx="6030791" cy="3"/>
              <wp:effectExtent l="0" t="0" r="0" b="0"/>
              <wp:wrapNone/>
              <wp:docPr id="1073741825"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6045DE3C" id="officeArt object" o:spid="_x0000_s1026" alt="Line" style="position:absolute;z-index:-251658239;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0654" w14:textId="77777777" w:rsidR="00C13FE3" w:rsidRDefault="00C13FE3">
    <w:r>
      <w:rPr>
        <w:noProof/>
      </w:rPr>
      <mc:AlternateContent>
        <mc:Choice Requires="wps">
          <w:drawing>
            <wp:anchor distT="152400" distB="152400" distL="152400" distR="152400" simplePos="0" relativeHeight="251658242" behindDoc="1" locked="0" layoutInCell="1" allowOverlap="1" wp14:anchorId="66DE91C9" wp14:editId="038BBFCA">
              <wp:simplePos x="0" y="0"/>
              <wp:positionH relativeFrom="page">
                <wp:posOffset>762000</wp:posOffset>
              </wp:positionH>
              <wp:positionV relativeFrom="page">
                <wp:posOffset>9804400</wp:posOffset>
              </wp:positionV>
              <wp:extent cx="6030791" cy="3"/>
              <wp:effectExtent l="0" t="0" r="0" b="0"/>
              <wp:wrapNone/>
              <wp:docPr id="1073741827"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5DB558A2" id="officeArt object" o:spid="_x0000_s1026" alt="Line" style="position:absolute;z-index:-251658238;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D7EC5" w14:textId="77777777" w:rsidR="00C13FE3" w:rsidRDefault="00C13FE3">
    <w:r>
      <w:rPr>
        <w:noProof/>
      </w:rPr>
      <mc:AlternateContent>
        <mc:Choice Requires="wps">
          <w:drawing>
            <wp:anchor distT="152400" distB="152400" distL="152400" distR="152400" simplePos="0" relativeHeight="251658243" behindDoc="1" locked="0" layoutInCell="1" allowOverlap="1" wp14:anchorId="23494DD9" wp14:editId="4E3C50C7">
              <wp:simplePos x="0" y="0"/>
              <wp:positionH relativeFrom="page">
                <wp:posOffset>762000</wp:posOffset>
              </wp:positionH>
              <wp:positionV relativeFrom="page">
                <wp:posOffset>9804400</wp:posOffset>
              </wp:positionV>
              <wp:extent cx="6030791" cy="3"/>
              <wp:effectExtent l="0" t="0" r="0" b="0"/>
              <wp:wrapNone/>
              <wp:docPr id="1073741830"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0759DC06" id="officeArt object" o:spid="_x0000_s1026" alt="Line" style="position:absolute;z-index:-251658237;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BE3D6" w14:textId="77777777" w:rsidR="00C13FE3" w:rsidRDefault="00C13FE3">
    <w:r>
      <w:rPr>
        <w:noProof/>
      </w:rPr>
      <mc:AlternateContent>
        <mc:Choice Requires="wps">
          <w:drawing>
            <wp:anchor distT="152400" distB="152400" distL="152400" distR="152400" simplePos="0" relativeHeight="251658244" behindDoc="1" locked="0" layoutInCell="1" allowOverlap="1" wp14:anchorId="7AF3BF0D" wp14:editId="73F550FA">
              <wp:simplePos x="0" y="0"/>
              <wp:positionH relativeFrom="page">
                <wp:posOffset>762000</wp:posOffset>
              </wp:positionH>
              <wp:positionV relativeFrom="page">
                <wp:posOffset>9804400</wp:posOffset>
              </wp:positionV>
              <wp:extent cx="6030791" cy="3"/>
              <wp:effectExtent l="0" t="0" r="0" b="0"/>
              <wp:wrapNone/>
              <wp:docPr id="1073741831"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1E3281E1" id="officeArt object" o:spid="_x0000_s1026" alt="Line" style="position:absolute;z-index:-251658236;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9CA4CB" w14:textId="77777777" w:rsidR="00C13FE3" w:rsidRDefault="00C13FE3">
    <w:r>
      <w:rPr>
        <w:noProof/>
      </w:rPr>
      <mc:AlternateContent>
        <mc:Choice Requires="wps">
          <w:drawing>
            <wp:anchor distT="152400" distB="152400" distL="152400" distR="152400" simplePos="0" relativeHeight="251658245" behindDoc="1" locked="0" layoutInCell="1" allowOverlap="1" wp14:anchorId="25307F62" wp14:editId="5093901E">
              <wp:simplePos x="0" y="0"/>
              <wp:positionH relativeFrom="page">
                <wp:posOffset>762000</wp:posOffset>
              </wp:positionH>
              <wp:positionV relativeFrom="page">
                <wp:posOffset>9804400</wp:posOffset>
              </wp:positionV>
              <wp:extent cx="6030791" cy="3"/>
              <wp:effectExtent l="0" t="0" r="0" b="0"/>
              <wp:wrapNone/>
              <wp:docPr id="1073741832"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5A402B75" id="officeArt object" o:spid="_x0000_s1026" alt="Line" style="position:absolute;z-index:-251658235;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197FF" w14:textId="77777777" w:rsidR="00E4704D" w:rsidRDefault="009B2CC1">
    <w:r>
      <w:rPr>
        <w:noProof/>
      </w:rPr>
      <mc:AlternateContent>
        <mc:Choice Requires="wps">
          <w:drawing>
            <wp:anchor distT="152400" distB="152400" distL="152400" distR="152400" simplePos="0" relativeHeight="251658240" behindDoc="1" locked="0" layoutInCell="1" allowOverlap="1" wp14:anchorId="4611980A" wp14:editId="4611980B">
              <wp:simplePos x="0" y="0"/>
              <wp:positionH relativeFrom="page">
                <wp:posOffset>762000</wp:posOffset>
              </wp:positionH>
              <wp:positionV relativeFrom="page">
                <wp:posOffset>9804400</wp:posOffset>
              </wp:positionV>
              <wp:extent cx="6030791" cy="3"/>
              <wp:effectExtent l="0" t="0" r="0" b="0"/>
              <wp:wrapNone/>
              <wp:docPr id="1073741833" name="officeArt object" descr="Line"/>
              <wp:cNvGraphicFramePr/>
              <a:graphic xmlns:a="http://schemas.openxmlformats.org/drawingml/2006/main">
                <a:graphicData uri="http://schemas.microsoft.com/office/word/2010/wordprocessingShape">
                  <wps:wsp>
                    <wps:cNvCnPr/>
                    <wps:spPr>
                      <a:xfrm>
                        <a:off x="0" y="0"/>
                        <a:ext cx="6030791" cy="3"/>
                      </a:xfrm>
                      <a:prstGeom prst="line">
                        <a:avLst/>
                      </a:prstGeom>
                      <a:noFill/>
                      <a:ln w="12700" cap="flat">
                        <a:solidFill>
                          <a:schemeClr val="accent1">
                            <a:hueOff val="366345"/>
                            <a:satOff val="11385"/>
                            <a:lumOff val="-23239"/>
                          </a:schemeClr>
                        </a:solidFill>
                        <a:prstDash val="solid"/>
                        <a:miter lim="400000"/>
                      </a:ln>
                      <a:effectLst/>
                    </wps:spPr>
                    <wps:bodyPr/>
                  </wps:wsp>
                </a:graphicData>
              </a:graphic>
            </wp:anchor>
          </w:drawing>
        </mc:Choice>
        <mc:Fallback>
          <w:pict>
            <v:line w14:anchorId="3596AD3D" id="officeArt object" o:spid="_x0000_s1026" alt="Line" style="position:absolute;z-index:-251658240;visibility:visible;mso-wrap-style:square;mso-wrap-distance-left:12pt;mso-wrap-distance-top:12pt;mso-wrap-distance-right:12pt;mso-wrap-distance-bottom:12pt;mso-position-horizontal:absolute;mso-position-horizontal-relative:page;mso-position-vertical:absolute;mso-position-vertical-relative:page" from="60pt,772pt" to="534.85pt,7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" strokecolor="#85b9c9 [3204]" strokeweight="1pt">
              <v:stroke miterlimit="4"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0E57FB"/>
    <w:multiLevelType w:val="hybridMultilevel"/>
    <w:tmpl w:val="4A78537A"/>
    <w:numStyleLink w:val="Bullet"/>
  </w:abstractNum>
  <w:abstractNum w:abstractNumId="1" w15:restartNumberingAfterBreak="0">
    <w:nsid w:val="2BED66AB"/>
    <w:multiLevelType w:val="hybridMultilevel"/>
    <w:tmpl w:val="4A78537A"/>
    <w:numStyleLink w:val="Bullet"/>
  </w:abstractNum>
  <w:abstractNum w:abstractNumId="2" w15:restartNumberingAfterBreak="0">
    <w:nsid w:val="43474D1D"/>
    <w:multiLevelType w:val="hybridMultilevel"/>
    <w:tmpl w:val="4A78537A"/>
    <w:styleLink w:val="Bullet"/>
    <w:lvl w:ilvl="0" w:tplc="E2522734">
      <w:start w:val="1"/>
      <w:numFmt w:val="bullet"/>
      <w:lvlText w:val="-"/>
      <w:lvlJc w:val="left"/>
      <w:pPr>
        <w:ind w:left="216" w:hanging="216"/>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1" w:tplc="7C928C62">
      <w:start w:val="1"/>
      <w:numFmt w:val="bullet"/>
      <w:lvlText w:val="-"/>
      <w:lvlJc w:val="left"/>
      <w:pPr>
        <w:ind w:left="4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2" w:tplc="015A3042">
      <w:start w:val="1"/>
      <w:numFmt w:val="bullet"/>
      <w:lvlText w:val="-"/>
      <w:lvlJc w:val="left"/>
      <w:pPr>
        <w:ind w:left="6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3" w:tplc="AC803CE2">
      <w:start w:val="1"/>
      <w:numFmt w:val="bullet"/>
      <w:lvlText w:val="-"/>
      <w:lvlJc w:val="left"/>
      <w:pPr>
        <w:ind w:left="8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4" w:tplc="2124C8B6">
      <w:start w:val="1"/>
      <w:numFmt w:val="bullet"/>
      <w:lvlText w:val="-"/>
      <w:lvlJc w:val="left"/>
      <w:pPr>
        <w:ind w:left="110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5" w:tplc="9162CE18">
      <w:start w:val="1"/>
      <w:numFmt w:val="bullet"/>
      <w:lvlText w:val="-"/>
      <w:lvlJc w:val="left"/>
      <w:pPr>
        <w:ind w:left="132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6" w:tplc="F6D83F62">
      <w:start w:val="1"/>
      <w:numFmt w:val="bullet"/>
      <w:lvlText w:val="-"/>
      <w:lvlJc w:val="left"/>
      <w:pPr>
        <w:ind w:left="154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7" w:tplc="F1BEBED6">
      <w:start w:val="1"/>
      <w:numFmt w:val="bullet"/>
      <w:lvlText w:val="-"/>
      <w:lvlJc w:val="left"/>
      <w:pPr>
        <w:ind w:left="176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lvl w:ilvl="8" w:tplc="C25E3884">
      <w:start w:val="1"/>
      <w:numFmt w:val="bullet"/>
      <w:lvlText w:val="-"/>
      <w:lvlJc w:val="left"/>
      <w:pPr>
        <w:ind w:left="1980" w:hanging="220"/>
      </w:pPr>
      <w:rPr>
        <w:rFonts w:hAnsi="Arial Unicode MS"/>
        <w:caps w:val="0"/>
        <w:smallCaps w:val="0"/>
        <w:strike w:val="0"/>
        <w:dstrike w:val="0"/>
        <w:outline w:val="0"/>
        <w:emboss w:val="0"/>
        <w:imprint w:val="0"/>
        <w:color w:val="7F8685"/>
        <w:spacing w:val="0"/>
        <w:w w:val="100"/>
        <w:kern w:val="0"/>
        <w:position w:val="0"/>
        <w:highlight w:val="none"/>
        <w:vertAlign w:val="baseline"/>
      </w:rPr>
    </w:lvl>
  </w:abstractNum>
  <w:num w:numId="1" w16cid:durableId="1610578938">
    <w:abstractNumId w:val="2"/>
  </w:num>
  <w:num w:numId="2" w16cid:durableId="874661811">
    <w:abstractNumId w:val="1"/>
  </w:num>
  <w:num w:numId="3" w16cid:durableId="19203592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isplayBackgroundShape/>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2MDUyMbI0trAwMjRR0lEKTi0uzszPAykwNKwFALvnjW4tAAAA"/>
  </w:docVars>
  <w:rsids>
    <w:rsidRoot w:val="00E4704D"/>
    <w:rsid w:val="0000066D"/>
    <w:rsid w:val="0000076D"/>
    <w:rsid w:val="00000C3E"/>
    <w:rsid w:val="00003942"/>
    <w:rsid w:val="000075DE"/>
    <w:rsid w:val="00010B66"/>
    <w:rsid w:val="000118F3"/>
    <w:rsid w:val="00011A07"/>
    <w:rsid w:val="00011B40"/>
    <w:rsid w:val="00012D12"/>
    <w:rsid w:val="00013129"/>
    <w:rsid w:val="00014768"/>
    <w:rsid w:val="00015B0E"/>
    <w:rsid w:val="000161D9"/>
    <w:rsid w:val="00016BD4"/>
    <w:rsid w:val="00020F83"/>
    <w:rsid w:val="00021980"/>
    <w:rsid w:val="00024652"/>
    <w:rsid w:val="00024E7A"/>
    <w:rsid w:val="000258F7"/>
    <w:rsid w:val="00030E35"/>
    <w:rsid w:val="00031201"/>
    <w:rsid w:val="00031A86"/>
    <w:rsid w:val="00031E7E"/>
    <w:rsid w:val="00033AA7"/>
    <w:rsid w:val="00033AF4"/>
    <w:rsid w:val="0003508F"/>
    <w:rsid w:val="00036F1D"/>
    <w:rsid w:val="000424D1"/>
    <w:rsid w:val="00043759"/>
    <w:rsid w:val="000438B0"/>
    <w:rsid w:val="00044EF4"/>
    <w:rsid w:val="000529CE"/>
    <w:rsid w:val="00055CD4"/>
    <w:rsid w:val="000561DE"/>
    <w:rsid w:val="0005712B"/>
    <w:rsid w:val="000610D5"/>
    <w:rsid w:val="00061809"/>
    <w:rsid w:val="00066C61"/>
    <w:rsid w:val="00066D77"/>
    <w:rsid w:val="000672F7"/>
    <w:rsid w:val="00072C33"/>
    <w:rsid w:val="000745B7"/>
    <w:rsid w:val="00075D70"/>
    <w:rsid w:val="00082763"/>
    <w:rsid w:val="000839C1"/>
    <w:rsid w:val="00083D07"/>
    <w:rsid w:val="00085489"/>
    <w:rsid w:val="0008555F"/>
    <w:rsid w:val="00085916"/>
    <w:rsid w:val="0008716D"/>
    <w:rsid w:val="000900B4"/>
    <w:rsid w:val="00091AB0"/>
    <w:rsid w:val="0009206B"/>
    <w:rsid w:val="00092271"/>
    <w:rsid w:val="00093592"/>
    <w:rsid w:val="00093B7A"/>
    <w:rsid w:val="00096F47"/>
    <w:rsid w:val="000A3626"/>
    <w:rsid w:val="000A3D9F"/>
    <w:rsid w:val="000A4B1C"/>
    <w:rsid w:val="000A56C8"/>
    <w:rsid w:val="000B0E3E"/>
    <w:rsid w:val="000B3CAB"/>
    <w:rsid w:val="000B5080"/>
    <w:rsid w:val="000B5E0D"/>
    <w:rsid w:val="000B74EB"/>
    <w:rsid w:val="000C0040"/>
    <w:rsid w:val="000C0AE4"/>
    <w:rsid w:val="000C158F"/>
    <w:rsid w:val="000C28A7"/>
    <w:rsid w:val="000C385E"/>
    <w:rsid w:val="000C46D6"/>
    <w:rsid w:val="000C49FC"/>
    <w:rsid w:val="000C4B86"/>
    <w:rsid w:val="000C4D62"/>
    <w:rsid w:val="000C53E5"/>
    <w:rsid w:val="000C6DCB"/>
    <w:rsid w:val="000D1BB0"/>
    <w:rsid w:val="000D2DD7"/>
    <w:rsid w:val="000D33AD"/>
    <w:rsid w:val="000D43CD"/>
    <w:rsid w:val="000E27B7"/>
    <w:rsid w:val="000E4AD7"/>
    <w:rsid w:val="000E710F"/>
    <w:rsid w:val="000E7F53"/>
    <w:rsid w:val="000F248B"/>
    <w:rsid w:val="000F2A2F"/>
    <w:rsid w:val="000F3917"/>
    <w:rsid w:val="00103EFA"/>
    <w:rsid w:val="001040FE"/>
    <w:rsid w:val="00104D19"/>
    <w:rsid w:val="001050AD"/>
    <w:rsid w:val="00107258"/>
    <w:rsid w:val="001073BD"/>
    <w:rsid w:val="00107E88"/>
    <w:rsid w:val="001107C7"/>
    <w:rsid w:val="00112205"/>
    <w:rsid w:val="00112552"/>
    <w:rsid w:val="00114847"/>
    <w:rsid w:val="00117534"/>
    <w:rsid w:val="00117ABE"/>
    <w:rsid w:val="00117DA5"/>
    <w:rsid w:val="0012081F"/>
    <w:rsid w:val="00121751"/>
    <w:rsid w:val="00122BE8"/>
    <w:rsid w:val="00127D7D"/>
    <w:rsid w:val="00130C90"/>
    <w:rsid w:val="00135ED7"/>
    <w:rsid w:val="0013741C"/>
    <w:rsid w:val="00140CF6"/>
    <w:rsid w:val="00143CFE"/>
    <w:rsid w:val="00143EDD"/>
    <w:rsid w:val="0014475E"/>
    <w:rsid w:val="00144A5A"/>
    <w:rsid w:val="001516D2"/>
    <w:rsid w:val="0015201D"/>
    <w:rsid w:val="00152030"/>
    <w:rsid w:val="00154311"/>
    <w:rsid w:val="001566F1"/>
    <w:rsid w:val="001576E6"/>
    <w:rsid w:val="00161077"/>
    <w:rsid w:val="00161184"/>
    <w:rsid w:val="00163302"/>
    <w:rsid w:val="001662CB"/>
    <w:rsid w:val="001669A6"/>
    <w:rsid w:val="00170B3C"/>
    <w:rsid w:val="001722FA"/>
    <w:rsid w:val="00173AED"/>
    <w:rsid w:val="00177450"/>
    <w:rsid w:val="00177CF0"/>
    <w:rsid w:val="00181B97"/>
    <w:rsid w:val="00181D4B"/>
    <w:rsid w:val="00184544"/>
    <w:rsid w:val="00185BFF"/>
    <w:rsid w:val="00187E9B"/>
    <w:rsid w:val="00193993"/>
    <w:rsid w:val="001958B6"/>
    <w:rsid w:val="001960FA"/>
    <w:rsid w:val="001A0874"/>
    <w:rsid w:val="001A10EF"/>
    <w:rsid w:val="001A1C4B"/>
    <w:rsid w:val="001A5556"/>
    <w:rsid w:val="001A5A5E"/>
    <w:rsid w:val="001A616D"/>
    <w:rsid w:val="001A6B71"/>
    <w:rsid w:val="001A7660"/>
    <w:rsid w:val="001A7CA1"/>
    <w:rsid w:val="001B0B55"/>
    <w:rsid w:val="001B3520"/>
    <w:rsid w:val="001B3879"/>
    <w:rsid w:val="001B6EE2"/>
    <w:rsid w:val="001B764A"/>
    <w:rsid w:val="001C0C90"/>
    <w:rsid w:val="001C2F74"/>
    <w:rsid w:val="001C31B6"/>
    <w:rsid w:val="001C53F2"/>
    <w:rsid w:val="001C7F56"/>
    <w:rsid w:val="001D0E6E"/>
    <w:rsid w:val="001D20FF"/>
    <w:rsid w:val="001D3DD3"/>
    <w:rsid w:val="001D635D"/>
    <w:rsid w:val="001D6D3F"/>
    <w:rsid w:val="001D6DEE"/>
    <w:rsid w:val="001E10FD"/>
    <w:rsid w:val="001E13D8"/>
    <w:rsid w:val="001E1BCA"/>
    <w:rsid w:val="001E3338"/>
    <w:rsid w:val="001E4F46"/>
    <w:rsid w:val="001E5693"/>
    <w:rsid w:val="001E65EF"/>
    <w:rsid w:val="001E75C3"/>
    <w:rsid w:val="001F1FA9"/>
    <w:rsid w:val="001F2181"/>
    <w:rsid w:val="001F2872"/>
    <w:rsid w:val="001F430C"/>
    <w:rsid w:val="001F4709"/>
    <w:rsid w:val="001F646B"/>
    <w:rsid w:val="00201DDA"/>
    <w:rsid w:val="00202987"/>
    <w:rsid w:val="00203363"/>
    <w:rsid w:val="00203D9F"/>
    <w:rsid w:val="00204385"/>
    <w:rsid w:val="00204DB2"/>
    <w:rsid w:val="0020500A"/>
    <w:rsid w:val="00205C7F"/>
    <w:rsid w:val="002064B9"/>
    <w:rsid w:val="00210714"/>
    <w:rsid w:val="002142D3"/>
    <w:rsid w:val="00222F4C"/>
    <w:rsid w:val="002244C0"/>
    <w:rsid w:val="002301E6"/>
    <w:rsid w:val="00232B79"/>
    <w:rsid w:val="00232E4A"/>
    <w:rsid w:val="0023373C"/>
    <w:rsid w:val="00233C0F"/>
    <w:rsid w:val="002348B1"/>
    <w:rsid w:val="00236F4E"/>
    <w:rsid w:val="00241371"/>
    <w:rsid w:val="002419B2"/>
    <w:rsid w:val="00241BC9"/>
    <w:rsid w:val="00243BBA"/>
    <w:rsid w:val="0024472B"/>
    <w:rsid w:val="00244AA3"/>
    <w:rsid w:val="00245469"/>
    <w:rsid w:val="00246AF8"/>
    <w:rsid w:val="0025099F"/>
    <w:rsid w:val="00250EDA"/>
    <w:rsid w:val="002511B1"/>
    <w:rsid w:val="00251A05"/>
    <w:rsid w:val="00251EBF"/>
    <w:rsid w:val="0025269D"/>
    <w:rsid w:val="00252ECF"/>
    <w:rsid w:val="00253511"/>
    <w:rsid w:val="0025522B"/>
    <w:rsid w:val="0026275A"/>
    <w:rsid w:val="00265233"/>
    <w:rsid w:val="002670F8"/>
    <w:rsid w:val="00270300"/>
    <w:rsid w:val="00274C44"/>
    <w:rsid w:val="00277521"/>
    <w:rsid w:val="00277593"/>
    <w:rsid w:val="00277A07"/>
    <w:rsid w:val="00282FD0"/>
    <w:rsid w:val="002855EF"/>
    <w:rsid w:val="00285F2F"/>
    <w:rsid w:val="002875A9"/>
    <w:rsid w:val="00292DAB"/>
    <w:rsid w:val="00293492"/>
    <w:rsid w:val="002941FE"/>
    <w:rsid w:val="00295F09"/>
    <w:rsid w:val="00296E44"/>
    <w:rsid w:val="002A0979"/>
    <w:rsid w:val="002A2C59"/>
    <w:rsid w:val="002A38ED"/>
    <w:rsid w:val="002A5B71"/>
    <w:rsid w:val="002B0012"/>
    <w:rsid w:val="002B11AB"/>
    <w:rsid w:val="002B2D63"/>
    <w:rsid w:val="002B3EBF"/>
    <w:rsid w:val="002C0053"/>
    <w:rsid w:val="002C0AC4"/>
    <w:rsid w:val="002C3C9A"/>
    <w:rsid w:val="002C3FD4"/>
    <w:rsid w:val="002C4C88"/>
    <w:rsid w:val="002C4D3B"/>
    <w:rsid w:val="002C5ACB"/>
    <w:rsid w:val="002C66AB"/>
    <w:rsid w:val="002C678A"/>
    <w:rsid w:val="002C74B8"/>
    <w:rsid w:val="002D0268"/>
    <w:rsid w:val="002D2B7F"/>
    <w:rsid w:val="002D376C"/>
    <w:rsid w:val="002E1A7A"/>
    <w:rsid w:val="002E42A9"/>
    <w:rsid w:val="002E6672"/>
    <w:rsid w:val="002F2ED8"/>
    <w:rsid w:val="002F55F6"/>
    <w:rsid w:val="002F6D5A"/>
    <w:rsid w:val="002F6FA9"/>
    <w:rsid w:val="002F781A"/>
    <w:rsid w:val="002F7CF9"/>
    <w:rsid w:val="003010FA"/>
    <w:rsid w:val="003017E6"/>
    <w:rsid w:val="003020F2"/>
    <w:rsid w:val="00302FE1"/>
    <w:rsid w:val="00303BF1"/>
    <w:rsid w:val="00304216"/>
    <w:rsid w:val="003111BE"/>
    <w:rsid w:val="00311357"/>
    <w:rsid w:val="003131C1"/>
    <w:rsid w:val="003145D4"/>
    <w:rsid w:val="00314B7E"/>
    <w:rsid w:val="00315D3C"/>
    <w:rsid w:val="003162A0"/>
    <w:rsid w:val="00317F18"/>
    <w:rsid w:val="0032392F"/>
    <w:rsid w:val="00323A28"/>
    <w:rsid w:val="003245C7"/>
    <w:rsid w:val="00326EE7"/>
    <w:rsid w:val="00327ED4"/>
    <w:rsid w:val="00330C67"/>
    <w:rsid w:val="0033130B"/>
    <w:rsid w:val="003330A2"/>
    <w:rsid w:val="00334C0F"/>
    <w:rsid w:val="0033535B"/>
    <w:rsid w:val="00335DF5"/>
    <w:rsid w:val="0033642C"/>
    <w:rsid w:val="00342528"/>
    <w:rsid w:val="00343CC2"/>
    <w:rsid w:val="00345F31"/>
    <w:rsid w:val="00354597"/>
    <w:rsid w:val="00355EE1"/>
    <w:rsid w:val="00356521"/>
    <w:rsid w:val="00357C5E"/>
    <w:rsid w:val="003638DC"/>
    <w:rsid w:val="00364C40"/>
    <w:rsid w:val="00364F0C"/>
    <w:rsid w:val="00365958"/>
    <w:rsid w:val="00365BAD"/>
    <w:rsid w:val="00366941"/>
    <w:rsid w:val="003708D6"/>
    <w:rsid w:val="00372B94"/>
    <w:rsid w:val="0037368F"/>
    <w:rsid w:val="00374B90"/>
    <w:rsid w:val="00375FC3"/>
    <w:rsid w:val="003766D9"/>
    <w:rsid w:val="00376B1F"/>
    <w:rsid w:val="0037758B"/>
    <w:rsid w:val="00386FC5"/>
    <w:rsid w:val="00392DD2"/>
    <w:rsid w:val="00392ED6"/>
    <w:rsid w:val="00393050"/>
    <w:rsid w:val="00395BCD"/>
    <w:rsid w:val="00395D6B"/>
    <w:rsid w:val="00396C64"/>
    <w:rsid w:val="00397942"/>
    <w:rsid w:val="003A0475"/>
    <w:rsid w:val="003A3BBE"/>
    <w:rsid w:val="003A4005"/>
    <w:rsid w:val="003A778F"/>
    <w:rsid w:val="003A78B7"/>
    <w:rsid w:val="003B3204"/>
    <w:rsid w:val="003B5649"/>
    <w:rsid w:val="003C427C"/>
    <w:rsid w:val="003C643B"/>
    <w:rsid w:val="003D192D"/>
    <w:rsid w:val="003D4D12"/>
    <w:rsid w:val="003D4E81"/>
    <w:rsid w:val="003D6C67"/>
    <w:rsid w:val="003D752C"/>
    <w:rsid w:val="003D762B"/>
    <w:rsid w:val="003E0DBB"/>
    <w:rsid w:val="003E1033"/>
    <w:rsid w:val="003E13E9"/>
    <w:rsid w:val="003E1D55"/>
    <w:rsid w:val="003E20D7"/>
    <w:rsid w:val="003E75F2"/>
    <w:rsid w:val="003E7FA7"/>
    <w:rsid w:val="003F4553"/>
    <w:rsid w:val="003F5C86"/>
    <w:rsid w:val="00403997"/>
    <w:rsid w:val="004056ED"/>
    <w:rsid w:val="0041063C"/>
    <w:rsid w:val="00410C68"/>
    <w:rsid w:val="00411CC6"/>
    <w:rsid w:val="00412CB3"/>
    <w:rsid w:val="0041328F"/>
    <w:rsid w:val="00413683"/>
    <w:rsid w:val="00415D1F"/>
    <w:rsid w:val="00416949"/>
    <w:rsid w:val="00416F54"/>
    <w:rsid w:val="00420D0D"/>
    <w:rsid w:val="00421FA4"/>
    <w:rsid w:val="0042414B"/>
    <w:rsid w:val="00432908"/>
    <w:rsid w:val="004349C5"/>
    <w:rsid w:val="00434B4A"/>
    <w:rsid w:val="0043565F"/>
    <w:rsid w:val="00436610"/>
    <w:rsid w:val="00440A72"/>
    <w:rsid w:val="004411BE"/>
    <w:rsid w:val="00443808"/>
    <w:rsid w:val="00444927"/>
    <w:rsid w:val="00445861"/>
    <w:rsid w:val="004519D6"/>
    <w:rsid w:val="004573EB"/>
    <w:rsid w:val="00460417"/>
    <w:rsid w:val="00462321"/>
    <w:rsid w:val="004639A4"/>
    <w:rsid w:val="004645C4"/>
    <w:rsid w:val="00466C60"/>
    <w:rsid w:val="004711E1"/>
    <w:rsid w:val="0047257E"/>
    <w:rsid w:val="004738C3"/>
    <w:rsid w:val="0047448E"/>
    <w:rsid w:val="00475304"/>
    <w:rsid w:val="0047591B"/>
    <w:rsid w:val="004773B4"/>
    <w:rsid w:val="004802A3"/>
    <w:rsid w:val="004828D2"/>
    <w:rsid w:val="00482C94"/>
    <w:rsid w:val="00482E23"/>
    <w:rsid w:val="00482EE6"/>
    <w:rsid w:val="004847BF"/>
    <w:rsid w:val="00484D3A"/>
    <w:rsid w:val="004904FE"/>
    <w:rsid w:val="00491202"/>
    <w:rsid w:val="0049335F"/>
    <w:rsid w:val="00493C4A"/>
    <w:rsid w:val="0049414F"/>
    <w:rsid w:val="0049458E"/>
    <w:rsid w:val="00495B6F"/>
    <w:rsid w:val="0049630D"/>
    <w:rsid w:val="00497FE4"/>
    <w:rsid w:val="004A043E"/>
    <w:rsid w:val="004A0736"/>
    <w:rsid w:val="004A0B22"/>
    <w:rsid w:val="004A1156"/>
    <w:rsid w:val="004A1172"/>
    <w:rsid w:val="004A1896"/>
    <w:rsid w:val="004A19D0"/>
    <w:rsid w:val="004A1E6D"/>
    <w:rsid w:val="004A2685"/>
    <w:rsid w:val="004A28CE"/>
    <w:rsid w:val="004A2CCE"/>
    <w:rsid w:val="004A2FEB"/>
    <w:rsid w:val="004A42B5"/>
    <w:rsid w:val="004A670B"/>
    <w:rsid w:val="004A6988"/>
    <w:rsid w:val="004A6A5D"/>
    <w:rsid w:val="004A7119"/>
    <w:rsid w:val="004A7C23"/>
    <w:rsid w:val="004B21D6"/>
    <w:rsid w:val="004B2A5E"/>
    <w:rsid w:val="004B30BC"/>
    <w:rsid w:val="004B3B68"/>
    <w:rsid w:val="004B661F"/>
    <w:rsid w:val="004B6853"/>
    <w:rsid w:val="004B6AD0"/>
    <w:rsid w:val="004B7759"/>
    <w:rsid w:val="004B7E08"/>
    <w:rsid w:val="004C0F14"/>
    <w:rsid w:val="004C1C14"/>
    <w:rsid w:val="004C1F9D"/>
    <w:rsid w:val="004C222D"/>
    <w:rsid w:val="004C73F3"/>
    <w:rsid w:val="004D3683"/>
    <w:rsid w:val="004D3AB1"/>
    <w:rsid w:val="004D58EE"/>
    <w:rsid w:val="004E176A"/>
    <w:rsid w:val="004E42E1"/>
    <w:rsid w:val="004F2407"/>
    <w:rsid w:val="004F756D"/>
    <w:rsid w:val="0050359D"/>
    <w:rsid w:val="00503EB5"/>
    <w:rsid w:val="005044C9"/>
    <w:rsid w:val="00504ADE"/>
    <w:rsid w:val="00506112"/>
    <w:rsid w:val="00506632"/>
    <w:rsid w:val="00507AA5"/>
    <w:rsid w:val="005107BA"/>
    <w:rsid w:val="005111B8"/>
    <w:rsid w:val="005171C0"/>
    <w:rsid w:val="00517434"/>
    <w:rsid w:val="00520DBA"/>
    <w:rsid w:val="00520FC0"/>
    <w:rsid w:val="00522903"/>
    <w:rsid w:val="00524820"/>
    <w:rsid w:val="00525537"/>
    <w:rsid w:val="00525B89"/>
    <w:rsid w:val="00526921"/>
    <w:rsid w:val="0052692B"/>
    <w:rsid w:val="00526C8B"/>
    <w:rsid w:val="00527597"/>
    <w:rsid w:val="0053163A"/>
    <w:rsid w:val="00531FD3"/>
    <w:rsid w:val="00535612"/>
    <w:rsid w:val="005375AF"/>
    <w:rsid w:val="0054083F"/>
    <w:rsid w:val="00540955"/>
    <w:rsid w:val="00542C13"/>
    <w:rsid w:val="00544CD7"/>
    <w:rsid w:val="00545C3B"/>
    <w:rsid w:val="005508D1"/>
    <w:rsid w:val="00553507"/>
    <w:rsid w:val="0055662C"/>
    <w:rsid w:val="00556CE0"/>
    <w:rsid w:val="00557418"/>
    <w:rsid w:val="00560C62"/>
    <w:rsid w:val="00565C00"/>
    <w:rsid w:val="00565C5A"/>
    <w:rsid w:val="00572DBB"/>
    <w:rsid w:val="005751B0"/>
    <w:rsid w:val="00575499"/>
    <w:rsid w:val="005756C8"/>
    <w:rsid w:val="00576AFF"/>
    <w:rsid w:val="005825E1"/>
    <w:rsid w:val="00583BFA"/>
    <w:rsid w:val="0058546A"/>
    <w:rsid w:val="0058569E"/>
    <w:rsid w:val="00590BF6"/>
    <w:rsid w:val="00594C31"/>
    <w:rsid w:val="00595624"/>
    <w:rsid w:val="00597D83"/>
    <w:rsid w:val="005A19AD"/>
    <w:rsid w:val="005A60C1"/>
    <w:rsid w:val="005A7E0C"/>
    <w:rsid w:val="005B2216"/>
    <w:rsid w:val="005B38B4"/>
    <w:rsid w:val="005B459C"/>
    <w:rsid w:val="005B5022"/>
    <w:rsid w:val="005B7014"/>
    <w:rsid w:val="005B7C2B"/>
    <w:rsid w:val="005C1F16"/>
    <w:rsid w:val="005C73CF"/>
    <w:rsid w:val="005C7BB0"/>
    <w:rsid w:val="005D0BA8"/>
    <w:rsid w:val="005E00F5"/>
    <w:rsid w:val="005E326E"/>
    <w:rsid w:val="005E4A30"/>
    <w:rsid w:val="005E4A43"/>
    <w:rsid w:val="005E5E25"/>
    <w:rsid w:val="005F2A17"/>
    <w:rsid w:val="005F395D"/>
    <w:rsid w:val="005F42FF"/>
    <w:rsid w:val="006016FD"/>
    <w:rsid w:val="0060257C"/>
    <w:rsid w:val="00602EE8"/>
    <w:rsid w:val="00603AAD"/>
    <w:rsid w:val="006048B4"/>
    <w:rsid w:val="0060531B"/>
    <w:rsid w:val="00606283"/>
    <w:rsid w:val="00606D83"/>
    <w:rsid w:val="00607A4B"/>
    <w:rsid w:val="00607A62"/>
    <w:rsid w:val="00607F0E"/>
    <w:rsid w:val="00611828"/>
    <w:rsid w:val="00611C56"/>
    <w:rsid w:val="00612679"/>
    <w:rsid w:val="00612A6B"/>
    <w:rsid w:val="00627F52"/>
    <w:rsid w:val="00630332"/>
    <w:rsid w:val="00630E21"/>
    <w:rsid w:val="00632DA2"/>
    <w:rsid w:val="006348AF"/>
    <w:rsid w:val="006354A9"/>
    <w:rsid w:val="00635F18"/>
    <w:rsid w:val="00636DA4"/>
    <w:rsid w:val="006411F6"/>
    <w:rsid w:val="00641490"/>
    <w:rsid w:val="00642A28"/>
    <w:rsid w:val="00643E1A"/>
    <w:rsid w:val="006467BC"/>
    <w:rsid w:val="0064689E"/>
    <w:rsid w:val="00650A97"/>
    <w:rsid w:val="00651E5F"/>
    <w:rsid w:val="00653199"/>
    <w:rsid w:val="00655358"/>
    <w:rsid w:val="00655A45"/>
    <w:rsid w:val="00657AA2"/>
    <w:rsid w:val="006606AD"/>
    <w:rsid w:val="00660DCF"/>
    <w:rsid w:val="00661E08"/>
    <w:rsid w:val="006632CE"/>
    <w:rsid w:val="006638DA"/>
    <w:rsid w:val="00665B5E"/>
    <w:rsid w:val="00673521"/>
    <w:rsid w:val="0067524C"/>
    <w:rsid w:val="00681D39"/>
    <w:rsid w:val="0068341F"/>
    <w:rsid w:val="00685CCD"/>
    <w:rsid w:val="00685DD9"/>
    <w:rsid w:val="006906EB"/>
    <w:rsid w:val="00691E72"/>
    <w:rsid w:val="0069249C"/>
    <w:rsid w:val="0069524A"/>
    <w:rsid w:val="006960ED"/>
    <w:rsid w:val="00696EBC"/>
    <w:rsid w:val="00696FD9"/>
    <w:rsid w:val="006A3481"/>
    <w:rsid w:val="006A3AEB"/>
    <w:rsid w:val="006A7029"/>
    <w:rsid w:val="006B1B1B"/>
    <w:rsid w:val="006B2BE5"/>
    <w:rsid w:val="006B4EFC"/>
    <w:rsid w:val="006B6693"/>
    <w:rsid w:val="006C4384"/>
    <w:rsid w:val="006C4E52"/>
    <w:rsid w:val="006C6E88"/>
    <w:rsid w:val="006D0BA6"/>
    <w:rsid w:val="006D0E91"/>
    <w:rsid w:val="006D1298"/>
    <w:rsid w:val="006D3A5D"/>
    <w:rsid w:val="006D42A8"/>
    <w:rsid w:val="006D535A"/>
    <w:rsid w:val="006D5CD3"/>
    <w:rsid w:val="006D6B5B"/>
    <w:rsid w:val="006E341F"/>
    <w:rsid w:val="006E3435"/>
    <w:rsid w:val="006E3E4E"/>
    <w:rsid w:val="006E59D7"/>
    <w:rsid w:val="006F43E7"/>
    <w:rsid w:val="006F4CEF"/>
    <w:rsid w:val="006F6723"/>
    <w:rsid w:val="006F772F"/>
    <w:rsid w:val="0070201E"/>
    <w:rsid w:val="0070424B"/>
    <w:rsid w:val="00704F69"/>
    <w:rsid w:val="007065F5"/>
    <w:rsid w:val="00706C51"/>
    <w:rsid w:val="00710317"/>
    <w:rsid w:val="00711DA6"/>
    <w:rsid w:val="007125AB"/>
    <w:rsid w:val="0071285F"/>
    <w:rsid w:val="00714B8F"/>
    <w:rsid w:val="00715DFD"/>
    <w:rsid w:val="00717223"/>
    <w:rsid w:val="007177E4"/>
    <w:rsid w:val="007217DC"/>
    <w:rsid w:val="00722468"/>
    <w:rsid w:val="00724B32"/>
    <w:rsid w:val="00724B34"/>
    <w:rsid w:val="0072558E"/>
    <w:rsid w:val="00726156"/>
    <w:rsid w:val="00726396"/>
    <w:rsid w:val="007265B5"/>
    <w:rsid w:val="0072739A"/>
    <w:rsid w:val="00730B6E"/>
    <w:rsid w:val="00731A26"/>
    <w:rsid w:val="00731F6E"/>
    <w:rsid w:val="00732852"/>
    <w:rsid w:val="00740D83"/>
    <w:rsid w:val="0074101A"/>
    <w:rsid w:val="00743884"/>
    <w:rsid w:val="007469B4"/>
    <w:rsid w:val="00750439"/>
    <w:rsid w:val="00751323"/>
    <w:rsid w:val="007524A4"/>
    <w:rsid w:val="007531D7"/>
    <w:rsid w:val="0076352C"/>
    <w:rsid w:val="00764DA7"/>
    <w:rsid w:val="00765588"/>
    <w:rsid w:val="007655EB"/>
    <w:rsid w:val="007661F2"/>
    <w:rsid w:val="007663B0"/>
    <w:rsid w:val="00766E6C"/>
    <w:rsid w:val="00770646"/>
    <w:rsid w:val="00772454"/>
    <w:rsid w:val="00773D4E"/>
    <w:rsid w:val="0077520A"/>
    <w:rsid w:val="00777342"/>
    <w:rsid w:val="00781693"/>
    <w:rsid w:val="007816E4"/>
    <w:rsid w:val="00781EDC"/>
    <w:rsid w:val="00783736"/>
    <w:rsid w:val="007837DF"/>
    <w:rsid w:val="00784360"/>
    <w:rsid w:val="007849D4"/>
    <w:rsid w:val="0079387A"/>
    <w:rsid w:val="007939E2"/>
    <w:rsid w:val="007960D4"/>
    <w:rsid w:val="007A185D"/>
    <w:rsid w:val="007A196E"/>
    <w:rsid w:val="007A28B0"/>
    <w:rsid w:val="007A38A8"/>
    <w:rsid w:val="007A3BC5"/>
    <w:rsid w:val="007A788B"/>
    <w:rsid w:val="007B288E"/>
    <w:rsid w:val="007B3352"/>
    <w:rsid w:val="007B535A"/>
    <w:rsid w:val="007B5526"/>
    <w:rsid w:val="007B7F24"/>
    <w:rsid w:val="007C3B72"/>
    <w:rsid w:val="007C44B2"/>
    <w:rsid w:val="007C5AB5"/>
    <w:rsid w:val="007C6DA1"/>
    <w:rsid w:val="007D4C3A"/>
    <w:rsid w:val="007D62E4"/>
    <w:rsid w:val="007D7FFA"/>
    <w:rsid w:val="007E0A7D"/>
    <w:rsid w:val="007E2759"/>
    <w:rsid w:val="007E2A95"/>
    <w:rsid w:val="007E3A9D"/>
    <w:rsid w:val="007E40F7"/>
    <w:rsid w:val="007E72A9"/>
    <w:rsid w:val="007E74A6"/>
    <w:rsid w:val="007E7EA1"/>
    <w:rsid w:val="007F036B"/>
    <w:rsid w:val="007F12EB"/>
    <w:rsid w:val="007F216D"/>
    <w:rsid w:val="00801FD6"/>
    <w:rsid w:val="00806AD0"/>
    <w:rsid w:val="00814BEC"/>
    <w:rsid w:val="00815CEC"/>
    <w:rsid w:val="00815EB8"/>
    <w:rsid w:val="008161DB"/>
    <w:rsid w:val="008163BB"/>
    <w:rsid w:val="00817F30"/>
    <w:rsid w:val="00820A36"/>
    <w:rsid w:val="00821C61"/>
    <w:rsid w:val="0082298B"/>
    <w:rsid w:val="00826731"/>
    <w:rsid w:val="00827735"/>
    <w:rsid w:val="008309F6"/>
    <w:rsid w:val="00831066"/>
    <w:rsid w:val="008317A2"/>
    <w:rsid w:val="00831842"/>
    <w:rsid w:val="00831CC2"/>
    <w:rsid w:val="008344FA"/>
    <w:rsid w:val="0083465A"/>
    <w:rsid w:val="00834E99"/>
    <w:rsid w:val="008350AF"/>
    <w:rsid w:val="0083601E"/>
    <w:rsid w:val="00841BEA"/>
    <w:rsid w:val="0084200F"/>
    <w:rsid w:val="0084331E"/>
    <w:rsid w:val="00843F3C"/>
    <w:rsid w:val="00845DD4"/>
    <w:rsid w:val="00846456"/>
    <w:rsid w:val="008475D1"/>
    <w:rsid w:val="00851534"/>
    <w:rsid w:val="00851FFA"/>
    <w:rsid w:val="0085202E"/>
    <w:rsid w:val="00853A75"/>
    <w:rsid w:val="00854E6B"/>
    <w:rsid w:val="008556A3"/>
    <w:rsid w:val="00855AC2"/>
    <w:rsid w:val="00856C17"/>
    <w:rsid w:val="00856ED3"/>
    <w:rsid w:val="008571DF"/>
    <w:rsid w:val="00857BC4"/>
    <w:rsid w:val="00861528"/>
    <w:rsid w:val="008649F3"/>
    <w:rsid w:val="00864E24"/>
    <w:rsid w:val="00865818"/>
    <w:rsid w:val="00866ABC"/>
    <w:rsid w:val="00874D85"/>
    <w:rsid w:val="008809A4"/>
    <w:rsid w:val="008827EC"/>
    <w:rsid w:val="00883573"/>
    <w:rsid w:val="0088374E"/>
    <w:rsid w:val="00884EEA"/>
    <w:rsid w:val="008859C8"/>
    <w:rsid w:val="00890B21"/>
    <w:rsid w:val="00893845"/>
    <w:rsid w:val="00894831"/>
    <w:rsid w:val="008959CF"/>
    <w:rsid w:val="00895AF7"/>
    <w:rsid w:val="0089748E"/>
    <w:rsid w:val="008A13A0"/>
    <w:rsid w:val="008A15E7"/>
    <w:rsid w:val="008A39C6"/>
    <w:rsid w:val="008A3D35"/>
    <w:rsid w:val="008A44DA"/>
    <w:rsid w:val="008A4DA4"/>
    <w:rsid w:val="008A5202"/>
    <w:rsid w:val="008A6360"/>
    <w:rsid w:val="008A7B84"/>
    <w:rsid w:val="008B0BC8"/>
    <w:rsid w:val="008B21CD"/>
    <w:rsid w:val="008B3B42"/>
    <w:rsid w:val="008B454A"/>
    <w:rsid w:val="008B760B"/>
    <w:rsid w:val="008C0B71"/>
    <w:rsid w:val="008C120E"/>
    <w:rsid w:val="008C63FD"/>
    <w:rsid w:val="008D24D5"/>
    <w:rsid w:val="008D2987"/>
    <w:rsid w:val="008D32F5"/>
    <w:rsid w:val="008D6209"/>
    <w:rsid w:val="008D78BC"/>
    <w:rsid w:val="008D79C6"/>
    <w:rsid w:val="008E0B1E"/>
    <w:rsid w:val="008E18E2"/>
    <w:rsid w:val="008E26E1"/>
    <w:rsid w:val="008E31B4"/>
    <w:rsid w:val="008E5922"/>
    <w:rsid w:val="008E7D0E"/>
    <w:rsid w:val="008F1DDE"/>
    <w:rsid w:val="008F4E52"/>
    <w:rsid w:val="008F4FD4"/>
    <w:rsid w:val="008F66C3"/>
    <w:rsid w:val="008F7373"/>
    <w:rsid w:val="008F73AE"/>
    <w:rsid w:val="0090506C"/>
    <w:rsid w:val="00906C81"/>
    <w:rsid w:val="009103E4"/>
    <w:rsid w:val="00910E8C"/>
    <w:rsid w:val="00911549"/>
    <w:rsid w:val="0091318D"/>
    <w:rsid w:val="009168D0"/>
    <w:rsid w:val="0091779D"/>
    <w:rsid w:val="00917B90"/>
    <w:rsid w:val="009200FF"/>
    <w:rsid w:val="009201A5"/>
    <w:rsid w:val="00922F51"/>
    <w:rsid w:val="00923524"/>
    <w:rsid w:val="009248FE"/>
    <w:rsid w:val="009251E0"/>
    <w:rsid w:val="0092522F"/>
    <w:rsid w:val="0092688C"/>
    <w:rsid w:val="0092691E"/>
    <w:rsid w:val="009325A8"/>
    <w:rsid w:val="0093343E"/>
    <w:rsid w:val="00933D5F"/>
    <w:rsid w:val="0093554E"/>
    <w:rsid w:val="009355C1"/>
    <w:rsid w:val="00935806"/>
    <w:rsid w:val="00935FB0"/>
    <w:rsid w:val="00940933"/>
    <w:rsid w:val="00940A44"/>
    <w:rsid w:val="00943C3F"/>
    <w:rsid w:val="00945495"/>
    <w:rsid w:val="009456FF"/>
    <w:rsid w:val="00945972"/>
    <w:rsid w:val="00946EB6"/>
    <w:rsid w:val="00950AD5"/>
    <w:rsid w:val="00950BE8"/>
    <w:rsid w:val="009547B5"/>
    <w:rsid w:val="00957D86"/>
    <w:rsid w:val="00960554"/>
    <w:rsid w:val="009605C9"/>
    <w:rsid w:val="00962590"/>
    <w:rsid w:val="00964D02"/>
    <w:rsid w:val="0096506B"/>
    <w:rsid w:val="009654FE"/>
    <w:rsid w:val="00966A1E"/>
    <w:rsid w:val="00967593"/>
    <w:rsid w:val="00972BF4"/>
    <w:rsid w:val="00975BEE"/>
    <w:rsid w:val="009765E9"/>
    <w:rsid w:val="009773A4"/>
    <w:rsid w:val="00977A3F"/>
    <w:rsid w:val="009845B1"/>
    <w:rsid w:val="009867D8"/>
    <w:rsid w:val="009871F3"/>
    <w:rsid w:val="0098742E"/>
    <w:rsid w:val="009875E3"/>
    <w:rsid w:val="0099116C"/>
    <w:rsid w:val="009922FA"/>
    <w:rsid w:val="00992FB8"/>
    <w:rsid w:val="00992FE8"/>
    <w:rsid w:val="0099464A"/>
    <w:rsid w:val="009A0627"/>
    <w:rsid w:val="009A1419"/>
    <w:rsid w:val="009A2D98"/>
    <w:rsid w:val="009A37B8"/>
    <w:rsid w:val="009A3F02"/>
    <w:rsid w:val="009A531E"/>
    <w:rsid w:val="009A54C6"/>
    <w:rsid w:val="009B050A"/>
    <w:rsid w:val="009B0B53"/>
    <w:rsid w:val="009B2CC1"/>
    <w:rsid w:val="009B3469"/>
    <w:rsid w:val="009B6380"/>
    <w:rsid w:val="009C06A6"/>
    <w:rsid w:val="009C0D19"/>
    <w:rsid w:val="009C2824"/>
    <w:rsid w:val="009C3CDF"/>
    <w:rsid w:val="009C499A"/>
    <w:rsid w:val="009C59E5"/>
    <w:rsid w:val="009D159C"/>
    <w:rsid w:val="009D263A"/>
    <w:rsid w:val="009D395E"/>
    <w:rsid w:val="009D6484"/>
    <w:rsid w:val="009E1AF0"/>
    <w:rsid w:val="009E37EC"/>
    <w:rsid w:val="009E3F38"/>
    <w:rsid w:val="009E42B8"/>
    <w:rsid w:val="009E5103"/>
    <w:rsid w:val="009F0816"/>
    <w:rsid w:val="009F1806"/>
    <w:rsid w:val="009F1A96"/>
    <w:rsid w:val="009F247D"/>
    <w:rsid w:val="009F36C3"/>
    <w:rsid w:val="009F5179"/>
    <w:rsid w:val="009F5492"/>
    <w:rsid w:val="009F54F8"/>
    <w:rsid w:val="009F7F12"/>
    <w:rsid w:val="00A00D02"/>
    <w:rsid w:val="00A0164B"/>
    <w:rsid w:val="00A0171D"/>
    <w:rsid w:val="00A05AB7"/>
    <w:rsid w:val="00A061E2"/>
    <w:rsid w:val="00A0631D"/>
    <w:rsid w:val="00A07B9E"/>
    <w:rsid w:val="00A10E55"/>
    <w:rsid w:val="00A11699"/>
    <w:rsid w:val="00A12495"/>
    <w:rsid w:val="00A12852"/>
    <w:rsid w:val="00A12AE4"/>
    <w:rsid w:val="00A13F89"/>
    <w:rsid w:val="00A14E2E"/>
    <w:rsid w:val="00A1609D"/>
    <w:rsid w:val="00A16A7B"/>
    <w:rsid w:val="00A22094"/>
    <w:rsid w:val="00A23118"/>
    <w:rsid w:val="00A23590"/>
    <w:rsid w:val="00A273D0"/>
    <w:rsid w:val="00A27890"/>
    <w:rsid w:val="00A2792A"/>
    <w:rsid w:val="00A30B56"/>
    <w:rsid w:val="00A32660"/>
    <w:rsid w:val="00A368B2"/>
    <w:rsid w:val="00A36B46"/>
    <w:rsid w:val="00A37DF6"/>
    <w:rsid w:val="00A4172D"/>
    <w:rsid w:val="00A42661"/>
    <w:rsid w:val="00A43369"/>
    <w:rsid w:val="00A47A1B"/>
    <w:rsid w:val="00A501D2"/>
    <w:rsid w:val="00A56598"/>
    <w:rsid w:val="00A56BC0"/>
    <w:rsid w:val="00A571AD"/>
    <w:rsid w:val="00A57219"/>
    <w:rsid w:val="00A579A8"/>
    <w:rsid w:val="00A60A9F"/>
    <w:rsid w:val="00A64FFA"/>
    <w:rsid w:val="00A656D5"/>
    <w:rsid w:val="00A70753"/>
    <w:rsid w:val="00A744B2"/>
    <w:rsid w:val="00A74973"/>
    <w:rsid w:val="00A7545A"/>
    <w:rsid w:val="00A80891"/>
    <w:rsid w:val="00A81DC0"/>
    <w:rsid w:val="00A828C4"/>
    <w:rsid w:val="00A85000"/>
    <w:rsid w:val="00A853E6"/>
    <w:rsid w:val="00A85DAC"/>
    <w:rsid w:val="00A92499"/>
    <w:rsid w:val="00A92C26"/>
    <w:rsid w:val="00A93C9A"/>
    <w:rsid w:val="00A96245"/>
    <w:rsid w:val="00A96558"/>
    <w:rsid w:val="00A9781C"/>
    <w:rsid w:val="00A978D9"/>
    <w:rsid w:val="00A97D3E"/>
    <w:rsid w:val="00AA1A43"/>
    <w:rsid w:val="00AA25B3"/>
    <w:rsid w:val="00AA2B36"/>
    <w:rsid w:val="00AA2BA0"/>
    <w:rsid w:val="00AA33BE"/>
    <w:rsid w:val="00AA48D3"/>
    <w:rsid w:val="00AA585B"/>
    <w:rsid w:val="00AA5EBE"/>
    <w:rsid w:val="00AA66D2"/>
    <w:rsid w:val="00AB099B"/>
    <w:rsid w:val="00AB0E41"/>
    <w:rsid w:val="00AB1AA1"/>
    <w:rsid w:val="00AB24E3"/>
    <w:rsid w:val="00AB5F20"/>
    <w:rsid w:val="00AB71BF"/>
    <w:rsid w:val="00AB76EE"/>
    <w:rsid w:val="00AC15F9"/>
    <w:rsid w:val="00AC4EE6"/>
    <w:rsid w:val="00AC7335"/>
    <w:rsid w:val="00AD28C7"/>
    <w:rsid w:val="00AD3FF4"/>
    <w:rsid w:val="00AD5206"/>
    <w:rsid w:val="00AD6567"/>
    <w:rsid w:val="00AE00B0"/>
    <w:rsid w:val="00AE5C6F"/>
    <w:rsid w:val="00AE5C8C"/>
    <w:rsid w:val="00AE5FEA"/>
    <w:rsid w:val="00AE7D31"/>
    <w:rsid w:val="00AF17CA"/>
    <w:rsid w:val="00AF4467"/>
    <w:rsid w:val="00AF6093"/>
    <w:rsid w:val="00AF6B26"/>
    <w:rsid w:val="00AF74C9"/>
    <w:rsid w:val="00B01EEE"/>
    <w:rsid w:val="00B0432B"/>
    <w:rsid w:val="00B04B52"/>
    <w:rsid w:val="00B062B0"/>
    <w:rsid w:val="00B07418"/>
    <w:rsid w:val="00B10754"/>
    <w:rsid w:val="00B10FEF"/>
    <w:rsid w:val="00B11894"/>
    <w:rsid w:val="00B12598"/>
    <w:rsid w:val="00B13708"/>
    <w:rsid w:val="00B13966"/>
    <w:rsid w:val="00B156FB"/>
    <w:rsid w:val="00B162DD"/>
    <w:rsid w:val="00B20CDA"/>
    <w:rsid w:val="00B21F55"/>
    <w:rsid w:val="00B221E9"/>
    <w:rsid w:val="00B23289"/>
    <w:rsid w:val="00B23C13"/>
    <w:rsid w:val="00B269AE"/>
    <w:rsid w:val="00B269B2"/>
    <w:rsid w:val="00B30D2E"/>
    <w:rsid w:val="00B31C04"/>
    <w:rsid w:val="00B32996"/>
    <w:rsid w:val="00B3543B"/>
    <w:rsid w:val="00B37375"/>
    <w:rsid w:val="00B37F92"/>
    <w:rsid w:val="00B40EFC"/>
    <w:rsid w:val="00B436E3"/>
    <w:rsid w:val="00B45AE1"/>
    <w:rsid w:val="00B45ED6"/>
    <w:rsid w:val="00B47B16"/>
    <w:rsid w:val="00B47CB2"/>
    <w:rsid w:val="00B52A12"/>
    <w:rsid w:val="00B5332F"/>
    <w:rsid w:val="00B603AF"/>
    <w:rsid w:val="00B61E3B"/>
    <w:rsid w:val="00B63690"/>
    <w:rsid w:val="00B64496"/>
    <w:rsid w:val="00B6473B"/>
    <w:rsid w:val="00B654F4"/>
    <w:rsid w:val="00B65A95"/>
    <w:rsid w:val="00B70AD6"/>
    <w:rsid w:val="00B71D73"/>
    <w:rsid w:val="00B7591A"/>
    <w:rsid w:val="00B77F5E"/>
    <w:rsid w:val="00B80B9D"/>
    <w:rsid w:val="00B811AD"/>
    <w:rsid w:val="00B82EB1"/>
    <w:rsid w:val="00B8393B"/>
    <w:rsid w:val="00B84ECC"/>
    <w:rsid w:val="00B856EA"/>
    <w:rsid w:val="00B85B99"/>
    <w:rsid w:val="00B87A1C"/>
    <w:rsid w:val="00B87A3A"/>
    <w:rsid w:val="00B9070C"/>
    <w:rsid w:val="00B91386"/>
    <w:rsid w:val="00B93D5D"/>
    <w:rsid w:val="00B953A5"/>
    <w:rsid w:val="00B9723C"/>
    <w:rsid w:val="00B97BF3"/>
    <w:rsid w:val="00B97CB4"/>
    <w:rsid w:val="00BA20CB"/>
    <w:rsid w:val="00BA3534"/>
    <w:rsid w:val="00BA4A7E"/>
    <w:rsid w:val="00BA52D8"/>
    <w:rsid w:val="00BA6B14"/>
    <w:rsid w:val="00BB1537"/>
    <w:rsid w:val="00BB290F"/>
    <w:rsid w:val="00BB2DA1"/>
    <w:rsid w:val="00BB35C6"/>
    <w:rsid w:val="00BB4822"/>
    <w:rsid w:val="00BB54ED"/>
    <w:rsid w:val="00BB6291"/>
    <w:rsid w:val="00BC031F"/>
    <w:rsid w:val="00BC0FB3"/>
    <w:rsid w:val="00BC624B"/>
    <w:rsid w:val="00BC6852"/>
    <w:rsid w:val="00BD1226"/>
    <w:rsid w:val="00BD1BA4"/>
    <w:rsid w:val="00BD24C7"/>
    <w:rsid w:val="00BD694F"/>
    <w:rsid w:val="00BD703D"/>
    <w:rsid w:val="00BE3E8B"/>
    <w:rsid w:val="00BE42A8"/>
    <w:rsid w:val="00BE5BDB"/>
    <w:rsid w:val="00BE5E7B"/>
    <w:rsid w:val="00BE61F4"/>
    <w:rsid w:val="00BE6C72"/>
    <w:rsid w:val="00BE7E1D"/>
    <w:rsid w:val="00BF0483"/>
    <w:rsid w:val="00BF72A5"/>
    <w:rsid w:val="00C00B78"/>
    <w:rsid w:val="00C0127B"/>
    <w:rsid w:val="00C01682"/>
    <w:rsid w:val="00C02007"/>
    <w:rsid w:val="00C03292"/>
    <w:rsid w:val="00C07510"/>
    <w:rsid w:val="00C10077"/>
    <w:rsid w:val="00C110C2"/>
    <w:rsid w:val="00C1385F"/>
    <w:rsid w:val="00C13FE3"/>
    <w:rsid w:val="00C162DA"/>
    <w:rsid w:val="00C170AB"/>
    <w:rsid w:val="00C21887"/>
    <w:rsid w:val="00C23328"/>
    <w:rsid w:val="00C263B2"/>
    <w:rsid w:val="00C315C0"/>
    <w:rsid w:val="00C3163D"/>
    <w:rsid w:val="00C31FEB"/>
    <w:rsid w:val="00C36D58"/>
    <w:rsid w:val="00C4006E"/>
    <w:rsid w:val="00C411EB"/>
    <w:rsid w:val="00C41251"/>
    <w:rsid w:val="00C4173F"/>
    <w:rsid w:val="00C430EA"/>
    <w:rsid w:val="00C461DE"/>
    <w:rsid w:val="00C4721A"/>
    <w:rsid w:val="00C4771F"/>
    <w:rsid w:val="00C50D3F"/>
    <w:rsid w:val="00C51870"/>
    <w:rsid w:val="00C54203"/>
    <w:rsid w:val="00C55233"/>
    <w:rsid w:val="00C57D49"/>
    <w:rsid w:val="00C602C8"/>
    <w:rsid w:val="00C64604"/>
    <w:rsid w:val="00C6511D"/>
    <w:rsid w:val="00C65593"/>
    <w:rsid w:val="00C6594E"/>
    <w:rsid w:val="00C677B2"/>
    <w:rsid w:val="00C67D71"/>
    <w:rsid w:val="00C7559B"/>
    <w:rsid w:val="00C76E80"/>
    <w:rsid w:val="00C77013"/>
    <w:rsid w:val="00C81E14"/>
    <w:rsid w:val="00C83262"/>
    <w:rsid w:val="00C83524"/>
    <w:rsid w:val="00C866A3"/>
    <w:rsid w:val="00C87CEE"/>
    <w:rsid w:val="00C94D99"/>
    <w:rsid w:val="00C967E8"/>
    <w:rsid w:val="00C96E97"/>
    <w:rsid w:val="00C96F01"/>
    <w:rsid w:val="00C97521"/>
    <w:rsid w:val="00CA16EB"/>
    <w:rsid w:val="00CA2588"/>
    <w:rsid w:val="00CA30A3"/>
    <w:rsid w:val="00CA31FA"/>
    <w:rsid w:val="00CA43B5"/>
    <w:rsid w:val="00CA5831"/>
    <w:rsid w:val="00CA7DD0"/>
    <w:rsid w:val="00CB16C7"/>
    <w:rsid w:val="00CB3466"/>
    <w:rsid w:val="00CB4885"/>
    <w:rsid w:val="00CB701E"/>
    <w:rsid w:val="00CC3322"/>
    <w:rsid w:val="00CD1BD7"/>
    <w:rsid w:val="00CD2239"/>
    <w:rsid w:val="00CD645E"/>
    <w:rsid w:val="00CD7848"/>
    <w:rsid w:val="00CE0689"/>
    <w:rsid w:val="00CE310B"/>
    <w:rsid w:val="00CE3CBE"/>
    <w:rsid w:val="00CE6233"/>
    <w:rsid w:val="00CE6C96"/>
    <w:rsid w:val="00CE7B92"/>
    <w:rsid w:val="00CF3461"/>
    <w:rsid w:val="00CF546E"/>
    <w:rsid w:val="00CF61B2"/>
    <w:rsid w:val="00D00B47"/>
    <w:rsid w:val="00D015F8"/>
    <w:rsid w:val="00D01B19"/>
    <w:rsid w:val="00D0300E"/>
    <w:rsid w:val="00D1384D"/>
    <w:rsid w:val="00D17009"/>
    <w:rsid w:val="00D17712"/>
    <w:rsid w:val="00D21232"/>
    <w:rsid w:val="00D24551"/>
    <w:rsid w:val="00D300E9"/>
    <w:rsid w:val="00D31391"/>
    <w:rsid w:val="00D339EA"/>
    <w:rsid w:val="00D34DA3"/>
    <w:rsid w:val="00D34E7D"/>
    <w:rsid w:val="00D37BCC"/>
    <w:rsid w:val="00D40189"/>
    <w:rsid w:val="00D4047C"/>
    <w:rsid w:val="00D40DA5"/>
    <w:rsid w:val="00D41331"/>
    <w:rsid w:val="00D4187D"/>
    <w:rsid w:val="00D47080"/>
    <w:rsid w:val="00D500D5"/>
    <w:rsid w:val="00D54CA1"/>
    <w:rsid w:val="00D54DE3"/>
    <w:rsid w:val="00D55C45"/>
    <w:rsid w:val="00D55CC6"/>
    <w:rsid w:val="00D56149"/>
    <w:rsid w:val="00D56955"/>
    <w:rsid w:val="00D57CDF"/>
    <w:rsid w:val="00D60D0D"/>
    <w:rsid w:val="00D61F0D"/>
    <w:rsid w:val="00D629DF"/>
    <w:rsid w:val="00D644C2"/>
    <w:rsid w:val="00D70187"/>
    <w:rsid w:val="00D70331"/>
    <w:rsid w:val="00D70421"/>
    <w:rsid w:val="00D7393A"/>
    <w:rsid w:val="00D7463B"/>
    <w:rsid w:val="00D74BE3"/>
    <w:rsid w:val="00D7610F"/>
    <w:rsid w:val="00D76BD6"/>
    <w:rsid w:val="00D77499"/>
    <w:rsid w:val="00D775F2"/>
    <w:rsid w:val="00D77AA9"/>
    <w:rsid w:val="00D8032E"/>
    <w:rsid w:val="00D80F3E"/>
    <w:rsid w:val="00D85098"/>
    <w:rsid w:val="00D87841"/>
    <w:rsid w:val="00D907DF"/>
    <w:rsid w:val="00D9145D"/>
    <w:rsid w:val="00D9174D"/>
    <w:rsid w:val="00D9187F"/>
    <w:rsid w:val="00D9409E"/>
    <w:rsid w:val="00D94BE5"/>
    <w:rsid w:val="00D97C3A"/>
    <w:rsid w:val="00D97D14"/>
    <w:rsid w:val="00DA2368"/>
    <w:rsid w:val="00DA43EE"/>
    <w:rsid w:val="00DA4B27"/>
    <w:rsid w:val="00DA5E91"/>
    <w:rsid w:val="00DB0546"/>
    <w:rsid w:val="00DB3275"/>
    <w:rsid w:val="00DB3C23"/>
    <w:rsid w:val="00DB51DA"/>
    <w:rsid w:val="00DC0B3A"/>
    <w:rsid w:val="00DC0CD4"/>
    <w:rsid w:val="00DC179C"/>
    <w:rsid w:val="00DC21E8"/>
    <w:rsid w:val="00DC5E6B"/>
    <w:rsid w:val="00DC6139"/>
    <w:rsid w:val="00DC6AB2"/>
    <w:rsid w:val="00DC743A"/>
    <w:rsid w:val="00DD0CC8"/>
    <w:rsid w:val="00DD22D3"/>
    <w:rsid w:val="00DD2FE3"/>
    <w:rsid w:val="00DD34ED"/>
    <w:rsid w:val="00DD42AC"/>
    <w:rsid w:val="00DD58D6"/>
    <w:rsid w:val="00DE2CE0"/>
    <w:rsid w:val="00DE37C5"/>
    <w:rsid w:val="00DE548E"/>
    <w:rsid w:val="00DE677B"/>
    <w:rsid w:val="00DF1665"/>
    <w:rsid w:val="00DF1700"/>
    <w:rsid w:val="00DF382A"/>
    <w:rsid w:val="00DF701C"/>
    <w:rsid w:val="00E00AB6"/>
    <w:rsid w:val="00E01F7C"/>
    <w:rsid w:val="00E03284"/>
    <w:rsid w:val="00E033E2"/>
    <w:rsid w:val="00E04FF0"/>
    <w:rsid w:val="00E06707"/>
    <w:rsid w:val="00E06A04"/>
    <w:rsid w:val="00E1492A"/>
    <w:rsid w:val="00E158BA"/>
    <w:rsid w:val="00E16C21"/>
    <w:rsid w:val="00E16EE1"/>
    <w:rsid w:val="00E1770D"/>
    <w:rsid w:val="00E220A8"/>
    <w:rsid w:val="00E2562F"/>
    <w:rsid w:val="00E25A44"/>
    <w:rsid w:val="00E2705A"/>
    <w:rsid w:val="00E2718A"/>
    <w:rsid w:val="00E339AD"/>
    <w:rsid w:val="00E350FD"/>
    <w:rsid w:val="00E37FD6"/>
    <w:rsid w:val="00E40214"/>
    <w:rsid w:val="00E423DF"/>
    <w:rsid w:val="00E42558"/>
    <w:rsid w:val="00E44171"/>
    <w:rsid w:val="00E45123"/>
    <w:rsid w:val="00E4704D"/>
    <w:rsid w:val="00E50A5D"/>
    <w:rsid w:val="00E54568"/>
    <w:rsid w:val="00E54C0D"/>
    <w:rsid w:val="00E5591B"/>
    <w:rsid w:val="00E55E66"/>
    <w:rsid w:val="00E57220"/>
    <w:rsid w:val="00E57781"/>
    <w:rsid w:val="00E5779F"/>
    <w:rsid w:val="00E57A50"/>
    <w:rsid w:val="00E63A94"/>
    <w:rsid w:val="00E64258"/>
    <w:rsid w:val="00E6562E"/>
    <w:rsid w:val="00E65F0E"/>
    <w:rsid w:val="00E66573"/>
    <w:rsid w:val="00E6754D"/>
    <w:rsid w:val="00E67F20"/>
    <w:rsid w:val="00E73FAF"/>
    <w:rsid w:val="00E74662"/>
    <w:rsid w:val="00E7564F"/>
    <w:rsid w:val="00E82715"/>
    <w:rsid w:val="00E83733"/>
    <w:rsid w:val="00E83FE5"/>
    <w:rsid w:val="00E8465B"/>
    <w:rsid w:val="00E85455"/>
    <w:rsid w:val="00E86C5C"/>
    <w:rsid w:val="00E90AF8"/>
    <w:rsid w:val="00E9239D"/>
    <w:rsid w:val="00E94E20"/>
    <w:rsid w:val="00E954E9"/>
    <w:rsid w:val="00E95A82"/>
    <w:rsid w:val="00E95F27"/>
    <w:rsid w:val="00E96B1A"/>
    <w:rsid w:val="00E96E63"/>
    <w:rsid w:val="00E9779D"/>
    <w:rsid w:val="00EA0C93"/>
    <w:rsid w:val="00EA1BD7"/>
    <w:rsid w:val="00EA2AF6"/>
    <w:rsid w:val="00EA375A"/>
    <w:rsid w:val="00EA4F79"/>
    <w:rsid w:val="00EA789E"/>
    <w:rsid w:val="00EB0307"/>
    <w:rsid w:val="00EB2FDA"/>
    <w:rsid w:val="00EC13D2"/>
    <w:rsid w:val="00EC2C75"/>
    <w:rsid w:val="00EC330C"/>
    <w:rsid w:val="00EC6A4F"/>
    <w:rsid w:val="00EC7308"/>
    <w:rsid w:val="00EC7523"/>
    <w:rsid w:val="00EC7549"/>
    <w:rsid w:val="00EC7E0C"/>
    <w:rsid w:val="00EC7F80"/>
    <w:rsid w:val="00ED36E1"/>
    <w:rsid w:val="00ED422C"/>
    <w:rsid w:val="00ED4EAD"/>
    <w:rsid w:val="00ED5335"/>
    <w:rsid w:val="00ED5947"/>
    <w:rsid w:val="00ED665A"/>
    <w:rsid w:val="00ED712B"/>
    <w:rsid w:val="00ED761D"/>
    <w:rsid w:val="00EE2C15"/>
    <w:rsid w:val="00EE4EE1"/>
    <w:rsid w:val="00EE5DE8"/>
    <w:rsid w:val="00EE5E57"/>
    <w:rsid w:val="00EF1794"/>
    <w:rsid w:val="00EF6F45"/>
    <w:rsid w:val="00F01CC1"/>
    <w:rsid w:val="00F02875"/>
    <w:rsid w:val="00F040F0"/>
    <w:rsid w:val="00F05199"/>
    <w:rsid w:val="00F06545"/>
    <w:rsid w:val="00F07BE5"/>
    <w:rsid w:val="00F10159"/>
    <w:rsid w:val="00F10B2D"/>
    <w:rsid w:val="00F1157F"/>
    <w:rsid w:val="00F11B68"/>
    <w:rsid w:val="00F11E51"/>
    <w:rsid w:val="00F13372"/>
    <w:rsid w:val="00F135D4"/>
    <w:rsid w:val="00F15E90"/>
    <w:rsid w:val="00F206C2"/>
    <w:rsid w:val="00F217C9"/>
    <w:rsid w:val="00F22B4C"/>
    <w:rsid w:val="00F2363D"/>
    <w:rsid w:val="00F279F9"/>
    <w:rsid w:val="00F30D03"/>
    <w:rsid w:val="00F335FC"/>
    <w:rsid w:val="00F408E6"/>
    <w:rsid w:val="00F422CA"/>
    <w:rsid w:val="00F440AC"/>
    <w:rsid w:val="00F465CB"/>
    <w:rsid w:val="00F46CBE"/>
    <w:rsid w:val="00F50331"/>
    <w:rsid w:val="00F535DA"/>
    <w:rsid w:val="00F53DE9"/>
    <w:rsid w:val="00F53FDE"/>
    <w:rsid w:val="00F54D55"/>
    <w:rsid w:val="00F568BE"/>
    <w:rsid w:val="00F57ABE"/>
    <w:rsid w:val="00F61A19"/>
    <w:rsid w:val="00F632B4"/>
    <w:rsid w:val="00F64A53"/>
    <w:rsid w:val="00F64A82"/>
    <w:rsid w:val="00F658FA"/>
    <w:rsid w:val="00F700A6"/>
    <w:rsid w:val="00F75AB1"/>
    <w:rsid w:val="00F76232"/>
    <w:rsid w:val="00F80001"/>
    <w:rsid w:val="00F84FA2"/>
    <w:rsid w:val="00F85D20"/>
    <w:rsid w:val="00F862FD"/>
    <w:rsid w:val="00F91E9E"/>
    <w:rsid w:val="00F93B89"/>
    <w:rsid w:val="00F94D69"/>
    <w:rsid w:val="00F94E44"/>
    <w:rsid w:val="00F95C1E"/>
    <w:rsid w:val="00F95CCD"/>
    <w:rsid w:val="00F95D58"/>
    <w:rsid w:val="00F96304"/>
    <w:rsid w:val="00F97E5D"/>
    <w:rsid w:val="00FA0923"/>
    <w:rsid w:val="00FA093E"/>
    <w:rsid w:val="00FA09D2"/>
    <w:rsid w:val="00FA4760"/>
    <w:rsid w:val="00FA509B"/>
    <w:rsid w:val="00FA632C"/>
    <w:rsid w:val="00FB0688"/>
    <w:rsid w:val="00FB0B5F"/>
    <w:rsid w:val="00FB1819"/>
    <w:rsid w:val="00FB2E14"/>
    <w:rsid w:val="00FB6BBD"/>
    <w:rsid w:val="00FC0910"/>
    <w:rsid w:val="00FC5782"/>
    <w:rsid w:val="00FC6F29"/>
    <w:rsid w:val="00FD1050"/>
    <w:rsid w:val="00FD7C6D"/>
    <w:rsid w:val="00FE1A76"/>
    <w:rsid w:val="00FE2FE1"/>
    <w:rsid w:val="00FE3CB9"/>
    <w:rsid w:val="00FE43BC"/>
    <w:rsid w:val="00FE4F17"/>
    <w:rsid w:val="00FE7655"/>
    <w:rsid w:val="00FF7361"/>
    <w:rsid w:val="0161E589"/>
    <w:rsid w:val="041CF692"/>
    <w:rsid w:val="05F9E77B"/>
    <w:rsid w:val="08B3C2F3"/>
    <w:rsid w:val="08FA012B"/>
    <w:rsid w:val="09873091"/>
    <w:rsid w:val="099FFE02"/>
    <w:rsid w:val="0A0908CE"/>
    <w:rsid w:val="0B4FE7C5"/>
    <w:rsid w:val="0D49A4A1"/>
    <w:rsid w:val="0D96BAEC"/>
    <w:rsid w:val="11E47167"/>
    <w:rsid w:val="12A53F42"/>
    <w:rsid w:val="1544CB09"/>
    <w:rsid w:val="158073AC"/>
    <w:rsid w:val="1763D128"/>
    <w:rsid w:val="1766A93D"/>
    <w:rsid w:val="176A360D"/>
    <w:rsid w:val="17888A76"/>
    <w:rsid w:val="17C495B8"/>
    <w:rsid w:val="1A7BD659"/>
    <w:rsid w:val="1A91674E"/>
    <w:rsid w:val="1AF3D2E1"/>
    <w:rsid w:val="1B1726F9"/>
    <w:rsid w:val="1B293828"/>
    <w:rsid w:val="1DC90F5E"/>
    <w:rsid w:val="1E518EB8"/>
    <w:rsid w:val="205771A2"/>
    <w:rsid w:val="20FD0980"/>
    <w:rsid w:val="2105BF62"/>
    <w:rsid w:val="223F86CF"/>
    <w:rsid w:val="22967172"/>
    <w:rsid w:val="22CB29A9"/>
    <w:rsid w:val="22F660C3"/>
    <w:rsid w:val="23CD64EC"/>
    <w:rsid w:val="25604BA8"/>
    <w:rsid w:val="260BD21C"/>
    <w:rsid w:val="26DCAB8A"/>
    <w:rsid w:val="27937AE9"/>
    <w:rsid w:val="285A78DE"/>
    <w:rsid w:val="28EA70F6"/>
    <w:rsid w:val="29A78E92"/>
    <w:rsid w:val="2B832982"/>
    <w:rsid w:val="2F9F0F0B"/>
    <w:rsid w:val="3132E07A"/>
    <w:rsid w:val="373C5F64"/>
    <w:rsid w:val="381A1C28"/>
    <w:rsid w:val="3882729E"/>
    <w:rsid w:val="39A98DDC"/>
    <w:rsid w:val="39DF75BE"/>
    <w:rsid w:val="3A1E42FF"/>
    <w:rsid w:val="3A7ECB9D"/>
    <w:rsid w:val="3E0923BC"/>
    <w:rsid w:val="3E8C1361"/>
    <w:rsid w:val="41EAEB8F"/>
    <w:rsid w:val="42913295"/>
    <w:rsid w:val="432FBFE1"/>
    <w:rsid w:val="440EF3C7"/>
    <w:rsid w:val="44B4D939"/>
    <w:rsid w:val="483F1DE4"/>
    <w:rsid w:val="48D28BC1"/>
    <w:rsid w:val="49ECDBA2"/>
    <w:rsid w:val="4B5A7A52"/>
    <w:rsid w:val="4BE9294C"/>
    <w:rsid w:val="4D84A3E2"/>
    <w:rsid w:val="4EF3A992"/>
    <w:rsid w:val="4F58333E"/>
    <w:rsid w:val="53E33695"/>
    <w:rsid w:val="5429C5C4"/>
    <w:rsid w:val="5598D23D"/>
    <w:rsid w:val="564680BD"/>
    <w:rsid w:val="56861CDF"/>
    <w:rsid w:val="581F491B"/>
    <w:rsid w:val="5961C9A0"/>
    <w:rsid w:val="59ABD6E3"/>
    <w:rsid w:val="5B783196"/>
    <w:rsid w:val="5B85164F"/>
    <w:rsid w:val="5BF9FC2A"/>
    <w:rsid w:val="5C321079"/>
    <w:rsid w:val="5C49E287"/>
    <w:rsid w:val="5D4822A4"/>
    <w:rsid w:val="5DA82373"/>
    <w:rsid w:val="5E67816A"/>
    <w:rsid w:val="604FE20A"/>
    <w:rsid w:val="63EB986D"/>
    <w:rsid w:val="6423FA01"/>
    <w:rsid w:val="644E68A7"/>
    <w:rsid w:val="65142B98"/>
    <w:rsid w:val="687A12A1"/>
    <w:rsid w:val="69A76618"/>
    <w:rsid w:val="6B6A4B20"/>
    <w:rsid w:val="6BB120E1"/>
    <w:rsid w:val="6BB19FEF"/>
    <w:rsid w:val="6BD6E2BC"/>
    <w:rsid w:val="6CCE8059"/>
    <w:rsid w:val="6D08AC32"/>
    <w:rsid w:val="6D81D54C"/>
    <w:rsid w:val="6E1832C3"/>
    <w:rsid w:val="6E84C871"/>
    <w:rsid w:val="7061FC38"/>
    <w:rsid w:val="722CC451"/>
    <w:rsid w:val="73D086F9"/>
    <w:rsid w:val="74BFE936"/>
    <w:rsid w:val="74FBD81E"/>
    <w:rsid w:val="76CCC355"/>
    <w:rsid w:val="77918F8D"/>
    <w:rsid w:val="77BEBFE0"/>
    <w:rsid w:val="7B6DB4EB"/>
    <w:rsid w:val="7B8FB183"/>
  </w:rsids>
  <m:mathPr>
    <m:mathFont m:val="Cambria Math"/>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19781"/>
  <w15:docId w15:val="{3D282D4E-2C66-45AC-A103-815F6DAB1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CH" w:eastAsia="de-CH"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74973"/>
    <w:rPr>
      <w:sz w:val="24"/>
      <w:szCs w:val="24"/>
      <w:lang w:eastAsia="en-US"/>
    </w:rPr>
  </w:style>
  <w:style w:type="paragraph" w:styleId="berschrift1">
    <w:name w:val="heading 1"/>
    <w:basedOn w:val="Standard"/>
    <w:next w:val="Standard"/>
    <w:link w:val="berschrift1Zchn"/>
    <w:uiPriority w:val="9"/>
    <w:qFormat/>
    <w:rsid w:val="0060257C"/>
    <w:pPr>
      <w:keepNext/>
      <w:keepLines/>
      <w:spacing w:before="240"/>
      <w:outlineLvl w:val="0"/>
    </w:pPr>
    <w:rPr>
      <w:rFonts w:asciiTheme="majorHAnsi" w:eastAsiaTheme="majorEastAsia" w:hAnsiTheme="majorHAnsi" w:cstheme="majorBidi"/>
      <w:color w:val="4C96AD" w:themeColor="accent1" w:themeShade="BF"/>
      <w:sz w:val="32"/>
      <w:szCs w:val="32"/>
    </w:rPr>
  </w:style>
  <w:style w:type="paragraph" w:styleId="berschrift2">
    <w:name w:val="heading 2"/>
    <w:next w:val="Body2"/>
    <w:link w:val="berschrift2Zchn"/>
    <w:uiPriority w:val="9"/>
    <w:unhideWhenUsed/>
    <w:qFormat/>
    <w:pPr>
      <w:spacing w:before="200" w:after="140"/>
      <w:outlineLvl w:val="1"/>
    </w:pPr>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paragraph" w:styleId="berschrift3">
    <w:name w:val="heading 3"/>
    <w:basedOn w:val="Standard"/>
    <w:next w:val="Standard"/>
    <w:link w:val="berschrift3Zchn"/>
    <w:uiPriority w:val="9"/>
    <w:semiHidden/>
    <w:unhideWhenUsed/>
    <w:qFormat/>
    <w:rsid w:val="007960D4"/>
    <w:pPr>
      <w:keepNext/>
      <w:keepLines/>
      <w:spacing w:before="40"/>
      <w:outlineLvl w:val="2"/>
    </w:pPr>
    <w:rPr>
      <w:rFonts w:asciiTheme="majorHAnsi" w:eastAsiaTheme="majorEastAsia" w:hAnsiTheme="majorHAnsi" w:cstheme="majorBidi"/>
      <w:color w:val="336473"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Subheading">
    <w:name w:val="Subheading"/>
    <w:pPr>
      <w:pBdr>
        <w:top w:val="single" w:sz="24" w:space="1" w:color="357CA2"/>
      </w:pBdr>
      <w:spacing w:line="288" w:lineRule="auto"/>
      <w:outlineLvl w:val="0"/>
    </w:pPr>
    <w:rPr>
      <w:rFonts w:ascii="Helvetica Neue" w:hAnsi="Helvetica Neue" w:cs="Arial Unicode MS"/>
      <w:b/>
      <w:bCs/>
      <w:caps/>
      <w:color w:val="367DA2"/>
      <w:spacing w:val="4"/>
      <w:sz w:val="22"/>
      <w:szCs w:val="22"/>
      <w:lang w:val="de-DE"/>
      <w14:textOutline w14:w="0" w14:cap="flat" w14:cmpd="sng" w14:algn="ctr">
        <w14:noFill/>
        <w14:prstDash w14:val="solid"/>
        <w14:bevel/>
      </w14:textOutline>
    </w:rPr>
  </w:style>
  <w:style w:type="paragraph" w:styleId="Titel">
    <w:name w:val="Title"/>
    <w:next w:val="Body2"/>
    <w:link w:val="TitelZchn"/>
    <w:uiPriority w:val="10"/>
    <w:qFormat/>
    <w:pPr>
      <w:keepNext/>
      <w:spacing w:line="288" w:lineRule="auto"/>
    </w:pPr>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paragraph" w:customStyle="1" w:styleId="Body2">
    <w:name w:val="Body 2"/>
    <w:pPr>
      <w:suppressAutoHyphens/>
      <w:spacing w:after="180" w:line="288"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Body">
    <w:name w:val="Body"/>
    <w:pPr>
      <w:spacing w:line="312" w:lineRule="auto"/>
    </w:pPr>
    <w:rPr>
      <w:rFonts w:ascii="Helvetica Neue Light" w:hAnsi="Helvetica Neue Light" w:cs="Arial Unicode MS"/>
      <w:color w:val="000000"/>
      <w:lang w:val="de-DE"/>
      <w14:textOutline w14:w="0" w14:cap="flat" w14:cmpd="sng" w14:algn="ctr">
        <w14:noFill/>
        <w14:prstDash w14:val="solid"/>
        <w14:bevel/>
      </w14:textOutline>
    </w:rPr>
  </w:style>
  <w:style w:type="paragraph" w:customStyle="1" w:styleId="HeaderFooter">
    <w:name w:val="Header &amp; Footer"/>
    <w:pPr>
      <w:tabs>
        <w:tab w:val="right" w:pos="9020"/>
      </w:tabs>
      <w:spacing w:line="288" w:lineRule="auto"/>
    </w:pPr>
    <w:rPr>
      <w:rFonts w:ascii="Helvetica Neue Medium" w:eastAsia="Helvetica Neue Medium" w:hAnsi="Helvetica Neue Medium" w:cs="Helvetica Neue Medium"/>
      <w:color w:val="606060"/>
      <w14:textOutline w14:w="0" w14:cap="flat" w14:cmpd="sng" w14:algn="ctr">
        <w14:noFill/>
        <w14:prstDash w14:val="solid"/>
        <w14:bevel/>
      </w14:textOutline>
    </w:rPr>
  </w:style>
  <w:style w:type="paragraph" w:customStyle="1" w:styleId="Heading">
    <w:name w:val="Heading"/>
    <w:next w:val="Body2"/>
    <w:pPr>
      <w:outlineLvl w:val="0"/>
    </w:pPr>
    <w:rPr>
      <w:rFonts w:ascii="Helvetica Neue Light" w:eastAsia="Helvetica Neue Light" w:hAnsi="Helvetica Neue Light" w:cs="Helvetica Neue Light"/>
      <w:caps/>
      <w:color w:val="444444"/>
      <w:spacing w:val="7"/>
      <w:sz w:val="36"/>
      <w:szCs w:val="36"/>
      <w14:textOutline w14:w="0" w14:cap="flat" w14:cmpd="sng" w14:algn="ctr">
        <w14:noFill/>
        <w14:prstDash w14:val="solid"/>
        <w14:bevel/>
      </w14:textOutline>
    </w:rPr>
  </w:style>
  <w:style w:type="numbering" w:customStyle="1" w:styleId="Bullet">
    <w:name w:val="Bullet"/>
    <w:pPr>
      <w:numPr>
        <w:numId w:val="1"/>
      </w:numPr>
    </w:pPr>
  </w:style>
  <w:style w:type="paragraph" w:customStyle="1" w:styleId="TableStyle1">
    <w:name w:val="Table Style 1"/>
    <w:pPr>
      <w:tabs>
        <w:tab w:val="right" w:pos="1267"/>
        <w:tab w:val="right" w:pos="1333"/>
      </w:tabs>
      <w:spacing w:before="200" w:line="288" w:lineRule="auto"/>
    </w:pPr>
    <w:rPr>
      <w:rFonts w:ascii="Helvetica Neue" w:eastAsia="Helvetica Neue" w:hAnsi="Helvetica Neue" w:cs="Helvetica Neue"/>
      <w:b/>
      <w:bCs/>
      <w:color w:val="FFFFFF"/>
      <w14:textOutline w14:w="0" w14:cap="flat" w14:cmpd="sng" w14:algn="ctr">
        <w14:noFill/>
        <w14:prstDash w14:val="solid"/>
        <w14:bevel/>
      </w14:textOutline>
    </w:rPr>
  </w:style>
  <w:style w:type="paragraph" w:customStyle="1" w:styleId="TableStyle2">
    <w:name w:val="Table Style 2"/>
    <w:pPr>
      <w:tabs>
        <w:tab w:val="right" w:pos="1267"/>
        <w:tab w:val="right" w:pos="1333"/>
      </w:tabs>
    </w:pPr>
    <w:rPr>
      <w:rFonts w:ascii="Helvetica Neue Light" w:hAnsi="Helvetica Neue Light" w:cs="Arial Unicode MS"/>
      <w:color w:val="000000"/>
      <w:lang w:val="pt-PT"/>
      <w14:textOutline w14:w="0" w14:cap="flat" w14:cmpd="sng" w14:algn="ctr">
        <w14:noFill/>
        <w14:prstDash w14:val="solid"/>
        <w14:bevel/>
      </w14:textOutline>
    </w:rPr>
  </w:style>
  <w:style w:type="paragraph" w:styleId="Kopfzeile">
    <w:name w:val="header"/>
    <w:basedOn w:val="Standard"/>
    <w:link w:val="KopfzeileZchn"/>
    <w:uiPriority w:val="99"/>
    <w:semiHidden/>
    <w:unhideWhenUsed/>
    <w:rsid w:val="00977A3F"/>
    <w:pPr>
      <w:tabs>
        <w:tab w:val="center" w:pos="4680"/>
        <w:tab w:val="right" w:pos="9360"/>
      </w:tabs>
    </w:pPr>
  </w:style>
  <w:style w:type="character" w:customStyle="1" w:styleId="KopfzeileZchn">
    <w:name w:val="Kopfzeile Zchn"/>
    <w:basedOn w:val="Absatz-Standardschriftart"/>
    <w:link w:val="Kopfzeile"/>
    <w:uiPriority w:val="99"/>
    <w:semiHidden/>
    <w:rsid w:val="00977A3F"/>
    <w:rPr>
      <w:sz w:val="24"/>
      <w:szCs w:val="24"/>
      <w:lang w:val="en-US" w:eastAsia="en-US"/>
    </w:rPr>
  </w:style>
  <w:style w:type="paragraph" w:styleId="Fuzeile">
    <w:name w:val="footer"/>
    <w:basedOn w:val="Standard"/>
    <w:link w:val="FuzeileZchn"/>
    <w:uiPriority w:val="99"/>
    <w:semiHidden/>
    <w:unhideWhenUsed/>
    <w:rsid w:val="00977A3F"/>
    <w:pPr>
      <w:tabs>
        <w:tab w:val="center" w:pos="4680"/>
        <w:tab w:val="right" w:pos="9360"/>
      </w:tabs>
    </w:pPr>
  </w:style>
  <w:style w:type="character" w:customStyle="1" w:styleId="FuzeileZchn">
    <w:name w:val="Fußzeile Zchn"/>
    <w:basedOn w:val="Absatz-Standardschriftart"/>
    <w:link w:val="Fuzeile"/>
    <w:uiPriority w:val="99"/>
    <w:semiHidden/>
    <w:rsid w:val="00977A3F"/>
    <w:rPr>
      <w:sz w:val="24"/>
      <w:szCs w:val="24"/>
      <w:lang w:val="en-US" w:eastAsia="en-US"/>
    </w:rPr>
  </w:style>
  <w:style w:type="character" w:customStyle="1" w:styleId="berschrift2Zchn">
    <w:name w:val="Überschrift 2 Zchn"/>
    <w:basedOn w:val="Absatz-Standardschriftart"/>
    <w:link w:val="berschrift2"/>
    <w:uiPriority w:val="9"/>
    <w:rsid w:val="00C13FE3"/>
    <w:rPr>
      <w:rFonts w:ascii="Helvetica Neue" w:eastAsia="Helvetica Neue" w:hAnsi="Helvetica Neue" w:cs="Helvetica Neue"/>
      <w:b/>
      <w:bCs/>
      <w:color w:val="367DA2"/>
      <w:sz w:val="22"/>
      <w:szCs w:val="22"/>
      <w14:textOutline w14:w="0" w14:cap="flat" w14:cmpd="sng" w14:algn="ctr">
        <w14:noFill/>
        <w14:prstDash w14:val="solid"/>
        <w14:bevel/>
      </w14:textOutline>
    </w:rPr>
  </w:style>
  <w:style w:type="character" w:styleId="NichtaufgelsteErwhnung">
    <w:name w:val="Unresolved Mention"/>
    <w:basedOn w:val="Absatz-Standardschriftart"/>
    <w:uiPriority w:val="99"/>
    <w:semiHidden/>
    <w:unhideWhenUsed/>
    <w:rsid w:val="00B84ECC"/>
    <w:rPr>
      <w:color w:val="605E5C"/>
      <w:shd w:val="clear" w:color="auto" w:fill="E1DFDD"/>
    </w:rPr>
  </w:style>
  <w:style w:type="character" w:customStyle="1" w:styleId="TitelZchn">
    <w:name w:val="Titel Zchn"/>
    <w:basedOn w:val="Absatz-Standardschriftart"/>
    <w:link w:val="Titel"/>
    <w:uiPriority w:val="10"/>
    <w:rsid w:val="00C13FE3"/>
    <w:rPr>
      <w:rFonts w:ascii="Helvetica Neue UltraLight" w:hAnsi="Helvetica Neue UltraLight" w:cs="Arial Unicode MS"/>
      <w:color w:val="000000"/>
      <w:spacing w:val="16"/>
      <w:sz w:val="56"/>
      <w:szCs w:val="56"/>
      <w:lang w:val="de-DE"/>
      <w14:textOutline w14:w="0" w14:cap="flat" w14:cmpd="sng" w14:algn="ctr">
        <w14:noFill/>
        <w14:prstDash w14:val="solid"/>
        <w14:bevel/>
      </w14:textOutline>
    </w:rPr>
  </w:style>
  <w:style w:type="table" w:customStyle="1" w:styleId="TableNormal2">
    <w:name w:val="Table Normal2"/>
    <w:rsid w:val="00806AD0"/>
    <w:tblPr>
      <w:tblInd w:w="0" w:type="dxa"/>
      <w:tblCellMar>
        <w:top w:w="0" w:type="dxa"/>
        <w:left w:w="0" w:type="dxa"/>
        <w:bottom w:w="0" w:type="dxa"/>
        <w:right w:w="0" w:type="dxa"/>
      </w:tblCellMar>
    </w:tblPr>
  </w:style>
  <w:style w:type="character" w:customStyle="1" w:styleId="berschrift1Zchn">
    <w:name w:val="Überschrift 1 Zchn"/>
    <w:basedOn w:val="Absatz-Standardschriftart"/>
    <w:link w:val="berschrift1"/>
    <w:uiPriority w:val="9"/>
    <w:rsid w:val="0060257C"/>
    <w:rPr>
      <w:rFonts w:asciiTheme="majorHAnsi" w:eastAsiaTheme="majorEastAsia" w:hAnsiTheme="majorHAnsi" w:cstheme="majorBidi"/>
      <w:color w:val="4C96AD" w:themeColor="accent1" w:themeShade="BF"/>
      <w:sz w:val="32"/>
      <w:szCs w:val="32"/>
      <w:lang w:val="en-US" w:eastAsia="en-US"/>
    </w:rPr>
  </w:style>
  <w:style w:type="character" w:styleId="BesuchterLink">
    <w:name w:val="FollowedHyperlink"/>
    <w:basedOn w:val="Absatz-Standardschriftart"/>
    <w:uiPriority w:val="99"/>
    <w:semiHidden/>
    <w:unhideWhenUsed/>
    <w:rsid w:val="00014768"/>
    <w:rPr>
      <w:color w:val="FF00FF" w:themeColor="followedHyperlink"/>
      <w:u w:val="single"/>
    </w:rPr>
  </w:style>
  <w:style w:type="paragraph" w:styleId="Beschriftung">
    <w:name w:val="caption"/>
    <w:basedOn w:val="Standard"/>
    <w:next w:val="Standard"/>
    <w:uiPriority w:val="35"/>
    <w:unhideWhenUsed/>
    <w:qFormat/>
    <w:rsid w:val="009A37B8"/>
    <w:pPr>
      <w:spacing w:after="200"/>
    </w:pPr>
    <w:rPr>
      <w:i/>
      <w:iCs/>
      <w:color w:val="535F65" w:themeColor="text2"/>
      <w:sz w:val="18"/>
      <w:szCs w:val="18"/>
    </w:rPr>
  </w:style>
  <w:style w:type="character" w:customStyle="1" w:styleId="berschrift3Zchn">
    <w:name w:val="Überschrift 3 Zchn"/>
    <w:basedOn w:val="Absatz-Standardschriftart"/>
    <w:link w:val="berschrift3"/>
    <w:uiPriority w:val="9"/>
    <w:semiHidden/>
    <w:rsid w:val="007960D4"/>
    <w:rPr>
      <w:rFonts w:asciiTheme="majorHAnsi" w:eastAsiaTheme="majorEastAsia" w:hAnsiTheme="majorHAnsi" w:cstheme="majorBidi"/>
      <w:color w:val="336473" w:themeColor="accent1" w:themeShade="7F"/>
      <w:sz w:val="24"/>
      <w:szCs w:val="24"/>
      <w:lang w:eastAsia="en-US"/>
    </w:rPr>
  </w:style>
  <w:style w:type="character" w:customStyle="1" w:styleId="text-right">
    <w:name w:val="text-right"/>
    <w:basedOn w:val="Absatz-Standardschriftart"/>
    <w:rsid w:val="001B35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708610">
      <w:bodyDiv w:val="1"/>
      <w:marLeft w:val="0"/>
      <w:marRight w:val="0"/>
      <w:marTop w:val="0"/>
      <w:marBottom w:val="0"/>
      <w:divBdr>
        <w:top w:val="none" w:sz="0" w:space="0" w:color="auto"/>
        <w:left w:val="none" w:sz="0" w:space="0" w:color="auto"/>
        <w:bottom w:val="none" w:sz="0" w:space="0" w:color="auto"/>
        <w:right w:val="none" w:sz="0" w:space="0" w:color="auto"/>
      </w:divBdr>
      <w:divsChild>
        <w:div w:id="511267295">
          <w:marLeft w:val="0"/>
          <w:marRight w:val="0"/>
          <w:marTop w:val="0"/>
          <w:marBottom w:val="0"/>
          <w:divBdr>
            <w:top w:val="none" w:sz="0" w:space="0" w:color="auto"/>
            <w:left w:val="none" w:sz="0" w:space="0" w:color="auto"/>
            <w:bottom w:val="none" w:sz="0" w:space="0" w:color="auto"/>
            <w:right w:val="none" w:sz="0" w:space="0" w:color="auto"/>
          </w:divBdr>
        </w:div>
      </w:divsChild>
    </w:div>
    <w:div w:id="110591544">
      <w:bodyDiv w:val="1"/>
      <w:marLeft w:val="0"/>
      <w:marRight w:val="0"/>
      <w:marTop w:val="0"/>
      <w:marBottom w:val="0"/>
      <w:divBdr>
        <w:top w:val="none" w:sz="0" w:space="0" w:color="auto"/>
        <w:left w:val="none" w:sz="0" w:space="0" w:color="auto"/>
        <w:bottom w:val="none" w:sz="0" w:space="0" w:color="auto"/>
        <w:right w:val="none" w:sz="0" w:space="0" w:color="auto"/>
      </w:divBdr>
    </w:div>
    <w:div w:id="1072774861">
      <w:bodyDiv w:val="1"/>
      <w:marLeft w:val="0"/>
      <w:marRight w:val="0"/>
      <w:marTop w:val="0"/>
      <w:marBottom w:val="0"/>
      <w:divBdr>
        <w:top w:val="none" w:sz="0" w:space="0" w:color="auto"/>
        <w:left w:val="none" w:sz="0" w:space="0" w:color="auto"/>
        <w:bottom w:val="none" w:sz="0" w:space="0" w:color="auto"/>
        <w:right w:val="none" w:sz="0" w:space="0" w:color="auto"/>
      </w:divBdr>
    </w:div>
    <w:div w:id="1180238301">
      <w:bodyDiv w:val="1"/>
      <w:marLeft w:val="0"/>
      <w:marRight w:val="0"/>
      <w:marTop w:val="0"/>
      <w:marBottom w:val="0"/>
      <w:divBdr>
        <w:top w:val="none" w:sz="0" w:space="0" w:color="auto"/>
        <w:left w:val="none" w:sz="0" w:space="0" w:color="auto"/>
        <w:bottom w:val="none" w:sz="0" w:space="0" w:color="auto"/>
        <w:right w:val="none" w:sz="0" w:space="0" w:color="auto"/>
      </w:divBdr>
      <w:divsChild>
        <w:div w:id="1039160174">
          <w:marLeft w:val="0"/>
          <w:marRight w:val="0"/>
          <w:marTop w:val="0"/>
          <w:marBottom w:val="0"/>
          <w:divBdr>
            <w:top w:val="none" w:sz="0" w:space="0" w:color="auto"/>
            <w:left w:val="none" w:sz="0" w:space="0" w:color="auto"/>
            <w:bottom w:val="none" w:sz="0" w:space="0" w:color="auto"/>
            <w:right w:val="none" w:sz="0" w:space="0" w:color="auto"/>
          </w:divBdr>
        </w:div>
      </w:divsChild>
    </w:div>
    <w:div w:id="1231034894">
      <w:bodyDiv w:val="1"/>
      <w:marLeft w:val="0"/>
      <w:marRight w:val="0"/>
      <w:marTop w:val="0"/>
      <w:marBottom w:val="0"/>
      <w:divBdr>
        <w:top w:val="none" w:sz="0" w:space="0" w:color="auto"/>
        <w:left w:val="none" w:sz="0" w:space="0" w:color="auto"/>
        <w:bottom w:val="none" w:sz="0" w:space="0" w:color="auto"/>
        <w:right w:val="none" w:sz="0" w:space="0" w:color="auto"/>
      </w:divBdr>
      <w:divsChild>
        <w:div w:id="1371607260">
          <w:marLeft w:val="0"/>
          <w:marRight w:val="0"/>
          <w:marTop w:val="0"/>
          <w:marBottom w:val="0"/>
          <w:divBdr>
            <w:top w:val="none" w:sz="0" w:space="0" w:color="auto"/>
            <w:left w:val="none" w:sz="0" w:space="0" w:color="auto"/>
            <w:bottom w:val="none" w:sz="0" w:space="0" w:color="auto"/>
            <w:right w:val="none" w:sz="0" w:space="0" w:color="auto"/>
          </w:divBdr>
        </w:div>
      </w:divsChild>
    </w:div>
    <w:div w:id="1271474776">
      <w:bodyDiv w:val="1"/>
      <w:marLeft w:val="0"/>
      <w:marRight w:val="0"/>
      <w:marTop w:val="0"/>
      <w:marBottom w:val="0"/>
      <w:divBdr>
        <w:top w:val="none" w:sz="0" w:space="0" w:color="auto"/>
        <w:left w:val="none" w:sz="0" w:space="0" w:color="auto"/>
        <w:bottom w:val="none" w:sz="0" w:space="0" w:color="auto"/>
        <w:right w:val="none" w:sz="0" w:space="0" w:color="auto"/>
      </w:divBdr>
    </w:div>
    <w:div w:id="1332950849">
      <w:bodyDiv w:val="1"/>
      <w:marLeft w:val="0"/>
      <w:marRight w:val="0"/>
      <w:marTop w:val="0"/>
      <w:marBottom w:val="0"/>
      <w:divBdr>
        <w:top w:val="none" w:sz="0" w:space="0" w:color="auto"/>
        <w:left w:val="none" w:sz="0" w:space="0" w:color="auto"/>
        <w:bottom w:val="none" w:sz="0" w:space="0" w:color="auto"/>
        <w:right w:val="none" w:sz="0" w:space="0" w:color="auto"/>
      </w:divBdr>
    </w:div>
    <w:div w:id="1437751752">
      <w:bodyDiv w:val="1"/>
      <w:marLeft w:val="0"/>
      <w:marRight w:val="0"/>
      <w:marTop w:val="0"/>
      <w:marBottom w:val="0"/>
      <w:divBdr>
        <w:top w:val="none" w:sz="0" w:space="0" w:color="auto"/>
        <w:left w:val="none" w:sz="0" w:space="0" w:color="auto"/>
        <w:bottom w:val="none" w:sz="0" w:space="0" w:color="auto"/>
        <w:right w:val="none" w:sz="0" w:space="0" w:color="auto"/>
      </w:divBdr>
    </w:div>
    <w:div w:id="1687899788">
      <w:bodyDiv w:val="1"/>
      <w:marLeft w:val="0"/>
      <w:marRight w:val="0"/>
      <w:marTop w:val="0"/>
      <w:marBottom w:val="0"/>
      <w:divBdr>
        <w:top w:val="none" w:sz="0" w:space="0" w:color="auto"/>
        <w:left w:val="none" w:sz="0" w:space="0" w:color="auto"/>
        <w:bottom w:val="none" w:sz="0" w:space="0" w:color="auto"/>
        <w:right w:val="none" w:sz="0" w:space="0" w:color="auto"/>
      </w:divBdr>
      <w:divsChild>
        <w:div w:id="5966026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17" Type="http://schemas.openxmlformats.org/officeDocument/2006/relationships/hyperlink" Target="mailto:whitebeard@gmx.com" TargetMode="External"/><Relationship Id="rId21" Type="http://schemas.openxmlformats.org/officeDocument/2006/relationships/image" Target="media/image6.png"/><Relationship Id="rId42" Type="http://schemas.openxmlformats.org/officeDocument/2006/relationships/hyperlink" Target="mailto:whitebeard@gmx.com" TargetMode="External"/><Relationship Id="rId63" Type="http://schemas.openxmlformats.org/officeDocument/2006/relationships/hyperlink" Target="mailto:whitebeard@gmx.com" TargetMode="External"/><Relationship Id="rId84" Type="http://schemas.openxmlformats.org/officeDocument/2006/relationships/hyperlink" Target="mailto:roger.klein@gmx.com" TargetMode="External"/><Relationship Id="rId138" Type="http://schemas.openxmlformats.org/officeDocument/2006/relationships/header" Target="header6.xml"/><Relationship Id="rId16" Type="http://schemas.openxmlformats.org/officeDocument/2006/relationships/image" Target="media/image3.png"/><Relationship Id="rId107" Type="http://schemas.openxmlformats.org/officeDocument/2006/relationships/hyperlink" Target="mailto:roger.gross@gmx.com" TargetMode="External"/><Relationship Id="rId11" Type="http://schemas.openxmlformats.org/officeDocument/2006/relationships/endnotes" Target="endnotes.xml"/><Relationship Id="rId32" Type="http://schemas.openxmlformats.org/officeDocument/2006/relationships/hyperlink" Target="mailto:whitebeard@gmx.com" TargetMode="External"/><Relationship Id="rId37" Type="http://schemas.openxmlformats.org/officeDocument/2006/relationships/hyperlink" Target="mailto:roger.klein@gmx.com" TargetMode="External"/><Relationship Id="rId53" Type="http://schemas.openxmlformats.org/officeDocument/2006/relationships/hyperlink" Target="mailto:roger.gross@gmx.com" TargetMode="External"/><Relationship Id="rId58" Type="http://schemas.openxmlformats.org/officeDocument/2006/relationships/hyperlink" Target="mailto:roger.gross@gmx.com" TargetMode="External"/><Relationship Id="rId74" Type="http://schemas.openxmlformats.org/officeDocument/2006/relationships/hyperlink" Target="mailto:Steven.Hatch@gmx.com" TargetMode="External"/><Relationship Id="rId79" Type="http://schemas.openxmlformats.org/officeDocument/2006/relationships/hyperlink" Target="mailto:whitebeard@gmx.com" TargetMode="External"/><Relationship Id="rId102" Type="http://schemas.openxmlformats.org/officeDocument/2006/relationships/hyperlink" Target="mailto:whitebeard@gmx.com" TargetMode="External"/><Relationship Id="rId123" Type="http://schemas.openxmlformats.org/officeDocument/2006/relationships/hyperlink" Target="mailto:whitebeard@gmx.com" TargetMode="External"/><Relationship Id="rId128" Type="http://schemas.openxmlformats.org/officeDocument/2006/relationships/header" Target="header5.xml"/><Relationship Id="rId5" Type="http://schemas.openxmlformats.org/officeDocument/2006/relationships/customXml" Target="../customXml/item5.xml"/><Relationship Id="rId90" Type="http://schemas.openxmlformats.org/officeDocument/2006/relationships/hyperlink" Target="mailto:roger.klein@gmx.com" TargetMode="External"/><Relationship Id="rId95" Type="http://schemas.openxmlformats.org/officeDocument/2006/relationships/hyperlink" Target="mailto:whitebeard@gmx.com" TargetMode="External"/><Relationship Id="rId22" Type="http://schemas.openxmlformats.org/officeDocument/2006/relationships/image" Target="media/image7.png"/><Relationship Id="rId27" Type="http://schemas.openxmlformats.org/officeDocument/2006/relationships/hyperlink" Target="mailto:whitebeard@gmx.com" TargetMode="External"/><Relationship Id="rId43" Type="http://schemas.openxmlformats.org/officeDocument/2006/relationships/hyperlink" Target="mailto:roger.klein@gmx.com" TargetMode="External"/><Relationship Id="rId48" Type="http://schemas.openxmlformats.org/officeDocument/2006/relationships/hyperlink" Target="mailto:roger.klein@gmx.com" TargetMode="External"/><Relationship Id="rId64" Type="http://schemas.openxmlformats.org/officeDocument/2006/relationships/hyperlink" Target="mailto:whitebeard@gmx.com" TargetMode="External"/><Relationship Id="rId69" Type="http://schemas.openxmlformats.org/officeDocument/2006/relationships/hyperlink" Target="mailto:hansliM@outlook.com" TargetMode="External"/><Relationship Id="rId113" Type="http://schemas.openxmlformats.org/officeDocument/2006/relationships/hyperlink" Target="mailto:roger.gross@gmx.com" TargetMode="External"/><Relationship Id="rId118" Type="http://schemas.openxmlformats.org/officeDocument/2006/relationships/hyperlink" Target="mailto:whitebeard@gmx.com" TargetMode="External"/><Relationship Id="rId134" Type="http://schemas.openxmlformats.org/officeDocument/2006/relationships/image" Target="media/image13.png"/><Relationship Id="rId139" Type="http://schemas.openxmlformats.org/officeDocument/2006/relationships/fontTable" Target="fontTable.xml"/><Relationship Id="rId80" Type="http://schemas.openxmlformats.org/officeDocument/2006/relationships/hyperlink" Target="mailto:whitebeard@gmx.com" TargetMode="External"/><Relationship Id="rId85" Type="http://schemas.openxmlformats.org/officeDocument/2006/relationships/hyperlink" Target="mailto:whitebeard@gmx.com" TargetMode="External"/><Relationship Id="rId12" Type="http://schemas.openxmlformats.org/officeDocument/2006/relationships/image" Target="media/image1.png"/><Relationship Id="rId17" Type="http://schemas.openxmlformats.org/officeDocument/2006/relationships/header" Target="header2.xml"/><Relationship Id="rId33" Type="http://schemas.openxmlformats.org/officeDocument/2006/relationships/hyperlink" Target="mailto:roger.klein@gmx.com" TargetMode="External"/><Relationship Id="rId38" Type="http://schemas.openxmlformats.org/officeDocument/2006/relationships/hyperlink" Target="mailto:whitebeard@gmx.com" TargetMode="External"/><Relationship Id="rId59" Type="http://schemas.openxmlformats.org/officeDocument/2006/relationships/hyperlink" Target="mailto:roger.gross@gmx.com" TargetMode="External"/><Relationship Id="rId103" Type="http://schemas.openxmlformats.org/officeDocument/2006/relationships/hyperlink" Target="mailto:roger.klein@gmx.com" TargetMode="External"/><Relationship Id="rId108" Type="http://schemas.openxmlformats.org/officeDocument/2006/relationships/hyperlink" Target="mailto:whitebeard@gmx.com" TargetMode="External"/><Relationship Id="rId124" Type="http://schemas.openxmlformats.org/officeDocument/2006/relationships/hyperlink" Target="mailto:roger.klein@gmx.com" TargetMode="External"/><Relationship Id="rId129" Type="http://schemas.openxmlformats.org/officeDocument/2006/relationships/hyperlink" Target="mailto:*.!@$%25%5e[]%7b%7d()&amp;:;%3c%3e,.?/" TargetMode="External"/><Relationship Id="rId54" Type="http://schemas.openxmlformats.org/officeDocument/2006/relationships/hyperlink" Target="mailto:roger.gross@gmx.com" TargetMode="External"/><Relationship Id="rId70" Type="http://schemas.openxmlformats.org/officeDocument/2006/relationships/hyperlink" Target="mailto:whitebeard@gmx.com" TargetMode="External"/><Relationship Id="rId75" Type="http://schemas.openxmlformats.org/officeDocument/2006/relationships/header" Target="header3.xml"/><Relationship Id="rId91" Type="http://schemas.openxmlformats.org/officeDocument/2006/relationships/hyperlink" Target="mailto:whitebeard@gmx.com" TargetMode="External"/><Relationship Id="rId96" Type="http://schemas.openxmlformats.org/officeDocument/2006/relationships/hyperlink" Target="mailto:roger.klein@gmx.com"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23" Type="http://schemas.openxmlformats.org/officeDocument/2006/relationships/image" Target="media/image8.jpg"/><Relationship Id="rId28" Type="http://schemas.openxmlformats.org/officeDocument/2006/relationships/hyperlink" Target="mailto:whitebeard@gmx.com" TargetMode="External"/><Relationship Id="rId49" Type="http://schemas.openxmlformats.org/officeDocument/2006/relationships/hyperlink" Target="mailto:whitebeard@gmx.com" TargetMode="External"/><Relationship Id="rId114" Type="http://schemas.openxmlformats.org/officeDocument/2006/relationships/hyperlink" Target="mailto:roger.gross@gmx.com" TargetMode="External"/><Relationship Id="rId119" Type="http://schemas.openxmlformats.org/officeDocument/2006/relationships/hyperlink" Target="mailto:whitebeard@gmx.com" TargetMode="External"/><Relationship Id="rId44" Type="http://schemas.openxmlformats.org/officeDocument/2006/relationships/hyperlink" Target="mailto:roger.klein@gmx.com" TargetMode="External"/><Relationship Id="rId60" Type="http://schemas.openxmlformats.org/officeDocument/2006/relationships/hyperlink" Target="mailto:roger.gross@gmx.com" TargetMode="External"/><Relationship Id="rId65" Type="http://schemas.openxmlformats.org/officeDocument/2006/relationships/hyperlink" Target="mailto:whitebeard@gmx.com" TargetMode="External"/><Relationship Id="rId81" Type="http://schemas.openxmlformats.org/officeDocument/2006/relationships/hyperlink" Target="mailto:whitebeard@gmx.com" TargetMode="External"/><Relationship Id="rId86" Type="http://schemas.openxmlformats.org/officeDocument/2006/relationships/hyperlink" Target="mailto:roger.klein@gmx.com" TargetMode="External"/><Relationship Id="rId130" Type="http://schemas.openxmlformats.org/officeDocument/2006/relationships/image" Target="media/image9.png"/><Relationship Id="rId135" Type="http://schemas.openxmlformats.org/officeDocument/2006/relationships/image" Target="media/image14.png"/><Relationship Id="rId13" Type="http://schemas.openxmlformats.org/officeDocument/2006/relationships/header" Target="header1.xml"/><Relationship Id="rId18" Type="http://schemas.openxmlformats.org/officeDocument/2006/relationships/footer" Target="footer2.xml"/><Relationship Id="rId39" Type="http://schemas.openxmlformats.org/officeDocument/2006/relationships/hyperlink" Target="mailto:roger.klein@gmx.com" TargetMode="External"/><Relationship Id="rId109" Type="http://schemas.openxmlformats.org/officeDocument/2006/relationships/hyperlink" Target="mailto:whitebeard@gmx.com" TargetMode="External"/><Relationship Id="rId34" Type="http://schemas.openxmlformats.org/officeDocument/2006/relationships/hyperlink" Target="mailto:whitebeard@gmx.com" TargetMode="External"/><Relationship Id="rId50" Type="http://schemas.openxmlformats.org/officeDocument/2006/relationships/hyperlink" Target="mailto:roger.klein@gmx.com" TargetMode="External"/><Relationship Id="rId55" Type="http://schemas.openxmlformats.org/officeDocument/2006/relationships/hyperlink" Target="mailto:whitebeard@gmx.com" TargetMode="External"/><Relationship Id="rId76" Type="http://schemas.openxmlformats.org/officeDocument/2006/relationships/header" Target="header4.xml"/><Relationship Id="rId97" Type="http://schemas.openxmlformats.org/officeDocument/2006/relationships/hyperlink" Target="mailto:roger.klein@gmx.com" TargetMode="External"/><Relationship Id="rId104" Type="http://schemas.openxmlformats.org/officeDocument/2006/relationships/hyperlink" Target="mailto:roger.gross@gmx.com" TargetMode="External"/><Relationship Id="rId120" Type="http://schemas.openxmlformats.org/officeDocument/2006/relationships/hyperlink" Target="mailto:specialone@gmx.com" TargetMode="External"/><Relationship Id="rId125" Type="http://schemas.openxmlformats.org/officeDocument/2006/relationships/hyperlink" Target="mailto:Steven.Hatch@gmx.com" TargetMode="External"/><Relationship Id="rId7" Type="http://schemas.openxmlformats.org/officeDocument/2006/relationships/styles" Target="styles.xml"/><Relationship Id="rId71" Type="http://schemas.openxmlformats.org/officeDocument/2006/relationships/hyperlink" Target="mailto:roger.klein@gmx.com" TargetMode="External"/><Relationship Id="rId92" Type="http://schemas.openxmlformats.org/officeDocument/2006/relationships/hyperlink" Target="mailto:roger.klein@gmx.com" TargetMode="External"/><Relationship Id="rId2" Type="http://schemas.openxmlformats.org/officeDocument/2006/relationships/customXml" Target="../customXml/item2.xml"/><Relationship Id="rId29" Type="http://schemas.openxmlformats.org/officeDocument/2006/relationships/hyperlink" Target="mailto:whitebeard@gmx.com" TargetMode="External"/><Relationship Id="rId24" Type="http://schemas.openxmlformats.org/officeDocument/2006/relationships/hyperlink" Target="mailto:roger.klein@gmx.com" TargetMode="External"/><Relationship Id="rId40" Type="http://schemas.openxmlformats.org/officeDocument/2006/relationships/hyperlink" Target="mailto:roger.klein@gmx.com" TargetMode="External"/><Relationship Id="rId45" Type="http://schemas.openxmlformats.org/officeDocument/2006/relationships/hyperlink" Target="mailto:roger.klein@gmx.com" TargetMode="External"/><Relationship Id="rId66" Type="http://schemas.openxmlformats.org/officeDocument/2006/relationships/hyperlink" Target="mailto:whitebeard@gmx.com" TargetMode="External"/><Relationship Id="rId87" Type="http://schemas.openxmlformats.org/officeDocument/2006/relationships/hyperlink" Target="mailto:whitebeard@gmx.com" TargetMode="External"/><Relationship Id="rId110" Type="http://schemas.openxmlformats.org/officeDocument/2006/relationships/hyperlink" Target="mailto:whitebeard@gmx.com" TargetMode="External"/><Relationship Id="rId115" Type="http://schemas.openxmlformats.org/officeDocument/2006/relationships/hyperlink" Target="mailto:roger.gross@gmx.com" TargetMode="External"/><Relationship Id="rId131" Type="http://schemas.openxmlformats.org/officeDocument/2006/relationships/image" Target="media/image10.png"/><Relationship Id="rId136" Type="http://schemas.openxmlformats.org/officeDocument/2006/relationships/image" Target="media/image15.png"/><Relationship Id="rId61" Type="http://schemas.openxmlformats.org/officeDocument/2006/relationships/hyperlink" Target="mailto:roger.gross@gmx.com" TargetMode="External"/><Relationship Id="rId82" Type="http://schemas.openxmlformats.org/officeDocument/2006/relationships/hyperlink" Target="mailto:whitebeard@gmx.com" TargetMode="External"/><Relationship Id="rId19" Type="http://schemas.openxmlformats.org/officeDocument/2006/relationships/image" Target="media/image4.png"/><Relationship Id="rId14" Type="http://schemas.openxmlformats.org/officeDocument/2006/relationships/footer" Target="footer1.xml"/><Relationship Id="rId30" Type="http://schemas.openxmlformats.org/officeDocument/2006/relationships/hyperlink" Target="mailto:whitebeard@gmx.com" TargetMode="External"/><Relationship Id="rId35" Type="http://schemas.openxmlformats.org/officeDocument/2006/relationships/hyperlink" Target="mailto:roger.klein@gmx.com" TargetMode="External"/><Relationship Id="rId56" Type="http://schemas.openxmlformats.org/officeDocument/2006/relationships/hyperlink" Target="mailto:whitebeard@gmx.com" TargetMode="External"/><Relationship Id="rId77" Type="http://schemas.openxmlformats.org/officeDocument/2006/relationships/hyperlink" Target="mailto:roger.klein@gmx.com" TargetMode="External"/><Relationship Id="rId100" Type="http://schemas.openxmlformats.org/officeDocument/2006/relationships/hyperlink" Target="mailto:roger.klein@gmx.com" TargetMode="External"/><Relationship Id="rId105" Type="http://schemas.openxmlformats.org/officeDocument/2006/relationships/hyperlink" Target="mailto:roger.gross@gmx.com" TargetMode="External"/><Relationship Id="rId126" Type="http://schemas.openxmlformats.org/officeDocument/2006/relationships/hyperlink" Target="mailto:Steven.Hatch@gmx.com" TargetMode="External"/><Relationship Id="rId8" Type="http://schemas.openxmlformats.org/officeDocument/2006/relationships/settings" Target="settings.xml"/><Relationship Id="rId51" Type="http://schemas.openxmlformats.org/officeDocument/2006/relationships/hyperlink" Target="mailto:roger.gross@gmx.com" TargetMode="External"/><Relationship Id="rId72" Type="http://schemas.openxmlformats.org/officeDocument/2006/relationships/hyperlink" Target="mailto:Steven.Hatch@gmx.com" TargetMode="External"/><Relationship Id="rId93" Type="http://schemas.openxmlformats.org/officeDocument/2006/relationships/hyperlink" Target="mailto:roger.klein@gmx.com" TargetMode="External"/><Relationship Id="rId98" Type="http://schemas.openxmlformats.org/officeDocument/2006/relationships/hyperlink" Target="mailto:roger.klein@gmx.com" TargetMode="External"/><Relationship Id="rId121" Type="http://schemas.openxmlformats.org/officeDocument/2006/relationships/hyperlink" Target="mailto:roger.klein@gmx.com" TargetMode="External"/><Relationship Id="rId3" Type="http://schemas.openxmlformats.org/officeDocument/2006/relationships/customXml" Target="../customXml/item3.xml"/><Relationship Id="rId25" Type="http://schemas.openxmlformats.org/officeDocument/2006/relationships/hyperlink" Target="mailto:roger.klein@gmx.com" TargetMode="External"/><Relationship Id="rId46" Type="http://schemas.openxmlformats.org/officeDocument/2006/relationships/hyperlink" Target="mailto:whitebeard@gmx.com" TargetMode="External"/><Relationship Id="rId67" Type="http://schemas.openxmlformats.org/officeDocument/2006/relationships/hyperlink" Target="mailto:specialone@gmx.com" TargetMode="External"/><Relationship Id="rId116" Type="http://schemas.openxmlformats.org/officeDocument/2006/relationships/hyperlink" Target="mailto:whitebeard@gmx.com" TargetMode="External"/><Relationship Id="rId137" Type="http://schemas.openxmlformats.org/officeDocument/2006/relationships/image" Target="media/image16.png"/><Relationship Id="rId20" Type="http://schemas.openxmlformats.org/officeDocument/2006/relationships/image" Target="media/image5.png"/><Relationship Id="rId41" Type="http://schemas.openxmlformats.org/officeDocument/2006/relationships/hyperlink" Target="mailto:roger.klein@gmx.com" TargetMode="External"/><Relationship Id="rId62" Type="http://schemas.openxmlformats.org/officeDocument/2006/relationships/hyperlink" Target="mailto:roger.gross@gmx.com" TargetMode="External"/><Relationship Id="rId83" Type="http://schemas.openxmlformats.org/officeDocument/2006/relationships/hyperlink" Target="mailto:whitebeard@gmx.com" TargetMode="External"/><Relationship Id="rId88" Type="http://schemas.openxmlformats.org/officeDocument/2006/relationships/hyperlink" Target="mailto:roger.klein@gmx.com" TargetMode="External"/><Relationship Id="rId111" Type="http://schemas.openxmlformats.org/officeDocument/2006/relationships/hyperlink" Target="mailto:roger.gross@gmx.com" TargetMode="External"/><Relationship Id="rId132" Type="http://schemas.openxmlformats.org/officeDocument/2006/relationships/image" Target="media/image11.png"/><Relationship Id="rId15" Type="http://schemas.openxmlformats.org/officeDocument/2006/relationships/image" Target="media/image2.png"/><Relationship Id="rId36" Type="http://schemas.openxmlformats.org/officeDocument/2006/relationships/hyperlink" Target="mailto:roger.klein@gmx.com" TargetMode="External"/><Relationship Id="rId57" Type="http://schemas.openxmlformats.org/officeDocument/2006/relationships/hyperlink" Target="mailto:whitebeard@gmx.com" TargetMode="External"/><Relationship Id="rId106" Type="http://schemas.openxmlformats.org/officeDocument/2006/relationships/hyperlink" Target="mailto:roger.gross@gmx.com" TargetMode="External"/><Relationship Id="rId127" Type="http://schemas.openxmlformats.org/officeDocument/2006/relationships/hyperlink" Target="mailto:Steven.Hatch@gmx.com" TargetMode="External"/><Relationship Id="rId10" Type="http://schemas.openxmlformats.org/officeDocument/2006/relationships/footnotes" Target="footnotes.xml"/><Relationship Id="rId31" Type="http://schemas.openxmlformats.org/officeDocument/2006/relationships/hyperlink" Target="mailto:roger.klein@gmx.com" TargetMode="External"/><Relationship Id="rId52" Type="http://schemas.openxmlformats.org/officeDocument/2006/relationships/hyperlink" Target="mailto:roger.gross@gmx.com" TargetMode="External"/><Relationship Id="rId73" Type="http://schemas.openxmlformats.org/officeDocument/2006/relationships/hyperlink" Target="mailto:Steven.Hatch@gmx.com" TargetMode="External"/><Relationship Id="rId78" Type="http://schemas.openxmlformats.org/officeDocument/2006/relationships/hyperlink" Target="mailto:roger.klein@gmx.com" TargetMode="External"/><Relationship Id="rId94" Type="http://schemas.openxmlformats.org/officeDocument/2006/relationships/hyperlink" Target="mailto:roger.klein@gmx.com" TargetMode="External"/><Relationship Id="rId99" Type="http://schemas.openxmlformats.org/officeDocument/2006/relationships/hyperlink" Target="mailto:whitebeard@gmx.com" TargetMode="External"/><Relationship Id="rId101" Type="http://schemas.openxmlformats.org/officeDocument/2006/relationships/hyperlink" Target="mailto:roger.klein@gmx.com" TargetMode="External"/><Relationship Id="rId122" Type="http://schemas.openxmlformats.org/officeDocument/2006/relationships/hyperlink" Target="mailto:hansliM@outlook.com" TargetMode="Externa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hyperlink" Target="mailto:whitebeard@gmx.com" TargetMode="External"/><Relationship Id="rId47" Type="http://schemas.openxmlformats.org/officeDocument/2006/relationships/hyperlink" Target="mailto:roger.klein@gmx.com" TargetMode="External"/><Relationship Id="rId68" Type="http://schemas.openxmlformats.org/officeDocument/2006/relationships/hyperlink" Target="mailto:roger.klein@gmx.com" TargetMode="External"/><Relationship Id="rId89" Type="http://schemas.openxmlformats.org/officeDocument/2006/relationships/hyperlink" Target="mailto:roger.klein@gmx.com" TargetMode="External"/><Relationship Id="rId112" Type="http://schemas.openxmlformats.org/officeDocument/2006/relationships/hyperlink" Target="mailto:roger.gross@gmx.com" TargetMode="External"/><Relationship Id="rId133" Type="http://schemas.openxmlformats.org/officeDocument/2006/relationships/image" Target="media/image12.png"/></Relationships>
</file>

<file path=word/theme/theme1.xml><?xml version="1.0" encoding="utf-8"?>
<a:theme xmlns:a="http://schemas.openxmlformats.org/drawingml/2006/main" name="02_Modern_Business_Project_Proposal">
  <a:themeElements>
    <a:clrScheme name="02_Modern_Business_Project_Proposal">
      <a:dk1>
        <a:srgbClr val="000000"/>
      </a:dk1>
      <a:lt1>
        <a:srgbClr val="FFFFFF"/>
      </a:lt1>
      <a:dk2>
        <a:srgbClr val="535F65"/>
      </a:dk2>
      <a:lt2>
        <a:srgbClr val="F4F2EF"/>
      </a:lt2>
      <a:accent1>
        <a:srgbClr val="85B9C9"/>
      </a:accent1>
      <a:accent2>
        <a:srgbClr val="93B06D"/>
      </a:accent2>
      <a:accent3>
        <a:srgbClr val="FED227"/>
      </a:accent3>
      <a:accent4>
        <a:srgbClr val="F3A14D"/>
      </a:accent4>
      <a:accent5>
        <a:srgbClr val="E67869"/>
      </a:accent5>
      <a:accent6>
        <a:srgbClr val="899FD7"/>
      </a:accent6>
      <a:hlink>
        <a:srgbClr val="0000FF"/>
      </a:hlink>
      <a:folHlink>
        <a:srgbClr val="FF00FF"/>
      </a:folHlink>
    </a:clrScheme>
    <a:fontScheme name="02_Modern_Business_Project_Proposal">
      <a:majorFont>
        <a:latin typeface="Helvetica Neue UltraLight"/>
        <a:ea typeface="Helvetica Neue UltraLight"/>
        <a:cs typeface="Helvetica Neue UltraLight"/>
      </a:majorFont>
      <a:minorFont>
        <a:latin typeface="Helvetica Neue UltraLight"/>
        <a:ea typeface="Helvetica Neue UltraLight"/>
        <a:cs typeface="Helvetica Neue UltraLight"/>
      </a:minorFont>
    </a:fontScheme>
    <a:fmtScheme name="02_Modern_Business_Project_Proposal">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25400" dist="12700" dir="5400000" rotWithShape="0">
              <a:srgbClr val="000000">
                <a:alpha val="6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1">
            <a:hueOff val="366345"/>
            <a:satOff val="11385"/>
            <a:lumOff val="-23239"/>
          </a:schemeClr>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20000"/>
          </a:lnSpc>
          <a:spcBef>
            <a:spcPts val="900"/>
          </a:spcBef>
          <a:spcAft>
            <a:spcPts val="0"/>
          </a:spcAft>
          <a:buClrTx/>
          <a:buSzTx/>
          <a:buFontTx/>
          <a:buNone/>
          <a:tabLst/>
          <a:defRPr kumimoji="0" sz="1200" b="0" i="0" u="none" strike="noStrike" cap="none" spc="0" normalizeH="0" baseline="0">
            <a:ln>
              <a:noFill/>
            </a:ln>
            <a:solidFill>
              <a:srgbClr val="FFFFFF"/>
            </a:solidFill>
            <a:effectLst/>
            <a:uFillTx/>
            <a:latin typeface="Helvetica Neue"/>
            <a:ea typeface="Helvetica Neue"/>
            <a:cs typeface="Helvetica Neue"/>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hueOff val="366345"/>
              <a:satOff val="11385"/>
              <a:lumOff val="-23239"/>
            </a:schemeClr>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900"/>
          </a:spcBef>
          <a:spcAft>
            <a:spcPts val="0"/>
          </a:spcAft>
          <a:buClrTx/>
          <a:buSzTx/>
          <a:buFontTx/>
          <a:buNone/>
          <a:tabLst/>
          <a:defRPr kumimoji="0" sz="1000" b="0" i="0" u="none" strike="noStrike" cap="none" spc="0" normalizeH="0" baseline="0">
            <a:ln>
              <a:noFill/>
            </a:ln>
            <a:solidFill>
              <a:srgbClr val="000000"/>
            </a:solidFill>
            <a:effectLst/>
            <a:uFillTx/>
            <a:latin typeface="Helvetica Neue Light"/>
            <a:ea typeface="Helvetica Neue Light"/>
            <a:cs typeface="Helvetica Neue Light"/>
            <a:sym typeface="Helvetica Neue Light"/>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512F46B8D0C3554DA9CEA23CA2285DEE" ma:contentTypeVersion="0" ma:contentTypeDescription="Ein neues Dokument erstellen." ma:contentTypeScope="" ma:versionID="0650aeab6cfe5bb114a0eda30d034843">
  <xsd:schema xmlns:xsd="http://www.w3.org/2001/XMLSchema" xmlns:xs="http://www.w3.org/2001/XMLSchema" xmlns:p="http://schemas.microsoft.com/office/2006/metadata/properties" xmlns:ns2="f98a6651-6a3d-4acd-9488-3e8d3575f236" targetNamespace="http://schemas.microsoft.com/office/2006/metadata/properties" ma:root="true" ma:fieldsID="d4e9ec75cc023f99f1ff71fbf34637e9" ns2:_="">
    <xsd:import namespace="f98a6651-6a3d-4acd-9488-3e8d3575f236"/>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8a6651-6a3d-4acd-9488-3e8d3575f236"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f98a6651-6a3d-4acd-9488-3e8d3575f236">WQ2VYQNXMP4M-927875975-44</_dlc_DocId>
    <_dlc_DocIdUrl xmlns="f98a6651-6a3d-4acd-9488-3e8d3575f236">
      <Url>https://portal.kftg.ch/240378_IDAT/_layouts/15/DocIdRedir.aspx?ID=WQ2VYQNXMP4M-927875975-44</Url>
      <Description>WQ2VYQNXMP4M-927875975-44</Description>
    </_dlc_DocIdUrl>
  </documentManagement>
</p:properti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131374-CADD-49DA-A4DC-964DE884C22C}">
  <ds:schemaRefs>
    <ds:schemaRef ds:uri="http://schemas.microsoft.com/sharepoint/v3/contenttype/forms"/>
  </ds:schemaRefs>
</ds:datastoreItem>
</file>

<file path=customXml/itemProps2.xml><?xml version="1.0" encoding="utf-8"?>
<ds:datastoreItem xmlns:ds="http://schemas.openxmlformats.org/officeDocument/2006/customXml" ds:itemID="{0B474C10-3A18-4ADB-9D99-38AD2E1A8F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8a6651-6a3d-4acd-9488-3e8d3575f2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6F61AD-A4EB-4917-89FD-676C8990A531}">
  <ds:schemaRefs>
    <ds:schemaRef ds:uri="http://purl.org/dc/dcmitype/"/>
    <ds:schemaRef ds:uri="http://schemas.microsoft.com/office/2006/documentManagement/types"/>
    <ds:schemaRef ds:uri="http://purl.org/dc/terms/"/>
    <ds:schemaRef ds:uri="http://schemas.microsoft.com/office/infopath/2007/PartnerControls"/>
    <ds:schemaRef ds:uri="http://purl.org/dc/elements/1.1/"/>
    <ds:schemaRef ds:uri="f98a6651-6a3d-4acd-9488-3e8d3575f236"/>
    <ds:schemaRef ds:uri="http://schemas.openxmlformats.org/package/2006/metadata/core-propertie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59B617E1-C144-4E85-9070-35D2E707902E}">
  <ds:schemaRefs>
    <ds:schemaRef ds:uri="http://schemas.microsoft.com/sharepoint/events"/>
  </ds:schemaRefs>
</ds:datastoreItem>
</file>

<file path=customXml/itemProps5.xml><?xml version="1.0" encoding="utf-8"?>
<ds:datastoreItem xmlns:ds="http://schemas.openxmlformats.org/officeDocument/2006/customXml" ds:itemID="{9F376DD2-448B-42A4-8256-6CD0E5121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6490</Words>
  <Characters>40893</Characters>
  <Application>Microsoft Office Word</Application>
  <DocSecurity>0</DocSecurity>
  <Lines>340</Lines>
  <Paragraphs>9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289</CharactersWithSpaces>
  <SharedDoc>false</SharedDoc>
  <HLinks>
    <vt:vector size="618" baseType="variant">
      <vt:variant>
        <vt:i4>6357058</vt:i4>
      </vt:variant>
      <vt:variant>
        <vt:i4>318</vt:i4>
      </vt:variant>
      <vt:variant>
        <vt:i4>0</vt:i4>
      </vt:variant>
      <vt:variant>
        <vt:i4>5</vt:i4>
      </vt:variant>
      <vt:variant>
        <vt:lpwstr>mailto:*.!@$%25%5e[]%7b%7d()&amp;:;%3c%3e,.?/</vt:lpwstr>
      </vt:variant>
      <vt:variant>
        <vt:lpwstr/>
      </vt:variant>
      <vt:variant>
        <vt:i4>5308462</vt:i4>
      </vt:variant>
      <vt:variant>
        <vt:i4>315</vt:i4>
      </vt:variant>
      <vt:variant>
        <vt:i4>0</vt:i4>
      </vt:variant>
      <vt:variant>
        <vt:i4>5</vt:i4>
      </vt:variant>
      <vt:variant>
        <vt:lpwstr>mailto:Steven.Hatch@gmx.com</vt:lpwstr>
      </vt:variant>
      <vt:variant>
        <vt:lpwstr/>
      </vt:variant>
      <vt:variant>
        <vt:i4>5308462</vt:i4>
      </vt:variant>
      <vt:variant>
        <vt:i4>312</vt:i4>
      </vt:variant>
      <vt:variant>
        <vt:i4>0</vt:i4>
      </vt:variant>
      <vt:variant>
        <vt:i4>5</vt:i4>
      </vt:variant>
      <vt:variant>
        <vt:lpwstr>mailto:Steven.Hatch@gmx.com</vt:lpwstr>
      </vt:variant>
      <vt:variant>
        <vt:lpwstr/>
      </vt:variant>
      <vt:variant>
        <vt:i4>5308462</vt:i4>
      </vt:variant>
      <vt:variant>
        <vt:i4>309</vt:i4>
      </vt:variant>
      <vt:variant>
        <vt:i4>0</vt:i4>
      </vt:variant>
      <vt:variant>
        <vt:i4>5</vt:i4>
      </vt:variant>
      <vt:variant>
        <vt:lpwstr>mailto:Steven.Hatch@gmx.com</vt:lpwstr>
      </vt:variant>
      <vt:variant>
        <vt:lpwstr/>
      </vt:variant>
      <vt:variant>
        <vt:i4>7602183</vt:i4>
      </vt:variant>
      <vt:variant>
        <vt:i4>306</vt:i4>
      </vt:variant>
      <vt:variant>
        <vt:i4>0</vt:i4>
      </vt:variant>
      <vt:variant>
        <vt:i4>5</vt:i4>
      </vt:variant>
      <vt:variant>
        <vt:lpwstr>mailto:roger.klein@gmx.com</vt:lpwstr>
      </vt:variant>
      <vt:variant>
        <vt:lpwstr/>
      </vt:variant>
      <vt:variant>
        <vt:i4>6422605</vt:i4>
      </vt:variant>
      <vt:variant>
        <vt:i4>303</vt:i4>
      </vt:variant>
      <vt:variant>
        <vt:i4>0</vt:i4>
      </vt:variant>
      <vt:variant>
        <vt:i4>5</vt:i4>
      </vt:variant>
      <vt:variant>
        <vt:lpwstr>mailto:whitebeard@gmx.com</vt:lpwstr>
      </vt:variant>
      <vt:variant>
        <vt:lpwstr/>
      </vt:variant>
      <vt:variant>
        <vt:i4>7602246</vt:i4>
      </vt:variant>
      <vt:variant>
        <vt:i4>300</vt:i4>
      </vt:variant>
      <vt:variant>
        <vt:i4>0</vt:i4>
      </vt:variant>
      <vt:variant>
        <vt:i4>5</vt:i4>
      </vt:variant>
      <vt:variant>
        <vt:lpwstr>mailto:hansliM@outlook.com</vt:lpwstr>
      </vt:variant>
      <vt:variant>
        <vt:lpwstr/>
      </vt:variant>
      <vt:variant>
        <vt:i4>7602183</vt:i4>
      </vt:variant>
      <vt:variant>
        <vt:i4>297</vt:i4>
      </vt:variant>
      <vt:variant>
        <vt:i4>0</vt:i4>
      </vt:variant>
      <vt:variant>
        <vt:i4>5</vt:i4>
      </vt:variant>
      <vt:variant>
        <vt:lpwstr>mailto:roger.klein@gmx.com</vt:lpwstr>
      </vt:variant>
      <vt:variant>
        <vt:lpwstr/>
      </vt:variant>
      <vt:variant>
        <vt:i4>7536718</vt:i4>
      </vt:variant>
      <vt:variant>
        <vt:i4>294</vt:i4>
      </vt:variant>
      <vt:variant>
        <vt:i4>0</vt:i4>
      </vt:variant>
      <vt:variant>
        <vt:i4>5</vt:i4>
      </vt:variant>
      <vt:variant>
        <vt:lpwstr>mailto:specialone@gmx.com</vt:lpwstr>
      </vt:variant>
      <vt:variant>
        <vt:lpwstr/>
      </vt:variant>
      <vt:variant>
        <vt:i4>6422605</vt:i4>
      </vt:variant>
      <vt:variant>
        <vt:i4>291</vt:i4>
      </vt:variant>
      <vt:variant>
        <vt:i4>0</vt:i4>
      </vt:variant>
      <vt:variant>
        <vt:i4>5</vt:i4>
      </vt:variant>
      <vt:variant>
        <vt:lpwstr>mailto:whitebeard@gmx.com</vt:lpwstr>
      </vt:variant>
      <vt:variant>
        <vt:lpwstr/>
      </vt:variant>
      <vt:variant>
        <vt:i4>6422605</vt:i4>
      </vt:variant>
      <vt:variant>
        <vt:i4>288</vt:i4>
      </vt:variant>
      <vt:variant>
        <vt:i4>0</vt:i4>
      </vt:variant>
      <vt:variant>
        <vt:i4>5</vt:i4>
      </vt:variant>
      <vt:variant>
        <vt:lpwstr>mailto:whitebeard@gmx.com</vt:lpwstr>
      </vt:variant>
      <vt:variant>
        <vt:lpwstr/>
      </vt:variant>
      <vt:variant>
        <vt:i4>6422605</vt:i4>
      </vt:variant>
      <vt:variant>
        <vt:i4>285</vt:i4>
      </vt:variant>
      <vt:variant>
        <vt:i4>0</vt:i4>
      </vt:variant>
      <vt:variant>
        <vt:i4>5</vt:i4>
      </vt:variant>
      <vt:variant>
        <vt:lpwstr>mailto:whitebeard@gmx.com</vt:lpwstr>
      </vt:variant>
      <vt:variant>
        <vt:lpwstr/>
      </vt:variant>
      <vt:variant>
        <vt:i4>6422605</vt:i4>
      </vt:variant>
      <vt:variant>
        <vt:i4>282</vt:i4>
      </vt:variant>
      <vt:variant>
        <vt:i4>0</vt:i4>
      </vt:variant>
      <vt:variant>
        <vt:i4>5</vt:i4>
      </vt:variant>
      <vt:variant>
        <vt:lpwstr>mailto:whitebeard@gmx.com</vt:lpwstr>
      </vt:variant>
      <vt:variant>
        <vt:lpwstr/>
      </vt:variant>
      <vt:variant>
        <vt:i4>7274499</vt:i4>
      </vt:variant>
      <vt:variant>
        <vt:i4>279</vt:i4>
      </vt:variant>
      <vt:variant>
        <vt:i4>0</vt:i4>
      </vt:variant>
      <vt:variant>
        <vt:i4>5</vt:i4>
      </vt:variant>
      <vt:variant>
        <vt:lpwstr>mailto:roger.gross@gmx.com</vt:lpwstr>
      </vt:variant>
      <vt:variant>
        <vt:lpwstr/>
      </vt:variant>
      <vt:variant>
        <vt:i4>7274499</vt:i4>
      </vt:variant>
      <vt:variant>
        <vt:i4>276</vt:i4>
      </vt:variant>
      <vt:variant>
        <vt:i4>0</vt:i4>
      </vt:variant>
      <vt:variant>
        <vt:i4>5</vt:i4>
      </vt:variant>
      <vt:variant>
        <vt:lpwstr>mailto:roger.gross@gmx.com</vt:lpwstr>
      </vt:variant>
      <vt:variant>
        <vt:lpwstr/>
      </vt:variant>
      <vt:variant>
        <vt:i4>7274499</vt:i4>
      </vt:variant>
      <vt:variant>
        <vt:i4>273</vt:i4>
      </vt:variant>
      <vt:variant>
        <vt:i4>0</vt:i4>
      </vt:variant>
      <vt:variant>
        <vt:i4>5</vt:i4>
      </vt:variant>
      <vt:variant>
        <vt:lpwstr>mailto:roger.gross@gmx.com</vt:lpwstr>
      </vt:variant>
      <vt:variant>
        <vt:lpwstr/>
      </vt:variant>
      <vt:variant>
        <vt:i4>7274499</vt:i4>
      </vt:variant>
      <vt:variant>
        <vt:i4>270</vt:i4>
      </vt:variant>
      <vt:variant>
        <vt:i4>0</vt:i4>
      </vt:variant>
      <vt:variant>
        <vt:i4>5</vt:i4>
      </vt:variant>
      <vt:variant>
        <vt:lpwstr>mailto:roger.gross@gmx.com</vt:lpwstr>
      </vt:variant>
      <vt:variant>
        <vt:lpwstr/>
      </vt:variant>
      <vt:variant>
        <vt:i4>7274499</vt:i4>
      </vt:variant>
      <vt:variant>
        <vt:i4>267</vt:i4>
      </vt:variant>
      <vt:variant>
        <vt:i4>0</vt:i4>
      </vt:variant>
      <vt:variant>
        <vt:i4>5</vt:i4>
      </vt:variant>
      <vt:variant>
        <vt:lpwstr>mailto:roger.gross@gmx.com</vt:lpwstr>
      </vt:variant>
      <vt:variant>
        <vt:lpwstr/>
      </vt:variant>
      <vt:variant>
        <vt:i4>6422605</vt:i4>
      </vt:variant>
      <vt:variant>
        <vt:i4>264</vt:i4>
      </vt:variant>
      <vt:variant>
        <vt:i4>0</vt:i4>
      </vt:variant>
      <vt:variant>
        <vt:i4>5</vt:i4>
      </vt:variant>
      <vt:variant>
        <vt:lpwstr>mailto:whitebeard@gmx.com</vt:lpwstr>
      </vt:variant>
      <vt:variant>
        <vt:lpwstr/>
      </vt:variant>
      <vt:variant>
        <vt:i4>6422605</vt:i4>
      </vt:variant>
      <vt:variant>
        <vt:i4>261</vt:i4>
      </vt:variant>
      <vt:variant>
        <vt:i4>0</vt:i4>
      </vt:variant>
      <vt:variant>
        <vt:i4>5</vt:i4>
      </vt:variant>
      <vt:variant>
        <vt:lpwstr>mailto:whitebeard@gmx.com</vt:lpwstr>
      </vt:variant>
      <vt:variant>
        <vt:lpwstr/>
      </vt:variant>
      <vt:variant>
        <vt:i4>6422605</vt:i4>
      </vt:variant>
      <vt:variant>
        <vt:i4>258</vt:i4>
      </vt:variant>
      <vt:variant>
        <vt:i4>0</vt:i4>
      </vt:variant>
      <vt:variant>
        <vt:i4>5</vt:i4>
      </vt:variant>
      <vt:variant>
        <vt:lpwstr>mailto:whitebeard@gmx.com</vt:lpwstr>
      </vt:variant>
      <vt:variant>
        <vt:lpwstr/>
      </vt:variant>
      <vt:variant>
        <vt:i4>7274499</vt:i4>
      </vt:variant>
      <vt:variant>
        <vt:i4>255</vt:i4>
      </vt:variant>
      <vt:variant>
        <vt:i4>0</vt:i4>
      </vt:variant>
      <vt:variant>
        <vt:i4>5</vt:i4>
      </vt:variant>
      <vt:variant>
        <vt:lpwstr>mailto:roger.gross@gmx.com</vt:lpwstr>
      </vt:variant>
      <vt:variant>
        <vt:lpwstr/>
      </vt:variant>
      <vt:variant>
        <vt:i4>7274499</vt:i4>
      </vt:variant>
      <vt:variant>
        <vt:i4>252</vt:i4>
      </vt:variant>
      <vt:variant>
        <vt:i4>0</vt:i4>
      </vt:variant>
      <vt:variant>
        <vt:i4>5</vt:i4>
      </vt:variant>
      <vt:variant>
        <vt:lpwstr>mailto:roger.gross@gmx.com</vt:lpwstr>
      </vt:variant>
      <vt:variant>
        <vt:lpwstr/>
      </vt:variant>
      <vt:variant>
        <vt:i4>7274499</vt:i4>
      </vt:variant>
      <vt:variant>
        <vt:i4>249</vt:i4>
      </vt:variant>
      <vt:variant>
        <vt:i4>0</vt:i4>
      </vt:variant>
      <vt:variant>
        <vt:i4>5</vt:i4>
      </vt:variant>
      <vt:variant>
        <vt:lpwstr>mailto:roger.gross@gmx.com</vt:lpwstr>
      </vt:variant>
      <vt:variant>
        <vt:lpwstr/>
      </vt:variant>
      <vt:variant>
        <vt:i4>7274499</vt:i4>
      </vt:variant>
      <vt:variant>
        <vt:i4>246</vt:i4>
      </vt:variant>
      <vt:variant>
        <vt:i4>0</vt:i4>
      </vt:variant>
      <vt:variant>
        <vt:i4>5</vt:i4>
      </vt:variant>
      <vt:variant>
        <vt:lpwstr>mailto:roger.gross@gmx.com</vt:lpwstr>
      </vt:variant>
      <vt:variant>
        <vt:lpwstr/>
      </vt:variant>
      <vt:variant>
        <vt:i4>7602183</vt:i4>
      </vt:variant>
      <vt:variant>
        <vt:i4>243</vt:i4>
      </vt:variant>
      <vt:variant>
        <vt:i4>0</vt:i4>
      </vt:variant>
      <vt:variant>
        <vt:i4>5</vt:i4>
      </vt:variant>
      <vt:variant>
        <vt:lpwstr>mailto:roger.klein@gmx.com</vt:lpwstr>
      </vt:variant>
      <vt:variant>
        <vt:lpwstr/>
      </vt:variant>
      <vt:variant>
        <vt:i4>6422605</vt:i4>
      </vt:variant>
      <vt:variant>
        <vt:i4>240</vt:i4>
      </vt:variant>
      <vt:variant>
        <vt:i4>0</vt:i4>
      </vt:variant>
      <vt:variant>
        <vt:i4>5</vt:i4>
      </vt:variant>
      <vt:variant>
        <vt:lpwstr>mailto:whitebeard@gmx.com</vt:lpwstr>
      </vt:variant>
      <vt:variant>
        <vt:lpwstr/>
      </vt:variant>
      <vt:variant>
        <vt:i4>7602183</vt:i4>
      </vt:variant>
      <vt:variant>
        <vt:i4>237</vt:i4>
      </vt:variant>
      <vt:variant>
        <vt:i4>0</vt:i4>
      </vt:variant>
      <vt:variant>
        <vt:i4>5</vt:i4>
      </vt:variant>
      <vt:variant>
        <vt:lpwstr>mailto:roger.klein@gmx.com</vt:lpwstr>
      </vt:variant>
      <vt:variant>
        <vt:lpwstr/>
      </vt:variant>
      <vt:variant>
        <vt:i4>7602183</vt:i4>
      </vt:variant>
      <vt:variant>
        <vt:i4>234</vt:i4>
      </vt:variant>
      <vt:variant>
        <vt:i4>0</vt:i4>
      </vt:variant>
      <vt:variant>
        <vt:i4>5</vt:i4>
      </vt:variant>
      <vt:variant>
        <vt:lpwstr>mailto:roger.klein@gmx.com</vt:lpwstr>
      </vt:variant>
      <vt:variant>
        <vt:lpwstr/>
      </vt:variant>
      <vt:variant>
        <vt:i4>6422605</vt:i4>
      </vt:variant>
      <vt:variant>
        <vt:i4>231</vt:i4>
      </vt:variant>
      <vt:variant>
        <vt:i4>0</vt:i4>
      </vt:variant>
      <vt:variant>
        <vt:i4>5</vt:i4>
      </vt:variant>
      <vt:variant>
        <vt:lpwstr>mailto:whitebeard@gmx.com</vt:lpwstr>
      </vt:variant>
      <vt:variant>
        <vt:lpwstr/>
      </vt:variant>
      <vt:variant>
        <vt:i4>7602183</vt:i4>
      </vt:variant>
      <vt:variant>
        <vt:i4>228</vt:i4>
      </vt:variant>
      <vt:variant>
        <vt:i4>0</vt:i4>
      </vt:variant>
      <vt:variant>
        <vt:i4>5</vt:i4>
      </vt:variant>
      <vt:variant>
        <vt:lpwstr>mailto:roger.klein@gmx.com</vt:lpwstr>
      </vt:variant>
      <vt:variant>
        <vt:lpwstr/>
      </vt:variant>
      <vt:variant>
        <vt:i4>7602183</vt:i4>
      </vt:variant>
      <vt:variant>
        <vt:i4>225</vt:i4>
      </vt:variant>
      <vt:variant>
        <vt:i4>0</vt:i4>
      </vt:variant>
      <vt:variant>
        <vt:i4>5</vt:i4>
      </vt:variant>
      <vt:variant>
        <vt:lpwstr>mailto:roger.klein@gmx.com</vt:lpwstr>
      </vt:variant>
      <vt:variant>
        <vt:lpwstr/>
      </vt:variant>
      <vt:variant>
        <vt:i4>7602183</vt:i4>
      </vt:variant>
      <vt:variant>
        <vt:i4>222</vt:i4>
      </vt:variant>
      <vt:variant>
        <vt:i4>0</vt:i4>
      </vt:variant>
      <vt:variant>
        <vt:i4>5</vt:i4>
      </vt:variant>
      <vt:variant>
        <vt:lpwstr>mailto:roger.klein@gmx.com</vt:lpwstr>
      </vt:variant>
      <vt:variant>
        <vt:lpwstr/>
      </vt:variant>
      <vt:variant>
        <vt:i4>6422605</vt:i4>
      </vt:variant>
      <vt:variant>
        <vt:i4>219</vt:i4>
      </vt:variant>
      <vt:variant>
        <vt:i4>0</vt:i4>
      </vt:variant>
      <vt:variant>
        <vt:i4>5</vt:i4>
      </vt:variant>
      <vt:variant>
        <vt:lpwstr>mailto:whitebeard@gmx.com</vt:lpwstr>
      </vt:variant>
      <vt:variant>
        <vt:lpwstr/>
      </vt:variant>
      <vt:variant>
        <vt:i4>7602183</vt:i4>
      </vt:variant>
      <vt:variant>
        <vt:i4>216</vt:i4>
      </vt:variant>
      <vt:variant>
        <vt:i4>0</vt:i4>
      </vt:variant>
      <vt:variant>
        <vt:i4>5</vt:i4>
      </vt:variant>
      <vt:variant>
        <vt:lpwstr>mailto:roger.klein@gmx.com</vt:lpwstr>
      </vt:variant>
      <vt:variant>
        <vt:lpwstr/>
      </vt:variant>
      <vt:variant>
        <vt:i4>7602183</vt:i4>
      </vt:variant>
      <vt:variant>
        <vt:i4>213</vt:i4>
      </vt:variant>
      <vt:variant>
        <vt:i4>0</vt:i4>
      </vt:variant>
      <vt:variant>
        <vt:i4>5</vt:i4>
      </vt:variant>
      <vt:variant>
        <vt:lpwstr>mailto:roger.klein@gmx.com</vt:lpwstr>
      </vt:variant>
      <vt:variant>
        <vt:lpwstr/>
      </vt:variant>
      <vt:variant>
        <vt:i4>7602183</vt:i4>
      </vt:variant>
      <vt:variant>
        <vt:i4>210</vt:i4>
      </vt:variant>
      <vt:variant>
        <vt:i4>0</vt:i4>
      </vt:variant>
      <vt:variant>
        <vt:i4>5</vt:i4>
      </vt:variant>
      <vt:variant>
        <vt:lpwstr>mailto:roger.klein@gmx.com</vt:lpwstr>
      </vt:variant>
      <vt:variant>
        <vt:lpwstr/>
      </vt:variant>
      <vt:variant>
        <vt:i4>6422605</vt:i4>
      </vt:variant>
      <vt:variant>
        <vt:i4>207</vt:i4>
      </vt:variant>
      <vt:variant>
        <vt:i4>0</vt:i4>
      </vt:variant>
      <vt:variant>
        <vt:i4>5</vt:i4>
      </vt:variant>
      <vt:variant>
        <vt:lpwstr>mailto:whitebeard@gmx.com</vt:lpwstr>
      </vt:variant>
      <vt:variant>
        <vt:lpwstr/>
      </vt:variant>
      <vt:variant>
        <vt:i4>7602183</vt:i4>
      </vt:variant>
      <vt:variant>
        <vt:i4>204</vt:i4>
      </vt:variant>
      <vt:variant>
        <vt:i4>0</vt:i4>
      </vt:variant>
      <vt:variant>
        <vt:i4>5</vt:i4>
      </vt:variant>
      <vt:variant>
        <vt:lpwstr>mailto:roger.klein@gmx.com</vt:lpwstr>
      </vt:variant>
      <vt:variant>
        <vt:lpwstr/>
      </vt:variant>
      <vt:variant>
        <vt:i4>7602183</vt:i4>
      </vt:variant>
      <vt:variant>
        <vt:i4>201</vt:i4>
      </vt:variant>
      <vt:variant>
        <vt:i4>0</vt:i4>
      </vt:variant>
      <vt:variant>
        <vt:i4>5</vt:i4>
      </vt:variant>
      <vt:variant>
        <vt:lpwstr>mailto:roger.klein@gmx.com</vt:lpwstr>
      </vt:variant>
      <vt:variant>
        <vt:lpwstr/>
      </vt:variant>
      <vt:variant>
        <vt:i4>7602183</vt:i4>
      </vt:variant>
      <vt:variant>
        <vt:i4>198</vt:i4>
      </vt:variant>
      <vt:variant>
        <vt:i4>0</vt:i4>
      </vt:variant>
      <vt:variant>
        <vt:i4>5</vt:i4>
      </vt:variant>
      <vt:variant>
        <vt:lpwstr>mailto:roger.klein@gmx.com</vt:lpwstr>
      </vt:variant>
      <vt:variant>
        <vt:lpwstr/>
      </vt:variant>
      <vt:variant>
        <vt:i4>6422605</vt:i4>
      </vt:variant>
      <vt:variant>
        <vt:i4>195</vt:i4>
      </vt:variant>
      <vt:variant>
        <vt:i4>0</vt:i4>
      </vt:variant>
      <vt:variant>
        <vt:i4>5</vt:i4>
      </vt:variant>
      <vt:variant>
        <vt:lpwstr>mailto:whitebeard@gmx.com</vt:lpwstr>
      </vt:variant>
      <vt:variant>
        <vt:lpwstr/>
      </vt:variant>
      <vt:variant>
        <vt:i4>7602183</vt:i4>
      </vt:variant>
      <vt:variant>
        <vt:i4>192</vt:i4>
      </vt:variant>
      <vt:variant>
        <vt:i4>0</vt:i4>
      </vt:variant>
      <vt:variant>
        <vt:i4>5</vt:i4>
      </vt:variant>
      <vt:variant>
        <vt:lpwstr>mailto:roger.klein@gmx.com</vt:lpwstr>
      </vt:variant>
      <vt:variant>
        <vt:lpwstr/>
      </vt:variant>
      <vt:variant>
        <vt:i4>6422605</vt:i4>
      </vt:variant>
      <vt:variant>
        <vt:i4>189</vt:i4>
      </vt:variant>
      <vt:variant>
        <vt:i4>0</vt:i4>
      </vt:variant>
      <vt:variant>
        <vt:i4>5</vt:i4>
      </vt:variant>
      <vt:variant>
        <vt:lpwstr>mailto:whitebeard@gmx.com</vt:lpwstr>
      </vt:variant>
      <vt:variant>
        <vt:lpwstr/>
      </vt:variant>
      <vt:variant>
        <vt:i4>7602183</vt:i4>
      </vt:variant>
      <vt:variant>
        <vt:i4>186</vt:i4>
      </vt:variant>
      <vt:variant>
        <vt:i4>0</vt:i4>
      </vt:variant>
      <vt:variant>
        <vt:i4>5</vt:i4>
      </vt:variant>
      <vt:variant>
        <vt:lpwstr>mailto:roger.klein@gmx.com</vt:lpwstr>
      </vt:variant>
      <vt:variant>
        <vt:lpwstr/>
      </vt:variant>
      <vt:variant>
        <vt:i4>6422605</vt:i4>
      </vt:variant>
      <vt:variant>
        <vt:i4>183</vt:i4>
      </vt:variant>
      <vt:variant>
        <vt:i4>0</vt:i4>
      </vt:variant>
      <vt:variant>
        <vt:i4>5</vt:i4>
      </vt:variant>
      <vt:variant>
        <vt:lpwstr>mailto:whitebeard@gmx.com</vt:lpwstr>
      </vt:variant>
      <vt:variant>
        <vt:lpwstr/>
      </vt:variant>
      <vt:variant>
        <vt:i4>6422605</vt:i4>
      </vt:variant>
      <vt:variant>
        <vt:i4>180</vt:i4>
      </vt:variant>
      <vt:variant>
        <vt:i4>0</vt:i4>
      </vt:variant>
      <vt:variant>
        <vt:i4>5</vt:i4>
      </vt:variant>
      <vt:variant>
        <vt:lpwstr>mailto:whitebeard@gmx.com</vt:lpwstr>
      </vt:variant>
      <vt:variant>
        <vt:lpwstr/>
      </vt:variant>
      <vt:variant>
        <vt:i4>6422605</vt:i4>
      </vt:variant>
      <vt:variant>
        <vt:i4>177</vt:i4>
      </vt:variant>
      <vt:variant>
        <vt:i4>0</vt:i4>
      </vt:variant>
      <vt:variant>
        <vt:i4>5</vt:i4>
      </vt:variant>
      <vt:variant>
        <vt:lpwstr>mailto:whitebeard@gmx.com</vt:lpwstr>
      </vt:variant>
      <vt:variant>
        <vt:lpwstr/>
      </vt:variant>
      <vt:variant>
        <vt:i4>6422605</vt:i4>
      </vt:variant>
      <vt:variant>
        <vt:i4>174</vt:i4>
      </vt:variant>
      <vt:variant>
        <vt:i4>0</vt:i4>
      </vt:variant>
      <vt:variant>
        <vt:i4>5</vt:i4>
      </vt:variant>
      <vt:variant>
        <vt:lpwstr>mailto:whitebeard@gmx.com</vt:lpwstr>
      </vt:variant>
      <vt:variant>
        <vt:lpwstr/>
      </vt:variant>
      <vt:variant>
        <vt:i4>6422605</vt:i4>
      </vt:variant>
      <vt:variant>
        <vt:i4>171</vt:i4>
      </vt:variant>
      <vt:variant>
        <vt:i4>0</vt:i4>
      </vt:variant>
      <vt:variant>
        <vt:i4>5</vt:i4>
      </vt:variant>
      <vt:variant>
        <vt:lpwstr>mailto:whitebeard@gmx.com</vt:lpwstr>
      </vt:variant>
      <vt:variant>
        <vt:lpwstr/>
      </vt:variant>
      <vt:variant>
        <vt:i4>7602183</vt:i4>
      </vt:variant>
      <vt:variant>
        <vt:i4>168</vt:i4>
      </vt:variant>
      <vt:variant>
        <vt:i4>0</vt:i4>
      </vt:variant>
      <vt:variant>
        <vt:i4>5</vt:i4>
      </vt:variant>
      <vt:variant>
        <vt:lpwstr>mailto:roger.klein@gmx.com</vt:lpwstr>
      </vt:variant>
      <vt:variant>
        <vt:lpwstr/>
      </vt:variant>
      <vt:variant>
        <vt:i4>7602183</vt:i4>
      </vt:variant>
      <vt:variant>
        <vt:i4>165</vt:i4>
      </vt:variant>
      <vt:variant>
        <vt:i4>0</vt:i4>
      </vt:variant>
      <vt:variant>
        <vt:i4>5</vt:i4>
      </vt:variant>
      <vt:variant>
        <vt:lpwstr>mailto:roger.klein@gmx.com</vt:lpwstr>
      </vt:variant>
      <vt:variant>
        <vt:lpwstr/>
      </vt:variant>
      <vt:variant>
        <vt:i4>5308462</vt:i4>
      </vt:variant>
      <vt:variant>
        <vt:i4>162</vt:i4>
      </vt:variant>
      <vt:variant>
        <vt:i4>0</vt:i4>
      </vt:variant>
      <vt:variant>
        <vt:i4>5</vt:i4>
      </vt:variant>
      <vt:variant>
        <vt:lpwstr>mailto:Steven.Hatch@gmx.com</vt:lpwstr>
      </vt:variant>
      <vt:variant>
        <vt:lpwstr/>
      </vt:variant>
      <vt:variant>
        <vt:i4>5308462</vt:i4>
      </vt:variant>
      <vt:variant>
        <vt:i4>159</vt:i4>
      </vt:variant>
      <vt:variant>
        <vt:i4>0</vt:i4>
      </vt:variant>
      <vt:variant>
        <vt:i4>5</vt:i4>
      </vt:variant>
      <vt:variant>
        <vt:lpwstr>mailto:Steven.Hatch@gmx.com</vt:lpwstr>
      </vt:variant>
      <vt:variant>
        <vt:lpwstr/>
      </vt:variant>
      <vt:variant>
        <vt:i4>5308462</vt:i4>
      </vt:variant>
      <vt:variant>
        <vt:i4>156</vt:i4>
      </vt:variant>
      <vt:variant>
        <vt:i4>0</vt:i4>
      </vt:variant>
      <vt:variant>
        <vt:i4>5</vt:i4>
      </vt:variant>
      <vt:variant>
        <vt:lpwstr>mailto:Steven.Hatch@gmx.com</vt:lpwstr>
      </vt:variant>
      <vt:variant>
        <vt:lpwstr/>
      </vt:variant>
      <vt:variant>
        <vt:i4>7602183</vt:i4>
      </vt:variant>
      <vt:variant>
        <vt:i4>153</vt:i4>
      </vt:variant>
      <vt:variant>
        <vt:i4>0</vt:i4>
      </vt:variant>
      <vt:variant>
        <vt:i4>5</vt:i4>
      </vt:variant>
      <vt:variant>
        <vt:lpwstr>mailto:roger.klein@gmx.com</vt:lpwstr>
      </vt:variant>
      <vt:variant>
        <vt:lpwstr/>
      </vt:variant>
      <vt:variant>
        <vt:i4>6422605</vt:i4>
      </vt:variant>
      <vt:variant>
        <vt:i4>150</vt:i4>
      </vt:variant>
      <vt:variant>
        <vt:i4>0</vt:i4>
      </vt:variant>
      <vt:variant>
        <vt:i4>5</vt:i4>
      </vt:variant>
      <vt:variant>
        <vt:lpwstr>mailto:whitebeard@gmx.com</vt:lpwstr>
      </vt:variant>
      <vt:variant>
        <vt:lpwstr/>
      </vt:variant>
      <vt:variant>
        <vt:i4>7602246</vt:i4>
      </vt:variant>
      <vt:variant>
        <vt:i4>147</vt:i4>
      </vt:variant>
      <vt:variant>
        <vt:i4>0</vt:i4>
      </vt:variant>
      <vt:variant>
        <vt:i4>5</vt:i4>
      </vt:variant>
      <vt:variant>
        <vt:lpwstr>mailto:hansliM@outlook.com</vt:lpwstr>
      </vt:variant>
      <vt:variant>
        <vt:lpwstr/>
      </vt:variant>
      <vt:variant>
        <vt:i4>7602183</vt:i4>
      </vt:variant>
      <vt:variant>
        <vt:i4>144</vt:i4>
      </vt:variant>
      <vt:variant>
        <vt:i4>0</vt:i4>
      </vt:variant>
      <vt:variant>
        <vt:i4>5</vt:i4>
      </vt:variant>
      <vt:variant>
        <vt:lpwstr>mailto:roger.klein@gmx.com</vt:lpwstr>
      </vt:variant>
      <vt:variant>
        <vt:lpwstr/>
      </vt:variant>
      <vt:variant>
        <vt:i4>7536718</vt:i4>
      </vt:variant>
      <vt:variant>
        <vt:i4>141</vt:i4>
      </vt:variant>
      <vt:variant>
        <vt:i4>0</vt:i4>
      </vt:variant>
      <vt:variant>
        <vt:i4>5</vt:i4>
      </vt:variant>
      <vt:variant>
        <vt:lpwstr>mailto:specialone@gmx.com</vt:lpwstr>
      </vt:variant>
      <vt:variant>
        <vt:lpwstr/>
      </vt:variant>
      <vt:variant>
        <vt:i4>6422605</vt:i4>
      </vt:variant>
      <vt:variant>
        <vt:i4>138</vt:i4>
      </vt:variant>
      <vt:variant>
        <vt:i4>0</vt:i4>
      </vt:variant>
      <vt:variant>
        <vt:i4>5</vt:i4>
      </vt:variant>
      <vt:variant>
        <vt:lpwstr>mailto:whitebeard@gmx.com</vt:lpwstr>
      </vt:variant>
      <vt:variant>
        <vt:lpwstr/>
      </vt:variant>
      <vt:variant>
        <vt:i4>6422605</vt:i4>
      </vt:variant>
      <vt:variant>
        <vt:i4>135</vt:i4>
      </vt:variant>
      <vt:variant>
        <vt:i4>0</vt:i4>
      </vt:variant>
      <vt:variant>
        <vt:i4>5</vt:i4>
      </vt:variant>
      <vt:variant>
        <vt:lpwstr>mailto:whitebeard@gmx.com</vt:lpwstr>
      </vt:variant>
      <vt:variant>
        <vt:lpwstr/>
      </vt:variant>
      <vt:variant>
        <vt:i4>6422605</vt:i4>
      </vt:variant>
      <vt:variant>
        <vt:i4>132</vt:i4>
      </vt:variant>
      <vt:variant>
        <vt:i4>0</vt:i4>
      </vt:variant>
      <vt:variant>
        <vt:i4>5</vt:i4>
      </vt:variant>
      <vt:variant>
        <vt:lpwstr>mailto:whitebeard@gmx.com</vt:lpwstr>
      </vt:variant>
      <vt:variant>
        <vt:lpwstr/>
      </vt:variant>
      <vt:variant>
        <vt:i4>6422605</vt:i4>
      </vt:variant>
      <vt:variant>
        <vt:i4>129</vt:i4>
      </vt:variant>
      <vt:variant>
        <vt:i4>0</vt:i4>
      </vt:variant>
      <vt:variant>
        <vt:i4>5</vt:i4>
      </vt:variant>
      <vt:variant>
        <vt:lpwstr>mailto:whitebeard@gmx.com</vt:lpwstr>
      </vt:variant>
      <vt:variant>
        <vt:lpwstr/>
      </vt:variant>
      <vt:variant>
        <vt:i4>7274499</vt:i4>
      </vt:variant>
      <vt:variant>
        <vt:i4>126</vt:i4>
      </vt:variant>
      <vt:variant>
        <vt:i4>0</vt:i4>
      </vt:variant>
      <vt:variant>
        <vt:i4>5</vt:i4>
      </vt:variant>
      <vt:variant>
        <vt:lpwstr>mailto:roger.gross@gmx.com</vt:lpwstr>
      </vt:variant>
      <vt:variant>
        <vt:lpwstr/>
      </vt:variant>
      <vt:variant>
        <vt:i4>7274499</vt:i4>
      </vt:variant>
      <vt:variant>
        <vt:i4>123</vt:i4>
      </vt:variant>
      <vt:variant>
        <vt:i4>0</vt:i4>
      </vt:variant>
      <vt:variant>
        <vt:i4>5</vt:i4>
      </vt:variant>
      <vt:variant>
        <vt:lpwstr>mailto:roger.gross@gmx.com</vt:lpwstr>
      </vt:variant>
      <vt:variant>
        <vt:lpwstr/>
      </vt:variant>
      <vt:variant>
        <vt:i4>7274499</vt:i4>
      </vt:variant>
      <vt:variant>
        <vt:i4>120</vt:i4>
      </vt:variant>
      <vt:variant>
        <vt:i4>0</vt:i4>
      </vt:variant>
      <vt:variant>
        <vt:i4>5</vt:i4>
      </vt:variant>
      <vt:variant>
        <vt:lpwstr>mailto:roger.gross@gmx.com</vt:lpwstr>
      </vt:variant>
      <vt:variant>
        <vt:lpwstr/>
      </vt:variant>
      <vt:variant>
        <vt:i4>7274499</vt:i4>
      </vt:variant>
      <vt:variant>
        <vt:i4>117</vt:i4>
      </vt:variant>
      <vt:variant>
        <vt:i4>0</vt:i4>
      </vt:variant>
      <vt:variant>
        <vt:i4>5</vt:i4>
      </vt:variant>
      <vt:variant>
        <vt:lpwstr>mailto:roger.gross@gmx.com</vt:lpwstr>
      </vt:variant>
      <vt:variant>
        <vt:lpwstr/>
      </vt:variant>
      <vt:variant>
        <vt:i4>7274499</vt:i4>
      </vt:variant>
      <vt:variant>
        <vt:i4>114</vt:i4>
      </vt:variant>
      <vt:variant>
        <vt:i4>0</vt:i4>
      </vt:variant>
      <vt:variant>
        <vt:i4>5</vt:i4>
      </vt:variant>
      <vt:variant>
        <vt:lpwstr>mailto:roger.gross@gmx.com</vt:lpwstr>
      </vt:variant>
      <vt:variant>
        <vt:lpwstr/>
      </vt:variant>
      <vt:variant>
        <vt:i4>6422605</vt:i4>
      </vt:variant>
      <vt:variant>
        <vt:i4>111</vt:i4>
      </vt:variant>
      <vt:variant>
        <vt:i4>0</vt:i4>
      </vt:variant>
      <vt:variant>
        <vt:i4>5</vt:i4>
      </vt:variant>
      <vt:variant>
        <vt:lpwstr>mailto:whitebeard@gmx.com</vt:lpwstr>
      </vt:variant>
      <vt:variant>
        <vt:lpwstr/>
      </vt:variant>
      <vt:variant>
        <vt:i4>6422605</vt:i4>
      </vt:variant>
      <vt:variant>
        <vt:i4>108</vt:i4>
      </vt:variant>
      <vt:variant>
        <vt:i4>0</vt:i4>
      </vt:variant>
      <vt:variant>
        <vt:i4>5</vt:i4>
      </vt:variant>
      <vt:variant>
        <vt:lpwstr>mailto:whitebeard@gmx.com</vt:lpwstr>
      </vt:variant>
      <vt:variant>
        <vt:lpwstr/>
      </vt:variant>
      <vt:variant>
        <vt:i4>6422605</vt:i4>
      </vt:variant>
      <vt:variant>
        <vt:i4>105</vt:i4>
      </vt:variant>
      <vt:variant>
        <vt:i4>0</vt:i4>
      </vt:variant>
      <vt:variant>
        <vt:i4>5</vt:i4>
      </vt:variant>
      <vt:variant>
        <vt:lpwstr>mailto:whitebeard@gmx.com</vt:lpwstr>
      </vt:variant>
      <vt:variant>
        <vt:lpwstr/>
      </vt:variant>
      <vt:variant>
        <vt:i4>7274499</vt:i4>
      </vt:variant>
      <vt:variant>
        <vt:i4>102</vt:i4>
      </vt:variant>
      <vt:variant>
        <vt:i4>0</vt:i4>
      </vt:variant>
      <vt:variant>
        <vt:i4>5</vt:i4>
      </vt:variant>
      <vt:variant>
        <vt:lpwstr>mailto:roger.gross@gmx.com</vt:lpwstr>
      </vt:variant>
      <vt:variant>
        <vt:lpwstr/>
      </vt:variant>
      <vt:variant>
        <vt:i4>7274499</vt:i4>
      </vt:variant>
      <vt:variant>
        <vt:i4>99</vt:i4>
      </vt:variant>
      <vt:variant>
        <vt:i4>0</vt:i4>
      </vt:variant>
      <vt:variant>
        <vt:i4>5</vt:i4>
      </vt:variant>
      <vt:variant>
        <vt:lpwstr>mailto:roger.gross@gmx.com</vt:lpwstr>
      </vt:variant>
      <vt:variant>
        <vt:lpwstr/>
      </vt:variant>
      <vt:variant>
        <vt:i4>7274499</vt:i4>
      </vt:variant>
      <vt:variant>
        <vt:i4>96</vt:i4>
      </vt:variant>
      <vt:variant>
        <vt:i4>0</vt:i4>
      </vt:variant>
      <vt:variant>
        <vt:i4>5</vt:i4>
      </vt:variant>
      <vt:variant>
        <vt:lpwstr>mailto:roger.gross@gmx.com</vt:lpwstr>
      </vt:variant>
      <vt:variant>
        <vt:lpwstr/>
      </vt:variant>
      <vt:variant>
        <vt:i4>7274499</vt:i4>
      </vt:variant>
      <vt:variant>
        <vt:i4>93</vt:i4>
      </vt:variant>
      <vt:variant>
        <vt:i4>0</vt:i4>
      </vt:variant>
      <vt:variant>
        <vt:i4>5</vt:i4>
      </vt:variant>
      <vt:variant>
        <vt:lpwstr>mailto:roger.gross@gmx.com</vt:lpwstr>
      </vt:variant>
      <vt:variant>
        <vt:lpwstr/>
      </vt:variant>
      <vt:variant>
        <vt:i4>7602183</vt:i4>
      </vt:variant>
      <vt:variant>
        <vt:i4>90</vt:i4>
      </vt:variant>
      <vt:variant>
        <vt:i4>0</vt:i4>
      </vt:variant>
      <vt:variant>
        <vt:i4>5</vt:i4>
      </vt:variant>
      <vt:variant>
        <vt:lpwstr>mailto:roger.klein@gmx.com</vt:lpwstr>
      </vt:variant>
      <vt:variant>
        <vt:lpwstr/>
      </vt:variant>
      <vt:variant>
        <vt:i4>6422605</vt:i4>
      </vt:variant>
      <vt:variant>
        <vt:i4>87</vt:i4>
      </vt:variant>
      <vt:variant>
        <vt:i4>0</vt:i4>
      </vt:variant>
      <vt:variant>
        <vt:i4>5</vt:i4>
      </vt:variant>
      <vt:variant>
        <vt:lpwstr>mailto:whitebeard@gmx.com</vt:lpwstr>
      </vt:variant>
      <vt:variant>
        <vt:lpwstr/>
      </vt:variant>
      <vt:variant>
        <vt:i4>7602183</vt:i4>
      </vt:variant>
      <vt:variant>
        <vt:i4>84</vt:i4>
      </vt:variant>
      <vt:variant>
        <vt:i4>0</vt:i4>
      </vt:variant>
      <vt:variant>
        <vt:i4>5</vt:i4>
      </vt:variant>
      <vt:variant>
        <vt:lpwstr>mailto:roger.klein@gmx.com</vt:lpwstr>
      </vt:variant>
      <vt:variant>
        <vt:lpwstr/>
      </vt:variant>
      <vt:variant>
        <vt:i4>7602183</vt:i4>
      </vt:variant>
      <vt:variant>
        <vt:i4>81</vt:i4>
      </vt:variant>
      <vt:variant>
        <vt:i4>0</vt:i4>
      </vt:variant>
      <vt:variant>
        <vt:i4>5</vt:i4>
      </vt:variant>
      <vt:variant>
        <vt:lpwstr>mailto:roger.klein@gmx.com</vt:lpwstr>
      </vt:variant>
      <vt:variant>
        <vt:lpwstr/>
      </vt:variant>
      <vt:variant>
        <vt:i4>6422605</vt:i4>
      </vt:variant>
      <vt:variant>
        <vt:i4>78</vt:i4>
      </vt:variant>
      <vt:variant>
        <vt:i4>0</vt:i4>
      </vt:variant>
      <vt:variant>
        <vt:i4>5</vt:i4>
      </vt:variant>
      <vt:variant>
        <vt:lpwstr>mailto:whitebeard@gmx.com</vt:lpwstr>
      </vt:variant>
      <vt:variant>
        <vt:lpwstr/>
      </vt:variant>
      <vt:variant>
        <vt:i4>7602183</vt:i4>
      </vt:variant>
      <vt:variant>
        <vt:i4>75</vt:i4>
      </vt:variant>
      <vt:variant>
        <vt:i4>0</vt:i4>
      </vt:variant>
      <vt:variant>
        <vt:i4>5</vt:i4>
      </vt:variant>
      <vt:variant>
        <vt:lpwstr>mailto:roger.klein@gmx.com</vt:lpwstr>
      </vt:variant>
      <vt:variant>
        <vt:lpwstr/>
      </vt:variant>
      <vt:variant>
        <vt:i4>7602183</vt:i4>
      </vt:variant>
      <vt:variant>
        <vt:i4>72</vt:i4>
      </vt:variant>
      <vt:variant>
        <vt:i4>0</vt:i4>
      </vt:variant>
      <vt:variant>
        <vt:i4>5</vt:i4>
      </vt:variant>
      <vt:variant>
        <vt:lpwstr>mailto:roger.klein@gmx.com</vt:lpwstr>
      </vt:variant>
      <vt:variant>
        <vt:lpwstr/>
      </vt:variant>
      <vt:variant>
        <vt:i4>7602183</vt:i4>
      </vt:variant>
      <vt:variant>
        <vt:i4>69</vt:i4>
      </vt:variant>
      <vt:variant>
        <vt:i4>0</vt:i4>
      </vt:variant>
      <vt:variant>
        <vt:i4>5</vt:i4>
      </vt:variant>
      <vt:variant>
        <vt:lpwstr>mailto:roger.klein@gmx.com</vt:lpwstr>
      </vt:variant>
      <vt:variant>
        <vt:lpwstr/>
      </vt:variant>
      <vt:variant>
        <vt:i4>6422605</vt:i4>
      </vt:variant>
      <vt:variant>
        <vt:i4>66</vt:i4>
      </vt:variant>
      <vt:variant>
        <vt:i4>0</vt:i4>
      </vt:variant>
      <vt:variant>
        <vt:i4>5</vt:i4>
      </vt:variant>
      <vt:variant>
        <vt:lpwstr>mailto:whitebeard@gmx.com</vt:lpwstr>
      </vt:variant>
      <vt:variant>
        <vt:lpwstr/>
      </vt:variant>
      <vt:variant>
        <vt:i4>7602183</vt:i4>
      </vt:variant>
      <vt:variant>
        <vt:i4>63</vt:i4>
      </vt:variant>
      <vt:variant>
        <vt:i4>0</vt:i4>
      </vt:variant>
      <vt:variant>
        <vt:i4>5</vt:i4>
      </vt:variant>
      <vt:variant>
        <vt:lpwstr>mailto:roger.klein@gmx.com</vt:lpwstr>
      </vt:variant>
      <vt:variant>
        <vt:lpwstr/>
      </vt:variant>
      <vt:variant>
        <vt:i4>7602183</vt:i4>
      </vt:variant>
      <vt:variant>
        <vt:i4>60</vt:i4>
      </vt:variant>
      <vt:variant>
        <vt:i4>0</vt:i4>
      </vt:variant>
      <vt:variant>
        <vt:i4>5</vt:i4>
      </vt:variant>
      <vt:variant>
        <vt:lpwstr>mailto:roger.klein@gmx.com</vt:lpwstr>
      </vt:variant>
      <vt:variant>
        <vt:lpwstr/>
      </vt:variant>
      <vt:variant>
        <vt:i4>7602183</vt:i4>
      </vt:variant>
      <vt:variant>
        <vt:i4>57</vt:i4>
      </vt:variant>
      <vt:variant>
        <vt:i4>0</vt:i4>
      </vt:variant>
      <vt:variant>
        <vt:i4>5</vt:i4>
      </vt:variant>
      <vt:variant>
        <vt:lpwstr>mailto:roger.klein@gmx.com</vt:lpwstr>
      </vt:variant>
      <vt:variant>
        <vt:lpwstr/>
      </vt:variant>
      <vt:variant>
        <vt:i4>6422605</vt:i4>
      </vt:variant>
      <vt:variant>
        <vt:i4>54</vt:i4>
      </vt:variant>
      <vt:variant>
        <vt:i4>0</vt:i4>
      </vt:variant>
      <vt:variant>
        <vt:i4>5</vt:i4>
      </vt:variant>
      <vt:variant>
        <vt:lpwstr>mailto:whitebeard@gmx.com</vt:lpwstr>
      </vt:variant>
      <vt:variant>
        <vt:lpwstr/>
      </vt:variant>
      <vt:variant>
        <vt:i4>7602183</vt:i4>
      </vt:variant>
      <vt:variant>
        <vt:i4>51</vt:i4>
      </vt:variant>
      <vt:variant>
        <vt:i4>0</vt:i4>
      </vt:variant>
      <vt:variant>
        <vt:i4>5</vt:i4>
      </vt:variant>
      <vt:variant>
        <vt:lpwstr>mailto:roger.klein@gmx.com</vt:lpwstr>
      </vt:variant>
      <vt:variant>
        <vt:lpwstr/>
      </vt:variant>
      <vt:variant>
        <vt:i4>7602183</vt:i4>
      </vt:variant>
      <vt:variant>
        <vt:i4>48</vt:i4>
      </vt:variant>
      <vt:variant>
        <vt:i4>0</vt:i4>
      </vt:variant>
      <vt:variant>
        <vt:i4>5</vt:i4>
      </vt:variant>
      <vt:variant>
        <vt:lpwstr>mailto:roger.klein@gmx.com</vt:lpwstr>
      </vt:variant>
      <vt:variant>
        <vt:lpwstr/>
      </vt:variant>
      <vt:variant>
        <vt:i4>7602183</vt:i4>
      </vt:variant>
      <vt:variant>
        <vt:i4>45</vt:i4>
      </vt:variant>
      <vt:variant>
        <vt:i4>0</vt:i4>
      </vt:variant>
      <vt:variant>
        <vt:i4>5</vt:i4>
      </vt:variant>
      <vt:variant>
        <vt:lpwstr>mailto:roger.klein@gmx.com</vt:lpwstr>
      </vt:variant>
      <vt:variant>
        <vt:lpwstr/>
      </vt:variant>
      <vt:variant>
        <vt:i4>6422605</vt:i4>
      </vt:variant>
      <vt:variant>
        <vt:i4>42</vt:i4>
      </vt:variant>
      <vt:variant>
        <vt:i4>0</vt:i4>
      </vt:variant>
      <vt:variant>
        <vt:i4>5</vt:i4>
      </vt:variant>
      <vt:variant>
        <vt:lpwstr>mailto:whitebeard@gmx.com</vt:lpwstr>
      </vt:variant>
      <vt:variant>
        <vt:lpwstr/>
      </vt:variant>
      <vt:variant>
        <vt:i4>7602183</vt:i4>
      </vt:variant>
      <vt:variant>
        <vt:i4>39</vt:i4>
      </vt:variant>
      <vt:variant>
        <vt:i4>0</vt:i4>
      </vt:variant>
      <vt:variant>
        <vt:i4>5</vt:i4>
      </vt:variant>
      <vt:variant>
        <vt:lpwstr>mailto:roger.klein@gmx.com</vt:lpwstr>
      </vt:variant>
      <vt:variant>
        <vt:lpwstr/>
      </vt:variant>
      <vt:variant>
        <vt:i4>6422605</vt:i4>
      </vt:variant>
      <vt:variant>
        <vt:i4>36</vt:i4>
      </vt:variant>
      <vt:variant>
        <vt:i4>0</vt:i4>
      </vt:variant>
      <vt:variant>
        <vt:i4>5</vt:i4>
      </vt:variant>
      <vt:variant>
        <vt:lpwstr>mailto:whitebeard@gmx.com</vt:lpwstr>
      </vt:variant>
      <vt:variant>
        <vt:lpwstr/>
      </vt:variant>
      <vt:variant>
        <vt:i4>7602183</vt:i4>
      </vt:variant>
      <vt:variant>
        <vt:i4>33</vt:i4>
      </vt:variant>
      <vt:variant>
        <vt:i4>0</vt:i4>
      </vt:variant>
      <vt:variant>
        <vt:i4>5</vt:i4>
      </vt:variant>
      <vt:variant>
        <vt:lpwstr>mailto:roger.klein@gmx.com</vt:lpwstr>
      </vt:variant>
      <vt:variant>
        <vt:lpwstr/>
      </vt:variant>
      <vt:variant>
        <vt:i4>6422605</vt:i4>
      </vt:variant>
      <vt:variant>
        <vt:i4>30</vt:i4>
      </vt:variant>
      <vt:variant>
        <vt:i4>0</vt:i4>
      </vt:variant>
      <vt:variant>
        <vt:i4>5</vt:i4>
      </vt:variant>
      <vt:variant>
        <vt:lpwstr>mailto:whitebeard@gmx.com</vt:lpwstr>
      </vt:variant>
      <vt:variant>
        <vt:lpwstr/>
      </vt:variant>
      <vt:variant>
        <vt:i4>6422605</vt:i4>
      </vt:variant>
      <vt:variant>
        <vt:i4>27</vt:i4>
      </vt:variant>
      <vt:variant>
        <vt:i4>0</vt:i4>
      </vt:variant>
      <vt:variant>
        <vt:i4>5</vt:i4>
      </vt:variant>
      <vt:variant>
        <vt:lpwstr>mailto:whitebeard@gmx.com</vt:lpwstr>
      </vt:variant>
      <vt:variant>
        <vt:lpwstr/>
      </vt:variant>
      <vt:variant>
        <vt:i4>6422605</vt:i4>
      </vt:variant>
      <vt:variant>
        <vt:i4>24</vt:i4>
      </vt:variant>
      <vt:variant>
        <vt:i4>0</vt:i4>
      </vt:variant>
      <vt:variant>
        <vt:i4>5</vt:i4>
      </vt:variant>
      <vt:variant>
        <vt:lpwstr>mailto:whitebeard@gmx.com</vt:lpwstr>
      </vt:variant>
      <vt:variant>
        <vt:lpwstr/>
      </vt:variant>
      <vt:variant>
        <vt:i4>6422605</vt:i4>
      </vt:variant>
      <vt:variant>
        <vt:i4>21</vt:i4>
      </vt:variant>
      <vt:variant>
        <vt:i4>0</vt:i4>
      </vt:variant>
      <vt:variant>
        <vt:i4>5</vt:i4>
      </vt:variant>
      <vt:variant>
        <vt:lpwstr>mailto:whitebeard@gmx.com</vt:lpwstr>
      </vt:variant>
      <vt:variant>
        <vt:lpwstr/>
      </vt:variant>
      <vt:variant>
        <vt:i4>6422605</vt:i4>
      </vt:variant>
      <vt:variant>
        <vt:i4>18</vt:i4>
      </vt:variant>
      <vt:variant>
        <vt:i4>0</vt:i4>
      </vt:variant>
      <vt:variant>
        <vt:i4>5</vt:i4>
      </vt:variant>
      <vt:variant>
        <vt:lpwstr>mailto:whitebeard@gmx.com</vt:lpwstr>
      </vt:variant>
      <vt:variant>
        <vt:lpwstr/>
      </vt:variant>
      <vt:variant>
        <vt:i4>7602183</vt:i4>
      </vt:variant>
      <vt:variant>
        <vt:i4>15</vt:i4>
      </vt:variant>
      <vt:variant>
        <vt:i4>0</vt:i4>
      </vt:variant>
      <vt:variant>
        <vt:i4>5</vt:i4>
      </vt:variant>
      <vt:variant>
        <vt:lpwstr>mailto:roger.klein@gmx.com</vt:lpwstr>
      </vt:variant>
      <vt:variant>
        <vt:lpwstr/>
      </vt:variant>
      <vt:variant>
        <vt:i4>7602183</vt:i4>
      </vt:variant>
      <vt:variant>
        <vt:i4>12</vt:i4>
      </vt:variant>
      <vt:variant>
        <vt:i4>0</vt:i4>
      </vt:variant>
      <vt:variant>
        <vt:i4>5</vt:i4>
      </vt:variant>
      <vt:variant>
        <vt:lpwstr>mailto:roger.klein@gm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eon Stix</dc:creator>
  <cp:keywords/>
  <cp:lastModifiedBy>Simeon Stix</cp:lastModifiedBy>
  <cp:revision>2</cp:revision>
  <dcterms:created xsi:type="dcterms:W3CDTF">2023-01-26T20:59:00Z</dcterms:created>
  <dcterms:modified xsi:type="dcterms:W3CDTF">2023-01-26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2F46B8D0C3554DA9CEA23CA2285DEE</vt:lpwstr>
  </property>
  <property fmtid="{D5CDD505-2E9C-101B-9397-08002B2CF9AE}" pid="3" name="_dlc_DocIdItemGuid">
    <vt:lpwstr>01e0b001-744b-4209-923c-d4f5176555dd</vt:lpwstr>
  </property>
</Properties>
</file>